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1D0412BD" w14:textId="77777777" w:rsidR="007A46B7" w:rsidRDefault="007827E9" w:rsidP="0077110A">
      <w:pPr>
        <w:spacing w:after="0" w:line="240" w:lineRule="auto"/>
        <w:jc w:val="center"/>
        <w:rPr>
          <w:rFonts w:ascii="Times New Roman" w:eastAsia="Times New Roman" w:hAnsi="Times New Roman"/>
          <w:b/>
          <w:lang w:val="en-US" w:eastAsia="tr-TR"/>
        </w:rPr>
      </w:pPr>
      <w:r w:rsidRPr="00257C1F">
        <w:rPr>
          <w:rFonts w:ascii="Times New Roman" w:hAnsi="Times New Roman"/>
          <w:b/>
          <w:sz w:val="24"/>
          <w:szCs w:val="24"/>
        </w:rPr>
        <w:t>202</w:t>
      </w:r>
      <w:r w:rsidR="00977559">
        <w:rPr>
          <w:rFonts w:ascii="Times New Roman" w:hAnsi="Times New Roman"/>
          <w:b/>
          <w:sz w:val="24"/>
          <w:szCs w:val="24"/>
        </w:rPr>
        <w:t>5</w:t>
      </w:r>
      <w:r w:rsidRPr="00257C1F">
        <w:rPr>
          <w:rFonts w:ascii="Times New Roman" w:hAnsi="Times New Roman"/>
          <w:b/>
          <w:sz w:val="24"/>
          <w:szCs w:val="24"/>
        </w:rPr>
        <w:t>-202</w:t>
      </w:r>
      <w:r w:rsidR="00977559">
        <w:rPr>
          <w:rFonts w:ascii="Times New Roman" w:hAnsi="Times New Roman"/>
          <w:b/>
          <w:sz w:val="24"/>
          <w:szCs w:val="24"/>
        </w:rPr>
        <w:t>6</w:t>
      </w:r>
      <w:r w:rsidRPr="00257C1F">
        <w:rPr>
          <w:rFonts w:ascii="Times New Roman" w:hAnsi="Times New Roman"/>
          <w:b/>
          <w:sz w:val="24"/>
          <w:szCs w:val="24"/>
        </w:rPr>
        <w:t xml:space="preserve"> EĞİTİM ÖĞRETİM YILI </w:t>
      </w:r>
      <w:r w:rsidR="00086762" w:rsidRPr="00257C1F">
        <w:rPr>
          <w:rFonts w:ascii="Times New Roman" w:hAnsi="Times New Roman"/>
          <w:b/>
          <w:sz w:val="24"/>
          <w:szCs w:val="24"/>
        </w:rPr>
        <w:t xml:space="preserve">DÖNEM </w:t>
      </w:r>
      <w:r w:rsidR="00977559">
        <w:rPr>
          <w:rFonts w:ascii="Times New Roman" w:hAnsi="Times New Roman"/>
          <w:b/>
          <w:sz w:val="24"/>
          <w:szCs w:val="24"/>
        </w:rPr>
        <w:t>IV</w:t>
      </w:r>
      <w:r w:rsidR="00086762" w:rsidRPr="00257C1F">
        <w:rPr>
          <w:rFonts w:ascii="Times New Roman" w:eastAsia="Times New Roman" w:hAnsi="Times New Roman"/>
          <w:b/>
          <w:lang w:val="en-US" w:eastAsia="tr-TR"/>
        </w:rPr>
        <w:t xml:space="preserve">ÇOCUK SAĞLIĞI </w:t>
      </w:r>
      <w:proofErr w:type="spellStart"/>
      <w:r w:rsidR="00086762" w:rsidRPr="00257C1F">
        <w:rPr>
          <w:rFonts w:ascii="Times New Roman" w:eastAsia="Times New Roman" w:hAnsi="Times New Roman"/>
          <w:b/>
          <w:lang w:val="en-US" w:eastAsia="tr-TR"/>
        </w:rPr>
        <w:t>ve</w:t>
      </w:r>
      <w:proofErr w:type="spellEnd"/>
      <w:r w:rsidR="00086762" w:rsidRPr="00257C1F">
        <w:rPr>
          <w:rFonts w:ascii="Times New Roman" w:eastAsia="Times New Roman" w:hAnsi="Times New Roman"/>
          <w:b/>
          <w:lang w:val="en-US" w:eastAsia="tr-TR"/>
        </w:rPr>
        <w:t xml:space="preserve"> HASTALIKLARI </w:t>
      </w:r>
      <w:r w:rsidR="007A46B7">
        <w:rPr>
          <w:rFonts w:ascii="Times New Roman" w:eastAsia="Times New Roman" w:hAnsi="Times New Roman"/>
          <w:b/>
          <w:lang w:val="en-US" w:eastAsia="tr-TR"/>
        </w:rPr>
        <w:t xml:space="preserve"> </w:t>
      </w:r>
    </w:p>
    <w:p w14:paraId="4BFB7FED" w14:textId="7A189B20" w:rsidR="00086762" w:rsidRPr="00257C1F" w:rsidRDefault="007A46B7" w:rsidP="0077110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lang w:val="en-US" w:eastAsia="tr-TR"/>
        </w:rPr>
        <w:t xml:space="preserve">D GRUBU </w:t>
      </w:r>
      <w:r w:rsidR="00086762" w:rsidRPr="00257C1F">
        <w:rPr>
          <w:rFonts w:ascii="Times New Roman" w:hAnsi="Times New Roman"/>
          <w:b/>
          <w:sz w:val="24"/>
          <w:szCs w:val="24"/>
        </w:rPr>
        <w:t>STAJI DERS PROGRAMI</w:t>
      </w:r>
    </w:p>
    <w:p w14:paraId="0A677EFE" w14:textId="77777777" w:rsidR="00857115" w:rsidRPr="00257C1F" w:rsidRDefault="00086762" w:rsidP="00086762">
      <w:pPr>
        <w:pStyle w:val="ListeParagraf"/>
        <w:numPr>
          <w:ilvl w:val="0"/>
          <w:numId w:val="1"/>
        </w:numPr>
        <w:rPr>
          <w:b/>
          <w:sz w:val="28"/>
          <w:szCs w:val="28"/>
        </w:rPr>
      </w:pPr>
      <w:r w:rsidRPr="00257C1F">
        <w:rPr>
          <w:b/>
          <w:sz w:val="28"/>
          <w:szCs w:val="28"/>
        </w:rPr>
        <w:t>HAFTA</w:t>
      </w:r>
    </w:p>
    <w:tbl>
      <w:tblPr>
        <w:tblStyle w:val="TabloKlavuzu"/>
        <w:tblW w:w="4994" w:type="pct"/>
        <w:tblInd w:w="720" w:type="dxa"/>
        <w:tblLook w:val="04A0" w:firstRow="1" w:lastRow="0" w:firstColumn="1" w:lastColumn="0" w:noHBand="0" w:noVBand="1"/>
      </w:tblPr>
      <w:tblGrid>
        <w:gridCol w:w="1326"/>
        <w:gridCol w:w="1504"/>
        <w:gridCol w:w="5014"/>
        <w:gridCol w:w="1998"/>
      </w:tblGrid>
      <w:tr w:rsidR="00086762" w:rsidRPr="00257C1F" w14:paraId="3A9BC7A0" w14:textId="77777777" w:rsidTr="0077110A">
        <w:trPr>
          <w:cantSplit/>
          <w:trHeight w:val="20"/>
        </w:trPr>
        <w:tc>
          <w:tcPr>
            <w:tcW w:w="674" w:type="pct"/>
          </w:tcPr>
          <w:p w14:paraId="3F7F8C39" w14:textId="77777777" w:rsidR="00086762" w:rsidRPr="00257C1F" w:rsidRDefault="00086762" w:rsidP="00086762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GÜN</w:t>
            </w:r>
          </w:p>
        </w:tc>
        <w:tc>
          <w:tcPr>
            <w:tcW w:w="764" w:type="pct"/>
          </w:tcPr>
          <w:p w14:paraId="1B333828" w14:textId="77777777" w:rsidR="00086762" w:rsidRPr="00257C1F" w:rsidRDefault="00086762" w:rsidP="00086762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SAAT</w:t>
            </w:r>
          </w:p>
        </w:tc>
        <w:tc>
          <w:tcPr>
            <w:tcW w:w="2547" w:type="pct"/>
          </w:tcPr>
          <w:p w14:paraId="16FE1B05" w14:textId="77777777" w:rsidR="00086762" w:rsidRPr="00257C1F" w:rsidRDefault="00086762" w:rsidP="00086762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KONU</w:t>
            </w:r>
          </w:p>
        </w:tc>
        <w:tc>
          <w:tcPr>
            <w:tcW w:w="1015" w:type="pct"/>
          </w:tcPr>
          <w:p w14:paraId="2D5F430B" w14:textId="77777777" w:rsidR="00086762" w:rsidRPr="00257C1F" w:rsidRDefault="00086762" w:rsidP="00086762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ÖĞRETİM ÜYESİ</w:t>
            </w:r>
          </w:p>
        </w:tc>
      </w:tr>
      <w:tr w:rsidR="00FB324A" w:rsidRPr="00257C1F" w14:paraId="37EE049E" w14:textId="77777777" w:rsidTr="0077110A">
        <w:trPr>
          <w:cantSplit/>
          <w:trHeight w:val="20"/>
        </w:trPr>
        <w:tc>
          <w:tcPr>
            <w:tcW w:w="674" w:type="pct"/>
          </w:tcPr>
          <w:p w14:paraId="05461BAC" w14:textId="7264C28F" w:rsidR="00FB324A" w:rsidRPr="00257C1F" w:rsidRDefault="00C82DC3" w:rsidP="00086762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  <w:r w:rsidR="00AC3CD2">
              <w:rPr>
                <w:b/>
                <w:bCs/>
              </w:rPr>
              <w:t xml:space="preserve"> KASIM </w:t>
            </w:r>
            <w:r w:rsidR="00977559">
              <w:rPr>
                <w:b/>
                <w:bCs/>
              </w:rPr>
              <w:t>25</w:t>
            </w:r>
          </w:p>
        </w:tc>
        <w:tc>
          <w:tcPr>
            <w:tcW w:w="4326" w:type="pct"/>
            <w:gridSpan w:val="3"/>
          </w:tcPr>
          <w:p w14:paraId="6DA04117" w14:textId="77777777" w:rsidR="00FB324A" w:rsidRPr="00257C1F" w:rsidRDefault="00FB324A" w:rsidP="00086762">
            <w:pPr>
              <w:pStyle w:val="ListeParagraf"/>
              <w:spacing w:after="0"/>
              <w:ind w:left="0"/>
            </w:pPr>
          </w:p>
        </w:tc>
      </w:tr>
      <w:tr w:rsidR="00A278DB" w:rsidRPr="00257C1F" w14:paraId="16AE0F93" w14:textId="77777777" w:rsidTr="0077110A">
        <w:trPr>
          <w:cantSplit/>
          <w:trHeight w:val="20"/>
        </w:trPr>
        <w:tc>
          <w:tcPr>
            <w:tcW w:w="674" w:type="pct"/>
            <w:vMerge w:val="restart"/>
            <w:textDirection w:val="btLr"/>
          </w:tcPr>
          <w:p w14:paraId="41340594" w14:textId="77777777" w:rsidR="00A278DB" w:rsidRPr="00257C1F" w:rsidRDefault="00A278DB" w:rsidP="00F736EC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PAZARTESİ</w:t>
            </w:r>
          </w:p>
        </w:tc>
        <w:tc>
          <w:tcPr>
            <w:tcW w:w="764" w:type="pct"/>
          </w:tcPr>
          <w:p w14:paraId="03C6D2FD" w14:textId="77777777" w:rsidR="00A278DB" w:rsidRPr="00257C1F" w:rsidRDefault="00A278DB" w:rsidP="00086762">
            <w:pPr>
              <w:pStyle w:val="ListeParagraf"/>
              <w:spacing w:after="0"/>
              <w:ind w:left="0"/>
            </w:pPr>
            <w:r w:rsidRPr="00257C1F">
              <w:t>08:30-09:</w:t>
            </w:r>
            <w:r w:rsidR="009E3735" w:rsidRPr="00257C1F">
              <w:t>1</w:t>
            </w:r>
            <w:r w:rsidR="00327986">
              <w:t>5</w:t>
            </w:r>
          </w:p>
        </w:tc>
        <w:tc>
          <w:tcPr>
            <w:tcW w:w="2547" w:type="pct"/>
          </w:tcPr>
          <w:p w14:paraId="7D98EDAD" w14:textId="3208E5B3" w:rsidR="00A278DB" w:rsidRPr="00ED3DDF" w:rsidRDefault="00A278DB" w:rsidP="00086762">
            <w:pPr>
              <w:pStyle w:val="ListeParagraf"/>
              <w:spacing w:after="0"/>
              <w:ind w:left="0"/>
            </w:pPr>
          </w:p>
        </w:tc>
        <w:tc>
          <w:tcPr>
            <w:tcW w:w="1015" w:type="pct"/>
          </w:tcPr>
          <w:p w14:paraId="6EE307C5" w14:textId="250FBC19" w:rsidR="00A278DB" w:rsidRPr="00ED3DDF" w:rsidRDefault="00A278DB" w:rsidP="00086762">
            <w:pPr>
              <w:pStyle w:val="ListeParagraf"/>
              <w:spacing w:after="0"/>
              <w:ind w:left="0"/>
            </w:pPr>
          </w:p>
        </w:tc>
      </w:tr>
      <w:tr w:rsidR="00A278DB" w:rsidRPr="00257C1F" w14:paraId="1BF4D041" w14:textId="77777777" w:rsidTr="0077110A">
        <w:trPr>
          <w:cantSplit/>
          <w:trHeight w:val="20"/>
        </w:trPr>
        <w:tc>
          <w:tcPr>
            <w:tcW w:w="674" w:type="pct"/>
            <w:vMerge/>
          </w:tcPr>
          <w:p w14:paraId="2E982962" w14:textId="77777777" w:rsidR="00A278DB" w:rsidRPr="00257C1F" w:rsidRDefault="00A278DB" w:rsidP="0008676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1E786A2C" w14:textId="77777777" w:rsidR="00A278DB" w:rsidRPr="00257C1F" w:rsidRDefault="00A278DB" w:rsidP="00086762">
            <w:pPr>
              <w:pStyle w:val="ListeParagraf"/>
              <w:spacing w:after="0"/>
              <w:ind w:left="0"/>
            </w:pPr>
            <w:r w:rsidRPr="00257C1F">
              <w:t>09:</w:t>
            </w:r>
            <w:r w:rsidR="009E3735" w:rsidRPr="00257C1F">
              <w:t>2</w:t>
            </w:r>
            <w:r w:rsidR="00327986">
              <w:t>5</w:t>
            </w:r>
            <w:r w:rsidRPr="00257C1F">
              <w:t>-10:</w:t>
            </w:r>
            <w:r w:rsidR="00327986">
              <w:t>1</w:t>
            </w:r>
            <w:r w:rsidR="00E22736">
              <w:t>0</w:t>
            </w:r>
          </w:p>
        </w:tc>
        <w:tc>
          <w:tcPr>
            <w:tcW w:w="2547" w:type="pct"/>
          </w:tcPr>
          <w:p w14:paraId="0C8DDE19" w14:textId="782DBF61" w:rsidR="00A278DB" w:rsidRPr="00ED3DDF" w:rsidRDefault="009E3735" w:rsidP="00086762">
            <w:pPr>
              <w:pStyle w:val="ListeParagraf"/>
              <w:spacing w:after="0"/>
              <w:ind w:left="0"/>
            </w:pPr>
            <w:r w:rsidRPr="00ED3DDF">
              <w:t>Pedi</w:t>
            </w:r>
            <w:r w:rsidR="00347B13" w:rsidRPr="00ED3DDF">
              <w:t>y</w:t>
            </w:r>
            <w:r w:rsidRPr="00ED3DDF">
              <w:t>atr</w:t>
            </w:r>
            <w:r w:rsidR="001C6B1E">
              <w:t>i staj tanıtımı</w:t>
            </w:r>
          </w:p>
        </w:tc>
        <w:tc>
          <w:tcPr>
            <w:tcW w:w="1015" w:type="pct"/>
          </w:tcPr>
          <w:p w14:paraId="398E1CD4" w14:textId="784CAC48" w:rsidR="00A278DB" w:rsidRPr="00ED3DDF" w:rsidRDefault="009E3735" w:rsidP="00086762">
            <w:pPr>
              <w:pStyle w:val="ListeParagraf"/>
              <w:spacing w:after="0"/>
              <w:ind w:left="0"/>
            </w:pPr>
            <w:r w:rsidRPr="00ED3DDF">
              <w:t xml:space="preserve">Prof. Dr. </w:t>
            </w:r>
            <w:r w:rsidR="00977559" w:rsidRPr="00ED3DDF">
              <w:t>D</w:t>
            </w:r>
            <w:r w:rsidR="00502723">
              <w:t>.</w:t>
            </w:r>
            <w:r w:rsidR="000C7BAE">
              <w:t xml:space="preserve"> </w:t>
            </w:r>
            <w:r w:rsidR="00977559" w:rsidRPr="00ED3DDF">
              <w:t>O</w:t>
            </w:r>
            <w:r w:rsidR="00502723">
              <w:t>dabaş</w:t>
            </w:r>
          </w:p>
        </w:tc>
      </w:tr>
      <w:tr w:rsidR="009E3735" w:rsidRPr="00257C1F" w14:paraId="5C916703" w14:textId="77777777" w:rsidTr="0077110A">
        <w:trPr>
          <w:cantSplit/>
          <w:trHeight w:val="20"/>
        </w:trPr>
        <w:tc>
          <w:tcPr>
            <w:tcW w:w="674" w:type="pct"/>
            <w:vMerge/>
          </w:tcPr>
          <w:p w14:paraId="19E5FBEC" w14:textId="77777777" w:rsidR="009E3735" w:rsidRPr="00257C1F" w:rsidRDefault="009E3735" w:rsidP="009E3735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26FE49F4" w14:textId="77777777" w:rsidR="009E3735" w:rsidRPr="00257C1F" w:rsidRDefault="009E3735" w:rsidP="009E3735">
            <w:pPr>
              <w:pStyle w:val="ListeParagraf"/>
              <w:spacing w:after="0"/>
              <w:ind w:left="0"/>
            </w:pPr>
            <w:r w:rsidRPr="00257C1F">
              <w:t>10:</w:t>
            </w:r>
            <w:r w:rsidR="00327986">
              <w:t>2</w:t>
            </w:r>
            <w:r w:rsidR="00E22736">
              <w:t>0</w:t>
            </w:r>
            <w:r w:rsidRPr="00257C1F">
              <w:t>-1</w:t>
            </w:r>
            <w:r w:rsidR="00AF5FD1" w:rsidRPr="00257C1F">
              <w:t>2</w:t>
            </w:r>
            <w:r w:rsidRPr="00257C1F">
              <w:t>:00</w:t>
            </w:r>
          </w:p>
        </w:tc>
        <w:tc>
          <w:tcPr>
            <w:tcW w:w="2547" w:type="pct"/>
          </w:tcPr>
          <w:p w14:paraId="0467D87B" w14:textId="41B29EFA" w:rsidR="009E3735" w:rsidRPr="00987D8A" w:rsidRDefault="001C6B1E" w:rsidP="009E3735">
            <w:pPr>
              <w:pStyle w:val="ListeParagraf"/>
              <w:spacing w:after="0"/>
              <w:ind w:left="0"/>
            </w:pPr>
            <w:r>
              <w:t>Pediatrik öykü alma</w:t>
            </w:r>
          </w:p>
        </w:tc>
        <w:tc>
          <w:tcPr>
            <w:tcW w:w="1015" w:type="pct"/>
          </w:tcPr>
          <w:p w14:paraId="1EE89B10" w14:textId="67AFD050" w:rsidR="009E3735" w:rsidRPr="00257C1F" w:rsidRDefault="001C6B1E" w:rsidP="009E3735">
            <w:pPr>
              <w:pStyle w:val="ListeParagraf"/>
              <w:spacing w:after="0"/>
              <w:ind w:left="0"/>
            </w:pPr>
            <w:r w:rsidRPr="00ED3DDF">
              <w:t>Prof. Dr. DO</w:t>
            </w:r>
          </w:p>
        </w:tc>
      </w:tr>
      <w:tr w:rsidR="009E3735" w:rsidRPr="00257C1F" w14:paraId="36116841" w14:textId="77777777" w:rsidTr="0077110A">
        <w:trPr>
          <w:cantSplit/>
          <w:trHeight w:val="20"/>
        </w:trPr>
        <w:tc>
          <w:tcPr>
            <w:tcW w:w="674" w:type="pct"/>
            <w:vMerge/>
          </w:tcPr>
          <w:p w14:paraId="5129D2C1" w14:textId="77777777" w:rsidR="009E3735" w:rsidRPr="00257C1F" w:rsidRDefault="009E3735" w:rsidP="009E3735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4C8708D5" w14:textId="77777777" w:rsidR="009E3735" w:rsidRPr="00257C1F" w:rsidRDefault="009E3735" w:rsidP="009E3735">
            <w:pPr>
              <w:pStyle w:val="ListeParagraf"/>
              <w:spacing w:after="0"/>
              <w:ind w:left="0"/>
            </w:pPr>
            <w:r w:rsidRPr="00257C1F">
              <w:t>12:00-1</w:t>
            </w:r>
            <w:r w:rsidR="00977559">
              <w:t>3</w:t>
            </w:r>
            <w:r w:rsidRPr="00257C1F">
              <w:t>:</w:t>
            </w:r>
            <w:r w:rsidR="00977559">
              <w:t>30</w:t>
            </w:r>
          </w:p>
        </w:tc>
        <w:tc>
          <w:tcPr>
            <w:tcW w:w="2547" w:type="pct"/>
          </w:tcPr>
          <w:p w14:paraId="736AC198" w14:textId="77777777" w:rsidR="009E3735" w:rsidRPr="00987D8A" w:rsidRDefault="009E3735" w:rsidP="009E3735">
            <w:pPr>
              <w:pStyle w:val="ListeParagraf"/>
              <w:spacing w:after="0"/>
              <w:ind w:left="0"/>
            </w:pPr>
            <w:r w:rsidRPr="00987D8A">
              <w:t>ÖĞLE ARASI</w:t>
            </w:r>
          </w:p>
        </w:tc>
        <w:tc>
          <w:tcPr>
            <w:tcW w:w="1015" w:type="pct"/>
          </w:tcPr>
          <w:p w14:paraId="6191EBD6" w14:textId="77777777" w:rsidR="009E3735" w:rsidRPr="00257C1F" w:rsidRDefault="009E3735" w:rsidP="009E3735">
            <w:pPr>
              <w:pStyle w:val="ListeParagraf"/>
              <w:spacing w:after="0"/>
              <w:ind w:left="0"/>
            </w:pPr>
          </w:p>
        </w:tc>
      </w:tr>
      <w:tr w:rsidR="009E3735" w:rsidRPr="00257C1F" w14:paraId="2298EBF9" w14:textId="77777777" w:rsidTr="0077110A">
        <w:trPr>
          <w:cantSplit/>
          <w:trHeight w:val="20"/>
        </w:trPr>
        <w:tc>
          <w:tcPr>
            <w:tcW w:w="674" w:type="pct"/>
            <w:vMerge/>
          </w:tcPr>
          <w:p w14:paraId="54D95496" w14:textId="77777777" w:rsidR="009E3735" w:rsidRPr="00257C1F" w:rsidRDefault="009E3735" w:rsidP="009E3735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308EE991" w14:textId="77777777" w:rsidR="009E3735" w:rsidRPr="00257C1F" w:rsidRDefault="009E3735" w:rsidP="009E3735">
            <w:pPr>
              <w:pStyle w:val="ListeParagraf"/>
              <w:spacing w:after="0"/>
              <w:ind w:left="0"/>
            </w:pPr>
            <w:r w:rsidRPr="00257C1F">
              <w:t>13:30-</w:t>
            </w:r>
            <w:r w:rsidR="000B728F" w:rsidRPr="00257C1F">
              <w:t>15</w:t>
            </w:r>
            <w:r w:rsidRPr="00257C1F">
              <w:t>:</w:t>
            </w:r>
            <w:r w:rsidR="000B728F" w:rsidRPr="00257C1F">
              <w:t>0</w:t>
            </w:r>
            <w:r w:rsidRPr="00257C1F">
              <w:t>0</w:t>
            </w:r>
          </w:p>
        </w:tc>
        <w:tc>
          <w:tcPr>
            <w:tcW w:w="2547" w:type="pct"/>
          </w:tcPr>
          <w:p w14:paraId="75A328CE" w14:textId="77777777" w:rsidR="009E3735" w:rsidRPr="00987D8A" w:rsidRDefault="009E3735" w:rsidP="009E3735">
            <w:pPr>
              <w:pStyle w:val="ListeParagraf"/>
              <w:spacing w:after="0"/>
              <w:ind w:left="0"/>
            </w:pPr>
            <w:r w:rsidRPr="00987D8A">
              <w:t xml:space="preserve">Poliklinik </w:t>
            </w:r>
            <w:r w:rsidR="00257C1F" w:rsidRPr="00987D8A">
              <w:t>Uygulama</w:t>
            </w:r>
          </w:p>
        </w:tc>
        <w:tc>
          <w:tcPr>
            <w:tcW w:w="1015" w:type="pct"/>
          </w:tcPr>
          <w:p w14:paraId="0F614B78" w14:textId="77777777" w:rsidR="009E3735" w:rsidRPr="00257C1F" w:rsidRDefault="009E3735" w:rsidP="009E3735">
            <w:pPr>
              <w:pStyle w:val="ListeParagraf"/>
              <w:spacing w:after="0"/>
              <w:ind w:left="0"/>
            </w:pPr>
          </w:p>
        </w:tc>
      </w:tr>
      <w:tr w:rsidR="009E3735" w:rsidRPr="00257C1F" w14:paraId="2AD2424A" w14:textId="77777777" w:rsidTr="0077110A">
        <w:trPr>
          <w:cantSplit/>
          <w:trHeight w:val="20"/>
        </w:trPr>
        <w:tc>
          <w:tcPr>
            <w:tcW w:w="674" w:type="pct"/>
            <w:vMerge/>
          </w:tcPr>
          <w:p w14:paraId="5FA17DD5" w14:textId="77777777" w:rsidR="009E3735" w:rsidRPr="00257C1F" w:rsidRDefault="009E3735" w:rsidP="009E3735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51652E11" w14:textId="77777777" w:rsidR="009E3735" w:rsidRPr="00257C1F" w:rsidRDefault="009E3735" w:rsidP="009E3735">
            <w:pPr>
              <w:pStyle w:val="ListeParagraf"/>
              <w:spacing w:after="0"/>
              <w:ind w:left="0"/>
            </w:pPr>
            <w:r w:rsidRPr="00257C1F">
              <w:t>15:00-16:00</w:t>
            </w:r>
          </w:p>
        </w:tc>
        <w:tc>
          <w:tcPr>
            <w:tcW w:w="2547" w:type="pct"/>
          </w:tcPr>
          <w:p w14:paraId="31A52C47" w14:textId="77777777" w:rsidR="009E3735" w:rsidRPr="00987D8A" w:rsidRDefault="009E3735" w:rsidP="009E3735">
            <w:pPr>
              <w:pStyle w:val="ListeParagraf"/>
              <w:spacing w:after="0"/>
              <w:ind w:left="0"/>
            </w:pPr>
            <w:r w:rsidRPr="00987D8A">
              <w:t xml:space="preserve">Klinik </w:t>
            </w:r>
            <w:r w:rsidR="00257C1F" w:rsidRPr="00987D8A">
              <w:t xml:space="preserve">Uygulama </w:t>
            </w:r>
          </w:p>
        </w:tc>
        <w:tc>
          <w:tcPr>
            <w:tcW w:w="1015" w:type="pct"/>
          </w:tcPr>
          <w:p w14:paraId="28A05B10" w14:textId="77777777" w:rsidR="009E3735" w:rsidRPr="00257C1F" w:rsidRDefault="009E3735" w:rsidP="009E3735">
            <w:pPr>
              <w:pStyle w:val="ListeParagraf"/>
              <w:spacing w:after="0"/>
              <w:ind w:left="0"/>
            </w:pPr>
          </w:p>
        </w:tc>
      </w:tr>
      <w:tr w:rsidR="009E3735" w:rsidRPr="00257C1F" w14:paraId="01308B69" w14:textId="77777777" w:rsidTr="0077110A">
        <w:trPr>
          <w:cantSplit/>
          <w:trHeight w:val="20"/>
        </w:trPr>
        <w:tc>
          <w:tcPr>
            <w:tcW w:w="674" w:type="pct"/>
          </w:tcPr>
          <w:p w14:paraId="5F45E3AD" w14:textId="47741E47" w:rsidR="009E3735" w:rsidRPr="00257C1F" w:rsidRDefault="00C82DC3" w:rsidP="009E3735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  <w:r w:rsidR="00977559">
              <w:rPr>
                <w:b/>
                <w:bCs/>
              </w:rPr>
              <w:t xml:space="preserve"> </w:t>
            </w:r>
            <w:r w:rsidR="00AC3CD2">
              <w:rPr>
                <w:b/>
                <w:bCs/>
              </w:rPr>
              <w:t>KASIM</w:t>
            </w:r>
            <w:r w:rsidR="00977559">
              <w:rPr>
                <w:b/>
                <w:bCs/>
              </w:rPr>
              <w:t xml:space="preserve"> 25</w:t>
            </w:r>
          </w:p>
        </w:tc>
        <w:tc>
          <w:tcPr>
            <w:tcW w:w="4326" w:type="pct"/>
            <w:gridSpan w:val="3"/>
          </w:tcPr>
          <w:p w14:paraId="173C590A" w14:textId="77777777" w:rsidR="009E3735" w:rsidRPr="00257C1F" w:rsidRDefault="009E3735" w:rsidP="009E3735">
            <w:pPr>
              <w:pStyle w:val="ListeParagraf"/>
              <w:spacing w:after="0"/>
              <w:ind w:left="0"/>
            </w:pPr>
          </w:p>
        </w:tc>
      </w:tr>
      <w:tr w:rsidR="00C24F01" w:rsidRPr="00257C1F" w14:paraId="13EF5016" w14:textId="77777777" w:rsidTr="0077110A">
        <w:trPr>
          <w:cantSplit/>
          <w:trHeight w:val="20"/>
        </w:trPr>
        <w:tc>
          <w:tcPr>
            <w:tcW w:w="674" w:type="pct"/>
            <w:vMerge w:val="restart"/>
            <w:textDirection w:val="btLr"/>
          </w:tcPr>
          <w:p w14:paraId="3E60E627" w14:textId="77777777" w:rsidR="00C24F01" w:rsidRPr="00257C1F" w:rsidRDefault="00C24F01" w:rsidP="00C24F01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SALI</w:t>
            </w:r>
          </w:p>
        </w:tc>
        <w:tc>
          <w:tcPr>
            <w:tcW w:w="764" w:type="pct"/>
          </w:tcPr>
          <w:p w14:paraId="266A4A0D" w14:textId="77777777" w:rsidR="00C24F01" w:rsidRPr="000A725E" w:rsidRDefault="00C24F01" w:rsidP="00C24F01">
            <w:pPr>
              <w:pStyle w:val="ListeParagraf"/>
              <w:spacing w:after="0"/>
              <w:ind w:left="0"/>
              <w:rPr>
                <w:highlight w:val="yellow"/>
              </w:rPr>
            </w:pPr>
            <w:r w:rsidRPr="00257C1F">
              <w:t>08:30-09:1</w:t>
            </w:r>
            <w:r>
              <w:t>5</w:t>
            </w:r>
          </w:p>
        </w:tc>
        <w:tc>
          <w:tcPr>
            <w:tcW w:w="2547" w:type="pct"/>
          </w:tcPr>
          <w:p w14:paraId="56A79888" w14:textId="2DB36891" w:rsidR="00C24F01" w:rsidRPr="00EC305F" w:rsidRDefault="00EE0473" w:rsidP="00C24F01">
            <w:pPr>
              <w:pStyle w:val="ListeParagraf"/>
              <w:spacing w:after="0"/>
              <w:ind w:left="0"/>
            </w:pPr>
            <w:r>
              <w:t>Serbest çalışma</w:t>
            </w:r>
          </w:p>
        </w:tc>
        <w:tc>
          <w:tcPr>
            <w:tcW w:w="1015" w:type="pct"/>
          </w:tcPr>
          <w:p w14:paraId="76938201" w14:textId="7E932708" w:rsidR="00C24F01" w:rsidRPr="00EC305F" w:rsidRDefault="00C24F01" w:rsidP="00C24F01">
            <w:pPr>
              <w:pStyle w:val="ListeParagraf"/>
              <w:spacing w:after="0"/>
              <w:ind w:left="0"/>
            </w:pPr>
          </w:p>
        </w:tc>
      </w:tr>
      <w:tr w:rsidR="00B70A23" w:rsidRPr="00257C1F" w14:paraId="5F302F32" w14:textId="77777777" w:rsidTr="00FC12CF">
        <w:trPr>
          <w:cantSplit/>
          <w:trHeight w:val="20"/>
        </w:trPr>
        <w:tc>
          <w:tcPr>
            <w:tcW w:w="674" w:type="pct"/>
            <w:vMerge/>
          </w:tcPr>
          <w:p w14:paraId="5EE008DF" w14:textId="77777777" w:rsidR="00B70A23" w:rsidRPr="00257C1F" w:rsidRDefault="00B70A23" w:rsidP="00B70A23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53C14BA5" w14:textId="77777777" w:rsidR="00B70A23" w:rsidRPr="00EC305F" w:rsidRDefault="00B70A23" w:rsidP="00B70A23">
            <w:pPr>
              <w:pStyle w:val="ListeParagraf"/>
              <w:spacing w:after="0"/>
              <w:ind w:left="0"/>
              <w:rPr>
                <w:highlight w:val="yellow"/>
              </w:rPr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547" w:type="pct"/>
            <w:vAlign w:val="center"/>
          </w:tcPr>
          <w:p w14:paraId="397FE3B7" w14:textId="3AD23D24" w:rsidR="00B70A23" w:rsidRPr="00EC305F" w:rsidRDefault="00B70A23" w:rsidP="00B70A23">
            <w:pPr>
              <w:pStyle w:val="ListeParagraf"/>
              <w:spacing w:after="0"/>
              <w:ind w:left="0"/>
            </w:pPr>
            <w:r>
              <w:rPr>
                <w:color w:val="000000"/>
              </w:rPr>
              <w:t>Genel fizik muayene</w:t>
            </w:r>
          </w:p>
        </w:tc>
        <w:tc>
          <w:tcPr>
            <w:tcW w:w="1015" w:type="pct"/>
            <w:vAlign w:val="center"/>
          </w:tcPr>
          <w:p w14:paraId="7A4FB719" w14:textId="0B765E35" w:rsidR="00B70A23" w:rsidRPr="00EC305F" w:rsidRDefault="00B70A23" w:rsidP="00B70A23">
            <w:pPr>
              <w:pStyle w:val="ListeParagraf"/>
              <w:spacing w:after="0"/>
              <w:ind w:left="0"/>
            </w:pPr>
            <w:r>
              <w:rPr>
                <w:color w:val="000000"/>
              </w:rPr>
              <w:t>Dr. Öğr. Üyesi Abdullah AKKUŞ</w:t>
            </w:r>
          </w:p>
        </w:tc>
      </w:tr>
      <w:tr w:rsidR="00B70A23" w:rsidRPr="00257C1F" w14:paraId="39EFAFCE" w14:textId="77777777" w:rsidTr="00FC12CF">
        <w:trPr>
          <w:cantSplit/>
          <w:trHeight w:val="20"/>
        </w:trPr>
        <w:tc>
          <w:tcPr>
            <w:tcW w:w="674" w:type="pct"/>
            <w:vMerge/>
          </w:tcPr>
          <w:p w14:paraId="568F6768" w14:textId="77777777" w:rsidR="00B70A23" w:rsidRPr="00257C1F" w:rsidRDefault="00B70A23" w:rsidP="00B70A23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567EDD3E" w14:textId="77777777" w:rsidR="00B70A23" w:rsidRPr="00EC305F" w:rsidRDefault="00B70A23" w:rsidP="00B70A23">
            <w:pPr>
              <w:pStyle w:val="ListeParagraf"/>
              <w:spacing w:after="0"/>
              <w:ind w:left="0"/>
              <w:rPr>
                <w:highlight w:val="yellow"/>
              </w:rPr>
            </w:pPr>
            <w:r w:rsidRPr="00257C1F">
              <w:t>10:</w:t>
            </w:r>
            <w:r>
              <w:t>20</w:t>
            </w:r>
            <w:r w:rsidRPr="00257C1F">
              <w:t>-12:00</w:t>
            </w:r>
          </w:p>
        </w:tc>
        <w:tc>
          <w:tcPr>
            <w:tcW w:w="2547" w:type="pct"/>
            <w:vAlign w:val="center"/>
          </w:tcPr>
          <w:p w14:paraId="5BFA72E8" w14:textId="0761B918" w:rsidR="00B70A23" w:rsidRPr="00EC305F" w:rsidRDefault="00B70A23" w:rsidP="00B70A23">
            <w:pPr>
              <w:pStyle w:val="ListeParagraf"/>
              <w:spacing w:after="0"/>
              <w:ind w:left="0"/>
            </w:pPr>
            <w:r>
              <w:rPr>
                <w:color w:val="000000"/>
              </w:rPr>
              <w:t>Çocuklarda egzersiz ve fizyolojisi</w:t>
            </w:r>
          </w:p>
        </w:tc>
        <w:tc>
          <w:tcPr>
            <w:tcW w:w="1015" w:type="pct"/>
            <w:vAlign w:val="center"/>
          </w:tcPr>
          <w:p w14:paraId="321710E3" w14:textId="510D8A10" w:rsidR="00B70A23" w:rsidRPr="00EC305F" w:rsidRDefault="00B70A23" w:rsidP="00B70A23">
            <w:pPr>
              <w:pStyle w:val="ListeParagraf"/>
              <w:spacing w:after="0"/>
              <w:ind w:left="0"/>
            </w:pPr>
            <w:r>
              <w:rPr>
                <w:color w:val="000000"/>
              </w:rPr>
              <w:t>Dr. Öğr. Üyesi Abdullah AKKUŞ</w:t>
            </w:r>
          </w:p>
        </w:tc>
      </w:tr>
      <w:tr w:rsidR="00B70A23" w:rsidRPr="00257C1F" w14:paraId="7342D557" w14:textId="77777777" w:rsidTr="00FC12CF">
        <w:trPr>
          <w:cantSplit/>
          <w:trHeight w:val="20"/>
        </w:trPr>
        <w:tc>
          <w:tcPr>
            <w:tcW w:w="674" w:type="pct"/>
            <w:vMerge/>
          </w:tcPr>
          <w:p w14:paraId="3B38356C" w14:textId="77777777" w:rsidR="00B70A23" w:rsidRPr="00257C1F" w:rsidRDefault="00B70A23" w:rsidP="00B70A23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766643ED" w14:textId="77777777" w:rsidR="00B70A23" w:rsidRPr="00EC305F" w:rsidRDefault="00B70A23" w:rsidP="00B70A23">
            <w:pPr>
              <w:pStyle w:val="ListeParagraf"/>
              <w:spacing w:after="0"/>
              <w:ind w:left="0"/>
              <w:rPr>
                <w:highlight w:val="yellow"/>
              </w:rPr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547" w:type="pct"/>
            <w:vAlign w:val="center"/>
          </w:tcPr>
          <w:p w14:paraId="4C48D72E" w14:textId="6D645B1D" w:rsidR="00B70A23" w:rsidRPr="00EC305F" w:rsidRDefault="00D23A2A" w:rsidP="00B70A23">
            <w:pPr>
              <w:pStyle w:val="ListeParagraf"/>
              <w:spacing w:after="0"/>
              <w:ind w:left="0"/>
            </w:pPr>
            <w:r w:rsidRPr="00987D8A">
              <w:t>ÖĞLE ARASI</w:t>
            </w:r>
          </w:p>
        </w:tc>
        <w:tc>
          <w:tcPr>
            <w:tcW w:w="1015" w:type="pct"/>
            <w:vAlign w:val="center"/>
          </w:tcPr>
          <w:p w14:paraId="2173D1C2" w14:textId="5FBC82A3" w:rsidR="00B70A23" w:rsidRPr="00EC305F" w:rsidRDefault="00B70A23" w:rsidP="00B70A23">
            <w:pPr>
              <w:pStyle w:val="ListeParagraf"/>
              <w:spacing w:after="0"/>
              <w:ind w:left="0"/>
            </w:pPr>
          </w:p>
        </w:tc>
      </w:tr>
      <w:tr w:rsidR="00B70A23" w:rsidRPr="00257C1F" w14:paraId="76051727" w14:textId="77777777" w:rsidTr="00FC12CF">
        <w:trPr>
          <w:cantSplit/>
          <w:trHeight w:val="20"/>
        </w:trPr>
        <w:tc>
          <w:tcPr>
            <w:tcW w:w="674" w:type="pct"/>
            <w:vMerge/>
          </w:tcPr>
          <w:p w14:paraId="65FF70F3" w14:textId="77777777" w:rsidR="00B70A23" w:rsidRPr="00257C1F" w:rsidRDefault="00B70A23" w:rsidP="00B70A23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139D0E58" w14:textId="77777777" w:rsidR="00B70A23" w:rsidRPr="00257C1F" w:rsidRDefault="00B70A23" w:rsidP="00B70A23">
            <w:pPr>
              <w:pStyle w:val="ListeParagraf"/>
              <w:spacing w:after="0"/>
              <w:ind w:left="0"/>
            </w:pPr>
            <w:r w:rsidRPr="00257C1F">
              <w:t>13:30-15:00</w:t>
            </w:r>
          </w:p>
        </w:tc>
        <w:tc>
          <w:tcPr>
            <w:tcW w:w="2547" w:type="pct"/>
            <w:vAlign w:val="center"/>
          </w:tcPr>
          <w:p w14:paraId="0B3C074F" w14:textId="1716A339" w:rsidR="00B70A23" w:rsidRPr="00EC305F" w:rsidRDefault="00B70A23" w:rsidP="00B70A23">
            <w:pPr>
              <w:pStyle w:val="ListeParagraf"/>
              <w:spacing w:after="0"/>
              <w:ind w:left="0"/>
            </w:pPr>
            <w:r>
              <w:rPr>
                <w:color w:val="212529"/>
              </w:rPr>
              <w:t>Şok-septik şok</w:t>
            </w:r>
          </w:p>
        </w:tc>
        <w:tc>
          <w:tcPr>
            <w:tcW w:w="1015" w:type="pct"/>
            <w:vAlign w:val="center"/>
          </w:tcPr>
          <w:p w14:paraId="18F1242A" w14:textId="5A808BE2" w:rsidR="00B70A23" w:rsidRPr="00EC305F" w:rsidRDefault="00B70A23" w:rsidP="00B70A23">
            <w:pPr>
              <w:pStyle w:val="ListeParagraf"/>
              <w:spacing w:after="0"/>
              <w:ind w:left="0"/>
            </w:pPr>
            <w:r>
              <w:rPr>
                <w:color w:val="000000"/>
              </w:rPr>
              <w:t>Dr. Öğr. Üyesi Abdullah AKKUŞ</w:t>
            </w:r>
          </w:p>
        </w:tc>
      </w:tr>
      <w:tr w:rsidR="00B70A23" w:rsidRPr="00257C1F" w14:paraId="047618BD" w14:textId="77777777" w:rsidTr="00FC12CF">
        <w:trPr>
          <w:cantSplit/>
          <w:trHeight w:val="20"/>
        </w:trPr>
        <w:tc>
          <w:tcPr>
            <w:tcW w:w="674" w:type="pct"/>
            <w:vMerge/>
          </w:tcPr>
          <w:p w14:paraId="3C562057" w14:textId="77777777" w:rsidR="00B70A23" w:rsidRPr="00257C1F" w:rsidRDefault="00B70A23" w:rsidP="00B70A23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4F23761B" w14:textId="77777777" w:rsidR="00B70A23" w:rsidRPr="00257C1F" w:rsidRDefault="00B70A23" w:rsidP="00B70A23">
            <w:pPr>
              <w:pStyle w:val="ListeParagraf"/>
              <w:spacing w:after="0"/>
              <w:ind w:left="0"/>
            </w:pPr>
            <w:r w:rsidRPr="00257C1F">
              <w:t>15:00-16:00</w:t>
            </w:r>
          </w:p>
        </w:tc>
        <w:tc>
          <w:tcPr>
            <w:tcW w:w="2547" w:type="pct"/>
            <w:vAlign w:val="center"/>
          </w:tcPr>
          <w:p w14:paraId="1E76D51C" w14:textId="51DC82AA" w:rsidR="00B70A23" w:rsidRPr="00257C1F" w:rsidRDefault="00155F17" w:rsidP="00B70A23">
            <w:pPr>
              <w:pStyle w:val="ListeParagraf"/>
              <w:spacing w:after="0"/>
              <w:ind w:left="0"/>
            </w:pPr>
            <w:r>
              <w:rPr>
                <w:color w:val="212529"/>
              </w:rPr>
              <w:t>Şok-septik şok</w:t>
            </w:r>
          </w:p>
        </w:tc>
        <w:tc>
          <w:tcPr>
            <w:tcW w:w="1015" w:type="pct"/>
            <w:vAlign w:val="center"/>
          </w:tcPr>
          <w:p w14:paraId="4FDA4AD8" w14:textId="5DEC985B" w:rsidR="00B70A23" w:rsidRPr="00257C1F" w:rsidRDefault="00155F17" w:rsidP="00B70A23">
            <w:pPr>
              <w:pStyle w:val="ListeParagraf"/>
              <w:spacing w:after="0"/>
              <w:ind w:left="0"/>
            </w:pPr>
            <w:r>
              <w:rPr>
                <w:color w:val="000000"/>
              </w:rPr>
              <w:t>Dr. Öğr. Üyesi Abdullah AKKUŞ</w:t>
            </w:r>
          </w:p>
        </w:tc>
      </w:tr>
      <w:tr w:rsidR="000A725E" w:rsidRPr="00257C1F" w14:paraId="4EE3E2E2" w14:textId="77777777" w:rsidTr="0077110A">
        <w:trPr>
          <w:cantSplit/>
          <w:trHeight w:val="20"/>
        </w:trPr>
        <w:tc>
          <w:tcPr>
            <w:tcW w:w="674" w:type="pct"/>
          </w:tcPr>
          <w:p w14:paraId="419FBD16" w14:textId="41721449" w:rsidR="000A725E" w:rsidRPr="00257C1F" w:rsidRDefault="00C82DC3" w:rsidP="000A725E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2</w:t>
            </w:r>
            <w:r w:rsidR="00A805EA">
              <w:rPr>
                <w:b/>
                <w:bCs/>
              </w:rPr>
              <w:t xml:space="preserve"> </w:t>
            </w:r>
            <w:r w:rsidR="00AC3CD2">
              <w:rPr>
                <w:b/>
                <w:bCs/>
              </w:rPr>
              <w:t>KASIM</w:t>
            </w:r>
            <w:r w:rsidR="00A805EA">
              <w:rPr>
                <w:b/>
                <w:bCs/>
              </w:rPr>
              <w:t xml:space="preserve"> 25</w:t>
            </w:r>
          </w:p>
        </w:tc>
        <w:tc>
          <w:tcPr>
            <w:tcW w:w="4326" w:type="pct"/>
            <w:gridSpan w:val="3"/>
          </w:tcPr>
          <w:p w14:paraId="2825D833" w14:textId="77777777" w:rsidR="000A725E" w:rsidRPr="00257C1F" w:rsidRDefault="000A725E" w:rsidP="000A725E">
            <w:pPr>
              <w:pStyle w:val="ListeParagraf"/>
              <w:spacing w:after="0"/>
              <w:ind w:left="0"/>
            </w:pPr>
          </w:p>
        </w:tc>
      </w:tr>
      <w:tr w:rsidR="00327986" w:rsidRPr="00257C1F" w14:paraId="195C1E5B" w14:textId="77777777" w:rsidTr="00027AAE">
        <w:trPr>
          <w:cantSplit/>
          <w:trHeight w:val="403"/>
        </w:trPr>
        <w:tc>
          <w:tcPr>
            <w:tcW w:w="674" w:type="pct"/>
            <w:vMerge w:val="restart"/>
            <w:textDirection w:val="btLr"/>
          </w:tcPr>
          <w:p w14:paraId="1783E773" w14:textId="77777777" w:rsidR="00327986" w:rsidRPr="00257C1F" w:rsidRDefault="00327986" w:rsidP="00327986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ÇARŞAMBA</w:t>
            </w:r>
          </w:p>
        </w:tc>
        <w:tc>
          <w:tcPr>
            <w:tcW w:w="764" w:type="pct"/>
          </w:tcPr>
          <w:p w14:paraId="3A52D71B" w14:textId="77777777" w:rsidR="00327986" w:rsidRPr="00027AAE" w:rsidRDefault="00327986" w:rsidP="00327986">
            <w:pPr>
              <w:pStyle w:val="ListeParagraf"/>
              <w:spacing w:after="0"/>
              <w:ind w:left="0"/>
              <w:rPr>
                <w:highlight w:val="yellow"/>
              </w:rPr>
            </w:pPr>
            <w:r w:rsidRPr="00257C1F">
              <w:t>08:30-09:1</w:t>
            </w:r>
            <w:r>
              <w:t>5</w:t>
            </w:r>
          </w:p>
        </w:tc>
        <w:tc>
          <w:tcPr>
            <w:tcW w:w="2547" w:type="pct"/>
          </w:tcPr>
          <w:p w14:paraId="171306B8" w14:textId="7D662CA1" w:rsidR="00327986" w:rsidRPr="00EC305F" w:rsidRDefault="00A07E83" w:rsidP="00327986">
            <w:pPr>
              <w:pStyle w:val="ListeParagraf"/>
              <w:spacing w:after="0"/>
              <w:ind w:left="0"/>
            </w:pPr>
            <w:r>
              <w:t>Serbest çalışma</w:t>
            </w:r>
          </w:p>
        </w:tc>
        <w:tc>
          <w:tcPr>
            <w:tcW w:w="1015" w:type="pct"/>
          </w:tcPr>
          <w:p w14:paraId="4FF58780" w14:textId="78E0B6E4" w:rsidR="00327986" w:rsidRPr="00EC305F" w:rsidRDefault="00327986" w:rsidP="00327986">
            <w:pPr>
              <w:pStyle w:val="ListeParagraf"/>
              <w:spacing w:after="0"/>
              <w:ind w:left="0"/>
            </w:pPr>
          </w:p>
        </w:tc>
      </w:tr>
      <w:tr w:rsidR="00B70A23" w:rsidRPr="00257C1F" w14:paraId="44A82BCB" w14:textId="77777777" w:rsidTr="00FD368E">
        <w:trPr>
          <w:cantSplit/>
          <w:trHeight w:val="20"/>
        </w:trPr>
        <w:tc>
          <w:tcPr>
            <w:tcW w:w="674" w:type="pct"/>
            <w:vMerge/>
          </w:tcPr>
          <w:p w14:paraId="7E054F43" w14:textId="77777777" w:rsidR="00B70A23" w:rsidRPr="00257C1F" w:rsidRDefault="00B70A23" w:rsidP="00B70A23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2CBEC51D" w14:textId="77777777" w:rsidR="00B70A23" w:rsidRPr="00EC305F" w:rsidRDefault="00B70A23" w:rsidP="00B70A23">
            <w:pPr>
              <w:pStyle w:val="ListeParagraf"/>
              <w:spacing w:after="0"/>
              <w:ind w:left="0"/>
              <w:rPr>
                <w:highlight w:val="yellow"/>
              </w:rPr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547" w:type="pct"/>
          </w:tcPr>
          <w:p w14:paraId="2D9CA21C" w14:textId="593F57A7" w:rsidR="00B70A23" w:rsidRPr="00EC305F" w:rsidRDefault="00B70A23" w:rsidP="00B70A23">
            <w:pPr>
              <w:pStyle w:val="ListeParagraf"/>
              <w:spacing w:after="0"/>
              <w:ind w:left="0"/>
            </w:pPr>
            <w:r>
              <w:t>Beslenme</w:t>
            </w:r>
          </w:p>
        </w:tc>
        <w:tc>
          <w:tcPr>
            <w:tcW w:w="1015" w:type="pct"/>
            <w:vAlign w:val="center"/>
          </w:tcPr>
          <w:p w14:paraId="6D03C4F7" w14:textId="57A7A10B" w:rsidR="00B70A23" w:rsidRPr="00EC305F" w:rsidRDefault="00B70A23" w:rsidP="00B70A23">
            <w:pPr>
              <w:pStyle w:val="ListeParagraf"/>
              <w:spacing w:after="0"/>
              <w:ind w:left="0"/>
            </w:pPr>
            <w:proofErr w:type="spellStart"/>
            <w:r>
              <w:rPr>
                <w:color w:val="000000"/>
              </w:rPr>
              <w:t>Prof.Dr</w:t>
            </w:r>
            <w:proofErr w:type="spellEnd"/>
            <w:r>
              <w:rPr>
                <w:color w:val="000000"/>
              </w:rPr>
              <w:t>. Halil Haldun EMİROĞLU</w:t>
            </w:r>
          </w:p>
        </w:tc>
      </w:tr>
      <w:tr w:rsidR="00B70A23" w:rsidRPr="00257C1F" w14:paraId="62F9DE13" w14:textId="77777777" w:rsidTr="00FD368E">
        <w:trPr>
          <w:cantSplit/>
          <w:trHeight w:val="20"/>
        </w:trPr>
        <w:tc>
          <w:tcPr>
            <w:tcW w:w="674" w:type="pct"/>
            <w:vMerge/>
          </w:tcPr>
          <w:p w14:paraId="02A4F287" w14:textId="77777777" w:rsidR="00B70A23" w:rsidRPr="00257C1F" w:rsidRDefault="00B70A23" w:rsidP="00B70A23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0CF8C81D" w14:textId="77777777" w:rsidR="00B70A23" w:rsidRPr="00EC305F" w:rsidRDefault="00B70A23" w:rsidP="00B70A23">
            <w:pPr>
              <w:pStyle w:val="ListeParagraf"/>
              <w:spacing w:after="0"/>
              <w:ind w:left="0"/>
              <w:rPr>
                <w:highlight w:val="yellow"/>
              </w:rPr>
            </w:pPr>
            <w:r w:rsidRPr="00257C1F">
              <w:t>10:</w:t>
            </w:r>
            <w:r>
              <w:t>20</w:t>
            </w:r>
            <w:r w:rsidRPr="00257C1F">
              <w:t>-12:00</w:t>
            </w:r>
          </w:p>
        </w:tc>
        <w:tc>
          <w:tcPr>
            <w:tcW w:w="2547" w:type="pct"/>
          </w:tcPr>
          <w:p w14:paraId="3F21B450" w14:textId="6CF62458" w:rsidR="00B70A23" w:rsidRPr="00EC305F" w:rsidRDefault="00B70A23" w:rsidP="00B70A23">
            <w:pPr>
              <w:pStyle w:val="ListeParagraf"/>
              <w:spacing w:after="0"/>
              <w:ind w:left="0"/>
            </w:pPr>
            <w:r>
              <w:t>Beslenme</w:t>
            </w:r>
          </w:p>
        </w:tc>
        <w:tc>
          <w:tcPr>
            <w:tcW w:w="1015" w:type="pct"/>
            <w:vAlign w:val="center"/>
          </w:tcPr>
          <w:p w14:paraId="0B0F3F3E" w14:textId="4901F835" w:rsidR="00B70A23" w:rsidRPr="00EC305F" w:rsidRDefault="00B70A23" w:rsidP="00B70A23">
            <w:pPr>
              <w:pStyle w:val="ListeParagraf"/>
              <w:spacing w:after="0"/>
              <w:ind w:left="0"/>
            </w:pPr>
            <w:proofErr w:type="spellStart"/>
            <w:r>
              <w:rPr>
                <w:color w:val="000000"/>
              </w:rPr>
              <w:t>Prof.Dr</w:t>
            </w:r>
            <w:proofErr w:type="spellEnd"/>
            <w:r>
              <w:rPr>
                <w:color w:val="000000"/>
              </w:rPr>
              <w:t>. Halil Haldun EMİROĞLU</w:t>
            </w:r>
          </w:p>
        </w:tc>
      </w:tr>
      <w:tr w:rsidR="00C24F01" w:rsidRPr="00257C1F" w14:paraId="665910A7" w14:textId="77777777" w:rsidTr="0077110A">
        <w:trPr>
          <w:cantSplit/>
          <w:trHeight w:val="20"/>
        </w:trPr>
        <w:tc>
          <w:tcPr>
            <w:tcW w:w="674" w:type="pct"/>
            <w:vMerge/>
          </w:tcPr>
          <w:p w14:paraId="26C973B8" w14:textId="77777777" w:rsidR="00C24F01" w:rsidRPr="00257C1F" w:rsidRDefault="00C24F01" w:rsidP="00C24F01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19691424" w14:textId="77777777" w:rsidR="00C24F01" w:rsidRPr="00EC305F" w:rsidRDefault="00C24F01" w:rsidP="00C24F01">
            <w:pPr>
              <w:pStyle w:val="ListeParagraf"/>
              <w:spacing w:after="0"/>
              <w:ind w:left="0"/>
              <w:rPr>
                <w:highlight w:val="yellow"/>
              </w:rPr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547" w:type="pct"/>
          </w:tcPr>
          <w:p w14:paraId="6F3668B1" w14:textId="77777777" w:rsidR="00C24F01" w:rsidRPr="00EC305F" w:rsidRDefault="00C24F01" w:rsidP="00C24F01">
            <w:pPr>
              <w:pStyle w:val="ListeParagraf"/>
              <w:spacing w:after="0"/>
              <w:ind w:left="0"/>
            </w:pPr>
            <w:r w:rsidRPr="00987D8A">
              <w:t>ÖĞLE ARASI</w:t>
            </w:r>
          </w:p>
        </w:tc>
        <w:tc>
          <w:tcPr>
            <w:tcW w:w="1015" w:type="pct"/>
          </w:tcPr>
          <w:p w14:paraId="155B304F" w14:textId="77777777" w:rsidR="00C24F01" w:rsidRPr="00EC305F" w:rsidRDefault="00C24F01" w:rsidP="00C24F01">
            <w:pPr>
              <w:pStyle w:val="ListeParagraf"/>
              <w:spacing w:after="0"/>
              <w:ind w:left="0"/>
            </w:pPr>
          </w:p>
        </w:tc>
      </w:tr>
      <w:tr w:rsidR="00C24F01" w:rsidRPr="00257C1F" w14:paraId="48537CE5" w14:textId="77777777" w:rsidTr="0077110A">
        <w:trPr>
          <w:cantSplit/>
          <w:trHeight w:val="20"/>
        </w:trPr>
        <w:tc>
          <w:tcPr>
            <w:tcW w:w="674" w:type="pct"/>
            <w:vMerge/>
          </w:tcPr>
          <w:p w14:paraId="01E0BB3A" w14:textId="77777777" w:rsidR="00C24F01" w:rsidRPr="00257C1F" w:rsidRDefault="00C24F01" w:rsidP="00C24F01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257B4A68" w14:textId="77777777" w:rsidR="00C24F01" w:rsidRPr="00257C1F" w:rsidRDefault="00C24F01" w:rsidP="00C24F01">
            <w:pPr>
              <w:pStyle w:val="ListeParagraf"/>
              <w:spacing w:after="0"/>
              <w:ind w:left="0"/>
            </w:pPr>
            <w:r w:rsidRPr="00257C1F">
              <w:t>13:30-15:00</w:t>
            </w:r>
          </w:p>
        </w:tc>
        <w:tc>
          <w:tcPr>
            <w:tcW w:w="2547" w:type="pct"/>
          </w:tcPr>
          <w:p w14:paraId="05E24351" w14:textId="20AB6E1E" w:rsidR="00C24F01" w:rsidRPr="00EC305F" w:rsidRDefault="00B70A23" w:rsidP="00C24F01">
            <w:pPr>
              <w:pStyle w:val="ListeParagraf"/>
              <w:spacing w:after="0"/>
              <w:ind w:left="0"/>
            </w:pPr>
            <w:r>
              <w:t>GİS semptomları</w:t>
            </w:r>
          </w:p>
        </w:tc>
        <w:tc>
          <w:tcPr>
            <w:tcW w:w="1015" w:type="pct"/>
          </w:tcPr>
          <w:p w14:paraId="4D899E89" w14:textId="77777777" w:rsidR="00B70A23" w:rsidRDefault="00B70A23" w:rsidP="00B70A2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color w:val="000000"/>
              </w:rPr>
              <w:t>Prof.Dr</w:t>
            </w:r>
            <w:proofErr w:type="spellEnd"/>
            <w:r>
              <w:rPr>
                <w:color w:val="000000"/>
              </w:rPr>
              <w:t>. Halil Haldun EMİROĞLU</w:t>
            </w:r>
          </w:p>
          <w:p w14:paraId="543D2223" w14:textId="77777777" w:rsidR="00C24F01" w:rsidRPr="00EC305F" w:rsidRDefault="00C24F01" w:rsidP="00C24F01">
            <w:pPr>
              <w:pStyle w:val="ListeParagraf"/>
              <w:spacing w:after="0"/>
              <w:ind w:left="0"/>
            </w:pPr>
          </w:p>
        </w:tc>
      </w:tr>
      <w:tr w:rsidR="00C24F01" w:rsidRPr="00257C1F" w14:paraId="0C671B4D" w14:textId="77777777" w:rsidTr="0077110A">
        <w:trPr>
          <w:cantSplit/>
          <w:trHeight w:val="20"/>
        </w:trPr>
        <w:tc>
          <w:tcPr>
            <w:tcW w:w="674" w:type="pct"/>
            <w:vMerge/>
          </w:tcPr>
          <w:p w14:paraId="45EB3169" w14:textId="77777777" w:rsidR="00C24F01" w:rsidRPr="00257C1F" w:rsidRDefault="00C24F01" w:rsidP="00C24F01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6AD36946" w14:textId="77777777" w:rsidR="00C24F01" w:rsidRPr="00257C1F" w:rsidRDefault="00C24F01" w:rsidP="00C24F01">
            <w:pPr>
              <w:pStyle w:val="ListeParagraf"/>
              <w:spacing w:after="0"/>
              <w:ind w:left="0"/>
            </w:pPr>
            <w:r w:rsidRPr="00257C1F">
              <w:t>15:00-16:00</w:t>
            </w:r>
          </w:p>
        </w:tc>
        <w:tc>
          <w:tcPr>
            <w:tcW w:w="2547" w:type="pct"/>
          </w:tcPr>
          <w:p w14:paraId="4B7AA45B" w14:textId="7AFAD94B" w:rsidR="00C24F01" w:rsidRPr="00257C1F" w:rsidRDefault="00C24F01" w:rsidP="00C24F01">
            <w:pPr>
              <w:pStyle w:val="ListeParagraf"/>
              <w:spacing w:after="0"/>
              <w:ind w:left="0"/>
            </w:pPr>
            <w:r w:rsidRPr="00987D8A">
              <w:t>K</w:t>
            </w:r>
            <w:r w:rsidR="00B70A23">
              <w:t>ronik ishal</w:t>
            </w:r>
          </w:p>
        </w:tc>
        <w:tc>
          <w:tcPr>
            <w:tcW w:w="1015" w:type="pct"/>
          </w:tcPr>
          <w:p w14:paraId="2DA8E728" w14:textId="77777777" w:rsidR="00B70A23" w:rsidRDefault="00B70A23" w:rsidP="00B70A2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color w:val="000000"/>
              </w:rPr>
              <w:t>Prof.Dr</w:t>
            </w:r>
            <w:proofErr w:type="spellEnd"/>
            <w:r>
              <w:rPr>
                <w:color w:val="000000"/>
              </w:rPr>
              <w:t>. Halil Haldun EMİROĞLU</w:t>
            </w:r>
          </w:p>
          <w:p w14:paraId="3B000FB3" w14:textId="77777777" w:rsidR="00C24F01" w:rsidRPr="00257C1F" w:rsidRDefault="00C24F01" w:rsidP="00C24F01">
            <w:pPr>
              <w:pStyle w:val="ListeParagraf"/>
              <w:spacing w:after="0"/>
              <w:ind w:left="0"/>
            </w:pPr>
          </w:p>
        </w:tc>
      </w:tr>
      <w:tr w:rsidR="00C24F01" w:rsidRPr="00257C1F" w14:paraId="07E12E92" w14:textId="77777777" w:rsidTr="0077110A">
        <w:trPr>
          <w:cantSplit/>
          <w:trHeight w:val="20"/>
        </w:trPr>
        <w:tc>
          <w:tcPr>
            <w:tcW w:w="674" w:type="pct"/>
          </w:tcPr>
          <w:p w14:paraId="6A8F0135" w14:textId="19FFCEFB" w:rsidR="00C24F01" w:rsidRPr="00257C1F" w:rsidRDefault="00C82DC3" w:rsidP="00C24F01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 xml:space="preserve">13 </w:t>
            </w:r>
            <w:r w:rsidR="00AC3CD2">
              <w:rPr>
                <w:b/>
                <w:bCs/>
              </w:rPr>
              <w:t>KASIM</w:t>
            </w:r>
            <w:r w:rsidR="00C24F01">
              <w:rPr>
                <w:b/>
                <w:bCs/>
              </w:rPr>
              <w:t xml:space="preserve"> 25</w:t>
            </w:r>
          </w:p>
        </w:tc>
        <w:tc>
          <w:tcPr>
            <w:tcW w:w="4326" w:type="pct"/>
            <w:gridSpan w:val="3"/>
          </w:tcPr>
          <w:p w14:paraId="0B2E3CDA" w14:textId="77777777" w:rsidR="00C24F01" w:rsidRPr="00257C1F" w:rsidRDefault="00C24F01" w:rsidP="00C24F01">
            <w:pPr>
              <w:pStyle w:val="ListeParagraf"/>
              <w:spacing w:after="0"/>
              <w:ind w:left="0"/>
            </w:pPr>
          </w:p>
        </w:tc>
      </w:tr>
      <w:tr w:rsidR="00C24F01" w:rsidRPr="004A1FF1" w14:paraId="65D45D5F" w14:textId="77777777" w:rsidTr="0077110A">
        <w:trPr>
          <w:cantSplit/>
          <w:trHeight w:val="20"/>
        </w:trPr>
        <w:tc>
          <w:tcPr>
            <w:tcW w:w="674" w:type="pct"/>
            <w:vMerge w:val="restart"/>
            <w:textDirection w:val="btLr"/>
          </w:tcPr>
          <w:p w14:paraId="64C4536E" w14:textId="77777777" w:rsidR="00C24F01" w:rsidRPr="00257C1F" w:rsidRDefault="00C24F01" w:rsidP="00C24F01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PERŞEMBE</w:t>
            </w:r>
          </w:p>
        </w:tc>
        <w:tc>
          <w:tcPr>
            <w:tcW w:w="764" w:type="pct"/>
          </w:tcPr>
          <w:p w14:paraId="5AC18C3C" w14:textId="77777777" w:rsidR="00C24F01" w:rsidRPr="00257C1F" w:rsidRDefault="00C24F01" w:rsidP="00C24F01">
            <w:pPr>
              <w:pStyle w:val="ListeParagraf"/>
              <w:spacing w:after="0"/>
              <w:ind w:left="0"/>
            </w:pPr>
            <w:r w:rsidRPr="00257C1F">
              <w:t>08:30-09:1</w:t>
            </w:r>
            <w:r>
              <w:t>5</w:t>
            </w:r>
          </w:p>
        </w:tc>
        <w:tc>
          <w:tcPr>
            <w:tcW w:w="2547" w:type="pct"/>
          </w:tcPr>
          <w:p w14:paraId="4E2DBB81" w14:textId="37B90ACE" w:rsidR="00C24F01" w:rsidRPr="00EC305F" w:rsidRDefault="00EE0473" w:rsidP="00C24F01">
            <w:pPr>
              <w:pStyle w:val="ListeParagraf"/>
              <w:spacing w:after="0"/>
              <w:ind w:left="0"/>
            </w:pPr>
            <w:r>
              <w:t>Serbest çalışma</w:t>
            </w:r>
          </w:p>
        </w:tc>
        <w:tc>
          <w:tcPr>
            <w:tcW w:w="1015" w:type="pct"/>
          </w:tcPr>
          <w:p w14:paraId="4B7F184F" w14:textId="6FEAE3AF" w:rsidR="00C24F01" w:rsidRPr="00EC305F" w:rsidRDefault="00C24F01" w:rsidP="00C24F01">
            <w:pPr>
              <w:pStyle w:val="ListeParagraf"/>
              <w:spacing w:after="0"/>
              <w:ind w:left="0"/>
            </w:pPr>
          </w:p>
        </w:tc>
      </w:tr>
      <w:tr w:rsidR="00522D6A" w:rsidRPr="00257C1F" w14:paraId="140D23DB" w14:textId="77777777" w:rsidTr="005A16BF">
        <w:trPr>
          <w:cantSplit/>
          <w:trHeight w:val="20"/>
        </w:trPr>
        <w:tc>
          <w:tcPr>
            <w:tcW w:w="674" w:type="pct"/>
            <w:vMerge/>
          </w:tcPr>
          <w:p w14:paraId="1F0EFB14" w14:textId="77777777" w:rsidR="00522D6A" w:rsidRPr="00257C1F" w:rsidRDefault="00522D6A" w:rsidP="00522D6A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1CC2E185" w14:textId="77777777" w:rsidR="00522D6A" w:rsidRPr="00EC305F" w:rsidRDefault="00522D6A" w:rsidP="00522D6A">
            <w:pPr>
              <w:pStyle w:val="ListeParagraf"/>
              <w:spacing w:after="0"/>
              <w:ind w:left="0"/>
              <w:rPr>
                <w:highlight w:val="yellow"/>
              </w:rPr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547" w:type="pct"/>
            <w:vAlign w:val="bottom"/>
          </w:tcPr>
          <w:p w14:paraId="7B526814" w14:textId="51BE2660" w:rsidR="00522D6A" w:rsidRPr="00EC305F" w:rsidRDefault="00522D6A" w:rsidP="00522D6A">
            <w:pPr>
              <w:pStyle w:val="ListeParagraf"/>
              <w:spacing w:after="0"/>
              <w:ind w:left="0"/>
            </w:pPr>
            <w:r>
              <w:rPr>
                <w:rFonts w:cs="Calibri"/>
                <w:color w:val="000000"/>
              </w:rPr>
              <w:t>Primer immün yetmezlikler</w:t>
            </w:r>
          </w:p>
        </w:tc>
        <w:tc>
          <w:tcPr>
            <w:tcW w:w="1015" w:type="pct"/>
            <w:vAlign w:val="center"/>
          </w:tcPr>
          <w:p w14:paraId="236FD362" w14:textId="6B2C0AAF" w:rsidR="00522D6A" w:rsidRPr="00EC305F" w:rsidRDefault="00522D6A" w:rsidP="00522D6A">
            <w:pPr>
              <w:pStyle w:val="ListeParagraf"/>
              <w:spacing w:after="0"/>
              <w:ind w:left="0"/>
            </w:pPr>
            <w:r>
              <w:rPr>
                <w:color w:val="000000"/>
              </w:rPr>
              <w:t>PROF. DR. İSMAİL REİSLİ</w:t>
            </w:r>
          </w:p>
        </w:tc>
      </w:tr>
      <w:tr w:rsidR="00522D6A" w:rsidRPr="00257C1F" w14:paraId="37D6E156" w14:textId="77777777" w:rsidTr="005A16BF">
        <w:trPr>
          <w:cantSplit/>
          <w:trHeight w:val="20"/>
        </w:trPr>
        <w:tc>
          <w:tcPr>
            <w:tcW w:w="674" w:type="pct"/>
            <w:vMerge/>
          </w:tcPr>
          <w:p w14:paraId="57254673" w14:textId="77777777" w:rsidR="00522D6A" w:rsidRPr="00257C1F" w:rsidRDefault="00522D6A" w:rsidP="00522D6A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4C0C84F7" w14:textId="77777777" w:rsidR="00522D6A" w:rsidRPr="00EC305F" w:rsidRDefault="00522D6A" w:rsidP="00522D6A">
            <w:pPr>
              <w:pStyle w:val="ListeParagraf"/>
              <w:spacing w:after="0"/>
              <w:ind w:left="0"/>
              <w:rPr>
                <w:highlight w:val="yellow"/>
              </w:rPr>
            </w:pPr>
            <w:r w:rsidRPr="00257C1F">
              <w:t>10:</w:t>
            </w:r>
            <w:r>
              <w:t>20</w:t>
            </w:r>
            <w:r w:rsidRPr="00257C1F">
              <w:t>-12:00</w:t>
            </w:r>
          </w:p>
        </w:tc>
        <w:tc>
          <w:tcPr>
            <w:tcW w:w="2547" w:type="pct"/>
            <w:vAlign w:val="bottom"/>
          </w:tcPr>
          <w:p w14:paraId="1755D3BF" w14:textId="64FC6AE8" w:rsidR="00522D6A" w:rsidRPr="00EC305F" w:rsidRDefault="00522D6A" w:rsidP="00522D6A">
            <w:pPr>
              <w:pStyle w:val="ListeParagraf"/>
              <w:spacing w:after="0"/>
              <w:ind w:left="0"/>
            </w:pPr>
            <w:r>
              <w:rPr>
                <w:rFonts w:cs="Calibri"/>
                <w:color w:val="000000"/>
              </w:rPr>
              <w:t>Antikor eksiklikleri</w:t>
            </w:r>
          </w:p>
        </w:tc>
        <w:tc>
          <w:tcPr>
            <w:tcW w:w="1015" w:type="pct"/>
            <w:vAlign w:val="center"/>
          </w:tcPr>
          <w:p w14:paraId="52A8FBF6" w14:textId="4A9310C8" w:rsidR="00522D6A" w:rsidRPr="00EC305F" w:rsidRDefault="00522D6A" w:rsidP="00522D6A">
            <w:pPr>
              <w:pStyle w:val="ListeParagraf"/>
              <w:spacing w:after="0"/>
              <w:ind w:left="0"/>
            </w:pPr>
            <w:r>
              <w:rPr>
                <w:color w:val="000000"/>
              </w:rPr>
              <w:t>PROF. DR. İSMAİL REİSLİ</w:t>
            </w:r>
          </w:p>
        </w:tc>
      </w:tr>
      <w:tr w:rsidR="00522D6A" w:rsidRPr="00257C1F" w14:paraId="6B6D0326" w14:textId="77777777" w:rsidTr="005A16BF">
        <w:trPr>
          <w:cantSplit/>
          <w:trHeight w:val="20"/>
        </w:trPr>
        <w:tc>
          <w:tcPr>
            <w:tcW w:w="674" w:type="pct"/>
            <w:vMerge/>
          </w:tcPr>
          <w:p w14:paraId="498F7955" w14:textId="77777777" w:rsidR="00522D6A" w:rsidRPr="00257C1F" w:rsidRDefault="00522D6A" w:rsidP="00522D6A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202E8A99" w14:textId="77777777" w:rsidR="00522D6A" w:rsidRPr="00257C1F" w:rsidRDefault="00522D6A" w:rsidP="00522D6A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547" w:type="pct"/>
            <w:vAlign w:val="bottom"/>
          </w:tcPr>
          <w:p w14:paraId="3487C575" w14:textId="73414231" w:rsidR="00522D6A" w:rsidRPr="00EC305F" w:rsidRDefault="00D23A2A" w:rsidP="00522D6A">
            <w:pPr>
              <w:pStyle w:val="ListeParagraf"/>
              <w:spacing w:after="0"/>
              <w:ind w:left="0"/>
            </w:pPr>
            <w:r w:rsidRPr="00987D8A">
              <w:t>ÖĞLE ARASI</w:t>
            </w:r>
          </w:p>
        </w:tc>
        <w:tc>
          <w:tcPr>
            <w:tcW w:w="1015" w:type="pct"/>
            <w:vAlign w:val="center"/>
          </w:tcPr>
          <w:p w14:paraId="57AEE3FB" w14:textId="5C7EA623" w:rsidR="00522D6A" w:rsidRPr="00EC305F" w:rsidRDefault="00522D6A" w:rsidP="00522D6A">
            <w:pPr>
              <w:pStyle w:val="ListeParagraf"/>
              <w:spacing w:after="0"/>
              <w:ind w:left="0"/>
            </w:pPr>
          </w:p>
        </w:tc>
      </w:tr>
      <w:tr w:rsidR="00522D6A" w:rsidRPr="00257C1F" w14:paraId="5EBA6C2D" w14:textId="77777777" w:rsidTr="005A16BF">
        <w:trPr>
          <w:cantSplit/>
          <w:trHeight w:val="20"/>
        </w:trPr>
        <w:tc>
          <w:tcPr>
            <w:tcW w:w="674" w:type="pct"/>
            <w:vMerge/>
          </w:tcPr>
          <w:p w14:paraId="501EC962" w14:textId="77777777" w:rsidR="00522D6A" w:rsidRPr="00257C1F" w:rsidRDefault="00522D6A" w:rsidP="00522D6A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482082C0" w14:textId="77777777" w:rsidR="00522D6A" w:rsidRPr="00257C1F" w:rsidRDefault="00522D6A" w:rsidP="00522D6A">
            <w:pPr>
              <w:pStyle w:val="ListeParagraf"/>
              <w:spacing w:after="0"/>
              <w:ind w:left="0"/>
            </w:pPr>
            <w:r w:rsidRPr="00257C1F">
              <w:t>13:30-15:00</w:t>
            </w:r>
          </w:p>
        </w:tc>
        <w:tc>
          <w:tcPr>
            <w:tcW w:w="2547" w:type="pct"/>
            <w:vAlign w:val="bottom"/>
          </w:tcPr>
          <w:p w14:paraId="2244EAE6" w14:textId="6061C8D6" w:rsidR="00522D6A" w:rsidRPr="00257C1F" w:rsidRDefault="00522D6A" w:rsidP="00522D6A">
            <w:pPr>
              <w:pStyle w:val="ListeParagraf"/>
              <w:spacing w:after="0"/>
              <w:ind w:left="0"/>
            </w:pPr>
            <w:proofErr w:type="spellStart"/>
            <w:r>
              <w:rPr>
                <w:rFonts w:cs="Calibri"/>
                <w:color w:val="000000"/>
              </w:rPr>
              <w:t>Fagositer</w:t>
            </w:r>
            <w:proofErr w:type="spellEnd"/>
            <w:r>
              <w:rPr>
                <w:rFonts w:cs="Calibri"/>
                <w:color w:val="000000"/>
              </w:rPr>
              <w:t xml:space="preserve"> sistem/kompleman eksiklikleri</w:t>
            </w:r>
          </w:p>
        </w:tc>
        <w:tc>
          <w:tcPr>
            <w:tcW w:w="1015" w:type="pct"/>
            <w:vAlign w:val="center"/>
          </w:tcPr>
          <w:p w14:paraId="48F449A7" w14:textId="2262A544" w:rsidR="00522D6A" w:rsidRPr="00257C1F" w:rsidRDefault="00522D6A" w:rsidP="00522D6A">
            <w:pPr>
              <w:pStyle w:val="ListeParagraf"/>
              <w:spacing w:after="0"/>
              <w:ind w:left="0"/>
            </w:pPr>
            <w:r>
              <w:rPr>
                <w:color w:val="000000"/>
              </w:rPr>
              <w:t>PROF. DR. İSMAİL REİSLİ</w:t>
            </w:r>
          </w:p>
        </w:tc>
      </w:tr>
      <w:tr w:rsidR="00D23A2A" w:rsidRPr="00257C1F" w14:paraId="1E6388E7" w14:textId="77777777" w:rsidTr="005A16BF">
        <w:trPr>
          <w:cantSplit/>
          <w:trHeight w:val="20"/>
        </w:trPr>
        <w:tc>
          <w:tcPr>
            <w:tcW w:w="674" w:type="pct"/>
            <w:vMerge/>
          </w:tcPr>
          <w:p w14:paraId="30D4D264" w14:textId="77777777" w:rsidR="00D23A2A" w:rsidRPr="00257C1F" w:rsidRDefault="00D23A2A" w:rsidP="00D23A2A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6F980A36" w14:textId="77777777" w:rsidR="00D23A2A" w:rsidRPr="00257C1F" w:rsidRDefault="00D23A2A" w:rsidP="00D23A2A">
            <w:pPr>
              <w:pStyle w:val="ListeParagraf"/>
              <w:spacing w:after="0"/>
              <w:ind w:left="0"/>
            </w:pPr>
            <w:r w:rsidRPr="00257C1F">
              <w:t>15:00-16:00</w:t>
            </w:r>
          </w:p>
        </w:tc>
        <w:tc>
          <w:tcPr>
            <w:tcW w:w="2547" w:type="pct"/>
            <w:vAlign w:val="bottom"/>
          </w:tcPr>
          <w:p w14:paraId="36CCA930" w14:textId="728DBF61" w:rsidR="00D23A2A" w:rsidRPr="00257C1F" w:rsidRDefault="00D23A2A" w:rsidP="00D23A2A">
            <w:pPr>
              <w:pStyle w:val="ListeParagraf"/>
              <w:spacing w:after="0"/>
              <w:ind w:left="0"/>
            </w:pPr>
            <w:r>
              <w:rPr>
                <w:rFonts w:cs="Calibri"/>
                <w:color w:val="000000"/>
              </w:rPr>
              <w:t>Hücresel immün yetmezlikler</w:t>
            </w:r>
          </w:p>
        </w:tc>
        <w:tc>
          <w:tcPr>
            <w:tcW w:w="1015" w:type="pct"/>
            <w:vAlign w:val="center"/>
          </w:tcPr>
          <w:p w14:paraId="64835BBF" w14:textId="0F816D0D" w:rsidR="00D23A2A" w:rsidRPr="00257C1F" w:rsidRDefault="00D23A2A" w:rsidP="00D23A2A">
            <w:pPr>
              <w:pStyle w:val="ListeParagraf"/>
              <w:spacing w:after="0"/>
              <w:ind w:left="0"/>
            </w:pPr>
            <w:r>
              <w:rPr>
                <w:color w:val="000000"/>
              </w:rPr>
              <w:t>PROF. DR. İSMAİL REİSLİ</w:t>
            </w:r>
          </w:p>
        </w:tc>
      </w:tr>
      <w:tr w:rsidR="00D23A2A" w:rsidRPr="00257C1F" w14:paraId="4E0906B5" w14:textId="77777777" w:rsidTr="0077110A">
        <w:trPr>
          <w:cantSplit/>
          <w:trHeight w:val="20"/>
        </w:trPr>
        <w:tc>
          <w:tcPr>
            <w:tcW w:w="674" w:type="pct"/>
          </w:tcPr>
          <w:p w14:paraId="6B87C993" w14:textId="1F1084FA" w:rsidR="00D23A2A" w:rsidRPr="00257C1F" w:rsidRDefault="00D23A2A" w:rsidP="00D23A2A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4 KASIM 25</w:t>
            </w:r>
          </w:p>
        </w:tc>
        <w:tc>
          <w:tcPr>
            <w:tcW w:w="4326" w:type="pct"/>
            <w:gridSpan w:val="3"/>
          </w:tcPr>
          <w:p w14:paraId="534D0D6E" w14:textId="77777777" w:rsidR="00D23A2A" w:rsidRPr="00257C1F" w:rsidRDefault="00D23A2A" w:rsidP="00D23A2A">
            <w:pPr>
              <w:pStyle w:val="ListeParagraf"/>
              <w:spacing w:after="0"/>
              <w:ind w:left="0"/>
            </w:pPr>
          </w:p>
        </w:tc>
      </w:tr>
      <w:tr w:rsidR="00D23A2A" w:rsidRPr="00257C1F" w14:paraId="53CEFAE5" w14:textId="77777777" w:rsidTr="001A4A6E">
        <w:trPr>
          <w:cantSplit/>
          <w:trHeight w:val="20"/>
        </w:trPr>
        <w:tc>
          <w:tcPr>
            <w:tcW w:w="674" w:type="pct"/>
            <w:vMerge w:val="restart"/>
            <w:textDirection w:val="btLr"/>
          </w:tcPr>
          <w:p w14:paraId="4B532E1C" w14:textId="77777777" w:rsidR="00D23A2A" w:rsidRPr="00257C1F" w:rsidRDefault="00D23A2A" w:rsidP="00D23A2A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CUMA</w:t>
            </w:r>
          </w:p>
        </w:tc>
        <w:tc>
          <w:tcPr>
            <w:tcW w:w="764" w:type="pct"/>
          </w:tcPr>
          <w:p w14:paraId="511CD8A3" w14:textId="77777777" w:rsidR="00D23A2A" w:rsidRPr="00EA2E31" w:rsidRDefault="00D23A2A" w:rsidP="00D23A2A">
            <w:pPr>
              <w:pStyle w:val="ListeParagraf"/>
              <w:spacing w:after="0"/>
              <w:ind w:left="0"/>
              <w:rPr>
                <w:highlight w:val="cyan"/>
              </w:rPr>
            </w:pPr>
            <w:r w:rsidRPr="00257C1F">
              <w:t>08:30-09:1</w:t>
            </w:r>
            <w:r>
              <w:t>5</w:t>
            </w:r>
          </w:p>
        </w:tc>
        <w:tc>
          <w:tcPr>
            <w:tcW w:w="2547" w:type="pct"/>
            <w:shd w:val="clear" w:color="auto" w:fill="FFFFFF" w:themeFill="background1"/>
          </w:tcPr>
          <w:p w14:paraId="5AAFD7B4" w14:textId="68EAE81D" w:rsidR="00D23A2A" w:rsidRPr="00CF1587" w:rsidRDefault="00D23A2A" w:rsidP="00D23A2A">
            <w:r>
              <w:t>Serbest çalışma</w:t>
            </w:r>
          </w:p>
        </w:tc>
        <w:tc>
          <w:tcPr>
            <w:tcW w:w="1015" w:type="pct"/>
          </w:tcPr>
          <w:p w14:paraId="26F30336" w14:textId="4F8CE729" w:rsidR="00D23A2A" w:rsidRPr="00EA2E31" w:rsidRDefault="00D23A2A" w:rsidP="00D23A2A">
            <w:pPr>
              <w:pStyle w:val="ListeParagraf"/>
              <w:spacing w:after="0"/>
              <w:ind w:left="0"/>
              <w:rPr>
                <w:highlight w:val="cyan"/>
              </w:rPr>
            </w:pPr>
          </w:p>
        </w:tc>
      </w:tr>
      <w:tr w:rsidR="00D23A2A" w:rsidRPr="00257C1F" w14:paraId="42756741" w14:textId="77777777" w:rsidTr="00A41E85">
        <w:trPr>
          <w:cantSplit/>
          <w:trHeight w:val="20"/>
        </w:trPr>
        <w:tc>
          <w:tcPr>
            <w:tcW w:w="674" w:type="pct"/>
            <w:vMerge/>
          </w:tcPr>
          <w:p w14:paraId="467BF995" w14:textId="77777777" w:rsidR="00D23A2A" w:rsidRPr="00257C1F" w:rsidRDefault="00D23A2A" w:rsidP="00D23A2A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1D22B388" w14:textId="77777777" w:rsidR="00D23A2A" w:rsidRPr="00EA2E31" w:rsidRDefault="00D23A2A" w:rsidP="00D23A2A">
            <w:pPr>
              <w:pStyle w:val="ListeParagraf"/>
              <w:spacing w:after="0"/>
              <w:ind w:left="0"/>
              <w:rPr>
                <w:highlight w:val="cyan"/>
              </w:rPr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547" w:type="pct"/>
            <w:shd w:val="clear" w:color="auto" w:fill="FFFFFF" w:themeFill="background1"/>
            <w:vAlign w:val="bottom"/>
          </w:tcPr>
          <w:p w14:paraId="574E192F" w14:textId="30A4216E" w:rsidR="00D23A2A" w:rsidRPr="00CF1587" w:rsidRDefault="00D23A2A" w:rsidP="00D23A2A">
            <w:r>
              <w:rPr>
                <w:rFonts w:cs="Calibri"/>
                <w:color w:val="000000"/>
              </w:rPr>
              <w:t>Hepatoloji</w:t>
            </w:r>
          </w:p>
        </w:tc>
        <w:tc>
          <w:tcPr>
            <w:tcW w:w="1015" w:type="pct"/>
            <w:vAlign w:val="center"/>
          </w:tcPr>
          <w:p w14:paraId="0C298379" w14:textId="77777777" w:rsidR="00D23A2A" w:rsidRDefault="00D23A2A" w:rsidP="00D23A2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>
              <w:rPr>
                <w:color w:val="000000"/>
              </w:rPr>
              <w:t>Prof.Dr</w:t>
            </w:r>
            <w:proofErr w:type="spellEnd"/>
            <w:r>
              <w:rPr>
                <w:color w:val="000000"/>
              </w:rPr>
              <w:t>. Halil Haldun EMİROĞLU</w:t>
            </w:r>
          </w:p>
          <w:p w14:paraId="6A29036D" w14:textId="668401BD" w:rsidR="00D23A2A" w:rsidRPr="00EA2E31" w:rsidRDefault="00D23A2A" w:rsidP="00D23A2A">
            <w:pPr>
              <w:pStyle w:val="ListeParagraf"/>
              <w:spacing w:after="0"/>
              <w:ind w:left="0"/>
              <w:rPr>
                <w:highlight w:val="cyan"/>
              </w:rPr>
            </w:pPr>
          </w:p>
        </w:tc>
      </w:tr>
      <w:tr w:rsidR="00D23A2A" w:rsidRPr="00257C1F" w14:paraId="32BEFAB8" w14:textId="77777777" w:rsidTr="00A41E85">
        <w:trPr>
          <w:cantSplit/>
          <w:trHeight w:val="20"/>
        </w:trPr>
        <w:tc>
          <w:tcPr>
            <w:tcW w:w="674" w:type="pct"/>
            <w:vMerge/>
          </w:tcPr>
          <w:p w14:paraId="2D070FB7" w14:textId="77777777" w:rsidR="00D23A2A" w:rsidRPr="00257C1F" w:rsidRDefault="00D23A2A" w:rsidP="00D23A2A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02F2B6ED" w14:textId="77777777" w:rsidR="00D23A2A" w:rsidRPr="00EA2E31" w:rsidRDefault="00D23A2A" w:rsidP="00D23A2A">
            <w:pPr>
              <w:pStyle w:val="ListeParagraf"/>
              <w:spacing w:after="0"/>
              <w:ind w:left="0"/>
              <w:rPr>
                <w:highlight w:val="cyan"/>
              </w:rPr>
            </w:pPr>
            <w:r w:rsidRPr="00257C1F">
              <w:t>10:</w:t>
            </w:r>
            <w:r>
              <w:t>20</w:t>
            </w:r>
            <w:r w:rsidRPr="00257C1F">
              <w:t>-12:00</w:t>
            </w:r>
          </w:p>
        </w:tc>
        <w:tc>
          <w:tcPr>
            <w:tcW w:w="2547" w:type="pct"/>
            <w:vAlign w:val="bottom"/>
          </w:tcPr>
          <w:p w14:paraId="3460549A" w14:textId="3097DD3B" w:rsidR="00D23A2A" w:rsidRPr="00EA2E31" w:rsidRDefault="00D23A2A" w:rsidP="00D23A2A">
            <w:pPr>
              <w:pStyle w:val="ListeParagraf"/>
              <w:spacing w:after="0"/>
              <w:ind w:left="0"/>
              <w:rPr>
                <w:highlight w:val="cyan"/>
              </w:rPr>
            </w:pPr>
            <w:proofErr w:type="spellStart"/>
            <w:r>
              <w:rPr>
                <w:rFonts w:cs="Calibri"/>
                <w:color w:val="000000"/>
              </w:rPr>
              <w:t>Kolestatik</w:t>
            </w:r>
            <w:proofErr w:type="spellEnd"/>
            <w:r>
              <w:rPr>
                <w:rFonts w:cs="Calibri"/>
                <w:color w:val="000000"/>
              </w:rPr>
              <w:t xml:space="preserve"> hastalıklar</w:t>
            </w:r>
          </w:p>
        </w:tc>
        <w:tc>
          <w:tcPr>
            <w:tcW w:w="1015" w:type="pct"/>
            <w:vAlign w:val="center"/>
          </w:tcPr>
          <w:p w14:paraId="6E9A5BC1" w14:textId="128AFAA4" w:rsidR="00D23A2A" w:rsidRPr="00EA2E31" w:rsidRDefault="00D23A2A" w:rsidP="00D23A2A">
            <w:pPr>
              <w:pStyle w:val="ListeParagraf"/>
              <w:spacing w:after="0"/>
              <w:ind w:left="0"/>
              <w:rPr>
                <w:highlight w:val="cyan"/>
              </w:rPr>
            </w:pPr>
            <w:proofErr w:type="spellStart"/>
            <w:r>
              <w:rPr>
                <w:color w:val="000000"/>
              </w:rPr>
              <w:t>Prof.Dr</w:t>
            </w:r>
            <w:proofErr w:type="spellEnd"/>
            <w:r>
              <w:rPr>
                <w:color w:val="000000"/>
              </w:rPr>
              <w:t>. Halil Haldun EMİROĞLU</w:t>
            </w:r>
          </w:p>
        </w:tc>
      </w:tr>
      <w:tr w:rsidR="00D23A2A" w:rsidRPr="00257C1F" w14:paraId="3E36DB1C" w14:textId="77777777" w:rsidTr="00A41E85">
        <w:trPr>
          <w:cantSplit/>
          <w:trHeight w:val="20"/>
        </w:trPr>
        <w:tc>
          <w:tcPr>
            <w:tcW w:w="674" w:type="pct"/>
            <w:vMerge/>
          </w:tcPr>
          <w:p w14:paraId="63A52535" w14:textId="77777777" w:rsidR="00D23A2A" w:rsidRPr="00257C1F" w:rsidRDefault="00D23A2A" w:rsidP="00D23A2A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51913D37" w14:textId="77777777" w:rsidR="00D23A2A" w:rsidRPr="00257C1F" w:rsidRDefault="00D23A2A" w:rsidP="00D23A2A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547" w:type="pct"/>
            <w:vAlign w:val="bottom"/>
          </w:tcPr>
          <w:p w14:paraId="4BE65473" w14:textId="10B8F090" w:rsidR="00D23A2A" w:rsidRPr="00257C1F" w:rsidRDefault="00420331" w:rsidP="00D23A2A">
            <w:pPr>
              <w:pStyle w:val="ListeParagraf"/>
              <w:spacing w:after="0"/>
              <w:ind w:left="0"/>
            </w:pPr>
            <w:r w:rsidRPr="00987D8A">
              <w:t>ÖĞLE ARASI</w:t>
            </w:r>
          </w:p>
        </w:tc>
        <w:tc>
          <w:tcPr>
            <w:tcW w:w="1015" w:type="pct"/>
            <w:vAlign w:val="center"/>
          </w:tcPr>
          <w:p w14:paraId="5E42A813" w14:textId="3BCDF0A1" w:rsidR="00D23A2A" w:rsidRPr="00257C1F" w:rsidRDefault="00D23A2A" w:rsidP="00D23A2A">
            <w:pPr>
              <w:pStyle w:val="ListeParagraf"/>
              <w:spacing w:after="0"/>
              <w:ind w:left="0"/>
            </w:pPr>
          </w:p>
        </w:tc>
      </w:tr>
      <w:tr w:rsidR="00D23A2A" w:rsidRPr="00257C1F" w14:paraId="7EDF467B" w14:textId="77777777" w:rsidTr="00A41E85">
        <w:trPr>
          <w:cantSplit/>
          <w:trHeight w:val="20"/>
        </w:trPr>
        <w:tc>
          <w:tcPr>
            <w:tcW w:w="674" w:type="pct"/>
            <w:vMerge/>
          </w:tcPr>
          <w:p w14:paraId="5980A4D3" w14:textId="77777777" w:rsidR="00D23A2A" w:rsidRPr="00257C1F" w:rsidRDefault="00D23A2A" w:rsidP="00D23A2A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374022D2" w14:textId="77777777" w:rsidR="00D23A2A" w:rsidRPr="00257C1F" w:rsidRDefault="00D23A2A" w:rsidP="00D23A2A">
            <w:pPr>
              <w:pStyle w:val="ListeParagraf"/>
              <w:spacing w:after="0"/>
              <w:ind w:left="0"/>
            </w:pPr>
            <w:r w:rsidRPr="00257C1F">
              <w:t>13:30-15:00</w:t>
            </w:r>
          </w:p>
        </w:tc>
        <w:tc>
          <w:tcPr>
            <w:tcW w:w="2547" w:type="pct"/>
            <w:vAlign w:val="bottom"/>
          </w:tcPr>
          <w:p w14:paraId="3284A8E8" w14:textId="2506050C" w:rsidR="00D23A2A" w:rsidRPr="00257C1F" w:rsidRDefault="00D23A2A" w:rsidP="00D23A2A">
            <w:pPr>
              <w:pStyle w:val="ListeParagraf"/>
              <w:spacing w:after="0"/>
              <w:ind w:left="0"/>
            </w:pPr>
            <w:r>
              <w:rPr>
                <w:rFonts w:cs="Calibri"/>
                <w:color w:val="000000"/>
              </w:rPr>
              <w:t>Viral hepatitler</w:t>
            </w:r>
          </w:p>
        </w:tc>
        <w:tc>
          <w:tcPr>
            <w:tcW w:w="1015" w:type="pct"/>
            <w:vAlign w:val="center"/>
          </w:tcPr>
          <w:p w14:paraId="2650A539" w14:textId="322D0BB7" w:rsidR="00D23A2A" w:rsidRPr="00257C1F" w:rsidRDefault="00D23A2A" w:rsidP="00D23A2A">
            <w:pPr>
              <w:pStyle w:val="ListeParagraf"/>
              <w:spacing w:after="0"/>
              <w:ind w:left="0"/>
            </w:pPr>
            <w:proofErr w:type="spellStart"/>
            <w:r>
              <w:rPr>
                <w:color w:val="000000"/>
              </w:rPr>
              <w:t>Prof.Dr</w:t>
            </w:r>
            <w:proofErr w:type="spellEnd"/>
            <w:r>
              <w:rPr>
                <w:color w:val="000000"/>
              </w:rPr>
              <w:t>. Halil Haldun EMİROĞLU</w:t>
            </w:r>
          </w:p>
        </w:tc>
      </w:tr>
      <w:tr w:rsidR="00420331" w:rsidRPr="00257C1F" w14:paraId="311ABFA0" w14:textId="77777777" w:rsidTr="00A41E85">
        <w:trPr>
          <w:cantSplit/>
          <w:trHeight w:val="20"/>
        </w:trPr>
        <w:tc>
          <w:tcPr>
            <w:tcW w:w="674" w:type="pct"/>
            <w:vMerge/>
          </w:tcPr>
          <w:p w14:paraId="569FE786" w14:textId="77777777" w:rsidR="00420331" w:rsidRPr="00257C1F" w:rsidRDefault="00420331" w:rsidP="00420331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4F81EFD9" w14:textId="77777777" w:rsidR="00420331" w:rsidRPr="00257C1F" w:rsidRDefault="00420331" w:rsidP="00420331">
            <w:pPr>
              <w:pStyle w:val="ListeParagraf"/>
              <w:spacing w:after="0"/>
              <w:ind w:left="0"/>
            </w:pPr>
            <w:r w:rsidRPr="00257C1F">
              <w:t>15:00-16:00</w:t>
            </w:r>
          </w:p>
        </w:tc>
        <w:tc>
          <w:tcPr>
            <w:tcW w:w="2547" w:type="pct"/>
            <w:vAlign w:val="bottom"/>
          </w:tcPr>
          <w:p w14:paraId="46DB2E73" w14:textId="419AC435" w:rsidR="00420331" w:rsidRPr="00257C1F" w:rsidRDefault="00420331" w:rsidP="00420331">
            <w:pPr>
              <w:pStyle w:val="ListeParagraf"/>
              <w:spacing w:after="0"/>
              <w:ind w:left="0"/>
            </w:pPr>
            <w:r>
              <w:t>Metabolik KC hastalıkları</w:t>
            </w:r>
          </w:p>
        </w:tc>
        <w:tc>
          <w:tcPr>
            <w:tcW w:w="1015" w:type="pct"/>
            <w:vAlign w:val="center"/>
          </w:tcPr>
          <w:p w14:paraId="6191CAB7" w14:textId="5AF1FE63" w:rsidR="00420331" w:rsidRPr="00257C1F" w:rsidRDefault="00420331" w:rsidP="00420331">
            <w:pPr>
              <w:pStyle w:val="ListeParagraf"/>
              <w:spacing w:after="0"/>
              <w:ind w:left="0"/>
            </w:pPr>
            <w:proofErr w:type="spellStart"/>
            <w:r>
              <w:rPr>
                <w:color w:val="000000"/>
              </w:rPr>
              <w:t>Prof.Dr</w:t>
            </w:r>
            <w:proofErr w:type="spellEnd"/>
            <w:r>
              <w:rPr>
                <w:color w:val="000000"/>
              </w:rPr>
              <w:t>. Halil Haldun EMİROĞLU</w:t>
            </w:r>
          </w:p>
        </w:tc>
      </w:tr>
    </w:tbl>
    <w:p w14:paraId="6A361B3D" w14:textId="77777777" w:rsidR="00B305EB" w:rsidRPr="00257C1F" w:rsidRDefault="00B305EB" w:rsidP="009151E5">
      <w:pPr>
        <w:ind w:left="708"/>
        <w:rPr>
          <w:b/>
          <w:sz w:val="28"/>
          <w:szCs w:val="28"/>
        </w:rPr>
      </w:pPr>
    </w:p>
    <w:p w14:paraId="38BFE341" w14:textId="77777777" w:rsidR="00DA74FE" w:rsidRPr="00257C1F" w:rsidRDefault="00DA74FE" w:rsidP="009151E5">
      <w:pPr>
        <w:ind w:left="708"/>
        <w:rPr>
          <w:b/>
          <w:sz w:val="28"/>
          <w:szCs w:val="28"/>
        </w:rPr>
      </w:pPr>
    </w:p>
    <w:p w14:paraId="70FF8849" w14:textId="77777777" w:rsidR="003B564C" w:rsidRPr="00257C1F" w:rsidRDefault="007827E9" w:rsidP="009151E5">
      <w:pPr>
        <w:ind w:left="708"/>
        <w:rPr>
          <w:b/>
          <w:sz w:val="28"/>
          <w:szCs w:val="28"/>
        </w:rPr>
      </w:pPr>
      <w:r w:rsidRPr="00257C1F">
        <w:rPr>
          <w:b/>
          <w:sz w:val="28"/>
          <w:szCs w:val="28"/>
        </w:rPr>
        <w:t>2</w:t>
      </w:r>
      <w:r w:rsidR="001C723D" w:rsidRPr="00257C1F">
        <w:rPr>
          <w:b/>
          <w:sz w:val="28"/>
          <w:szCs w:val="28"/>
        </w:rPr>
        <w:t>.</w:t>
      </w:r>
      <w:r w:rsidR="003B564C" w:rsidRPr="00257C1F">
        <w:rPr>
          <w:b/>
          <w:sz w:val="28"/>
          <w:szCs w:val="28"/>
        </w:rPr>
        <w:t>HAFTA</w:t>
      </w:r>
    </w:p>
    <w:tbl>
      <w:tblPr>
        <w:tblStyle w:val="TabloKlavuzu"/>
        <w:tblW w:w="4994" w:type="pct"/>
        <w:tblInd w:w="720" w:type="dxa"/>
        <w:tblLook w:val="04A0" w:firstRow="1" w:lastRow="0" w:firstColumn="1" w:lastColumn="0" w:noHBand="0" w:noVBand="1"/>
      </w:tblPr>
      <w:tblGrid>
        <w:gridCol w:w="1516"/>
        <w:gridCol w:w="1317"/>
        <w:gridCol w:w="4779"/>
        <w:gridCol w:w="2230"/>
      </w:tblGrid>
      <w:tr w:rsidR="003B564C" w:rsidRPr="00257C1F" w14:paraId="71C9F713" w14:textId="77777777" w:rsidTr="002F6801">
        <w:tc>
          <w:tcPr>
            <w:tcW w:w="770" w:type="pct"/>
          </w:tcPr>
          <w:p w14:paraId="161C5D38" w14:textId="77777777" w:rsidR="003B564C" w:rsidRPr="00257C1F" w:rsidRDefault="003B564C" w:rsidP="003B564C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GÜN</w:t>
            </w:r>
          </w:p>
        </w:tc>
        <w:tc>
          <w:tcPr>
            <w:tcW w:w="669" w:type="pct"/>
          </w:tcPr>
          <w:p w14:paraId="5930FB31" w14:textId="77777777" w:rsidR="003B564C" w:rsidRPr="00257C1F" w:rsidRDefault="003B564C" w:rsidP="003B564C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SAAT</w:t>
            </w:r>
          </w:p>
        </w:tc>
        <w:tc>
          <w:tcPr>
            <w:tcW w:w="2428" w:type="pct"/>
          </w:tcPr>
          <w:p w14:paraId="47217C70" w14:textId="77777777" w:rsidR="003B564C" w:rsidRPr="00257C1F" w:rsidRDefault="003B564C" w:rsidP="003B564C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KONU</w:t>
            </w:r>
          </w:p>
        </w:tc>
        <w:tc>
          <w:tcPr>
            <w:tcW w:w="1133" w:type="pct"/>
          </w:tcPr>
          <w:p w14:paraId="6AAFB545" w14:textId="77777777" w:rsidR="003B564C" w:rsidRPr="00257C1F" w:rsidRDefault="003B564C" w:rsidP="003B564C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ÖĞRETİM ÜYESİ</w:t>
            </w:r>
          </w:p>
        </w:tc>
      </w:tr>
      <w:tr w:rsidR="003B564C" w:rsidRPr="00257C1F" w14:paraId="79E8B311" w14:textId="77777777" w:rsidTr="00682EF6">
        <w:tc>
          <w:tcPr>
            <w:tcW w:w="770" w:type="pct"/>
          </w:tcPr>
          <w:p w14:paraId="6C187A07" w14:textId="0A291AA3" w:rsidR="003B564C" w:rsidRPr="00257C1F" w:rsidRDefault="00682EF6" w:rsidP="003B564C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7</w:t>
            </w:r>
            <w:r w:rsidR="00C81399">
              <w:rPr>
                <w:b/>
                <w:bCs/>
              </w:rPr>
              <w:t xml:space="preserve"> </w:t>
            </w:r>
            <w:r w:rsidR="00AC3CD2">
              <w:rPr>
                <w:b/>
                <w:bCs/>
              </w:rPr>
              <w:t>KASIM</w:t>
            </w:r>
            <w:r w:rsidR="00C81399">
              <w:rPr>
                <w:b/>
                <w:bCs/>
              </w:rPr>
              <w:t xml:space="preserve"> 25</w:t>
            </w:r>
          </w:p>
        </w:tc>
        <w:tc>
          <w:tcPr>
            <w:tcW w:w="4230" w:type="pct"/>
            <w:gridSpan w:val="3"/>
          </w:tcPr>
          <w:p w14:paraId="020E4E91" w14:textId="77777777" w:rsidR="003B564C" w:rsidRPr="00257C1F" w:rsidRDefault="003B564C" w:rsidP="003B564C">
            <w:pPr>
              <w:pStyle w:val="ListeParagraf"/>
              <w:spacing w:after="0"/>
              <w:ind w:left="0"/>
            </w:pPr>
          </w:p>
        </w:tc>
      </w:tr>
      <w:tr w:rsidR="00C56CD3" w:rsidRPr="00257C1F" w14:paraId="4E6B82C9" w14:textId="77777777" w:rsidTr="002F6801">
        <w:tc>
          <w:tcPr>
            <w:tcW w:w="770" w:type="pct"/>
            <w:vMerge w:val="restart"/>
            <w:textDirection w:val="btLr"/>
          </w:tcPr>
          <w:p w14:paraId="6F2A7B53" w14:textId="77777777" w:rsidR="00C56CD3" w:rsidRPr="00257C1F" w:rsidRDefault="00C56CD3" w:rsidP="00C56CD3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PAZARTESİ</w:t>
            </w:r>
          </w:p>
        </w:tc>
        <w:tc>
          <w:tcPr>
            <w:tcW w:w="669" w:type="pct"/>
          </w:tcPr>
          <w:p w14:paraId="4BCA2280" w14:textId="77777777" w:rsidR="00C56CD3" w:rsidRPr="00CF1B97" w:rsidRDefault="00C56CD3" w:rsidP="00C56CD3">
            <w:pPr>
              <w:pStyle w:val="ListeParagraf"/>
              <w:spacing w:after="0"/>
              <w:ind w:left="0"/>
              <w:rPr>
                <w:highlight w:val="cyan"/>
              </w:rPr>
            </w:pPr>
            <w:r w:rsidRPr="00EC305F">
              <w:t>08:30-09:1</w:t>
            </w:r>
            <w:r>
              <w:t>5</w:t>
            </w:r>
          </w:p>
        </w:tc>
        <w:tc>
          <w:tcPr>
            <w:tcW w:w="2428" w:type="pct"/>
            <w:shd w:val="clear" w:color="auto" w:fill="FFFFFF" w:themeFill="background1"/>
          </w:tcPr>
          <w:p w14:paraId="249A7260" w14:textId="77777777" w:rsidR="00C56CD3" w:rsidRPr="007A136D" w:rsidRDefault="00892D95" w:rsidP="00C56CD3">
            <w:pPr>
              <w:pStyle w:val="ListeParagraf"/>
              <w:spacing w:after="0"/>
              <w:ind w:left="0"/>
            </w:pPr>
            <w:r>
              <w:t>K</w:t>
            </w:r>
            <w:r w:rsidR="00C56CD3">
              <w:t>linik U</w:t>
            </w:r>
            <w:r w:rsidR="00C56CD3" w:rsidRPr="00257C1F">
              <w:t xml:space="preserve">ygulama </w:t>
            </w:r>
          </w:p>
        </w:tc>
        <w:tc>
          <w:tcPr>
            <w:tcW w:w="1133" w:type="pct"/>
          </w:tcPr>
          <w:p w14:paraId="5422999A" w14:textId="77777777" w:rsidR="00C56CD3" w:rsidRPr="00CF1B97" w:rsidRDefault="00C56CD3" w:rsidP="00C56CD3">
            <w:pPr>
              <w:pStyle w:val="ListeParagraf"/>
              <w:spacing w:after="0"/>
              <w:ind w:left="0"/>
              <w:rPr>
                <w:highlight w:val="cyan"/>
              </w:rPr>
            </w:pPr>
          </w:p>
        </w:tc>
      </w:tr>
      <w:tr w:rsidR="00C56CD3" w:rsidRPr="00257C1F" w14:paraId="588DA516" w14:textId="77777777" w:rsidTr="002F6801">
        <w:tc>
          <w:tcPr>
            <w:tcW w:w="770" w:type="pct"/>
            <w:vMerge/>
          </w:tcPr>
          <w:p w14:paraId="0D852AB2" w14:textId="77777777" w:rsidR="00C56CD3" w:rsidRPr="00257C1F" w:rsidRDefault="00C56CD3" w:rsidP="00C56CD3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48C3A1B1" w14:textId="77777777" w:rsidR="00C56CD3" w:rsidRPr="00CF1B97" w:rsidRDefault="00C56CD3" w:rsidP="00C56CD3">
            <w:pPr>
              <w:pStyle w:val="ListeParagraf"/>
              <w:spacing w:after="0"/>
              <w:ind w:left="0"/>
              <w:rPr>
                <w:highlight w:val="cyan"/>
              </w:rPr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428" w:type="pct"/>
            <w:shd w:val="clear" w:color="auto" w:fill="FFFFFF" w:themeFill="background1"/>
          </w:tcPr>
          <w:p w14:paraId="141ED187" w14:textId="77777777" w:rsidR="00C56CD3" w:rsidRPr="007A136D" w:rsidRDefault="00892D95" w:rsidP="00C56CD3">
            <w:pPr>
              <w:pStyle w:val="ListeParagraf"/>
              <w:spacing w:after="0"/>
              <w:ind w:left="0"/>
              <w:rPr>
                <w:sz w:val="20"/>
                <w:szCs w:val="20"/>
              </w:rPr>
            </w:pPr>
            <w:r>
              <w:t>Polik</w:t>
            </w:r>
            <w:r w:rsidR="00C56CD3">
              <w:t>linik U</w:t>
            </w:r>
            <w:r w:rsidR="00C56CD3" w:rsidRPr="00257C1F">
              <w:t xml:space="preserve">ygulama </w:t>
            </w:r>
          </w:p>
        </w:tc>
        <w:tc>
          <w:tcPr>
            <w:tcW w:w="1133" w:type="pct"/>
          </w:tcPr>
          <w:p w14:paraId="7D58F3CB" w14:textId="77777777" w:rsidR="00C56CD3" w:rsidRPr="00CF1B97" w:rsidRDefault="00C56CD3" w:rsidP="00C56CD3">
            <w:pPr>
              <w:pStyle w:val="ListeParagraf"/>
              <w:spacing w:after="0"/>
              <w:ind w:left="0"/>
              <w:rPr>
                <w:highlight w:val="cyan"/>
              </w:rPr>
            </w:pPr>
          </w:p>
        </w:tc>
      </w:tr>
      <w:tr w:rsidR="00C56CD3" w:rsidRPr="00257C1F" w14:paraId="777A6903" w14:textId="77777777" w:rsidTr="002F6801">
        <w:tc>
          <w:tcPr>
            <w:tcW w:w="770" w:type="pct"/>
            <w:vMerge/>
          </w:tcPr>
          <w:p w14:paraId="4D031E06" w14:textId="77777777" w:rsidR="00C56CD3" w:rsidRPr="00257C1F" w:rsidRDefault="00C56CD3" w:rsidP="00C56CD3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0BA3AEA4" w14:textId="77777777" w:rsidR="00C56CD3" w:rsidRPr="00CF1B97" w:rsidRDefault="00C56CD3" w:rsidP="00C56CD3">
            <w:pPr>
              <w:pStyle w:val="ListeParagraf"/>
              <w:spacing w:after="0"/>
              <w:ind w:left="0"/>
              <w:rPr>
                <w:highlight w:val="cyan"/>
              </w:rPr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428" w:type="pct"/>
            <w:shd w:val="clear" w:color="auto" w:fill="FFFFFF" w:themeFill="background1"/>
          </w:tcPr>
          <w:p w14:paraId="216F709E" w14:textId="358E478F" w:rsidR="00C56CD3" w:rsidRPr="007A136D" w:rsidRDefault="00981551" w:rsidP="00C56CD3">
            <w:pPr>
              <w:pStyle w:val="ListeParagraf"/>
              <w:spacing w:after="0"/>
              <w:ind w:left="0"/>
            </w:pPr>
            <w:proofErr w:type="spellStart"/>
            <w:r>
              <w:t>Vital</w:t>
            </w:r>
            <w:proofErr w:type="spellEnd"/>
            <w:r>
              <w:t xml:space="preserve"> bulgular</w:t>
            </w:r>
          </w:p>
        </w:tc>
        <w:tc>
          <w:tcPr>
            <w:tcW w:w="1133" w:type="pct"/>
          </w:tcPr>
          <w:p w14:paraId="4B40293A" w14:textId="350FC75F" w:rsidR="00C56CD3" w:rsidRPr="00981551" w:rsidRDefault="00981551" w:rsidP="00C56CD3">
            <w:pPr>
              <w:pStyle w:val="ListeParagraf"/>
              <w:spacing w:after="0"/>
              <w:ind w:left="0"/>
            </w:pPr>
            <w:r w:rsidRPr="00981551">
              <w:t>Prof. Dr. Ş. Arslan</w:t>
            </w:r>
          </w:p>
        </w:tc>
      </w:tr>
      <w:tr w:rsidR="00981551" w:rsidRPr="00257C1F" w14:paraId="1F210078" w14:textId="77777777" w:rsidTr="002F6801">
        <w:tc>
          <w:tcPr>
            <w:tcW w:w="770" w:type="pct"/>
            <w:vMerge/>
          </w:tcPr>
          <w:p w14:paraId="2E1B9B37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741E6205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428" w:type="pct"/>
            <w:shd w:val="clear" w:color="auto" w:fill="FFFFFF" w:themeFill="background1"/>
          </w:tcPr>
          <w:p w14:paraId="4CA3603D" w14:textId="3FF7BE34" w:rsidR="00981551" w:rsidRDefault="00981551" w:rsidP="00981551">
            <w:pPr>
              <w:pStyle w:val="ListeParagraf"/>
              <w:spacing w:after="0"/>
              <w:ind w:left="0"/>
            </w:pPr>
            <w:r>
              <w:t>Baş boyun muayenesi</w:t>
            </w:r>
          </w:p>
        </w:tc>
        <w:tc>
          <w:tcPr>
            <w:tcW w:w="1133" w:type="pct"/>
          </w:tcPr>
          <w:p w14:paraId="32AFD8E8" w14:textId="00809560" w:rsidR="00981551" w:rsidRPr="00981551" w:rsidRDefault="00981551" w:rsidP="00981551">
            <w:pPr>
              <w:pStyle w:val="ListeParagraf"/>
              <w:spacing w:after="0"/>
              <w:ind w:left="0"/>
            </w:pPr>
            <w:r w:rsidRPr="00981551">
              <w:t>Prof. Dr. Ş. Arslan</w:t>
            </w:r>
          </w:p>
        </w:tc>
      </w:tr>
      <w:tr w:rsidR="00981551" w:rsidRPr="00257C1F" w14:paraId="27DCABBF" w14:textId="77777777" w:rsidTr="002F6801">
        <w:tc>
          <w:tcPr>
            <w:tcW w:w="770" w:type="pct"/>
            <w:vMerge/>
          </w:tcPr>
          <w:p w14:paraId="501BBA4F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52C743D0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428" w:type="pct"/>
          </w:tcPr>
          <w:p w14:paraId="4181579B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  <w:r w:rsidRPr="00257C1F">
              <w:t>ÖĞLE ARASI</w:t>
            </w:r>
          </w:p>
        </w:tc>
        <w:tc>
          <w:tcPr>
            <w:tcW w:w="1133" w:type="pct"/>
          </w:tcPr>
          <w:p w14:paraId="1A0AB55F" w14:textId="77777777" w:rsidR="00981551" w:rsidRPr="00981551" w:rsidRDefault="00981551" w:rsidP="00981551">
            <w:pPr>
              <w:pStyle w:val="ListeParagraf"/>
              <w:spacing w:after="0"/>
              <w:ind w:left="0"/>
            </w:pPr>
          </w:p>
        </w:tc>
      </w:tr>
      <w:tr w:rsidR="00981551" w:rsidRPr="00257C1F" w14:paraId="13A54FC8" w14:textId="77777777" w:rsidTr="002F6801">
        <w:tc>
          <w:tcPr>
            <w:tcW w:w="770" w:type="pct"/>
            <w:vMerge/>
          </w:tcPr>
          <w:p w14:paraId="57B574A2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6748582B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428" w:type="pct"/>
          </w:tcPr>
          <w:p w14:paraId="5D6B6A59" w14:textId="1DDF8F73" w:rsidR="00981551" w:rsidRPr="00257C1F" w:rsidRDefault="00981551" w:rsidP="00981551">
            <w:pPr>
              <w:pStyle w:val="ListeParagraf"/>
              <w:spacing w:after="0"/>
              <w:ind w:left="0"/>
            </w:pPr>
            <w:r>
              <w:t>Solunum sistemi muayenesi</w:t>
            </w:r>
          </w:p>
        </w:tc>
        <w:tc>
          <w:tcPr>
            <w:tcW w:w="1133" w:type="pct"/>
          </w:tcPr>
          <w:p w14:paraId="7CDBB46A" w14:textId="248EF596" w:rsidR="00981551" w:rsidRPr="00981551" w:rsidRDefault="00981551" w:rsidP="00981551">
            <w:pPr>
              <w:pStyle w:val="ListeParagraf"/>
              <w:spacing w:after="0"/>
              <w:ind w:left="0"/>
            </w:pPr>
            <w:r w:rsidRPr="00981551">
              <w:t>Prof. Dr. D. Odabaş</w:t>
            </w:r>
          </w:p>
        </w:tc>
      </w:tr>
      <w:tr w:rsidR="00981551" w:rsidRPr="00257C1F" w14:paraId="6B55B32D" w14:textId="77777777" w:rsidTr="002F6801">
        <w:tc>
          <w:tcPr>
            <w:tcW w:w="770" w:type="pct"/>
            <w:vMerge/>
          </w:tcPr>
          <w:p w14:paraId="47F25624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36DF7C8B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428" w:type="pct"/>
          </w:tcPr>
          <w:p w14:paraId="36B9B5B1" w14:textId="13768322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1133" w:type="pct"/>
          </w:tcPr>
          <w:p w14:paraId="0D7C0EF0" w14:textId="02A1C7B1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</w:tr>
      <w:tr w:rsidR="00981551" w:rsidRPr="00257C1F" w14:paraId="717F7F5F" w14:textId="77777777" w:rsidTr="002F6801">
        <w:tc>
          <w:tcPr>
            <w:tcW w:w="770" w:type="pct"/>
            <w:vMerge/>
          </w:tcPr>
          <w:p w14:paraId="51C7A2B5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72B9E02E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428" w:type="pct"/>
          </w:tcPr>
          <w:p w14:paraId="5FDA2A2A" w14:textId="70707907" w:rsidR="00981551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1133" w:type="pct"/>
          </w:tcPr>
          <w:p w14:paraId="4F906500" w14:textId="3F530EED" w:rsidR="00981551" w:rsidRPr="00CE7DD9" w:rsidRDefault="00981551" w:rsidP="00981551">
            <w:pPr>
              <w:pStyle w:val="ListeParagraf"/>
              <w:spacing w:after="0"/>
              <w:ind w:left="0"/>
            </w:pPr>
          </w:p>
        </w:tc>
      </w:tr>
      <w:tr w:rsidR="00981551" w:rsidRPr="00257C1F" w14:paraId="3CBEDAA6" w14:textId="77777777" w:rsidTr="00682EF6">
        <w:tc>
          <w:tcPr>
            <w:tcW w:w="770" w:type="pct"/>
          </w:tcPr>
          <w:p w14:paraId="43465F90" w14:textId="1DCDF3B3" w:rsidR="00981551" w:rsidRPr="00257C1F" w:rsidRDefault="00981551" w:rsidP="00981551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8 KASIM 25</w:t>
            </w:r>
          </w:p>
        </w:tc>
        <w:tc>
          <w:tcPr>
            <w:tcW w:w="4230" w:type="pct"/>
            <w:gridSpan w:val="3"/>
          </w:tcPr>
          <w:p w14:paraId="7DCD017C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</w:tr>
      <w:tr w:rsidR="00981551" w:rsidRPr="00257C1F" w14:paraId="276CB2F1" w14:textId="77777777" w:rsidTr="002F6801">
        <w:tc>
          <w:tcPr>
            <w:tcW w:w="770" w:type="pct"/>
            <w:vMerge w:val="restart"/>
            <w:textDirection w:val="btLr"/>
          </w:tcPr>
          <w:p w14:paraId="00D6DBAA" w14:textId="77777777" w:rsidR="00981551" w:rsidRPr="00257C1F" w:rsidRDefault="00981551" w:rsidP="00981551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SALI</w:t>
            </w:r>
          </w:p>
        </w:tc>
        <w:tc>
          <w:tcPr>
            <w:tcW w:w="669" w:type="pct"/>
          </w:tcPr>
          <w:p w14:paraId="4DB5B590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428" w:type="pct"/>
          </w:tcPr>
          <w:p w14:paraId="4F0346FB" w14:textId="1083BD0B" w:rsidR="00981551" w:rsidRPr="00EC305F" w:rsidRDefault="00981551" w:rsidP="00981551">
            <w:pPr>
              <w:pStyle w:val="ListeParagraf"/>
              <w:spacing w:after="0"/>
              <w:ind w:left="0"/>
              <w:rPr>
                <w:sz w:val="20"/>
                <w:szCs w:val="20"/>
              </w:rPr>
            </w:pPr>
          </w:p>
        </w:tc>
        <w:tc>
          <w:tcPr>
            <w:tcW w:w="1133" w:type="pct"/>
          </w:tcPr>
          <w:p w14:paraId="4BC6DF2E" w14:textId="77777777" w:rsidR="00981551" w:rsidRPr="00EC305F" w:rsidRDefault="00981551" w:rsidP="00981551">
            <w:pPr>
              <w:pStyle w:val="ListeParagraf"/>
              <w:spacing w:after="0"/>
              <w:ind w:left="0"/>
            </w:pPr>
          </w:p>
        </w:tc>
      </w:tr>
      <w:tr w:rsidR="00981551" w:rsidRPr="00257C1F" w14:paraId="701FB9C8" w14:textId="77777777" w:rsidTr="002F6801">
        <w:tc>
          <w:tcPr>
            <w:tcW w:w="770" w:type="pct"/>
            <w:vMerge/>
          </w:tcPr>
          <w:p w14:paraId="1019891E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3EADF4E7" w14:textId="77777777" w:rsidR="00981551" w:rsidRPr="00576FF7" w:rsidRDefault="00981551" w:rsidP="00981551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428" w:type="pct"/>
            <w:vAlign w:val="bottom"/>
          </w:tcPr>
          <w:p w14:paraId="329913D1" w14:textId="26A398C0" w:rsidR="00981551" w:rsidRPr="00EC305F" w:rsidRDefault="00981551" w:rsidP="00981551">
            <w:pPr>
              <w:pStyle w:val="ListeParagraf"/>
              <w:spacing w:after="0"/>
              <w:ind w:left="0"/>
            </w:pPr>
            <w:r>
              <w:rPr>
                <w:rFonts w:cs="Calibri"/>
                <w:color w:val="000000"/>
              </w:rPr>
              <w:t xml:space="preserve"> Yenidoğan muayenesi</w:t>
            </w:r>
          </w:p>
        </w:tc>
        <w:tc>
          <w:tcPr>
            <w:tcW w:w="1133" w:type="pct"/>
            <w:vAlign w:val="center"/>
          </w:tcPr>
          <w:p w14:paraId="359A00DC" w14:textId="6D27D20B" w:rsidR="00981551" w:rsidRPr="00EC305F" w:rsidRDefault="00981551" w:rsidP="00981551">
            <w:pPr>
              <w:pStyle w:val="ListeParagraf"/>
              <w:spacing w:after="0"/>
              <w:ind w:left="0"/>
            </w:pPr>
            <w:r>
              <w:rPr>
                <w:color w:val="000000"/>
              </w:rPr>
              <w:t>Doç. Dr. Nuriye EMİROĞLU</w:t>
            </w:r>
          </w:p>
        </w:tc>
      </w:tr>
      <w:tr w:rsidR="00981551" w:rsidRPr="00257C1F" w14:paraId="252B58E1" w14:textId="77777777" w:rsidTr="002F6801">
        <w:tc>
          <w:tcPr>
            <w:tcW w:w="770" w:type="pct"/>
            <w:vMerge/>
          </w:tcPr>
          <w:p w14:paraId="0C2720E6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5425D91E" w14:textId="77777777" w:rsidR="00981551" w:rsidRPr="00576FF7" w:rsidRDefault="00981551" w:rsidP="00981551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428" w:type="pct"/>
            <w:vAlign w:val="bottom"/>
          </w:tcPr>
          <w:p w14:paraId="4B072B44" w14:textId="2BB1D719" w:rsidR="00981551" w:rsidRPr="00EC305F" w:rsidRDefault="00981551" w:rsidP="00981551">
            <w:pPr>
              <w:pStyle w:val="ListeParagraf"/>
              <w:spacing w:after="0"/>
              <w:ind w:left="0"/>
            </w:pPr>
            <w:r>
              <w:rPr>
                <w:rFonts w:cs="Calibri"/>
                <w:color w:val="000000"/>
              </w:rPr>
              <w:t xml:space="preserve">Yenidoğan </w:t>
            </w:r>
            <w:proofErr w:type="spellStart"/>
            <w:r>
              <w:rPr>
                <w:rFonts w:cs="Calibri"/>
                <w:color w:val="000000"/>
              </w:rPr>
              <w:t>menejiti</w:t>
            </w:r>
            <w:proofErr w:type="spellEnd"/>
          </w:p>
        </w:tc>
        <w:tc>
          <w:tcPr>
            <w:tcW w:w="1133" w:type="pct"/>
            <w:vAlign w:val="center"/>
          </w:tcPr>
          <w:p w14:paraId="6D13A199" w14:textId="6095B186" w:rsidR="00981551" w:rsidRPr="00EC305F" w:rsidRDefault="00981551" w:rsidP="00981551">
            <w:pPr>
              <w:pStyle w:val="ListeParagraf"/>
              <w:spacing w:after="0"/>
              <w:ind w:left="0"/>
            </w:pPr>
            <w:r>
              <w:rPr>
                <w:color w:val="000000"/>
              </w:rPr>
              <w:t>Doç. Dr. Nuriye EMİROĞLU</w:t>
            </w:r>
          </w:p>
        </w:tc>
      </w:tr>
      <w:tr w:rsidR="00981551" w:rsidRPr="00257C1F" w14:paraId="2F1EF673" w14:textId="77777777" w:rsidTr="002F6801">
        <w:tc>
          <w:tcPr>
            <w:tcW w:w="770" w:type="pct"/>
            <w:vMerge/>
          </w:tcPr>
          <w:p w14:paraId="0AFD719B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37FBEDD3" w14:textId="77777777" w:rsidR="00981551" w:rsidRPr="00576FF7" w:rsidRDefault="00981551" w:rsidP="00981551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428" w:type="pct"/>
            <w:vAlign w:val="bottom"/>
          </w:tcPr>
          <w:p w14:paraId="56DF7910" w14:textId="69C83A8B" w:rsidR="00981551" w:rsidRPr="00EC305F" w:rsidRDefault="00981551" w:rsidP="00981551">
            <w:pPr>
              <w:pStyle w:val="ListeParagraf"/>
              <w:spacing w:after="0"/>
              <w:ind w:left="0"/>
            </w:pPr>
            <w:r>
              <w:rPr>
                <w:rFonts w:cs="Calibri"/>
                <w:color w:val="000000"/>
              </w:rPr>
              <w:t xml:space="preserve">Perinatal </w:t>
            </w:r>
            <w:proofErr w:type="spellStart"/>
            <w:r>
              <w:rPr>
                <w:rFonts w:cs="Calibri"/>
                <w:color w:val="000000"/>
              </w:rPr>
              <w:t>asfiksi</w:t>
            </w:r>
            <w:proofErr w:type="spellEnd"/>
          </w:p>
        </w:tc>
        <w:tc>
          <w:tcPr>
            <w:tcW w:w="1133" w:type="pct"/>
            <w:vAlign w:val="center"/>
          </w:tcPr>
          <w:p w14:paraId="56344A9B" w14:textId="417AD0AB" w:rsidR="00981551" w:rsidRPr="00EC305F" w:rsidRDefault="00981551" w:rsidP="00981551">
            <w:pPr>
              <w:pStyle w:val="ListeParagraf"/>
              <w:spacing w:after="0"/>
              <w:ind w:left="0"/>
            </w:pPr>
            <w:r>
              <w:rPr>
                <w:color w:val="000000"/>
              </w:rPr>
              <w:t>Doç. Dr. Nuriye EMİROĞLU</w:t>
            </w:r>
          </w:p>
        </w:tc>
      </w:tr>
      <w:tr w:rsidR="00981551" w:rsidRPr="00257C1F" w14:paraId="4F36C9CF" w14:textId="77777777" w:rsidTr="002F6801">
        <w:tc>
          <w:tcPr>
            <w:tcW w:w="770" w:type="pct"/>
            <w:vMerge/>
          </w:tcPr>
          <w:p w14:paraId="51E160F5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4E518646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428" w:type="pct"/>
            <w:vAlign w:val="bottom"/>
          </w:tcPr>
          <w:p w14:paraId="2898FB28" w14:textId="63F86767" w:rsidR="00981551" w:rsidRPr="00257C1F" w:rsidRDefault="000566C2" w:rsidP="00981551">
            <w:pPr>
              <w:pStyle w:val="ListeParagraf"/>
              <w:spacing w:after="0"/>
              <w:ind w:left="0"/>
            </w:pPr>
            <w:r>
              <w:t>ÖĞLE ARASI</w:t>
            </w:r>
          </w:p>
        </w:tc>
        <w:tc>
          <w:tcPr>
            <w:tcW w:w="1133" w:type="pct"/>
            <w:vAlign w:val="center"/>
          </w:tcPr>
          <w:p w14:paraId="0FE7EB33" w14:textId="78445ABB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</w:tr>
      <w:tr w:rsidR="00981551" w:rsidRPr="00257C1F" w14:paraId="0159B674" w14:textId="77777777" w:rsidTr="002F6801">
        <w:tc>
          <w:tcPr>
            <w:tcW w:w="770" w:type="pct"/>
            <w:vMerge/>
          </w:tcPr>
          <w:p w14:paraId="03E8F294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1AAECC38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428" w:type="pct"/>
            <w:vAlign w:val="bottom"/>
          </w:tcPr>
          <w:p w14:paraId="3EDD3984" w14:textId="7E2BCCF8" w:rsidR="00981551" w:rsidRPr="00257C1F" w:rsidRDefault="00981551" w:rsidP="00981551">
            <w:pPr>
              <w:pStyle w:val="ListeParagraf"/>
              <w:spacing w:after="0"/>
              <w:ind w:left="0"/>
            </w:pPr>
            <w:r>
              <w:rPr>
                <w:rFonts w:cs="Calibri"/>
                <w:color w:val="000000"/>
              </w:rPr>
              <w:t xml:space="preserve"> Yenidoğan sepsisi</w:t>
            </w:r>
          </w:p>
        </w:tc>
        <w:tc>
          <w:tcPr>
            <w:tcW w:w="1133" w:type="pct"/>
            <w:vAlign w:val="center"/>
          </w:tcPr>
          <w:p w14:paraId="47F44722" w14:textId="63A5557F" w:rsidR="00981551" w:rsidRPr="00257C1F" w:rsidRDefault="00981551" w:rsidP="00981551">
            <w:pPr>
              <w:pStyle w:val="ListeParagraf"/>
              <w:spacing w:after="0"/>
              <w:ind w:left="0"/>
            </w:pPr>
            <w:r>
              <w:rPr>
                <w:color w:val="000000"/>
              </w:rPr>
              <w:t>Doç. Dr. Nuriye EMİROĞLU</w:t>
            </w:r>
          </w:p>
        </w:tc>
      </w:tr>
      <w:tr w:rsidR="00981551" w:rsidRPr="00257C1F" w14:paraId="00D2BAEF" w14:textId="77777777" w:rsidTr="002F6801">
        <w:tc>
          <w:tcPr>
            <w:tcW w:w="770" w:type="pct"/>
            <w:vMerge/>
          </w:tcPr>
          <w:p w14:paraId="69B91E1C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7DC50B2F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428" w:type="pct"/>
            <w:vAlign w:val="bottom"/>
          </w:tcPr>
          <w:p w14:paraId="0B4B0EC7" w14:textId="18E06AA3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1133" w:type="pct"/>
            <w:vAlign w:val="center"/>
          </w:tcPr>
          <w:p w14:paraId="59828FC7" w14:textId="6DFC2618" w:rsidR="00981551" w:rsidRPr="00257C1F" w:rsidRDefault="00981551" w:rsidP="00981551">
            <w:pPr>
              <w:pStyle w:val="ListeParagraf"/>
              <w:spacing w:after="0"/>
              <w:ind w:left="0"/>
            </w:pPr>
            <w:r>
              <w:rPr>
                <w:color w:val="000000"/>
              </w:rPr>
              <w:t>Doç. Dr. Nuriye EMİROĞLU</w:t>
            </w:r>
          </w:p>
        </w:tc>
      </w:tr>
      <w:tr w:rsidR="00981551" w:rsidRPr="00257C1F" w14:paraId="23BDB407" w14:textId="77777777" w:rsidTr="002F6801">
        <w:tc>
          <w:tcPr>
            <w:tcW w:w="770" w:type="pct"/>
            <w:vMerge/>
          </w:tcPr>
          <w:p w14:paraId="2F5A1D0B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2F190E02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428" w:type="pct"/>
          </w:tcPr>
          <w:p w14:paraId="6F3B2DFD" w14:textId="1B4B0902" w:rsidR="00981551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1133" w:type="pct"/>
          </w:tcPr>
          <w:p w14:paraId="4C604180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</w:tr>
      <w:tr w:rsidR="00981551" w:rsidRPr="00257C1F" w14:paraId="132FD60B" w14:textId="77777777" w:rsidTr="00682EF6">
        <w:tc>
          <w:tcPr>
            <w:tcW w:w="770" w:type="pct"/>
          </w:tcPr>
          <w:p w14:paraId="3FB032EE" w14:textId="1A407416" w:rsidR="00981551" w:rsidRPr="00257C1F" w:rsidRDefault="00981551" w:rsidP="00981551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19 KASIM 25</w:t>
            </w:r>
          </w:p>
        </w:tc>
        <w:tc>
          <w:tcPr>
            <w:tcW w:w="4230" w:type="pct"/>
            <w:gridSpan w:val="3"/>
          </w:tcPr>
          <w:p w14:paraId="659EABC0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</w:tr>
      <w:tr w:rsidR="00981551" w:rsidRPr="00257C1F" w14:paraId="17301884" w14:textId="77777777" w:rsidTr="002F6801">
        <w:tc>
          <w:tcPr>
            <w:tcW w:w="770" w:type="pct"/>
            <w:vMerge w:val="restart"/>
            <w:textDirection w:val="btLr"/>
          </w:tcPr>
          <w:p w14:paraId="2D33300D" w14:textId="77777777" w:rsidR="00981551" w:rsidRPr="00257C1F" w:rsidRDefault="00981551" w:rsidP="00981551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ÇARŞAMBA</w:t>
            </w:r>
          </w:p>
        </w:tc>
        <w:tc>
          <w:tcPr>
            <w:tcW w:w="669" w:type="pct"/>
          </w:tcPr>
          <w:p w14:paraId="1FC72436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428" w:type="pct"/>
          </w:tcPr>
          <w:p w14:paraId="35C4FC04" w14:textId="28A56353" w:rsidR="00981551" w:rsidRPr="00EC305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1133" w:type="pct"/>
          </w:tcPr>
          <w:p w14:paraId="6104FB78" w14:textId="77777777" w:rsidR="00981551" w:rsidRPr="00EC305F" w:rsidRDefault="00981551" w:rsidP="00981551">
            <w:pPr>
              <w:pStyle w:val="ListeParagraf"/>
              <w:spacing w:after="0"/>
              <w:ind w:left="0"/>
            </w:pPr>
          </w:p>
        </w:tc>
      </w:tr>
      <w:tr w:rsidR="00981551" w:rsidRPr="00257C1F" w14:paraId="15919EB2" w14:textId="77777777" w:rsidTr="002F6801">
        <w:tc>
          <w:tcPr>
            <w:tcW w:w="770" w:type="pct"/>
            <w:vMerge/>
          </w:tcPr>
          <w:p w14:paraId="2B294557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6955D5B9" w14:textId="77777777" w:rsidR="00981551" w:rsidRPr="00254189" w:rsidRDefault="00981551" w:rsidP="00981551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428" w:type="pct"/>
          </w:tcPr>
          <w:p w14:paraId="1CF5001D" w14:textId="30918393" w:rsidR="00981551" w:rsidRPr="00EC305F" w:rsidRDefault="00981551" w:rsidP="00981551">
            <w:pPr>
              <w:pStyle w:val="ListeParagraf"/>
              <w:spacing w:after="0"/>
              <w:ind w:left="0"/>
            </w:pPr>
            <w:r>
              <w:t>IUGR ve Prematüre</w:t>
            </w:r>
          </w:p>
        </w:tc>
        <w:tc>
          <w:tcPr>
            <w:tcW w:w="1133" w:type="pct"/>
          </w:tcPr>
          <w:p w14:paraId="7E120D35" w14:textId="4C121C74" w:rsidR="00981551" w:rsidRPr="00EC305F" w:rsidRDefault="00981551" w:rsidP="00981551">
            <w:pPr>
              <w:pStyle w:val="ListeParagraf"/>
              <w:spacing w:after="0"/>
              <w:ind w:left="0"/>
            </w:pPr>
            <w:r>
              <w:t xml:space="preserve">Prof. Dr. Hüseyin </w:t>
            </w:r>
            <w:proofErr w:type="spellStart"/>
            <w:r>
              <w:t>Altunhan</w:t>
            </w:r>
            <w:proofErr w:type="spellEnd"/>
          </w:p>
        </w:tc>
      </w:tr>
      <w:tr w:rsidR="00981551" w:rsidRPr="00257C1F" w14:paraId="057555C0" w14:textId="77777777" w:rsidTr="002F6801">
        <w:tc>
          <w:tcPr>
            <w:tcW w:w="770" w:type="pct"/>
            <w:vMerge/>
          </w:tcPr>
          <w:p w14:paraId="0E81D0A2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252D92A5" w14:textId="77777777" w:rsidR="00981551" w:rsidRPr="00254189" w:rsidRDefault="00981551" w:rsidP="00981551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428" w:type="pct"/>
          </w:tcPr>
          <w:p w14:paraId="605F9BD5" w14:textId="120C033B" w:rsidR="00981551" w:rsidRPr="00EC305F" w:rsidRDefault="00981551" w:rsidP="00981551">
            <w:pPr>
              <w:pStyle w:val="ListeParagraf"/>
              <w:spacing w:after="0"/>
              <w:ind w:left="0"/>
            </w:pPr>
            <w:r>
              <w:t>Yenidoğan sarılığı</w:t>
            </w:r>
          </w:p>
        </w:tc>
        <w:tc>
          <w:tcPr>
            <w:tcW w:w="1133" w:type="pct"/>
          </w:tcPr>
          <w:p w14:paraId="4EEA16B1" w14:textId="299196B0" w:rsidR="00981551" w:rsidRPr="00EC305F" w:rsidRDefault="00981551" w:rsidP="00981551">
            <w:pPr>
              <w:pStyle w:val="ListeParagraf"/>
              <w:spacing w:after="0"/>
              <w:ind w:left="0"/>
            </w:pPr>
            <w:r>
              <w:t xml:space="preserve">Prof. Dr. Hüseyin </w:t>
            </w:r>
            <w:proofErr w:type="spellStart"/>
            <w:r>
              <w:t>Altunhan</w:t>
            </w:r>
            <w:proofErr w:type="spellEnd"/>
          </w:p>
        </w:tc>
      </w:tr>
      <w:tr w:rsidR="00981551" w:rsidRPr="00257C1F" w14:paraId="119BF2F9" w14:textId="77777777" w:rsidTr="002F6801">
        <w:tc>
          <w:tcPr>
            <w:tcW w:w="770" w:type="pct"/>
            <w:vMerge/>
          </w:tcPr>
          <w:p w14:paraId="01676B3D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7789B762" w14:textId="77777777" w:rsidR="00981551" w:rsidRPr="00254189" w:rsidRDefault="00981551" w:rsidP="00981551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428" w:type="pct"/>
          </w:tcPr>
          <w:p w14:paraId="794D1B97" w14:textId="677093DE" w:rsidR="00981551" w:rsidRPr="00EC305F" w:rsidRDefault="00981551" w:rsidP="00981551">
            <w:pPr>
              <w:pStyle w:val="ListeParagraf"/>
              <w:spacing w:after="0"/>
              <w:ind w:left="0"/>
            </w:pPr>
            <w:r>
              <w:t>Yenidoğan sarılığı</w:t>
            </w:r>
          </w:p>
        </w:tc>
        <w:tc>
          <w:tcPr>
            <w:tcW w:w="1133" w:type="pct"/>
          </w:tcPr>
          <w:p w14:paraId="1E28784D" w14:textId="572ECC5B" w:rsidR="00981551" w:rsidRPr="00EC305F" w:rsidRDefault="00981551" w:rsidP="00981551">
            <w:pPr>
              <w:pStyle w:val="ListeParagraf"/>
              <w:spacing w:after="0"/>
              <w:ind w:left="0"/>
            </w:pPr>
          </w:p>
        </w:tc>
      </w:tr>
      <w:tr w:rsidR="00981551" w:rsidRPr="00257C1F" w14:paraId="4FF3BD59" w14:textId="77777777" w:rsidTr="002F6801">
        <w:tc>
          <w:tcPr>
            <w:tcW w:w="770" w:type="pct"/>
            <w:vMerge/>
          </w:tcPr>
          <w:p w14:paraId="26C4FB7F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6DF10416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428" w:type="pct"/>
          </w:tcPr>
          <w:p w14:paraId="5236AEBC" w14:textId="1A17189F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1133" w:type="pct"/>
          </w:tcPr>
          <w:p w14:paraId="16DA4E1F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</w:tr>
      <w:tr w:rsidR="00981551" w:rsidRPr="00257C1F" w14:paraId="3DA27CBC" w14:textId="77777777" w:rsidTr="002F6801">
        <w:tc>
          <w:tcPr>
            <w:tcW w:w="770" w:type="pct"/>
            <w:vMerge/>
          </w:tcPr>
          <w:p w14:paraId="54B3E11D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13CFF0F3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428" w:type="pct"/>
          </w:tcPr>
          <w:p w14:paraId="2B5B64D5" w14:textId="78B1FDC0" w:rsidR="00981551" w:rsidRPr="00257C1F" w:rsidRDefault="00981551" w:rsidP="00981551">
            <w:pPr>
              <w:pStyle w:val="ListeParagraf"/>
              <w:spacing w:after="0"/>
              <w:ind w:left="0"/>
            </w:pPr>
            <w:r>
              <w:t xml:space="preserve">Yenidoğan respiratuar </w:t>
            </w:r>
            <w:proofErr w:type="spellStart"/>
            <w:r>
              <w:t>distress</w:t>
            </w:r>
            <w:proofErr w:type="spellEnd"/>
          </w:p>
        </w:tc>
        <w:tc>
          <w:tcPr>
            <w:tcW w:w="1133" w:type="pct"/>
          </w:tcPr>
          <w:p w14:paraId="6C380EF3" w14:textId="2BE823D3" w:rsidR="00981551" w:rsidRPr="00257C1F" w:rsidRDefault="00981551" w:rsidP="00981551">
            <w:pPr>
              <w:pStyle w:val="ListeParagraf"/>
              <w:spacing w:after="0"/>
              <w:ind w:left="0"/>
            </w:pPr>
            <w:r>
              <w:t xml:space="preserve">Prof. Dr. Hüseyin </w:t>
            </w:r>
            <w:proofErr w:type="spellStart"/>
            <w:r>
              <w:t>Altunhan</w:t>
            </w:r>
            <w:proofErr w:type="spellEnd"/>
          </w:p>
        </w:tc>
      </w:tr>
      <w:tr w:rsidR="00981551" w:rsidRPr="00257C1F" w14:paraId="346BE0DF" w14:textId="77777777" w:rsidTr="002F6801">
        <w:tc>
          <w:tcPr>
            <w:tcW w:w="770" w:type="pct"/>
            <w:vMerge/>
          </w:tcPr>
          <w:p w14:paraId="1D9806E6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6C4D6DC8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428" w:type="pct"/>
          </w:tcPr>
          <w:p w14:paraId="717995C1" w14:textId="4C4DB96F" w:rsidR="00981551" w:rsidRPr="00257C1F" w:rsidRDefault="00981551" w:rsidP="00981551">
            <w:pPr>
              <w:pStyle w:val="ListeParagraf"/>
              <w:spacing w:after="0"/>
              <w:ind w:left="0"/>
            </w:pPr>
            <w:r>
              <w:t>Doğum travmaları</w:t>
            </w:r>
          </w:p>
        </w:tc>
        <w:tc>
          <w:tcPr>
            <w:tcW w:w="1133" w:type="pct"/>
          </w:tcPr>
          <w:p w14:paraId="6072EFF1" w14:textId="0F483E64" w:rsidR="00981551" w:rsidRPr="00257C1F" w:rsidRDefault="00981551" w:rsidP="00981551">
            <w:pPr>
              <w:pStyle w:val="ListeParagraf"/>
              <w:spacing w:after="0"/>
              <w:ind w:left="0"/>
            </w:pPr>
            <w:r>
              <w:t xml:space="preserve">Prof. Dr. Hüseyin </w:t>
            </w:r>
            <w:proofErr w:type="spellStart"/>
            <w:r>
              <w:t>Altunhan</w:t>
            </w:r>
            <w:proofErr w:type="spellEnd"/>
          </w:p>
        </w:tc>
      </w:tr>
      <w:tr w:rsidR="00981551" w:rsidRPr="00257C1F" w14:paraId="59962B97" w14:textId="77777777" w:rsidTr="002F6801">
        <w:tc>
          <w:tcPr>
            <w:tcW w:w="770" w:type="pct"/>
            <w:vMerge/>
          </w:tcPr>
          <w:p w14:paraId="299E8934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42026097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428" w:type="pct"/>
          </w:tcPr>
          <w:p w14:paraId="70404C61" w14:textId="1512FF82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  <w:tc>
          <w:tcPr>
            <w:tcW w:w="1133" w:type="pct"/>
          </w:tcPr>
          <w:p w14:paraId="6DBF2909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</w:tr>
      <w:tr w:rsidR="00981551" w:rsidRPr="00257C1F" w14:paraId="4FCD72E8" w14:textId="77777777" w:rsidTr="00682EF6">
        <w:tc>
          <w:tcPr>
            <w:tcW w:w="770" w:type="pct"/>
          </w:tcPr>
          <w:p w14:paraId="71131A4B" w14:textId="5763D046" w:rsidR="00981551" w:rsidRPr="00257C1F" w:rsidRDefault="00981551" w:rsidP="00981551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20 KASIM 25</w:t>
            </w:r>
          </w:p>
        </w:tc>
        <w:tc>
          <w:tcPr>
            <w:tcW w:w="4230" w:type="pct"/>
            <w:gridSpan w:val="3"/>
          </w:tcPr>
          <w:p w14:paraId="04E4924E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</w:p>
        </w:tc>
      </w:tr>
      <w:tr w:rsidR="00981551" w:rsidRPr="00257C1F" w14:paraId="49B92434" w14:textId="77777777" w:rsidTr="002F6801">
        <w:tc>
          <w:tcPr>
            <w:tcW w:w="770" w:type="pct"/>
            <w:vMerge w:val="restart"/>
            <w:textDirection w:val="btLr"/>
          </w:tcPr>
          <w:p w14:paraId="17BE0D71" w14:textId="77777777" w:rsidR="00981551" w:rsidRPr="00257C1F" w:rsidRDefault="00981551" w:rsidP="00981551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PERŞEMBE</w:t>
            </w:r>
          </w:p>
        </w:tc>
        <w:tc>
          <w:tcPr>
            <w:tcW w:w="669" w:type="pct"/>
          </w:tcPr>
          <w:p w14:paraId="711675C0" w14:textId="77777777" w:rsidR="00981551" w:rsidRPr="00257C1F" w:rsidRDefault="00981551" w:rsidP="00981551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428" w:type="pct"/>
          </w:tcPr>
          <w:p w14:paraId="05B02E74" w14:textId="14E0C890" w:rsidR="00981551" w:rsidRPr="00EC305F" w:rsidRDefault="00981551" w:rsidP="00981551">
            <w:pPr>
              <w:pStyle w:val="ListeParagraf"/>
              <w:spacing w:after="0"/>
              <w:ind w:left="0"/>
              <w:rPr>
                <w:sz w:val="20"/>
                <w:szCs w:val="20"/>
              </w:rPr>
            </w:pPr>
          </w:p>
        </w:tc>
        <w:tc>
          <w:tcPr>
            <w:tcW w:w="1133" w:type="pct"/>
          </w:tcPr>
          <w:p w14:paraId="52F2DA9A" w14:textId="77777777" w:rsidR="00981551" w:rsidRPr="00EC305F" w:rsidRDefault="00981551" w:rsidP="00981551">
            <w:pPr>
              <w:pStyle w:val="ListeParagraf"/>
              <w:spacing w:after="0"/>
              <w:ind w:left="0"/>
            </w:pPr>
          </w:p>
        </w:tc>
      </w:tr>
      <w:tr w:rsidR="000E73FF" w:rsidRPr="00257C1F" w14:paraId="6448496F" w14:textId="77777777" w:rsidTr="002F6801">
        <w:tc>
          <w:tcPr>
            <w:tcW w:w="770" w:type="pct"/>
            <w:vMerge/>
          </w:tcPr>
          <w:p w14:paraId="5EAECC0F" w14:textId="77777777" w:rsidR="000E73FF" w:rsidRPr="00257C1F" w:rsidRDefault="000E73FF" w:rsidP="000E73FF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72D74E3D" w14:textId="77777777" w:rsidR="000E73FF" w:rsidRPr="00254189" w:rsidRDefault="000E73FF" w:rsidP="000E73FF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428" w:type="pct"/>
          </w:tcPr>
          <w:p w14:paraId="48E15E7D" w14:textId="49320D92" w:rsidR="000E73FF" w:rsidRPr="00EC305F" w:rsidRDefault="000E73FF" w:rsidP="000E73FF">
            <w:pPr>
              <w:pStyle w:val="ListeParagraf"/>
              <w:spacing w:after="0"/>
              <w:ind w:left="0"/>
            </w:pPr>
            <w:r>
              <w:t>Dolaşım sistemi muayenesi</w:t>
            </w:r>
          </w:p>
        </w:tc>
        <w:tc>
          <w:tcPr>
            <w:tcW w:w="1133" w:type="pct"/>
          </w:tcPr>
          <w:p w14:paraId="08F2C3A5" w14:textId="203F75AE" w:rsidR="000E73FF" w:rsidRPr="00EC305F" w:rsidRDefault="000E73FF" w:rsidP="000E73FF">
            <w:pPr>
              <w:pStyle w:val="ListeParagraf"/>
              <w:spacing w:after="0"/>
              <w:ind w:left="0"/>
            </w:pPr>
            <w:r>
              <w:t>Prof. Dr. H. Alp</w:t>
            </w:r>
          </w:p>
        </w:tc>
      </w:tr>
      <w:tr w:rsidR="000E73FF" w:rsidRPr="00257C1F" w14:paraId="650242AA" w14:textId="77777777" w:rsidTr="002F6801">
        <w:tc>
          <w:tcPr>
            <w:tcW w:w="770" w:type="pct"/>
            <w:vMerge/>
          </w:tcPr>
          <w:p w14:paraId="443625E1" w14:textId="77777777" w:rsidR="000E73FF" w:rsidRPr="00257C1F" w:rsidRDefault="000E73FF" w:rsidP="000E73FF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6C57FA8F" w14:textId="77777777" w:rsidR="000E73FF" w:rsidRPr="00254189" w:rsidRDefault="000E73FF" w:rsidP="000E73FF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428" w:type="pct"/>
          </w:tcPr>
          <w:p w14:paraId="06342747" w14:textId="4B94A94B" w:rsidR="000E73FF" w:rsidRPr="00EC305F" w:rsidRDefault="000E73FF" w:rsidP="000E73FF">
            <w:pPr>
              <w:pStyle w:val="ListeParagraf"/>
              <w:spacing w:after="0"/>
              <w:ind w:left="0"/>
            </w:pPr>
            <w:r>
              <w:t>Karın muayenesi</w:t>
            </w:r>
          </w:p>
        </w:tc>
        <w:tc>
          <w:tcPr>
            <w:tcW w:w="1133" w:type="pct"/>
          </w:tcPr>
          <w:p w14:paraId="19D394DB" w14:textId="74646C8B" w:rsidR="000E73FF" w:rsidRPr="005541DB" w:rsidRDefault="000E73FF" w:rsidP="000E73FF">
            <w:pPr>
              <w:pStyle w:val="ListeParagraf"/>
              <w:spacing w:after="0"/>
              <w:ind w:left="0"/>
            </w:pPr>
            <w:r w:rsidRPr="005541DB">
              <w:t>Prof. Dr. Ş. Arslan</w:t>
            </w:r>
          </w:p>
        </w:tc>
      </w:tr>
      <w:tr w:rsidR="000E73FF" w:rsidRPr="00257C1F" w14:paraId="7145F749" w14:textId="77777777" w:rsidTr="002F6801">
        <w:tc>
          <w:tcPr>
            <w:tcW w:w="770" w:type="pct"/>
            <w:vMerge/>
          </w:tcPr>
          <w:p w14:paraId="22C45AF0" w14:textId="77777777" w:rsidR="000E73FF" w:rsidRPr="00257C1F" w:rsidRDefault="000E73FF" w:rsidP="000E73FF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61E1613B" w14:textId="77777777" w:rsidR="000E73FF" w:rsidRPr="00254189" w:rsidRDefault="000E73FF" w:rsidP="000E73FF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428" w:type="pct"/>
          </w:tcPr>
          <w:p w14:paraId="1E5C0F8B" w14:textId="601497AC" w:rsidR="000E73FF" w:rsidRPr="00EC305F" w:rsidRDefault="000E73FF" w:rsidP="000E73FF">
            <w:pPr>
              <w:pStyle w:val="ListeParagraf"/>
              <w:spacing w:after="0"/>
              <w:ind w:left="0"/>
            </w:pPr>
            <w:r>
              <w:t>Ekstremite muayenesi</w:t>
            </w:r>
          </w:p>
        </w:tc>
        <w:tc>
          <w:tcPr>
            <w:tcW w:w="1133" w:type="pct"/>
          </w:tcPr>
          <w:p w14:paraId="4CCD0BAE" w14:textId="78BDCEE1" w:rsidR="000E73FF" w:rsidRPr="005541DB" w:rsidRDefault="000E73FF" w:rsidP="000E73FF">
            <w:pPr>
              <w:pStyle w:val="ListeParagraf"/>
              <w:spacing w:after="0"/>
              <w:ind w:left="0"/>
            </w:pPr>
            <w:r w:rsidRPr="005541DB">
              <w:t>Prof. Dr. Ş. Arslan</w:t>
            </w:r>
          </w:p>
        </w:tc>
      </w:tr>
      <w:tr w:rsidR="00DD04A7" w:rsidRPr="00257C1F" w14:paraId="3E323D02" w14:textId="77777777" w:rsidTr="0003648D">
        <w:tc>
          <w:tcPr>
            <w:tcW w:w="770" w:type="pct"/>
            <w:vMerge/>
          </w:tcPr>
          <w:p w14:paraId="242CACFF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60F587AE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428" w:type="pct"/>
            <w:vAlign w:val="bottom"/>
          </w:tcPr>
          <w:p w14:paraId="4662FE45" w14:textId="37E0F712" w:rsidR="00DD04A7" w:rsidRPr="00EC305F" w:rsidRDefault="00DD04A7" w:rsidP="00DD04A7">
            <w:pPr>
              <w:pStyle w:val="ListeParagraf"/>
              <w:spacing w:after="0"/>
              <w:ind w:left="0"/>
            </w:pPr>
            <w:r>
              <w:t>ÖĞLE ARASI</w:t>
            </w:r>
          </w:p>
        </w:tc>
        <w:tc>
          <w:tcPr>
            <w:tcW w:w="1133" w:type="pct"/>
          </w:tcPr>
          <w:p w14:paraId="5EC171A9" w14:textId="77777777" w:rsidR="00DD04A7" w:rsidRPr="00EC305F" w:rsidRDefault="00DD04A7" w:rsidP="00DD04A7">
            <w:pPr>
              <w:pStyle w:val="ListeParagraf"/>
              <w:spacing w:after="0"/>
              <w:ind w:left="0"/>
            </w:pPr>
          </w:p>
        </w:tc>
      </w:tr>
      <w:tr w:rsidR="00DD04A7" w:rsidRPr="00257C1F" w14:paraId="1C2F9A18" w14:textId="77777777" w:rsidTr="002F6801">
        <w:tc>
          <w:tcPr>
            <w:tcW w:w="770" w:type="pct"/>
            <w:vMerge/>
          </w:tcPr>
          <w:p w14:paraId="285B3CAF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4F33DFF0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428" w:type="pct"/>
          </w:tcPr>
          <w:p w14:paraId="1422D647" w14:textId="1543EB3E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  <w:tc>
          <w:tcPr>
            <w:tcW w:w="1133" w:type="pct"/>
          </w:tcPr>
          <w:p w14:paraId="17831E56" w14:textId="48378707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</w:tr>
      <w:tr w:rsidR="00DD04A7" w:rsidRPr="00257C1F" w14:paraId="2E8FFEC0" w14:textId="77777777" w:rsidTr="002F6801">
        <w:tc>
          <w:tcPr>
            <w:tcW w:w="770" w:type="pct"/>
            <w:vMerge/>
          </w:tcPr>
          <w:p w14:paraId="69373DD1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074B767C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428" w:type="pct"/>
          </w:tcPr>
          <w:p w14:paraId="750D3AAD" w14:textId="544EBEEA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  <w:tc>
          <w:tcPr>
            <w:tcW w:w="1133" w:type="pct"/>
          </w:tcPr>
          <w:p w14:paraId="1790F191" w14:textId="23642792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</w:tr>
      <w:tr w:rsidR="00DD04A7" w:rsidRPr="00257C1F" w14:paraId="63C6A79E" w14:textId="77777777" w:rsidTr="002F6801">
        <w:tc>
          <w:tcPr>
            <w:tcW w:w="770" w:type="pct"/>
            <w:vMerge/>
          </w:tcPr>
          <w:p w14:paraId="652CD2A1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03996440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428" w:type="pct"/>
          </w:tcPr>
          <w:p w14:paraId="2EA7A519" w14:textId="6BFEFDA8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  <w:tc>
          <w:tcPr>
            <w:tcW w:w="1133" w:type="pct"/>
          </w:tcPr>
          <w:p w14:paraId="70756C3F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</w:tr>
      <w:tr w:rsidR="00DD04A7" w:rsidRPr="00257C1F" w14:paraId="2A078A08" w14:textId="77777777" w:rsidTr="00682EF6">
        <w:tc>
          <w:tcPr>
            <w:tcW w:w="770" w:type="pct"/>
          </w:tcPr>
          <w:p w14:paraId="5719469E" w14:textId="01EEBAD0" w:rsidR="00DD04A7" w:rsidRPr="00257C1F" w:rsidRDefault="00DD04A7" w:rsidP="00DD04A7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21 KASIM 25</w:t>
            </w:r>
          </w:p>
        </w:tc>
        <w:tc>
          <w:tcPr>
            <w:tcW w:w="4230" w:type="pct"/>
            <w:gridSpan w:val="3"/>
          </w:tcPr>
          <w:p w14:paraId="7FB6FCA7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</w:tr>
      <w:tr w:rsidR="00DD04A7" w:rsidRPr="00257C1F" w14:paraId="704AB203" w14:textId="77777777" w:rsidTr="002F6801">
        <w:tc>
          <w:tcPr>
            <w:tcW w:w="770" w:type="pct"/>
            <w:vMerge w:val="restart"/>
            <w:textDirection w:val="btLr"/>
          </w:tcPr>
          <w:p w14:paraId="7E471604" w14:textId="77777777" w:rsidR="00DD04A7" w:rsidRPr="00257C1F" w:rsidRDefault="00DD04A7" w:rsidP="00DD04A7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CUMA</w:t>
            </w:r>
          </w:p>
        </w:tc>
        <w:tc>
          <w:tcPr>
            <w:tcW w:w="669" w:type="pct"/>
          </w:tcPr>
          <w:p w14:paraId="082491BD" w14:textId="77777777" w:rsidR="00DD04A7" w:rsidRPr="00254189" w:rsidRDefault="00DD04A7" w:rsidP="00DD04A7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428" w:type="pct"/>
          </w:tcPr>
          <w:p w14:paraId="7DF7C3EB" w14:textId="30561064" w:rsidR="00DD04A7" w:rsidRPr="00254189" w:rsidRDefault="00DD04A7" w:rsidP="00DD04A7">
            <w:pPr>
              <w:pStyle w:val="ListeParagraf"/>
              <w:spacing w:after="0"/>
              <w:ind w:left="0"/>
            </w:pPr>
          </w:p>
        </w:tc>
        <w:tc>
          <w:tcPr>
            <w:tcW w:w="1133" w:type="pct"/>
          </w:tcPr>
          <w:p w14:paraId="2523FA6B" w14:textId="77777777" w:rsidR="00DD04A7" w:rsidRPr="00254189" w:rsidRDefault="00DD04A7" w:rsidP="00DD04A7">
            <w:pPr>
              <w:pStyle w:val="ListeParagraf"/>
              <w:spacing w:after="0"/>
              <w:ind w:left="0"/>
            </w:pPr>
          </w:p>
        </w:tc>
      </w:tr>
      <w:tr w:rsidR="00DD04A7" w:rsidRPr="00257C1F" w14:paraId="7F6C8B28" w14:textId="77777777" w:rsidTr="002F6801">
        <w:tc>
          <w:tcPr>
            <w:tcW w:w="770" w:type="pct"/>
            <w:vMerge/>
          </w:tcPr>
          <w:p w14:paraId="7C9C0071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07C9E9DD" w14:textId="77777777" w:rsidR="00DD04A7" w:rsidRPr="00254189" w:rsidRDefault="00DD04A7" w:rsidP="00DD04A7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428" w:type="pct"/>
          </w:tcPr>
          <w:p w14:paraId="681D6BAB" w14:textId="645F2992" w:rsidR="00DD04A7" w:rsidRPr="00254189" w:rsidRDefault="00DD04A7" w:rsidP="00DD04A7">
            <w:pPr>
              <w:pStyle w:val="ListeParagraf"/>
              <w:spacing w:after="0"/>
              <w:ind w:left="0"/>
            </w:pPr>
            <w:r>
              <w:t>Aşılar</w:t>
            </w:r>
          </w:p>
        </w:tc>
        <w:tc>
          <w:tcPr>
            <w:tcW w:w="1133" w:type="pct"/>
          </w:tcPr>
          <w:p w14:paraId="1607BD0D" w14:textId="77777777" w:rsidR="00DD04A7" w:rsidRDefault="00DD04A7" w:rsidP="00DD04A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Doç. Dr. Ahmet Osman Kılıç</w:t>
            </w:r>
          </w:p>
          <w:p w14:paraId="4BB87BA7" w14:textId="77777777" w:rsidR="00DD04A7" w:rsidRPr="00254189" w:rsidRDefault="00DD04A7" w:rsidP="00DD04A7">
            <w:pPr>
              <w:pStyle w:val="ListeParagraf"/>
              <w:spacing w:after="0"/>
              <w:ind w:left="0"/>
            </w:pPr>
          </w:p>
        </w:tc>
      </w:tr>
      <w:tr w:rsidR="00DD04A7" w:rsidRPr="00257C1F" w14:paraId="36E39815" w14:textId="77777777" w:rsidTr="002F6801">
        <w:tc>
          <w:tcPr>
            <w:tcW w:w="770" w:type="pct"/>
            <w:vMerge/>
          </w:tcPr>
          <w:p w14:paraId="02238767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280E364A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428" w:type="pct"/>
          </w:tcPr>
          <w:p w14:paraId="44456D62" w14:textId="51CCD32C" w:rsidR="00DD04A7" w:rsidRPr="00257C1F" w:rsidRDefault="00DD04A7" w:rsidP="00DD04A7">
            <w:pPr>
              <w:pStyle w:val="ListeParagraf"/>
              <w:spacing w:after="0"/>
              <w:ind w:left="0"/>
            </w:pPr>
            <w:r>
              <w:t>Aşılar</w:t>
            </w:r>
          </w:p>
        </w:tc>
        <w:tc>
          <w:tcPr>
            <w:tcW w:w="1133" w:type="pct"/>
          </w:tcPr>
          <w:p w14:paraId="42CED637" w14:textId="77777777" w:rsidR="00DD04A7" w:rsidRDefault="00DD04A7" w:rsidP="00DD04A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Doç. Dr. Ahmet Osman Kılıç</w:t>
            </w:r>
          </w:p>
          <w:p w14:paraId="3682116F" w14:textId="0128EA63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</w:tr>
      <w:tr w:rsidR="00DD04A7" w:rsidRPr="00257C1F" w14:paraId="07D2D239" w14:textId="77777777" w:rsidTr="002F6801">
        <w:tc>
          <w:tcPr>
            <w:tcW w:w="770" w:type="pct"/>
            <w:vMerge/>
          </w:tcPr>
          <w:p w14:paraId="544E1F6A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541811C7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428" w:type="pct"/>
          </w:tcPr>
          <w:p w14:paraId="3A6EEB31" w14:textId="160C84EB" w:rsidR="00DD04A7" w:rsidRPr="00257C1F" w:rsidRDefault="00DD04A7" w:rsidP="00DD04A7">
            <w:pPr>
              <w:pStyle w:val="ListeParagraf"/>
              <w:spacing w:after="0"/>
              <w:ind w:left="0"/>
            </w:pPr>
            <w:r>
              <w:t>Çocuklarda büyüme ve gelişme</w:t>
            </w:r>
          </w:p>
        </w:tc>
        <w:tc>
          <w:tcPr>
            <w:tcW w:w="1133" w:type="pct"/>
          </w:tcPr>
          <w:p w14:paraId="44F07A54" w14:textId="77777777" w:rsidR="00DD04A7" w:rsidRDefault="00DD04A7" w:rsidP="00DD04A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Doç. Dr. Ahmet Osman Kılıç</w:t>
            </w:r>
          </w:p>
          <w:p w14:paraId="4C417FDB" w14:textId="3D594B1B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</w:tr>
      <w:tr w:rsidR="00DD04A7" w:rsidRPr="00257C1F" w14:paraId="06CB45AB" w14:textId="77777777" w:rsidTr="00DB1A38">
        <w:tc>
          <w:tcPr>
            <w:tcW w:w="770" w:type="pct"/>
            <w:vMerge/>
          </w:tcPr>
          <w:p w14:paraId="3DD78A22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10DB0163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428" w:type="pct"/>
            <w:vAlign w:val="bottom"/>
          </w:tcPr>
          <w:p w14:paraId="3CD0EDEF" w14:textId="066F7E33" w:rsidR="00DD04A7" w:rsidRPr="00257C1F" w:rsidRDefault="00DD04A7" w:rsidP="00DD04A7">
            <w:pPr>
              <w:pStyle w:val="ListeParagraf"/>
              <w:spacing w:after="0"/>
              <w:ind w:left="0"/>
            </w:pPr>
            <w:r>
              <w:t>ÖĞLE ARASI</w:t>
            </w:r>
          </w:p>
        </w:tc>
        <w:tc>
          <w:tcPr>
            <w:tcW w:w="1133" w:type="pct"/>
          </w:tcPr>
          <w:p w14:paraId="3644C1CA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</w:tr>
      <w:tr w:rsidR="00DD04A7" w:rsidRPr="00257C1F" w14:paraId="71CF7FFC" w14:textId="77777777" w:rsidTr="002F6801">
        <w:tc>
          <w:tcPr>
            <w:tcW w:w="770" w:type="pct"/>
            <w:vMerge/>
          </w:tcPr>
          <w:p w14:paraId="3F3C5816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090C08DB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428" w:type="pct"/>
          </w:tcPr>
          <w:p w14:paraId="2DBC6A43" w14:textId="3ED78013" w:rsidR="00DD04A7" w:rsidRPr="00257C1F" w:rsidRDefault="00DD04A7" w:rsidP="00DD04A7">
            <w:pPr>
              <w:pStyle w:val="ListeParagraf"/>
              <w:spacing w:after="0"/>
              <w:ind w:left="0"/>
            </w:pPr>
            <w:r>
              <w:t>Çocuklarda büyüme ve gelişme</w:t>
            </w:r>
          </w:p>
        </w:tc>
        <w:tc>
          <w:tcPr>
            <w:tcW w:w="1133" w:type="pct"/>
          </w:tcPr>
          <w:p w14:paraId="339146DD" w14:textId="77777777" w:rsidR="00DD04A7" w:rsidRDefault="00DD04A7" w:rsidP="00DD04A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Doç. Dr. Ahmet Osman Kılıç</w:t>
            </w:r>
          </w:p>
          <w:p w14:paraId="304568BA" w14:textId="576482A2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</w:tr>
      <w:tr w:rsidR="00DD04A7" w:rsidRPr="00257C1F" w14:paraId="5F933831" w14:textId="77777777" w:rsidTr="002F6801">
        <w:tc>
          <w:tcPr>
            <w:tcW w:w="770" w:type="pct"/>
            <w:vMerge/>
          </w:tcPr>
          <w:p w14:paraId="406DCD46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4F68D178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428" w:type="pct"/>
          </w:tcPr>
          <w:p w14:paraId="0338B6AC" w14:textId="496D93CD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  <w:tc>
          <w:tcPr>
            <w:tcW w:w="1133" w:type="pct"/>
          </w:tcPr>
          <w:p w14:paraId="31C4A24D" w14:textId="177FE6CC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</w:tr>
      <w:tr w:rsidR="00DD04A7" w:rsidRPr="00257C1F" w14:paraId="0A5D9ADF" w14:textId="77777777" w:rsidTr="002F6801">
        <w:tc>
          <w:tcPr>
            <w:tcW w:w="770" w:type="pct"/>
            <w:vMerge/>
          </w:tcPr>
          <w:p w14:paraId="2DDFA6F0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781417AE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428" w:type="pct"/>
          </w:tcPr>
          <w:p w14:paraId="35DD6DE4" w14:textId="0BCBFF29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  <w:tc>
          <w:tcPr>
            <w:tcW w:w="1133" w:type="pct"/>
          </w:tcPr>
          <w:p w14:paraId="0ACD8B17" w14:textId="77777777" w:rsidR="00DD04A7" w:rsidRPr="00257C1F" w:rsidRDefault="00DD04A7" w:rsidP="00DD04A7">
            <w:pPr>
              <w:pStyle w:val="ListeParagraf"/>
              <w:spacing w:after="0"/>
              <w:ind w:left="0"/>
            </w:pPr>
          </w:p>
        </w:tc>
      </w:tr>
    </w:tbl>
    <w:p w14:paraId="440B0240" w14:textId="77777777" w:rsidR="003B564C" w:rsidRPr="00257C1F" w:rsidRDefault="003B564C" w:rsidP="003B564C">
      <w:pPr>
        <w:pStyle w:val="ListeParagraf"/>
      </w:pPr>
    </w:p>
    <w:p w14:paraId="3F32BF86" w14:textId="77777777" w:rsidR="00852C7C" w:rsidRDefault="00852C7C" w:rsidP="00200F43">
      <w:pPr>
        <w:ind w:left="708"/>
        <w:rPr>
          <w:b/>
          <w:sz w:val="28"/>
          <w:szCs w:val="28"/>
        </w:rPr>
      </w:pPr>
    </w:p>
    <w:p w14:paraId="6FCD726B" w14:textId="77777777" w:rsidR="00852C7C" w:rsidRDefault="00852C7C" w:rsidP="00200F43">
      <w:pPr>
        <w:ind w:left="708"/>
        <w:rPr>
          <w:b/>
          <w:sz w:val="28"/>
          <w:szCs w:val="28"/>
        </w:rPr>
      </w:pPr>
    </w:p>
    <w:p w14:paraId="448A92C2" w14:textId="77777777" w:rsidR="00852C7C" w:rsidRDefault="00852C7C" w:rsidP="00200F43">
      <w:pPr>
        <w:ind w:left="708"/>
        <w:rPr>
          <w:b/>
          <w:sz w:val="28"/>
          <w:szCs w:val="28"/>
        </w:rPr>
      </w:pPr>
    </w:p>
    <w:p w14:paraId="3D0C88F4" w14:textId="77777777" w:rsidR="00852C7C" w:rsidRDefault="00852C7C" w:rsidP="00200F43">
      <w:pPr>
        <w:ind w:left="708"/>
        <w:rPr>
          <w:b/>
          <w:sz w:val="28"/>
          <w:szCs w:val="28"/>
        </w:rPr>
      </w:pPr>
    </w:p>
    <w:p w14:paraId="756235A7" w14:textId="4F93F1F0" w:rsidR="003B564C" w:rsidRPr="00257C1F" w:rsidRDefault="000720A7" w:rsidP="00200F43">
      <w:pPr>
        <w:ind w:left="708"/>
        <w:rPr>
          <w:b/>
          <w:sz w:val="28"/>
          <w:szCs w:val="28"/>
        </w:rPr>
      </w:pPr>
      <w:r w:rsidRPr="00257C1F">
        <w:rPr>
          <w:b/>
          <w:sz w:val="28"/>
          <w:szCs w:val="28"/>
        </w:rPr>
        <w:lastRenderedPageBreak/>
        <w:t>3.</w:t>
      </w:r>
      <w:r w:rsidR="003B564C" w:rsidRPr="00257C1F">
        <w:rPr>
          <w:b/>
          <w:sz w:val="28"/>
          <w:szCs w:val="28"/>
        </w:rPr>
        <w:t>HAFTA</w:t>
      </w:r>
    </w:p>
    <w:tbl>
      <w:tblPr>
        <w:tblStyle w:val="TabloKlavuzu"/>
        <w:tblW w:w="4994" w:type="pct"/>
        <w:tblInd w:w="720" w:type="dxa"/>
        <w:tblLook w:val="04A0" w:firstRow="1" w:lastRow="0" w:firstColumn="1" w:lastColumn="0" w:noHBand="0" w:noVBand="1"/>
      </w:tblPr>
      <w:tblGrid>
        <w:gridCol w:w="1515"/>
        <w:gridCol w:w="1315"/>
        <w:gridCol w:w="4697"/>
        <w:gridCol w:w="2315"/>
      </w:tblGrid>
      <w:tr w:rsidR="003B564C" w:rsidRPr="00257C1F" w14:paraId="2523E74F" w14:textId="77777777" w:rsidTr="00667A8F">
        <w:tc>
          <w:tcPr>
            <w:tcW w:w="770" w:type="pct"/>
          </w:tcPr>
          <w:p w14:paraId="53B130CB" w14:textId="77777777" w:rsidR="003B564C" w:rsidRPr="00257C1F" w:rsidRDefault="003B564C" w:rsidP="003B564C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GÜN</w:t>
            </w:r>
          </w:p>
        </w:tc>
        <w:tc>
          <w:tcPr>
            <w:tcW w:w="668" w:type="pct"/>
          </w:tcPr>
          <w:p w14:paraId="4FA9AF97" w14:textId="77777777" w:rsidR="003B564C" w:rsidRPr="00257C1F" w:rsidRDefault="003B564C" w:rsidP="003B564C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SAAT</w:t>
            </w:r>
          </w:p>
        </w:tc>
        <w:tc>
          <w:tcPr>
            <w:tcW w:w="2386" w:type="pct"/>
          </w:tcPr>
          <w:p w14:paraId="3BC21783" w14:textId="77777777" w:rsidR="003B564C" w:rsidRPr="00257C1F" w:rsidRDefault="003B564C" w:rsidP="003B564C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KONU</w:t>
            </w:r>
          </w:p>
        </w:tc>
        <w:tc>
          <w:tcPr>
            <w:tcW w:w="1176" w:type="pct"/>
          </w:tcPr>
          <w:p w14:paraId="200CC666" w14:textId="77777777" w:rsidR="003B564C" w:rsidRPr="00257C1F" w:rsidRDefault="003B564C" w:rsidP="003B564C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Ö</w:t>
            </w:r>
            <w:r w:rsidR="007D4382">
              <w:rPr>
                <w:b/>
                <w:bCs/>
              </w:rPr>
              <w:t xml:space="preserve">. </w:t>
            </w:r>
            <w:r w:rsidRPr="00257C1F">
              <w:rPr>
                <w:b/>
                <w:bCs/>
              </w:rPr>
              <w:t>ÜYESİ</w:t>
            </w:r>
          </w:p>
        </w:tc>
      </w:tr>
      <w:tr w:rsidR="003B564C" w:rsidRPr="00257C1F" w14:paraId="3F6197B0" w14:textId="77777777" w:rsidTr="00667A8F">
        <w:tc>
          <w:tcPr>
            <w:tcW w:w="770" w:type="pct"/>
          </w:tcPr>
          <w:p w14:paraId="6D6D9AA3" w14:textId="52117F6C" w:rsidR="003B564C" w:rsidRPr="00257C1F" w:rsidRDefault="00667A8F" w:rsidP="003B564C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24</w:t>
            </w:r>
            <w:r w:rsidR="00594712">
              <w:rPr>
                <w:b/>
                <w:bCs/>
              </w:rPr>
              <w:t xml:space="preserve"> </w:t>
            </w:r>
            <w:r w:rsidR="00AC3CD2">
              <w:rPr>
                <w:b/>
                <w:bCs/>
              </w:rPr>
              <w:t>KASIM</w:t>
            </w:r>
            <w:r w:rsidR="00594712">
              <w:rPr>
                <w:b/>
                <w:bCs/>
              </w:rPr>
              <w:t xml:space="preserve"> 25</w:t>
            </w:r>
          </w:p>
        </w:tc>
        <w:tc>
          <w:tcPr>
            <w:tcW w:w="4230" w:type="pct"/>
            <w:gridSpan w:val="3"/>
          </w:tcPr>
          <w:p w14:paraId="20D2505C" w14:textId="77777777" w:rsidR="003B564C" w:rsidRPr="00257C1F" w:rsidRDefault="003B564C" w:rsidP="003B564C">
            <w:pPr>
              <w:pStyle w:val="ListeParagraf"/>
              <w:spacing w:after="0"/>
              <w:ind w:left="0"/>
            </w:pPr>
          </w:p>
        </w:tc>
      </w:tr>
      <w:tr w:rsidR="00A354E2" w:rsidRPr="00257C1F" w14:paraId="11FDF077" w14:textId="77777777" w:rsidTr="00667A8F">
        <w:tc>
          <w:tcPr>
            <w:tcW w:w="770" w:type="pct"/>
            <w:vMerge w:val="restart"/>
            <w:textDirection w:val="btLr"/>
          </w:tcPr>
          <w:p w14:paraId="1E05129B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PAZARTESİ</w:t>
            </w:r>
          </w:p>
        </w:tc>
        <w:tc>
          <w:tcPr>
            <w:tcW w:w="668" w:type="pct"/>
          </w:tcPr>
          <w:p w14:paraId="43A78BB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386" w:type="pct"/>
          </w:tcPr>
          <w:p w14:paraId="0DA7C94B" w14:textId="18EC8C15" w:rsidR="00A354E2" w:rsidRPr="000921D0" w:rsidRDefault="00A354E2" w:rsidP="00A354E2">
            <w:pPr>
              <w:pStyle w:val="ListeParagraf"/>
              <w:spacing w:after="0"/>
              <w:ind w:left="0"/>
            </w:pPr>
            <w:r>
              <w:t>Klinik U</w:t>
            </w:r>
            <w:r w:rsidRPr="00257C1F">
              <w:t xml:space="preserve">ygulama </w:t>
            </w:r>
          </w:p>
        </w:tc>
        <w:tc>
          <w:tcPr>
            <w:tcW w:w="1176" w:type="pct"/>
          </w:tcPr>
          <w:p w14:paraId="78E2059A" w14:textId="77777777" w:rsidR="00A354E2" w:rsidRPr="000921D0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211826CC" w14:textId="77777777" w:rsidTr="00667A8F">
        <w:tc>
          <w:tcPr>
            <w:tcW w:w="770" w:type="pct"/>
            <w:vMerge/>
          </w:tcPr>
          <w:p w14:paraId="55FEC11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2942BAF1" w14:textId="77777777" w:rsidR="00A354E2" w:rsidRPr="00254189" w:rsidRDefault="00A354E2" w:rsidP="00A354E2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386" w:type="pct"/>
          </w:tcPr>
          <w:p w14:paraId="000A87BF" w14:textId="45C6C118" w:rsidR="00A354E2" w:rsidRPr="000921D0" w:rsidRDefault="00A354E2" w:rsidP="00A354E2">
            <w:pPr>
              <w:pStyle w:val="ListeParagraf"/>
              <w:spacing w:after="0"/>
              <w:ind w:left="0"/>
            </w:pPr>
            <w:r>
              <w:t>Poliklinik U</w:t>
            </w:r>
            <w:r w:rsidRPr="00257C1F">
              <w:t xml:space="preserve">ygulama </w:t>
            </w:r>
          </w:p>
        </w:tc>
        <w:tc>
          <w:tcPr>
            <w:tcW w:w="1176" w:type="pct"/>
          </w:tcPr>
          <w:p w14:paraId="2F0655D9" w14:textId="77777777" w:rsidR="00A354E2" w:rsidRPr="000921D0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14338F76" w14:textId="77777777" w:rsidTr="00667A8F">
        <w:tc>
          <w:tcPr>
            <w:tcW w:w="770" w:type="pct"/>
            <w:vMerge/>
          </w:tcPr>
          <w:p w14:paraId="369533B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14EE5BB0" w14:textId="77777777" w:rsidR="00A354E2" w:rsidRPr="00254189" w:rsidRDefault="00A354E2" w:rsidP="00A354E2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386" w:type="pct"/>
          </w:tcPr>
          <w:p w14:paraId="17401EBF" w14:textId="4F95C8DA" w:rsidR="00A354E2" w:rsidRPr="000921D0" w:rsidRDefault="00A354E2" w:rsidP="00A354E2">
            <w:pPr>
              <w:pStyle w:val="ListeParagraf"/>
              <w:spacing w:after="0"/>
              <w:ind w:left="0"/>
            </w:pPr>
            <w:r>
              <w:t>Nefrotik sendrom</w:t>
            </w:r>
          </w:p>
        </w:tc>
        <w:tc>
          <w:tcPr>
            <w:tcW w:w="1176" w:type="pct"/>
          </w:tcPr>
          <w:p w14:paraId="11E83485" w14:textId="404730A2" w:rsidR="00A354E2" w:rsidRPr="000921D0" w:rsidRDefault="00A354E2" w:rsidP="00A354E2">
            <w:pPr>
              <w:pStyle w:val="ListeParagraf"/>
              <w:spacing w:after="0"/>
              <w:ind w:left="0"/>
            </w:pPr>
            <w:r>
              <w:t>Prof. Dr. Ş. Arslan</w:t>
            </w:r>
          </w:p>
        </w:tc>
      </w:tr>
      <w:tr w:rsidR="00A354E2" w:rsidRPr="00257C1F" w14:paraId="5DD19CDE" w14:textId="77777777" w:rsidTr="00667A8F">
        <w:tc>
          <w:tcPr>
            <w:tcW w:w="770" w:type="pct"/>
            <w:vMerge/>
          </w:tcPr>
          <w:p w14:paraId="19135DB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16FFD429" w14:textId="77777777" w:rsidR="00A354E2" w:rsidRPr="00254189" w:rsidRDefault="00A354E2" w:rsidP="00A354E2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386" w:type="pct"/>
          </w:tcPr>
          <w:p w14:paraId="6F7ADAB8" w14:textId="06217DBD" w:rsidR="00A354E2" w:rsidRPr="000921D0" w:rsidRDefault="00A354E2" w:rsidP="00A354E2">
            <w:pPr>
              <w:pStyle w:val="ListeParagraf"/>
              <w:spacing w:after="0"/>
              <w:ind w:left="0"/>
            </w:pPr>
            <w:proofErr w:type="spellStart"/>
            <w:r>
              <w:t>Nefritik</w:t>
            </w:r>
            <w:proofErr w:type="spellEnd"/>
            <w:r>
              <w:t xml:space="preserve"> sendrom</w:t>
            </w:r>
          </w:p>
        </w:tc>
        <w:tc>
          <w:tcPr>
            <w:tcW w:w="1176" w:type="pct"/>
          </w:tcPr>
          <w:p w14:paraId="5725BD07" w14:textId="4DE168B1" w:rsidR="00A354E2" w:rsidRPr="000921D0" w:rsidRDefault="00A354E2" w:rsidP="00A354E2">
            <w:pPr>
              <w:pStyle w:val="ListeParagraf"/>
              <w:spacing w:after="0"/>
              <w:ind w:left="0"/>
            </w:pPr>
            <w:r>
              <w:t>Prof. Dr. Ş. Arslan</w:t>
            </w:r>
          </w:p>
        </w:tc>
      </w:tr>
      <w:tr w:rsidR="00A354E2" w:rsidRPr="00257C1F" w14:paraId="5C2CB5F7" w14:textId="77777777" w:rsidTr="00667A8F">
        <w:tc>
          <w:tcPr>
            <w:tcW w:w="770" w:type="pct"/>
            <w:vMerge/>
          </w:tcPr>
          <w:p w14:paraId="4D7BDCFF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23D9EF24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386" w:type="pct"/>
          </w:tcPr>
          <w:p w14:paraId="7AB7FD02" w14:textId="5B7A2E82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ÖĞLE ARASI</w:t>
            </w:r>
          </w:p>
        </w:tc>
        <w:tc>
          <w:tcPr>
            <w:tcW w:w="1176" w:type="pct"/>
          </w:tcPr>
          <w:p w14:paraId="7F723A1F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5202CF69" w14:textId="77777777" w:rsidTr="00667A8F">
        <w:tc>
          <w:tcPr>
            <w:tcW w:w="770" w:type="pct"/>
            <w:vMerge/>
          </w:tcPr>
          <w:p w14:paraId="3A4DA49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4FAF0E5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386" w:type="pct"/>
          </w:tcPr>
          <w:p w14:paraId="09C6EEC3" w14:textId="795713C1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İYE</w:t>
            </w:r>
          </w:p>
        </w:tc>
        <w:tc>
          <w:tcPr>
            <w:tcW w:w="1176" w:type="pct"/>
          </w:tcPr>
          <w:p w14:paraId="2FC274AD" w14:textId="1C9DCDD9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Ş. Arslan</w:t>
            </w:r>
          </w:p>
        </w:tc>
      </w:tr>
      <w:tr w:rsidR="00A354E2" w:rsidRPr="00257C1F" w14:paraId="30A15800" w14:textId="77777777" w:rsidTr="00667A8F">
        <w:tc>
          <w:tcPr>
            <w:tcW w:w="770" w:type="pct"/>
            <w:vMerge/>
          </w:tcPr>
          <w:p w14:paraId="50DBE2AF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1E9430D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386" w:type="pct"/>
          </w:tcPr>
          <w:p w14:paraId="3623473B" w14:textId="6CEEC5B0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VUR</w:t>
            </w:r>
          </w:p>
        </w:tc>
        <w:tc>
          <w:tcPr>
            <w:tcW w:w="1176" w:type="pct"/>
          </w:tcPr>
          <w:p w14:paraId="02707E13" w14:textId="1F22D232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Ş. Arslan</w:t>
            </w:r>
          </w:p>
        </w:tc>
      </w:tr>
      <w:tr w:rsidR="00A354E2" w:rsidRPr="00257C1F" w14:paraId="249C3D0A" w14:textId="77777777" w:rsidTr="00667A8F">
        <w:tc>
          <w:tcPr>
            <w:tcW w:w="770" w:type="pct"/>
            <w:vMerge/>
          </w:tcPr>
          <w:p w14:paraId="38B9BB3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484FF4D6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386" w:type="pct"/>
          </w:tcPr>
          <w:p w14:paraId="3E709700" w14:textId="747CFB1A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76" w:type="pct"/>
          </w:tcPr>
          <w:p w14:paraId="005DAC0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42FC14DA" w14:textId="77777777" w:rsidTr="00667A8F">
        <w:tc>
          <w:tcPr>
            <w:tcW w:w="770" w:type="pct"/>
          </w:tcPr>
          <w:p w14:paraId="18DE7597" w14:textId="4FE78779" w:rsidR="00A354E2" w:rsidRPr="00257C1F" w:rsidRDefault="00A354E2" w:rsidP="00A354E2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25 KASIM 25</w:t>
            </w:r>
          </w:p>
        </w:tc>
        <w:tc>
          <w:tcPr>
            <w:tcW w:w="4230" w:type="pct"/>
            <w:gridSpan w:val="3"/>
          </w:tcPr>
          <w:p w14:paraId="2951D24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0CFC2738" w14:textId="77777777" w:rsidTr="00667A8F">
        <w:tc>
          <w:tcPr>
            <w:tcW w:w="770" w:type="pct"/>
            <w:vMerge w:val="restart"/>
            <w:textDirection w:val="btLr"/>
          </w:tcPr>
          <w:p w14:paraId="5BB8D818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SALI</w:t>
            </w:r>
          </w:p>
        </w:tc>
        <w:tc>
          <w:tcPr>
            <w:tcW w:w="668" w:type="pct"/>
          </w:tcPr>
          <w:p w14:paraId="5D46F5F2" w14:textId="77777777" w:rsidR="00A354E2" w:rsidRPr="00944349" w:rsidRDefault="00A354E2" w:rsidP="00A354E2">
            <w:pPr>
              <w:pStyle w:val="ListeParagraf"/>
              <w:spacing w:after="0"/>
              <w:ind w:left="0"/>
              <w:rPr>
                <w:highlight w:val="yellow"/>
              </w:rPr>
            </w:pPr>
            <w:r w:rsidRPr="00EC305F">
              <w:t>08:30-09:1</w:t>
            </w:r>
            <w:r>
              <w:t>5</w:t>
            </w:r>
          </w:p>
        </w:tc>
        <w:tc>
          <w:tcPr>
            <w:tcW w:w="2386" w:type="pct"/>
          </w:tcPr>
          <w:p w14:paraId="06562DF8" w14:textId="79BA1565" w:rsidR="00A354E2" w:rsidRPr="000921D0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76" w:type="pct"/>
          </w:tcPr>
          <w:p w14:paraId="332E2988" w14:textId="77777777" w:rsidR="00A354E2" w:rsidRPr="000921D0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416C61A1" w14:textId="77777777" w:rsidTr="00667A8F">
        <w:tc>
          <w:tcPr>
            <w:tcW w:w="770" w:type="pct"/>
            <w:vMerge/>
          </w:tcPr>
          <w:p w14:paraId="4079368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052DD92D" w14:textId="77777777" w:rsidR="00A354E2" w:rsidRPr="00254189" w:rsidRDefault="00A354E2" w:rsidP="00A354E2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386" w:type="pct"/>
          </w:tcPr>
          <w:p w14:paraId="4AF137B0" w14:textId="016976B1" w:rsidR="00A354E2" w:rsidRPr="000921D0" w:rsidRDefault="00A354E2" w:rsidP="00A354E2">
            <w:pPr>
              <w:pStyle w:val="ListeParagraf"/>
              <w:spacing w:after="0"/>
              <w:ind w:left="0"/>
            </w:pPr>
            <w:r>
              <w:t>Demir eksikliği anemisi</w:t>
            </w:r>
          </w:p>
        </w:tc>
        <w:tc>
          <w:tcPr>
            <w:tcW w:w="1176" w:type="pct"/>
          </w:tcPr>
          <w:p w14:paraId="22F23873" w14:textId="7BF35075" w:rsidR="00A354E2" w:rsidRPr="000921D0" w:rsidRDefault="00A354E2" w:rsidP="00A354E2">
            <w:pPr>
              <w:pStyle w:val="ListeParagraf"/>
              <w:spacing w:after="0"/>
              <w:ind w:left="0"/>
            </w:pPr>
            <w:r>
              <w:t xml:space="preserve">Prof. Dr. Mustafa </w:t>
            </w:r>
            <w:proofErr w:type="spellStart"/>
            <w:r>
              <w:t>Büyükavcı</w:t>
            </w:r>
            <w:proofErr w:type="spellEnd"/>
          </w:p>
        </w:tc>
      </w:tr>
      <w:tr w:rsidR="00A354E2" w:rsidRPr="00257C1F" w14:paraId="5CFE1123" w14:textId="77777777" w:rsidTr="00667A8F">
        <w:tc>
          <w:tcPr>
            <w:tcW w:w="770" w:type="pct"/>
            <w:vMerge/>
          </w:tcPr>
          <w:p w14:paraId="75EA2CC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33C4156C" w14:textId="77777777" w:rsidR="00A354E2" w:rsidRPr="00254189" w:rsidRDefault="00A354E2" w:rsidP="00A354E2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386" w:type="pct"/>
          </w:tcPr>
          <w:p w14:paraId="0476AF53" w14:textId="76E35B9B" w:rsidR="00A354E2" w:rsidRPr="000921D0" w:rsidRDefault="00A354E2" w:rsidP="00A354E2">
            <w:pPr>
              <w:pStyle w:val="ListeParagraf"/>
              <w:spacing w:after="0"/>
              <w:ind w:left="0"/>
            </w:pPr>
            <w:r>
              <w:t>Hemolitik anemiler</w:t>
            </w:r>
          </w:p>
        </w:tc>
        <w:tc>
          <w:tcPr>
            <w:tcW w:w="1176" w:type="pct"/>
          </w:tcPr>
          <w:p w14:paraId="5830A385" w14:textId="49D2B6D3" w:rsidR="00A354E2" w:rsidRPr="000921D0" w:rsidRDefault="00A354E2" w:rsidP="00A354E2">
            <w:pPr>
              <w:pStyle w:val="ListeParagraf"/>
              <w:spacing w:after="0"/>
              <w:ind w:left="0"/>
            </w:pPr>
            <w:r>
              <w:t xml:space="preserve">Prof. Dr. Mustafa </w:t>
            </w:r>
            <w:proofErr w:type="spellStart"/>
            <w:r>
              <w:t>Büyükavcı</w:t>
            </w:r>
            <w:proofErr w:type="spellEnd"/>
          </w:p>
        </w:tc>
      </w:tr>
      <w:tr w:rsidR="00A354E2" w:rsidRPr="00257C1F" w14:paraId="70F14694" w14:textId="77777777" w:rsidTr="00667A8F">
        <w:tc>
          <w:tcPr>
            <w:tcW w:w="770" w:type="pct"/>
            <w:vMerge/>
          </w:tcPr>
          <w:p w14:paraId="19E4542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677DB10A" w14:textId="77777777" w:rsidR="00A354E2" w:rsidRPr="00254189" w:rsidRDefault="00A354E2" w:rsidP="00A354E2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386" w:type="pct"/>
          </w:tcPr>
          <w:p w14:paraId="5BFDA80B" w14:textId="325DEEB4" w:rsidR="00A354E2" w:rsidRPr="000921D0" w:rsidRDefault="00A354E2" w:rsidP="00A354E2">
            <w:pPr>
              <w:pStyle w:val="ListeParagraf"/>
              <w:spacing w:after="0"/>
              <w:ind w:left="0"/>
            </w:pPr>
            <w:r>
              <w:t>Koagülasyon bozuklukları</w:t>
            </w:r>
          </w:p>
        </w:tc>
        <w:tc>
          <w:tcPr>
            <w:tcW w:w="1176" w:type="pct"/>
          </w:tcPr>
          <w:p w14:paraId="2D249EEA" w14:textId="08D81EE6" w:rsidR="00A354E2" w:rsidRPr="000921D0" w:rsidRDefault="00A354E2" w:rsidP="00A354E2">
            <w:pPr>
              <w:pStyle w:val="ListeParagraf"/>
              <w:spacing w:after="0"/>
              <w:ind w:left="0"/>
            </w:pPr>
            <w:r>
              <w:t xml:space="preserve">Prof. Dr. Mustafa </w:t>
            </w:r>
            <w:proofErr w:type="spellStart"/>
            <w:r>
              <w:t>Büyükavcı</w:t>
            </w:r>
            <w:proofErr w:type="spellEnd"/>
          </w:p>
        </w:tc>
      </w:tr>
      <w:tr w:rsidR="00A354E2" w:rsidRPr="00257C1F" w14:paraId="637A15CF" w14:textId="77777777" w:rsidTr="003B2A10">
        <w:tc>
          <w:tcPr>
            <w:tcW w:w="770" w:type="pct"/>
            <w:vMerge/>
          </w:tcPr>
          <w:p w14:paraId="732D983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3735914F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386" w:type="pct"/>
            <w:vAlign w:val="bottom"/>
          </w:tcPr>
          <w:p w14:paraId="1D144C02" w14:textId="51FDCE37" w:rsidR="00A354E2" w:rsidRPr="000921D0" w:rsidRDefault="00A354E2" w:rsidP="00A354E2">
            <w:pPr>
              <w:pStyle w:val="ListeParagraf"/>
              <w:spacing w:after="0"/>
              <w:ind w:left="0"/>
            </w:pPr>
            <w:r>
              <w:t>ÖĞLE ARASI</w:t>
            </w:r>
          </w:p>
        </w:tc>
        <w:tc>
          <w:tcPr>
            <w:tcW w:w="1176" w:type="pct"/>
          </w:tcPr>
          <w:p w14:paraId="2EB4A711" w14:textId="77777777" w:rsidR="00A354E2" w:rsidRPr="000921D0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48255FB8" w14:textId="77777777" w:rsidTr="00667A8F">
        <w:tc>
          <w:tcPr>
            <w:tcW w:w="770" w:type="pct"/>
            <w:vMerge/>
          </w:tcPr>
          <w:p w14:paraId="5DA38FD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66D25604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386" w:type="pct"/>
          </w:tcPr>
          <w:p w14:paraId="2E3ABDA8" w14:textId="7C633F34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Lösemi lenfoma</w:t>
            </w:r>
          </w:p>
        </w:tc>
        <w:tc>
          <w:tcPr>
            <w:tcW w:w="1176" w:type="pct"/>
          </w:tcPr>
          <w:p w14:paraId="1E8AA695" w14:textId="13D2A4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 xml:space="preserve">Prof. Dr. Mustafa </w:t>
            </w:r>
            <w:proofErr w:type="spellStart"/>
            <w:r>
              <w:t>Büyükavcı</w:t>
            </w:r>
            <w:proofErr w:type="spellEnd"/>
          </w:p>
        </w:tc>
      </w:tr>
      <w:tr w:rsidR="00A354E2" w:rsidRPr="00257C1F" w14:paraId="4B115205" w14:textId="77777777" w:rsidTr="00667A8F">
        <w:tc>
          <w:tcPr>
            <w:tcW w:w="770" w:type="pct"/>
            <w:vMerge/>
          </w:tcPr>
          <w:p w14:paraId="5CD5FB8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181F09D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386" w:type="pct"/>
          </w:tcPr>
          <w:p w14:paraId="79C84AFF" w14:textId="58EED565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Onkolojik aciller</w:t>
            </w:r>
          </w:p>
        </w:tc>
        <w:tc>
          <w:tcPr>
            <w:tcW w:w="1176" w:type="pct"/>
          </w:tcPr>
          <w:p w14:paraId="13F2220F" w14:textId="45D53BBA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 xml:space="preserve">Prof. Dr. Mustafa </w:t>
            </w:r>
            <w:proofErr w:type="spellStart"/>
            <w:r>
              <w:t>Büyükavcı</w:t>
            </w:r>
            <w:proofErr w:type="spellEnd"/>
          </w:p>
        </w:tc>
      </w:tr>
      <w:tr w:rsidR="00A354E2" w:rsidRPr="00257C1F" w14:paraId="306467F2" w14:textId="77777777" w:rsidTr="00667A8F">
        <w:tc>
          <w:tcPr>
            <w:tcW w:w="770" w:type="pct"/>
            <w:vMerge/>
          </w:tcPr>
          <w:p w14:paraId="728468F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5CBC0C8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386" w:type="pct"/>
          </w:tcPr>
          <w:p w14:paraId="35393218" w14:textId="491D79CB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76" w:type="pct"/>
          </w:tcPr>
          <w:p w14:paraId="6E438C2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5D92D486" w14:textId="77777777" w:rsidTr="00667A8F">
        <w:tc>
          <w:tcPr>
            <w:tcW w:w="770" w:type="pct"/>
          </w:tcPr>
          <w:p w14:paraId="16F4762C" w14:textId="7E0BB481" w:rsidR="00A354E2" w:rsidRPr="00257C1F" w:rsidRDefault="00A354E2" w:rsidP="00A354E2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26 KASIM 25</w:t>
            </w:r>
          </w:p>
        </w:tc>
        <w:tc>
          <w:tcPr>
            <w:tcW w:w="4230" w:type="pct"/>
            <w:gridSpan w:val="3"/>
          </w:tcPr>
          <w:p w14:paraId="3B6645DC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974C2E" w14:paraId="44836F50" w14:textId="77777777" w:rsidTr="00667A8F">
        <w:tc>
          <w:tcPr>
            <w:tcW w:w="770" w:type="pct"/>
            <w:vMerge w:val="restart"/>
            <w:textDirection w:val="btLr"/>
          </w:tcPr>
          <w:p w14:paraId="64EFFD15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ÇARŞAMBA</w:t>
            </w:r>
          </w:p>
        </w:tc>
        <w:tc>
          <w:tcPr>
            <w:tcW w:w="668" w:type="pct"/>
          </w:tcPr>
          <w:p w14:paraId="65CCF7C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386" w:type="pct"/>
          </w:tcPr>
          <w:p w14:paraId="03497AE3" w14:textId="3F8D36F3" w:rsidR="00A354E2" w:rsidRPr="000921D0" w:rsidRDefault="00A354E2" w:rsidP="00A354E2">
            <w:pPr>
              <w:pStyle w:val="ListeParagraf"/>
              <w:spacing w:after="0"/>
              <w:ind w:left="0"/>
            </w:pPr>
            <w:r>
              <w:t>Klinik U</w:t>
            </w:r>
            <w:r w:rsidRPr="00257C1F">
              <w:t xml:space="preserve">ygulama </w:t>
            </w:r>
          </w:p>
        </w:tc>
        <w:tc>
          <w:tcPr>
            <w:tcW w:w="1176" w:type="pct"/>
          </w:tcPr>
          <w:p w14:paraId="34FC0CCA" w14:textId="77777777" w:rsidR="00A354E2" w:rsidRPr="000921D0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10676926" w14:textId="77777777" w:rsidTr="00667A8F">
        <w:tc>
          <w:tcPr>
            <w:tcW w:w="770" w:type="pct"/>
            <w:vMerge/>
          </w:tcPr>
          <w:p w14:paraId="015216F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4547154F" w14:textId="77777777" w:rsidR="00A354E2" w:rsidRPr="00254189" w:rsidRDefault="00A354E2" w:rsidP="00A354E2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386" w:type="pct"/>
          </w:tcPr>
          <w:p w14:paraId="530957E8" w14:textId="2781EBB6" w:rsidR="00A354E2" w:rsidRPr="000921D0" w:rsidRDefault="00A354E2" w:rsidP="00A354E2">
            <w:pPr>
              <w:pStyle w:val="ListeParagraf"/>
              <w:spacing w:after="0"/>
              <w:ind w:left="0"/>
            </w:pPr>
            <w:r>
              <w:t>Poliklinik U</w:t>
            </w:r>
            <w:r w:rsidRPr="00257C1F">
              <w:t xml:space="preserve">ygulama </w:t>
            </w:r>
          </w:p>
        </w:tc>
        <w:tc>
          <w:tcPr>
            <w:tcW w:w="1176" w:type="pct"/>
          </w:tcPr>
          <w:p w14:paraId="287E4D47" w14:textId="1240A565" w:rsidR="00A354E2" w:rsidRPr="000921D0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6478B5D2" w14:textId="77777777" w:rsidTr="00667A8F">
        <w:tc>
          <w:tcPr>
            <w:tcW w:w="770" w:type="pct"/>
            <w:vMerge/>
          </w:tcPr>
          <w:p w14:paraId="6A398DC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3D01D7C0" w14:textId="77777777" w:rsidR="00A354E2" w:rsidRPr="00254189" w:rsidRDefault="00A354E2" w:rsidP="00A354E2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386" w:type="pct"/>
          </w:tcPr>
          <w:p w14:paraId="0ABEB845" w14:textId="21CC4833" w:rsidR="00A354E2" w:rsidRPr="000921D0" w:rsidRDefault="00A354E2" w:rsidP="00A354E2">
            <w:pPr>
              <w:pStyle w:val="ListeParagraf"/>
              <w:spacing w:after="0"/>
              <w:ind w:left="0"/>
            </w:pPr>
            <w:r>
              <w:t>Üfürümler</w:t>
            </w:r>
          </w:p>
        </w:tc>
        <w:tc>
          <w:tcPr>
            <w:tcW w:w="1176" w:type="pct"/>
          </w:tcPr>
          <w:p w14:paraId="51AFE889" w14:textId="34FA97D5" w:rsidR="00A354E2" w:rsidRPr="000921D0" w:rsidRDefault="00A354E2" w:rsidP="00A354E2">
            <w:pPr>
              <w:pStyle w:val="ListeParagraf"/>
              <w:spacing w:after="0"/>
              <w:ind w:left="0"/>
            </w:pPr>
            <w:r>
              <w:t>Prof. Dr. H. Alp</w:t>
            </w:r>
          </w:p>
        </w:tc>
      </w:tr>
      <w:tr w:rsidR="00A354E2" w:rsidRPr="00257C1F" w14:paraId="7AC4242C" w14:textId="77777777" w:rsidTr="00667A8F">
        <w:tc>
          <w:tcPr>
            <w:tcW w:w="770" w:type="pct"/>
            <w:vMerge/>
          </w:tcPr>
          <w:p w14:paraId="05E42244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1C03508A" w14:textId="77777777" w:rsidR="00A354E2" w:rsidRPr="00254189" w:rsidRDefault="00A354E2" w:rsidP="00A354E2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386" w:type="pct"/>
          </w:tcPr>
          <w:p w14:paraId="46357CB3" w14:textId="0C9F8EEA" w:rsidR="00A354E2" w:rsidRPr="000921D0" w:rsidRDefault="00A354E2" w:rsidP="00A354E2">
            <w:pPr>
              <w:pStyle w:val="ListeParagraf"/>
              <w:spacing w:after="0"/>
              <w:ind w:left="0"/>
            </w:pPr>
            <w:r>
              <w:t>Üfürümler</w:t>
            </w:r>
          </w:p>
        </w:tc>
        <w:tc>
          <w:tcPr>
            <w:tcW w:w="1176" w:type="pct"/>
          </w:tcPr>
          <w:p w14:paraId="0CFDAC35" w14:textId="603A53E3" w:rsidR="00A354E2" w:rsidRPr="000921D0" w:rsidRDefault="00A354E2" w:rsidP="00A354E2">
            <w:pPr>
              <w:pStyle w:val="ListeParagraf"/>
              <w:spacing w:after="0"/>
              <w:ind w:left="0"/>
            </w:pPr>
            <w:r>
              <w:t>Prof. Dr. H. Alp</w:t>
            </w:r>
          </w:p>
        </w:tc>
      </w:tr>
      <w:tr w:rsidR="00A354E2" w:rsidRPr="00257C1F" w14:paraId="49719BD2" w14:textId="77777777" w:rsidTr="00667A8F">
        <w:tc>
          <w:tcPr>
            <w:tcW w:w="770" w:type="pct"/>
            <w:vMerge/>
          </w:tcPr>
          <w:p w14:paraId="51ACB1A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692855A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386" w:type="pct"/>
          </w:tcPr>
          <w:p w14:paraId="4B6B6094" w14:textId="38B1241A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ÖĞLE ARASI</w:t>
            </w:r>
          </w:p>
        </w:tc>
        <w:tc>
          <w:tcPr>
            <w:tcW w:w="1176" w:type="pct"/>
          </w:tcPr>
          <w:p w14:paraId="7164F756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096836D2" w14:textId="77777777" w:rsidTr="00667A8F">
        <w:tc>
          <w:tcPr>
            <w:tcW w:w="770" w:type="pct"/>
            <w:vMerge/>
          </w:tcPr>
          <w:p w14:paraId="2673B19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3F71A43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386" w:type="pct"/>
          </w:tcPr>
          <w:p w14:paraId="05B56CBC" w14:textId="7EC2BDDA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EKG</w:t>
            </w:r>
          </w:p>
        </w:tc>
        <w:tc>
          <w:tcPr>
            <w:tcW w:w="1176" w:type="pct"/>
          </w:tcPr>
          <w:p w14:paraId="1C1915DB" w14:textId="0FFA4E2F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H. Alp</w:t>
            </w:r>
          </w:p>
        </w:tc>
      </w:tr>
      <w:tr w:rsidR="00A354E2" w:rsidRPr="00257C1F" w14:paraId="7994BC44" w14:textId="77777777" w:rsidTr="00667A8F">
        <w:tc>
          <w:tcPr>
            <w:tcW w:w="770" w:type="pct"/>
            <w:vMerge/>
          </w:tcPr>
          <w:p w14:paraId="7E0BDBF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2802B67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386" w:type="pct"/>
          </w:tcPr>
          <w:p w14:paraId="0B1E2F46" w14:textId="109609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EKG</w:t>
            </w:r>
          </w:p>
        </w:tc>
        <w:tc>
          <w:tcPr>
            <w:tcW w:w="1176" w:type="pct"/>
          </w:tcPr>
          <w:p w14:paraId="20084D93" w14:textId="66F5CA08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H. Alp</w:t>
            </w:r>
          </w:p>
        </w:tc>
      </w:tr>
      <w:tr w:rsidR="00A354E2" w:rsidRPr="00257C1F" w14:paraId="37695DF9" w14:textId="77777777" w:rsidTr="00667A8F">
        <w:tc>
          <w:tcPr>
            <w:tcW w:w="770" w:type="pct"/>
            <w:vMerge/>
          </w:tcPr>
          <w:p w14:paraId="5A0781E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6D10397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386" w:type="pct"/>
          </w:tcPr>
          <w:p w14:paraId="22785D73" w14:textId="181792D6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76" w:type="pct"/>
          </w:tcPr>
          <w:p w14:paraId="7EA5BDA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2D2B491D" w14:textId="77777777" w:rsidTr="00667A8F">
        <w:tc>
          <w:tcPr>
            <w:tcW w:w="770" w:type="pct"/>
          </w:tcPr>
          <w:p w14:paraId="6046FD2F" w14:textId="31BCF2AF" w:rsidR="00A354E2" w:rsidRPr="00257C1F" w:rsidRDefault="00A354E2" w:rsidP="00A354E2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27 KASIM 25</w:t>
            </w:r>
          </w:p>
        </w:tc>
        <w:tc>
          <w:tcPr>
            <w:tcW w:w="4230" w:type="pct"/>
            <w:gridSpan w:val="3"/>
          </w:tcPr>
          <w:p w14:paraId="1E6BEB36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19322A62" w14:textId="77777777" w:rsidTr="00667A8F">
        <w:tc>
          <w:tcPr>
            <w:tcW w:w="770" w:type="pct"/>
            <w:vMerge w:val="restart"/>
            <w:textDirection w:val="btLr"/>
          </w:tcPr>
          <w:p w14:paraId="70A0B6D9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PERŞEMBE</w:t>
            </w:r>
          </w:p>
        </w:tc>
        <w:tc>
          <w:tcPr>
            <w:tcW w:w="668" w:type="pct"/>
          </w:tcPr>
          <w:p w14:paraId="6093907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386" w:type="pct"/>
          </w:tcPr>
          <w:p w14:paraId="18198218" w14:textId="71E1163E" w:rsidR="00A354E2" w:rsidRPr="000921D0" w:rsidRDefault="00A354E2" w:rsidP="00A354E2">
            <w:pPr>
              <w:pStyle w:val="ListeParagraf"/>
              <w:spacing w:after="0"/>
              <w:ind w:left="0"/>
            </w:pPr>
            <w:r>
              <w:t>Klinik U</w:t>
            </w:r>
            <w:r w:rsidRPr="00257C1F">
              <w:t xml:space="preserve">ygulama </w:t>
            </w:r>
          </w:p>
        </w:tc>
        <w:tc>
          <w:tcPr>
            <w:tcW w:w="1176" w:type="pct"/>
          </w:tcPr>
          <w:p w14:paraId="25A07EEE" w14:textId="77777777" w:rsidR="00A354E2" w:rsidRPr="000921D0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32A5F439" w14:textId="77777777" w:rsidTr="00667A8F">
        <w:tc>
          <w:tcPr>
            <w:tcW w:w="770" w:type="pct"/>
            <w:vMerge/>
          </w:tcPr>
          <w:p w14:paraId="3490B4B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2E7286E9" w14:textId="77777777" w:rsidR="00A354E2" w:rsidRPr="00254189" w:rsidRDefault="00A354E2" w:rsidP="00A354E2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386" w:type="pct"/>
          </w:tcPr>
          <w:p w14:paraId="7AAE60B9" w14:textId="631F4F2B" w:rsidR="00A354E2" w:rsidRPr="000921D0" w:rsidRDefault="00A354E2" w:rsidP="00A354E2">
            <w:pPr>
              <w:pStyle w:val="ListeParagraf"/>
              <w:spacing w:after="0"/>
              <w:ind w:left="0"/>
            </w:pPr>
            <w:r>
              <w:t>Poliklinik U</w:t>
            </w:r>
            <w:r w:rsidRPr="00257C1F">
              <w:t xml:space="preserve">ygulama </w:t>
            </w:r>
          </w:p>
        </w:tc>
        <w:tc>
          <w:tcPr>
            <w:tcW w:w="1176" w:type="pct"/>
          </w:tcPr>
          <w:p w14:paraId="0EC18F5F" w14:textId="77777777" w:rsidR="00A354E2" w:rsidRPr="000921D0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247CC174" w14:textId="77777777" w:rsidTr="00667A8F">
        <w:tc>
          <w:tcPr>
            <w:tcW w:w="770" w:type="pct"/>
            <w:vMerge/>
          </w:tcPr>
          <w:p w14:paraId="2396F7D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71AEB15E" w14:textId="77777777" w:rsidR="00A354E2" w:rsidRPr="00254189" w:rsidRDefault="00A354E2" w:rsidP="00A354E2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386" w:type="pct"/>
          </w:tcPr>
          <w:p w14:paraId="55D7612D" w14:textId="66FB3AE0" w:rsidR="00A354E2" w:rsidRPr="000921D0" w:rsidRDefault="00A354E2" w:rsidP="00A354E2">
            <w:pPr>
              <w:pStyle w:val="ListeParagraf"/>
              <w:spacing w:after="0"/>
              <w:ind w:left="0"/>
            </w:pPr>
            <w:proofErr w:type="spellStart"/>
            <w:r>
              <w:t>Kongenital</w:t>
            </w:r>
            <w:proofErr w:type="spellEnd"/>
            <w:r>
              <w:t xml:space="preserve"> kalp hastalıkları</w:t>
            </w:r>
          </w:p>
        </w:tc>
        <w:tc>
          <w:tcPr>
            <w:tcW w:w="1176" w:type="pct"/>
          </w:tcPr>
          <w:p w14:paraId="42B7E945" w14:textId="4F0E9364" w:rsidR="00A354E2" w:rsidRPr="000921D0" w:rsidRDefault="00A354E2" w:rsidP="00A354E2">
            <w:pPr>
              <w:pStyle w:val="ListeParagraf"/>
              <w:spacing w:after="0"/>
              <w:ind w:left="0"/>
            </w:pPr>
            <w:r>
              <w:t>Prof. Dr. H. Alp</w:t>
            </w:r>
          </w:p>
        </w:tc>
      </w:tr>
      <w:tr w:rsidR="00A354E2" w:rsidRPr="00257C1F" w14:paraId="68A70353" w14:textId="77777777" w:rsidTr="00667A8F">
        <w:tc>
          <w:tcPr>
            <w:tcW w:w="770" w:type="pct"/>
            <w:vMerge/>
          </w:tcPr>
          <w:p w14:paraId="61163A4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2CC5DBE1" w14:textId="77777777" w:rsidR="00A354E2" w:rsidRPr="00254189" w:rsidRDefault="00A354E2" w:rsidP="00A354E2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386" w:type="pct"/>
          </w:tcPr>
          <w:p w14:paraId="3D9121C7" w14:textId="7D39525E" w:rsidR="00A354E2" w:rsidRPr="000921D0" w:rsidRDefault="00A354E2" w:rsidP="00A354E2">
            <w:pPr>
              <w:pStyle w:val="ListeParagraf"/>
              <w:spacing w:after="0"/>
              <w:ind w:left="0"/>
            </w:pPr>
            <w:proofErr w:type="spellStart"/>
            <w:r>
              <w:t>Kongenital</w:t>
            </w:r>
            <w:proofErr w:type="spellEnd"/>
            <w:r>
              <w:t xml:space="preserve"> kalp hastalıkları</w:t>
            </w:r>
          </w:p>
        </w:tc>
        <w:tc>
          <w:tcPr>
            <w:tcW w:w="1176" w:type="pct"/>
          </w:tcPr>
          <w:p w14:paraId="03C99D5F" w14:textId="1B19E7B2" w:rsidR="00A354E2" w:rsidRPr="000921D0" w:rsidRDefault="00A354E2" w:rsidP="00A354E2">
            <w:pPr>
              <w:pStyle w:val="ListeParagraf"/>
              <w:spacing w:after="0"/>
              <w:ind w:left="0"/>
            </w:pPr>
            <w:r>
              <w:t>Prof. Dr. H. Alp</w:t>
            </w:r>
          </w:p>
        </w:tc>
      </w:tr>
      <w:tr w:rsidR="00A354E2" w:rsidRPr="00257C1F" w14:paraId="5EE6140E" w14:textId="77777777" w:rsidTr="00667A8F">
        <w:tc>
          <w:tcPr>
            <w:tcW w:w="770" w:type="pct"/>
            <w:vMerge/>
          </w:tcPr>
          <w:p w14:paraId="6A3781BC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6E78E96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386" w:type="pct"/>
          </w:tcPr>
          <w:p w14:paraId="2F9FFC86" w14:textId="0DDAC364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ÖĞLE ARASI</w:t>
            </w:r>
          </w:p>
        </w:tc>
        <w:tc>
          <w:tcPr>
            <w:tcW w:w="1176" w:type="pct"/>
          </w:tcPr>
          <w:p w14:paraId="27A7795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1089ECA3" w14:textId="77777777" w:rsidTr="00667A8F">
        <w:tc>
          <w:tcPr>
            <w:tcW w:w="770" w:type="pct"/>
            <w:vMerge/>
          </w:tcPr>
          <w:p w14:paraId="3B9C520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770484F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386" w:type="pct"/>
          </w:tcPr>
          <w:p w14:paraId="036D6261" w14:textId="4BDA61C5" w:rsidR="00A354E2" w:rsidRPr="00257C1F" w:rsidRDefault="00A354E2" w:rsidP="00A354E2">
            <w:pPr>
              <w:pStyle w:val="ListeParagraf"/>
              <w:spacing w:after="0"/>
              <w:ind w:left="0"/>
            </w:pPr>
            <w:proofErr w:type="spellStart"/>
            <w:r>
              <w:t>Kongenital</w:t>
            </w:r>
            <w:proofErr w:type="spellEnd"/>
            <w:r>
              <w:t xml:space="preserve"> kalp hastalıkları</w:t>
            </w:r>
          </w:p>
        </w:tc>
        <w:tc>
          <w:tcPr>
            <w:tcW w:w="1176" w:type="pct"/>
          </w:tcPr>
          <w:p w14:paraId="1663DFB5" w14:textId="13E58EB2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H. Alp</w:t>
            </w:r>
          </w:p>
        </w:tc>
      </w:tr>
      <w:tr w:rsidR="00A354E2" w:rsidRPr="00257C1F" w14:paraId="0CD4C2A8" w14:textId="77777777" w:rsidTr="00667A8F">
        <w:tc>
          <w:tcPr>
            <w:tcW w:w="770" w:type="pct"/>
            <w:vMerge/>
          </w:tcPr>
          <w:p w14:paraId="1647E07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5E79FD8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386" w:type="pct"/>
          </w:tcPr>
          <w:p w14:paraId="08FF2F62" w14:textId="68A00B1E" w:rsidR="00A354E2" w:rsidRPr="00257C1F" w:rsidRDefault="00A354E2" w:rsidP="00A354E2">
            <w:pPr>
              <w:pStyle w:val="ListeParagraf"/>
              <w:spacing w:after="0"/>
              <w:ind w:left="0"/>
            </w:pPr>
            <w:proofErr w:type="spellStart"/>
            <w:r>
              <w:t>Kongenital</w:t>
            </w:r>
            <w:proofErr w:type="spellEnd"/>
            <w:r>
              <w:t xml:space="preserve"> kalp hastalıkları</w:t>
            </w:r>
          </w:p>
        </w:tc>
        <w:tc>
          <w:tcPr>
            <w:tcW w:w="1176" w:type="pct"/>
          </w:tcPr>
          <w:p w14:paraId="40C97D32" w14:textId="5ED7708A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H. Alp</w:t>
            </w:r>
          </w:p>
        </w:tc>
      </w:tr>
      <w:tr w:rsidR="00A354E2" w:rsidRPr="00257C1F" w14:paraId="248CDE9E" w14:textId="77777777" w:rsidTr="00667A8F">
        <w:tc>
          <w:tcPr>
            <w:tcW w:w="770" w:type="pct"/>
            <w:vMerge/>
          </w:tcPr>
          <w:p w14:paraId="593C523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7A29ED4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386" w:type="pct"/>
          </w:tcPr>
          <w:p w14:paraId="357FAD15" w14:textId="03CF633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76" w:type="pct"/>
          </w:tcPr>
          <w:p w14:paraId="7E1FC9C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3CD44020" w14:textId="77777777" w:rsidTr="00667A8F">
        <w:tc>
          <w:tcPr>
            <w:tcW w:w="770" w:type="pct"/>
          </w:tcPr>
          <w:p w14:paraId="4B4508AC" w14:textId="04C73B69" w:rsidR="00A354E2" w:rsidRPr="00257C1F" w:rsidRDefault="00A354E2" w:rsidP="00A354E2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28 KASIM 25</w:t>
            </w:r>
          </w:p>
        </w:tc>
        <w:tc>
          <w:tcPr>
            <w:tcW w:w="4230" w:type="pct"/>
            <w:gridSpan w:val="3"/>
          </w:tcPr>
          <w:p w14:paraId="326A8DF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2D3113F0" w14:textId="77777777" w:rsidTr="00667A8F">
        <w:tc>
          <w:tcPr>
            <w:tcW w:w="770" w:type="pct"/>
            <w:vMerge w:val="restart"/>
            <w:textDirection w:val="btLr"/>
          </w:tcPr>
          <w:p w14:paraId="35ACE2D8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CUMA</w:t>
            </w:r>
          </w:p>
        </w:tc>
        <w:tc>
          <w:tcPr>
            <w:tcW w:w="668" w:type="pct"/>
          </w:tcPr>
          <w:p w14:paraId="44873C6E" w14:textId="77777777" w:rsidR="00A354E2" w:rsidRPr="00584489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386" w:type="pct"/>
          </w:tcPr>
          <w:p w14:paraId="13261823" w14:textId="6144DE54" w:rsidR="00A354E2" w:rsidRPr="00584489" w:rsidRDefault="00A354E2" w:rsidP="00A354E2">
            <w:pPr>
              <w:spacing w:after="0"/>
            </w:pPr>
            <w:r>
              <w:t>Klinik U</w:t>
            </w:r>
            <w:r w:rsidRPr="00257C1F">
              <w:t xml:space="preserve">ygulama </w:t>
            </w:r>
          </w:p>
        </w:tc>
        <w:tc>
          <w:tcPr>
            <w:tcW w:w="1176" w:type="pct"/>
          </w:tcPr>
          <w:p w14:paraId="3778B7D4" w14:textId="77777777" w:rsidR="00A354E2" w:rsidRPr="00584489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19191325" w14:textId="77777777" w:rsidTr="00667A8F">
        <w:tc>
          <w:tcPr>
            <w:tcW w:w="770" w:type="pct"/>
            <w:vMerge/>
          </w:tcPr>
          <w:p w14:paraId="4ED6A27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1B22DB77" w14:textId="77777777" w:rsidR="00A354E2" w:rsidRPr="00584489" w:rsidRDefault="00A354E2" w:rsidP="00A354E2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386" w:type="pct"/>
          </w:tcPr>
          <w:p w14:paraId="234A14DC" w14:textId="2A121FF2" w:rsidR="00A354E2" w:rsidRPr="00584489" w:rsidRDefault="00A354E2" w:rsidP="00A354E2">
            <w:pPr>
              <w:pStyle w:val="ListeParagraf"/>
              <w:spacing w:after="0"/>
              <w:ind w:left="0"/>
            </w:pPr>
            <w:r>
              <w:t>Poliklinik U</w:t>
            </w:r>
            <w:r w:rsidRPr="00257C1F">
              <w:t xml:space="preserve">ygulama </w:t>
            </w:r>
          </w:p>
        </w:tc>
        <w:tc>
          <w:tcPr>
            <w:tcW w:w="1176" w:type="pct"/>
          </w:tcPr>
          <w:p w14:paraId="6C0F1156" w14:textId="77777777" w:rsidR="00A354E2" w:rsidRPr="00584489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32AEFA54" w14:textId="77777777" w:rsidTr="00667A8F">
        <w:tc>
          <w:tcPr>
            <w:tcW w:w="770" w:type="pct"/>
            <w:vMerge/>
          </w:tcPr>
          <w:p w14:paraId="7200328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0C9E645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386" w:type="pct"/>
          </w:tcPr>
          <w:p w14:paraId="337B4F2B" w14:textId="5419FEF1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FMF</w:t>
            </w:r>
          </w:p>
        </w:tc>
        <w:tc>
          <w:tcPr>
            <w:tcW w:w="1176" w:type="pct"/>
          </w:tcPr>
          <w:p w14:paraId="1C98F300" w14:textId="04565598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Ş. Arslan</w:t>
            </w:r>
          </w:p>
        </w:tc>
      </w:tr>
      <w:tr w:rsidR="00A354E2" w:rsidRPr="00257C1F" w14:paraId="5FB15407" w14:textId="77777777" w:rsidTr="00667A8F">
        <w:tc>
          <w:tcPr>
            <w:tcW w:w="770" w:type="pct"/>
            <w:vMerge/>
          </w:tcPr>
          <w:p w14:paraId="7DC62C3F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369C74E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386" w:type="pct"/>
          </w:tcPr>
          <w:p w14:paraId="2B3CCFA7" w14:textId="7F1E6D39" w:rsidR="00A354E2" w:rsidRPr="00257C1F" w:rsidRDefault="00A354E2" w:rsidP="00A354E2">
            <w:pPr>
              <w:pStyle w:val="ListeParagraf"/>
              <w:spacing w:after="0"/>
              <w:ind w:left="0"/>
            </w:pPr>
            <w:proofErr w:type="spellStart"/>
            <w:r>
              <w:t>Vaskülitler</w:t>
            </w:r>
            <w:proofErr w:type="spellEnd"/>
          </w:p>
        </w:tc>
        <w:tc>
          <w:tcPr>
            <w:tcW w:w="1176" w:type="pct"/>
          </w:tcPr>
          <w:p w14:paraId="56F7136E" w14:textId="4D512F13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Ş. Arslan</w:t>
            </w:r>
          </w:p>
        </w:tc>
      </w:tr>
      <w:tr w:rsidR="00A354E2" w:rsidRPr="00257C1F" w14:paraId="2942CFCA" w14:textId="77777777" w:rsidTr="00667A8F">
        <w:tc>
          <w:tcPr>
            <w:tcW w:w="770" w:type="pct"/>
            <w:vMerge/>
          </w:tcPr>
          <w:p w14:paraId="30F16E0E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3917DCF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386" w:type="pct"/>
          </w:tcPr>
          <w:p w14:paraId="6383B276" w14:textId="3E87C00C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ÖĞLE ARASI</w:t>
            </w:r>
          </w:p>
        </w:tc>
        <w:tc>
          <w:tcPr>
            <w:tcW w:w="1176" w:type="pct"/>
          </w:tcPr>
          <w:p w14:paraId="4E62397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7963B624" w14:textId="77777777" w:rsidTr="00667A8F">
        <w:tc>
          <w:tcPr>
            <w:tcW w:w="770" w:type="pct"/>
            <w:vMerge/>
          </w:tcPr>
          <w:p w14:paraId="032A382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05B8D36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386" w:type="pct"/>
          </w:tcPr>
          <w:p w14:paraId="1E923EAF" w14:textId="78DF6585" w:rsidR="00A354E2" w:rsidRPr="00257C1F" w:rsidRDefault="00A354E2" w:rsidP="00A354E2">
            <w:pPr>
              <w:pStyle w:val="ListeParagraf"/>
              <w:spacing w:after="0"/>
              <w:ind w:left="0"/>
            </w:pPr>
            <w:proofErr w:type="spellStart"/>
            <w:r>
              <w:t>Bruselloz</w:t>
            </w:r>
            <w:proofErr w:type="spellEnd"/>
          </w:p>
        </w:tc>
        <w:tc>
          <w:tcPr>
            <w:tcW w:w="1176" w:type="pct"/>
          </w:tcPr>
          <w:p w14:paraId="6B7B6F24" w14:textId="2D46A55D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D. Odabaş</w:t>
            </w:r>
          </w:p>
        </w:tc>
      </w:tr>
      <w:tr w:rsidR="00A354E2" w:rsidRPr="00257C1F" w14:paraId="02855C4D" w14:textId="77777777" w:rsidTr="00667A8F">
        <w:tc>
          <w:tcPr>
            <w:tcW w:w="770" w:type="pct"/>
            <w:vMerge/>
          </w:tcPr>
          <w:p w14:paraId="014F87A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6312EB66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386" w:type="pct"/>
          </w:tcPr>
          <w:p w14:paraId="67DDA5EF" w14:textId="25EBE28C" w:rsidR="00A354E2" w:rsidRPr="00257C1F" w:rsidRDefault="00A354E2" w:rsidP="00A354E2">
            <w:pPr>
              <w:pStyle w:val="ListeParagraf"/>
              <w:spacing w:after="0"/>
              <w:ind w:left="0"/>
            </w:pPr>
            <w:proofErr w:type="spellStart"/>
            <w:r>
              <w:t>Genito</w:t>
            </w:r>
            <w:proofErr w:type="spellEnd"/>
            <w:r>
              <w:t xml:space="preserve"> üriner sistem muayenesi</w:t>
            </w:r>
          </w:p>
        </w:tc>
        <w:tc>
          <w:tcPr>
            <w:tcW w:w="1176" w:type="pct"/>
          </w:tcPr>
          <w:p w14:paraId="3D33AD1F" w14:textId="655ECF8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Doç. Dr. M. Uysal</w:t>
            </w:r>
          </w:p>
        </w:tc>
      </w:tr>
      <w:tr w:rsidR="00A354E2" w:rsidRPr="00257C1F" w14:paraId="2FFD3C45" w14:textId="77777777" w:rsidTr="00667A8F">
        <w:tc>
          <w:tcPr>
            <w:tcW w:w="770" w:type="pct"/>
            <w:vMerge/>
          </w:tcPr>
          <w:p w14:paraId="5132A7E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1F5F152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386" w:type="pct"/>
          </w:tcPr>
          <w:p w14:paraId="1DBBE678" w14:textId="5B648540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76" w:type="pct"/>
          </w:tcPr>
          <w:p w14:paraId="4C8546E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</w:tbl>
    <w:p w14:paraId="20FDF9B0" w14:textId="77777777" w:rsidR="003B564C" w:rsidRPr="00257C1F" w:rsidRDefault="003B564C" w:rsidP="003B564C">
      <w:pPr>
        <w:pStyle w:val="ListeParagraf"/>
      </w:pPr>
    </w:p>
    <w:p w14:paraId="4A608784" w14:textId="77777777" w:rsidR="003B564C" w:rsidRPr="00257C1F" w:rsidRDefault="00E16FCB" w:rsidP="0055348C">
      <w:pPr>
        <w:ind w:left="708"/>
        <w:rPr>
          <w:b/>
          <w:sz w:val="28"/>
          <w:szCs w:val="28"/>
        </w:rPr>
      </w:pPr>
      <w:r w:rsidRPr="00257C1F">
        <w:rPr>
          <w:b/>
          <w:sz w:val="28"/>
          <w:szCs w:val="28"/>
        </w:rPr>
        <w:t>4.</w:t>
      </w:r>
      <w:r w:rsidR="003B564C" w:rsidRPr="00257C1F">
        <w:rPr>
          <w:b/>
          <w:sz w:val="28"/>
          <w:szCs w:val="28"/>
        </w:rPr>
        <w:t>HAFTA</w:t>
      </w:r>
    </w:p>
    <w:tbl>
      <w:tblPr>
        <w:tblStyle w:val="TabloKlavuzu"/>
        <w:tblW w:w="4994" w:type="pct"/>
        <w:tblInd w:w="720" w:type="dxa"/>
        <w:tblLook w:val="04A0" w:firstRow="1" w:lastRow="0" w:firstColumn="1" w:lastColumn="0" w:noHBand="0" w:noVBand="1"/>
      </w:tblPr>
      <w:tblGrid>
        <w:gridCol w:w="1326"/>
        <w:gridCol w:w="1504"/>
        <w:gridCol w:w="4697"/>
        <w:gridCol w:w="2315"/>
      </w:tblGrid>
      <w:tr w:rsidR="003B564C" w:rsidRPr="00257C1F" w14:paraId="486F5E27" w14:textId="77777777" w:rsidTr="0058058D">
        <w:tc>
          <w:tcPr>
            <w:tcW w:w="674" w:type="pct"/>
          </w:tcPr>
          <w:p w14:paraId="743B9DBB" w14:textId="77777777" w:rsidR="003B564C" w:rsidRPr="00257C1F" w:rsidRDefault="003B564C" w:rsidP="003B564C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GÜN</w:t>
            </w:r>
          </w:p>
        </w:tc>
        <w:tc>
          <w:tcPr>
            <w:tcW w:w="764" w:type="pct"/>
          </w:tcPr>
          <w:p w14:paraId="2E1EF36A" w14:textId="77777777" w:rsidR="003B564C" w:rsidRPr="00257C1F" w:rsidRDefault="003B564C" w:rsidP="003B564C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SAAT</w:t>
            </w:r>
          </w:p>
        </w:tc>
        <w:tc>
          <w:tcPr>
            <w:tcW w:w="2386" w:type="pct"/>
          </w:tcPr>
          <w:p w14:paraId="746CF34F" w14:textId="77777777" w:rsidR="003B564C" w:rsidRPr="00257C1F" w:rsidRDefault="003B564C" w:rsidP="003B564C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KONU</w:t>
            </w:r>
          </w:p>
        </w:tc>
        <w:tc>
          <w:tcPr>
            <w:tcW w:w="1176" w:type="pct"/>
          </w:tcPr>
          <w:p w14:paraId="12BF1AAF" w14:textId="77777777" w:rsidR="003B564C" w:rsidRPr="00257C1F" w:rsidRDefault="003B564C" w:rsidP="003B564C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ÖĞ</w:t>
            </w:r>
            <w:r w:rsidR="008B01CF">
              <w:rPr>
                <w:b/>
                <w:bCs/>
              </w:rPr>
              <w:t xml:space="preserve">. </w:t>
            </w:r>
            <w:r w:rsidRPr="00257C1F">
              <w:rPr>
                <w:b/>
                <w:bCs/>
              </w:rPr>
              <w:t>ÜYESİ</w:t>
            </w:r>
          </w:p>
        </w:tc>
      </w:tr>
      <w:tr w:rsidR="00E16FCB" w:rsidRPr="00257C1F" w14:paraId="0EBF7C80" w14:textId="77777777" w:rsidTr="003B564C">
        <w:tc>
          <w:tcPr>
            <w:tcW w:w="674" w:type="pct"/>
          </w:tcPr>
          <w:p w14:paraId="737BC8F2" w14:textId="47116531" w:rsidR="00E16FCB" w:rsidRPr="00257C1F" w:rsidRDefault="00F951B0" w:rsidP="00E16FCB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59471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ARALIK</w:t>
            </w:r>
            <w:r w:rsidR="00594712">
              <w:rPr>
                <w:b/>
                <w:bCs/>
              </w:rPr>
              <w:t xml:space="preserve"> 25</w:t>
            </w:r>
          </w:p>
        </w:tc>
        <w:tc>
          <w:tcPr>
            <w:tcW w:w="4326" w:type="pct"/>
            <w:gridSpan w:val="3"/>
          </w:tcPr>
          <w:p w14:paraId="6ED8D064" w14:textId="77777777" w:rsidR="00E16FCB" w:rsidRPr="00257C1F" w:rsidRDefault="00E16FCB" w:rsidP="00E16FCB">
            <w:pPr>
              <w:pStyle w:val="ListeParagraf"/>
              <w:spacing w:after="0"/>
              <w:ind w:left="0"/>
            </w:pPr>
          </w:p>
        </w:tc>
      </w:tr>
      <w:tr w:rsidR="00A354E2" w:rsidRPr="00257C1F" w14:paraId="3D79D84D" w14:textId="77777777" w:rsidTr="0058058D">
        <w:tc>
          <w:tcPr>
            <w:tcW w:w="674" w:type="pct"/>
            <w:vMerge w:val="restart"/>
            <w:textDirection w:val="btLr"/>
          </w:tcPr>
          <w:p w14:paraId="6317EAD4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PAZARTESİ</w:t>
            </w:r>
          </w:p>
        </w:tc>
        <w:tc>
          <w:tcPr>
            <w:tcW w:w="764" w:type="pct"/>
          </w:tcPr>
          <w:p w14:paraId="2798A6ED" w14:textId="77777777" w:rsidR="00A354E2" w:rsidRPr="005630F3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386" w:type="pct"/>
          </w:tcPr>
          <w:p w14:paraId="264898C2" w14:textId="2F785D13" w:rsidR="00A354E2" w:rsidRPr="005630F3" w:rsidRDefault="00A354E2" w:rsidP="00A354E2">
            <w:pPr>
              <w:pStyle w:val="ListeParagraf"/>
              <w:spacing w:after="0"/>
              <w:ind w:left="0"/>
            </w:pPr>
            <w:r>
              <w:t>Klinik U</w:t>
            </w:r>
            <w:r w:rsidRPr="00257C1F">
              <w:t xml:space="preserve">ygulama </w:t>
            </w:r>
          </w:p>
        </w:tc>
        <w:tc>
          <w:tcPr>
            <w:tcW w:w="1176" w:type="pct"/>
          </w:tcPr>
          <w:p w14:paraId="4A1908F7" w14:textId="77777777" w:rsidR="00A354E2" w:rsidRPr="005630F3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434E2B85" w14:textId="77777777" w:rsidTr="0058058D">
        <w:tc>
          <w:tcPr>
            <w:tcW w:w="674" w:type="pct"/>
            <w:vMerge/>
          </w:tcPr>
          <w:p w14:paraId="066BE36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73FEDF2B" w14:textId="77777777" w:rsidR="00A354E2" w:rsidRPr="005630F3" w:rsidRDefault="00A354E2" w:rsidP="00A354E2">
            <w:pPr>
              <w:pStyle w:val="ListeParagraf"/>
              <w:spacing w:after="0"/>
              <w:ind w:left="0"/>
              <w:rPr>
                <w:highlight w:val="yellow"/>
              </w:rPr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386" w:type="pct"/>
          </w:tcPr>
          <w:p w14:paraId="13C47A25" w14:textId="3797644A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oliklinik U</w:t>
            </w:r>
            <w:r w:rsidRPr="00257C1F">
              <w:t xml:space="preserve">ygulama </w:t>
            </w:r>
          </w:p>
        </w:tc>
        <w:tc>
          <w:tcPr>
            <w:tcW w:w="1176" w:type="pct"/>
          </w:tcPr>
          <w:p w14:paraId="738EAB4A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2261E42D" w14:textId="77777777" w:rsidTr="0058058D">
        <w:tc>
          <w:tcPr>
            <w:tcW w:w="674" w:type="pct"/>
            <w:vMerge/>
          </w:tcPr>
          <w:p w14:paraId="28E86E0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77D2AF4D" w14:textId="77777777" w:rsidR="00A354E2" w:rsidRPr="005630F3" w:rsidRDefault="00A354E2" w:rsidP="00A354E2">
            <w:pPr>
              <w:pStyle w:val="ListeParagraf"/>
              <w:spacing w:after="0"/>
              <w:ind w:left="0"/>
              <w:rPr>
                <w:highlight w:val="yellow"/>
              </w:rPr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386" w:type="pct"/>
          </w:tcPr>
          <w:p w14:paraId="689C2138" w14:textId="03735891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76" w:type="pct"/>
          </w:tcPr>
          <w:p w14:paraId="48B3521C" w14:textId="19DB0C4B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37A2AF1A" w14:textId="77777777" w:rsidTr="0058058D">
        <w:tc>
          <w:tcPr>
            <w:tcW w:w="674" w:type="pct"/>
            <w:vMerge/>
          </w:tcPr>
          <w:p w14:paraId="207B4A5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34DEF991" w14:textId="77777777" w:rsidR="00A354E2" w:rsidRPr="005630F3" w:rsidRDefault="00A354E2" w:rsidP="00A354E2">
            <w:pPr>
              <w:pStyle w:val="ListeParagraf"/>
              <w:spacing w:after="0"/>
              <w:ind w:left="0"/>
              <w:rPr>
                <w:highlight w:val="yellow"/>
              </w:rPr>
            </w:pPr>
            <w:r>
              <w:t>11:15-12:00</w:t>
            </w:r>
          </w:p>
        </w:tc>
        <w:tc>
          <w:tcPr>
            <w:tcW w:w="2386" w:type="pct"/>
          </w:tcPr>
          <w:p w14:paraId="6918F7FB" w14:textId="157CB9DB" w:rsidR="00A354E2" w:rsidRPr="005630F3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76" w:type="pct"/>
          </w:tcPr>
          <w:p w14:paraId="7DEE3CE2" w14:textId="7B195271" w:rsidR="00A354E2" w:rsidRPr="005630F3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5FC74C60" w14:textId="77777777" w:rsidTr="0058058D">
        <w:tc>
          <w:tcPr>
            <w:tcW w:w="674" w:type="pct"/>
            <w:vMerge/>
          </w:tcPr>
          <w:p w14:paraId="77243BCE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441732F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386" w:type="pct"/>
          </w:tcPr>
          <w:p w14:paraId="490BF624" w14:textId="6CF2C353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76" w:type="pct"/>
          </w:tcPr>
          <w:p w14:paraId="6AEEA1EF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03C56CEB" w14:textId="77777777" w:rsidTr="0058058D">
        <w:tc>
          <w:tcPr>
            <w:tcW w:w="674" w:type="pct"/>
            <w:vMerge/>
          </w:tcPr>
          <w:p w14:paraId="7BC9F72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0E1AC1A6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386" w:type="pct"/>
          </w:tcPr>
          <w:p w14:paraId="3383BF2B" w14:textId="77938D8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76" w:type="pct"/>
          </w:tcPr>
          <w:p w14:paraId="6049A17F" w14:textId="383C2CE8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6F0D170C" w14:textId="77777777" w:rsidTr="0058058D">
        <w:tc>
          <w:tcPr>
            <w:tcW w:w="674" w:type="pct"/>
            <w:vMerge/>
          </w:tcPr>
          <w:p w14:paraId="47F0167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6099A0D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386" w:type="pct"/>
          </w:tcPr>
          <w:p w14:paraId="00BBAC34" w14:textId="6B6CF4BB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76" w:type="pct"/>
          </w:tcPr>
          <w:p w14:paraId="3AC9E96F" w14:textId="72A97EA8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4D9DEFF9" w14:textId="77777777" w:rsidTr="0058058D">
        <w:tc>
          <w:tcPr>
            <w:tcW w:w="674" w:type="pct"/>
            <w:vMerge/>
          </w:tcPr>
          <w:p w14:paraId="643A16DA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238B8DD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386" w:type="pct"/>
          </w:tcPr>
          <w:p w14:paraId="3BCCAF52" w14:textId="16E792D9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76" w:type="pct"/>
          </w:tcPr>
          <w:p w14:paraId="366EA43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7A433A5D" w14:textId="77777777" w:rsidTr="003B564C">
        <w:tc>
          <w:tcPr>
            <w:tcW w:w="674" w:type="pct"/>
          </w:tcPr>
          <w:p w14:paraId="3F0C0D2E" w14:textId="63C1D97C" w:rsidR="00A354E2" w:rsidRPr="00257C1F" w:rsidRDefault="00A354E2" w:rsidP="00A354E2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2 ARALIK 25</w:t>
            </w:r>
          </w:p>
        </w:tc>
        <w:tc>
          <w:tcPr>
            <w:tcW w:w="4326" w:type="pct"/>
            <w:gridSpan w:val="3"/>
          </w:tcPr>
          <w:p w14:paraId="4C6282D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36398395" w14:textId="77777777" w:rsidTr="0058058D">
        <w:tc>
          <w:tcPr>
            <w:tcW w:w="674" w:type="pct"/>
            <w:vMerge w:val="restart"/>
            <w:textDirection w:val="btLr"/>
          </w:tcPr>
          <w:p w14:paraId="0022F913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SALI</w:t>
            </w:r>
          </w:p>
        </w:tc>
        <w:tc>
          <w:tcPr>
            <w:tcW w:w="764" w:type="pct"/>
          </w:tcPr>
          <w:p w14:paraId="58BA07F8" w14:textId="77777777" w:rsidR="00A354E2" w:rsidRPr="005630F3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386" w:type="pct"/>
          </w:tcPr>
          <w:p w14:paraId="73D0AC87" w14:textId="4CF95E5E" w:rsidR="00A354E2" w:rsidRPr="005630F3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76" w:type="pct"/>
          </w:tcPr>
          <w:p w14:paraId="2777B3CD" w14:textId="77777777" w:rsidR="00A354E2" w:rsidRPr="005630F3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5DD398F0" w14:textId="77777777" w:rsidTr="0058058D">
        <w:tc>
          <w:tcPr>
            <w:tcW w:w="674" w:type="pct"/>
            <w:vMerge/>
          </w:tcPr>
          <w:p w14:paraId="5779C93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762A0864" w14:textId="77777777" w:rsidR="00A354E2" w:rsidRPr="005630F3" w:rsidRDefault="00A354E2" w:rsidP="00A354E2">
            <w:pPr>
              <w:pStyle w:val="ListeParagraf"/>
              <w:spacing w:after="0"/>
              <w:ind w:left="0"/>
              <w:rPr>
                <w:highlight w:val="yellow"/>
              </w:rPr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386" w:type="pct"/>
          </w:tcPr>
          <w:p w14:paraId="4590DF5C" w14:textId="4BC99F30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Alt solunum yolu hastalıkları</w:t>
            </w:r>
          </w:p>
        </w:tc>
        <w:tc>
          <w:tcPr>
            <w:tcW w:w="1176" w:type="pct"/>
          </w:tcPr>
          <w:p w14:paraId="61D5B026" w14:textId="10ECD46D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Sevgi Pekcan</w:t>
            </w:r>
          </w:p>
        </w:tc>
      </w:tr>
      <w:tr w:rsidR="00A354E2" w:rsidRPr="00257C1F" w14:paraId="0C48C92E" w14:textId="77777777" w:rsidTr="0058058D">
        <w:tc>
          <w:tcPr>
            <w:tcW w:w="674" w:type="pct"/>
            <w:vMerge/>
          </w:tcPr>
          <w:p w14:paraId="199F280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09D02DAD" w14:textId="77777777" w:rsidR="00A354E2" w:rsidRPr="005630F3" w:rsidRDefault="00A354E2" w:rsidP="00A354E2">
            <w:pPr>
              <w:pStyle w:val="ListeParagraf"/>
              <w:spacing w:after="0"/>
              <w:ind w:left="0"/>
              <w:rPr>
                <w:highlight w:val="yellow"/>
              </w:rPr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386" w:type="pct"/>
          </w:tcPr>
          <w:p w14:paraId="12750D1C" w14:textId="689E00DC" w:rsidR="00A354E2" w:rsidRPr="00257C1F" w:rsidRDefault="00A354E2" w:rsidP="00A354E2">
            <w:pPr>
              <w:pStyle w:val="ListeParagraf"/>
              <w:spacing w:after="0"/>
              <w:ind w:left="0"/>
            </w:pPr>
            <w:proofErr w:type="spellStart"/>
            <w:r>
              <w:t>Bronşiyolit</w:t>
            </w:r>
            <w:proofErr w:type="spellEnd"/>
          </w:p>
        </w:tc>
        <w:tc>
          <w:tcPr>
            <w:tcW w:w="1176" w:type="pct"/>
          </w:tcPr>
          <w:p w14:paraId="2F8494AF" w14:textId="1093D8A8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Sevgi Pekcan</w:t>
            </w:r>
          </w:p>
        </w:tc>
      </w:tr>
      <w:tr w:rsidR="00A354E2" w:rsidRPr="00257C1F" w14:paraId="532391EA" w14:textId="77777777" w:rsidTr="0058058D">
        <w:tc>
          <w:tcPr>
            <w:tcW w:w="674" w:type="pct"/>
            <w:vMerge/>
          </w:tcPr>
          <w:p w14:paraId="5F5AA7C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33E259E0" w14:textId="77777777" w:rsidR="00A354E2" w:rsidRPr="005630F3" w:rsidRDefault="00A354E2" w:rsidP="00A354E2">
            <w:pPr>
              <w:pStyle w:val="ListeParagraf"/>
              <w:spacing w:after="0"/>
              <w:ind w:left="0"/>
              <w:rPr>
                <w:highlight w:val="yellow"/>
              </w:rPr>
            </w:pPr>
            <w:r>
              <w:t>11:15-12:00</w:t>
            </w:r>
          </w:p>
        </w:tc>
        <w:tc>
          <w:tcPr>
            <w:tcW w:w="2386" w:type="pct"/>
          </w:tcPr>
          <w:p w14:paraId="0D9EBA26" w14:textId="12EB6B9E" w:rsidR="00A354E2" w:rsidRPr="005630F3" w:rsidRDefault="00A354E2" w:rsidP="00A354E2">
            <w:pPr>
              <w:pStyle w:val="ListeParagraf"/>
              <w:spacing w:after="0"/>
              <w:ind w:left="0"/>
            </w:pPr>
            <w:proofErr w:type="spellStart"/>
            <w:r>
              <w:t>Tbc</w:t>
            </w:r>
            <w:proofErr w:type="spellEnd"/>
          </w:p>
        </w:tc>
        <w:tc>
          <w:tcPr>
            <w:tcW w:w="1176" w:type="pct"/>
          </w:tcPr>
          <w:p w14:paraId="1D57FA21" w14:textId="6C8C43EB" w:rsidR="00A354E2" w:rsidRPr="005630F3" w:rsidRDefault="00A354E2" w:rsidP="00A354E2">
            <w:pPr>
              <w:pStyle w:val="ListeParagraf"/>
              <w:spacing w:after="0"/>
              <w:ind w:left="0"/>
            </w:pPr>
            <w:r>
              <w:t>Prof. Dr. Sevgi Pekcan</w:t>
            </w:r>
          </w:p>
        </w:tc>
      </w:tr>
      <w:tr w:rsidR="00A354E2" w:rsidRPr="00257C1F" w14:paraId="1FD13426" w14:textId="77777777" w:rsidTr="00E3314E">
        <w:tc>
          <w:tcPr>
            <w:tcW w:w="674" w:type="pct"/>
            <w:vMerge/>
          </w:tcPr>
          <w:p w14:paraId="16A1944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4FC137B6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386" w:type="pct"/>
            <w:vAlign w:val="bottom"/>
          </w:tcPr>
          <w:p w14:paraId="42832080" w14:textId="38F41A92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ÖĞLE ARASI</w:t>
            </w:r>
          </w:p>
        </w:tc>
        <w:tc>
          <w:tcPr>
            <w:tcW w:w="1176" w:type="pct"/>
          </w:tcPr>
          <w:p w14:paraId="3B82B11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2E0AFAD1" w14:textId="77777777" w:rsidTr="0058058D">
        <w:tc>
          <w:tcPr>
            <w:tcW w:w="674" w:type="pct"/>
            <w:vMerge/>
          </w:tcPr>
          <w:p w14:paraId="37CA5964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68D4250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386" w:type="pct"/>
          </w:tcPr>
          <w:p w14:paraId="2D9D2CE6" w14:textId="5C167F10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Kistik fibrozis</w:t>
            </w:r>
          </w:p>
        </w:tc>
        <w:tc>
          <w:tcPr>
            <w:tcW w:w="1176" w:type="pct"/>
          </w:tcPr>
          <w:p w14:paraId="01D0459B" w14:textId="661569D8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Sevgi Pekcan</w:t>
            </w:r>
          </w:p>
        </w:tc>
      </w:tr>
      <w:tr w:rsidR="00A354E2" w:rsidRPr="00257C1F" w14:paraId="2BE22F30" w14:textId="77777777" w:rsidTr="0058058D">
        <w:tc>
          <w:tcPr>
            <w:tcW w:w="674" w:type="pct"/>
            <w:vMerge/>
          </w:tcPr>
          <w:p w14:paraId="7644DD8C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4AF4287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386" w:type="pct"/>
          </w:tcPr>
          <w:p w14:paraId="13C21B27" w14:textId="5E8A65EC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 xml:space="preserve">Primer </w:t>
            </w:r>
            <w:proofErr w:type="spellStart"/>
            <w:r>
              <w:t>silier</w:t>
            </w:r>
            <w:proofErr w:type="spellEnd"/>
            <w:r>
              <w:t xml:space="preserve"> </w:t>
            </w:r>
            <w:proofErr w:type="spellStart"/>
            <w:r>
              <w:t>diskinezi</w:t>
            </w:r>
            <w:proofErr w:type="spellEnd"/>
          </w:p>
        </w:tc>
        <w:tc>
          <w:tcPr>
            <w:tcW w:w="1176" w:type="pct"/>
          </w:tcPr>
          <w:p w14:paraId="1898758C" w14:textId="7E75027F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Sevgi Pekcan</w:t>
            </w:r>
          </w:p>
        </w:tc>
      </w:tr>
      <w:tr w:rsidR="00A354E2" w:rsidRPr="00257C1F" w14:paraId="0A2C69E3" w14:textId="77777777" w:rsidTr="0058058D">
        <w:tc>
          <w:tcPr>
            <w:tcW w:w="674" w:type="pct"/>
            <w:vMerge/>
          </w:tcPr>
          <w:p w14:paraId="1F39082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69FB619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386" w:type="pct"/>
          </w:tcPr>
          <w:p w14:paraId="6BDCB7DF" w14:textId="13224EBC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76" w:type="pct"/>
          </w:tcPr>
          <w:p w14:paraId="0D86DF2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10B39E1F" w14:textId="77777777" w:rsidTr="003B564C">
        <w:tc>
          <w:tcPr>
            <w:tcW w:w="674" w:type="pct"/>
          </w:tcPr>
          <w:p w14:paraId="64E6E734" w14:textId="2B832D3A" w:rsidR="00A354E2" w:rsidRPr="00257C1F" w:rsidRDefault="00A354E2" w:rsidP="00A354E2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3 ARALIK 25</w:t>
            </w:r>
          </w:p>
        </w:tc>
        <w:tc>
          <w:tcPr>
            <w:tcW w:w="4326" w:type="pct"/>
            <w:gridSpan w:val="3"/>
          </w:tcPr>
          <w:p w14:paraId="0940A98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1BF236CB" w14:textId="77777777" w:rsidTr="0058058D">
        <w:tc>
          <w:tcPr>
            <w:tcW w:w="674" w:type="pct"/>
            <w:vMerge w:val="restart"/>
            <w:textDirection w:val="btLr"/>
          </w:tcPr>
          <w:p w14:paraId="55C5C016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ÇARŞAMBA</w:t>
            </w:r>
          </w:p>
        </w:tc>
        <w:tc>
          <w:tcPr>
            <w:tcW w:w="764" w:type="pct"/>
          </w:tcPr>
          <w:p w14:paraId="1E66E80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386" w:type="pct"/>
          </w:tcPr>
          <w:p w14:paraId="6CDF4A4C" w14:textId="26334EE0" w:rsidR="00A354E2" w:rsidRPr="005630F3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76" w:type="pct"/>
          </w:tcPr>
          <w:p w14:paraId="4D3240F1" w14:textId="77777777" w:rsidR="00A354E2" w:rsidRPr="005630F3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640C9554" w14:textId="77777777" w:rsidTr="0058058D">
        <w:tc>
          <w:tcPr>
            <w:tcW w:w="674" w:type="pct"/>
            <w:vMerge/>
          </w:tcPr>
          <w:p w14:paraId="362CCA0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6F4F8F4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386" w:type="pct"/>
          </w:tcPr>
          <w:p w14:paraId="5A37EEEE" w14:textId="42FF858F" w:rsidR="00A354E2" w:rsidRPr="005630F3" w:rsidRDefault="00A354E2" w:rsidP="00A354E2">
            <w:pPr>
              <w:pStyle w:val="ListeParagraf"/>
              <w:spacing w:after="0"/>
              <w:ind w:left="0"/>
            </w:pPr>
            <w:r>
              <w:t>Nörolojik muayene</w:t>
            </w:r>
          </w:p>
        </w:tc>
        <w:tc>
          <w:tcPr>
            <w:tcW w:w="1176" w:type="pct"/>
          </w:tcPr>
          <w:p w14:paraId="2ED60863" w14:textId="5DF242CB" w:rsidR="00A354E2" w:rsidRPr="005630F3" w:rsidRDefault="00A354E2" w:rsidP="00A354E2">
            <w:pPr>
              <w:pStyle w:val="ListeParagraf"/>
              <w:spacing w:after="0"/>
              <w:ind w:left="0"/>
            </w:pPr>
            <w:r>
              <w:t>Dr. Öğretim Üyesi Süleyman Şahin</w:t>
            </w:r>
          </w:p>
        </w:tc>
      </w:tr>
      <w:tr w:rsidR="00A354E2" w:rsidRPr="00257C1F" w14:paraId="635526F3" w14:textId="77777777" w:rsidTr="0058058D">
        <w:tc>
          <w:tcPr>
            <w:tcW w:w="674" w:type="pct"/>
            <w:vMerge/>
          </w:tcPr>
          <w:p w14:paraId="51C9AFC6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41692D39" w14:textId="77777777" w:rsidR="00A354E2" w:rsidRPr="005630F3" w:rsidRDefault="00A354E2" w:rsidP="00A354E2">
            <w:pPr>
              <w:pStyle w:val="ListeParagraf"/>
              <w:spacing w:after="0"/>
              <w:ind w:left="0"/>
              <w:rPr>
                <w:highlight w:val="yellow"/>
              </w:rPr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386" w:type="pct"/>
          </w:tcPr>
          <w:p w14:paraId="7AF8CBEE" w14:textId="2D6AA1B6" w:rsidR="00A354E2" w:rsidRPr="005630F3" w:rsidRDefault="00A354E2" w:rsidP="00A354E2">
            <w:pPr>
              <w:pStyle w:val="ListeParagraf"/>
              <w:spacing w:after="0"/>
              <w:ind w:left="0"/>
            </w:pPr>
            <w:proofErr w:type="spellStart"/>
            <w:r>
              <w:t>Myastenia</w:t>
            </w:r>
            <w:proofErr w:type="spellEnd"/>
            <w:r>
              <w:t xml:space="preserve"> </w:t>
            </w:r>
            <w:proofErr w:type="spellStart"/>
            <w:r>
              <w:t>graves</w:t>
            </w:r>
            <w:proofErr w:type="spellEnd"/>
          </w:p>
        </w:tc>
        <w:tc>
          <w:tcPr>
            <w:tcW w:w="1176" w:type="pct"/>
          </w:tcPr>
          <w:p w14:paraId="35B45CB4" w14:textId="252A964B" w:rsidR="00A354E2" w:rsidRPr="005630F3" w:rsidRDefault="00A354E2" w:rsidP="00A354E2">
            <w:pPr>
              <w:pStyle w:val="ListeParagraf"/>
              <w:spacing w:after="0"/>
              <w:ind w:left="0"/>
            </w:pPr>
            <w:r>
              <w:t>Dr. Öğretim Üyesi Süleyman Şahin</w:t>
            </w:r>
          </w:p>
        </w:tc>
      </w:tr>
      <w:tr w:rsidR="00A354E2" w:rsidRPr="00257C1F" w14:paraId="416424F0" w14:textId="77777777" w:rsidTr="0058058D">
        <w:tc>
          <w:tcPr>
            <w:tcW w:w="674" w:type="pct"/>
            <w:vMerge/>
          </w:tcPr>
          <w:p w14:paraId="54C4360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0658BCA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386" w:type="pct"/>
          </w:tcPr>
          <w:p w14:paraId="15490E0F" w14:textId="5605B464" w:rsidR="00A354E2" w:rsidRPr="005630F3" w:rsidRDefault="00A354E2" w:rsidP="00A354E2">
            <w:pPr>
              <w:pStyle w:val="ListeParagraf"/>
              <w:spacing w:after="0"/>
              <w:ind w:left="0"/>
            </w:pPr>
            <w:r>
              <w:t>GBS ve periferik nöropatiler</w:t>
            </w:r>
          </w:p>
        </w:tc>
        <w:tc>
          <w:tcPr>
            <w:tcW w:w="1176" w:type="pct"/>
          </w:tcPr>
          <w:p w14:paraId="2EAD1750" w14:textId="623CD8E1" w:rsidR="00A354E2" w:rsidRPr="005630F3" w:rsidRDefault="00A354E2" w:rsidP="00A354E2">
            <w:pPr>
              <w:pStyle w:val="ListeParagraf"/>
              <w:spacing w:after="0"/>
              <w:ind w:left="0"/>
            </w:pPr>
            <w:r>
              <w:t>Dr. Öğretim Üyesi Süleyman Şahin</w:t>
            </w:r>
          </w:p>
        </w:tc>
      </w:tr>
      <w:tr w:rsidR="00A354E2" w:rsidRPr="00257C1F" w14:paraId="20AA950C" w14:textId="77777777" w:rsidTr="00362B3E">
        <w:tc>
          <w:tcPr>
            <w:tcW w:w="674" w:type="pct"/>
            <w:vMerge/>
          </w:tcPr>
          <w:p w14:paraId="39E9F2F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5F1AB72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386" w:type="pct"/>
            <w:vAlign w:val="bottom"/>
          </w:tcPr>
          <w:p w14:paraId="1EF17A09" w14:textId="15E0698F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ÖĞLE ARASI</w:t>
            </w:r>
          </w:p>
        </w:tc>
        <w:tc>
          <w:tcPr>
            <w:tcW w:w="1176" w:type="pct"/>
          </w:tcPr>
          <w:p w14:paraId="30E37274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0E8EE199" w14:textId="77777777" w:rsidTr="0058058D">
        <w:tc>
          <w:tcPr>
            <w:tcW w:w="674" w:type="pct"/>
            <w:vMerge/>
          </w:tcPr>
          <w:p w14:paraId="4B24BD1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5B76B2A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386" w:type="pct"/>
          </w:tcPr>
          <w:p w14:paraId="73B0C3AD" w14:textId="3C85F426" w:rsidR="00A354E2" w:rsidRPr="00257C1F" w:rsidRDefault="00A354E2" w:rsidP="00A354E2">
            <w:pPr>
              <w:pStyle w:val="ListeParagraf"/>
              <w:spacing w:after="0"/>
              <w:ind w:left="0"/>
            </w:pPr>
            <w:proofErr w:type="spellStart"/>
            <w:r>
              <w:t>Myopatiler</w:t>
            </w:r>
            <w:proofErr w:type="spellEnd"/>
          </w:p>
        </w:tc>
        <w:tc>
          <w:tcPr>
            <w:tcW w:w="1176" w:type="pct"/>
          </w:tcPr>
          <w:p w14:paraId="5F4FAC39" w14:textId="33F47AE1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Dr. Öğretim Üyesi Süleyman Şahin</w:t>
            </w:r>
          </w:p>
        </w:tc>
      </w:tr>
      <w:tr w:rsidR="00A354E2" w:rsidRPr="00257C1F" w14:paraId="65484F4D" w14:textId="77777777" w:rsidTr="0058058D">
        <w:tc>
          <w:tcPr>
            <w:tcW w:w="674" w:type="pct"/>
            <w:vMerge/>
          </w:tcPr>
          <w:p w14:paraId="1A716AB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0C18014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386" w:type="pct"/>
          </w:tcPr>
          <w:p w14:paraId="0FF5612D" w14:textId="5567CA9D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76" w:type="pct"/>
          </w:tcPr>
          <w:p w14:paraId="539DBC29" w14:textId="209A2AC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0054064B" w14:textId="77777777" w:rsidTr="0058058D">
        <w:tc>
          <w:tcPr>
            <w:tcW w:w="674" w:type="pct"/>
            <w:vMerge/>
          </w:tcPr>
          <w:p w14:paraId="2217381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6FCF41D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386" w:type="pct"/>
          </w:tcPr>
          <w:p w14:paraId="7D1CADA3" w14:textId="09D4DD54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76" w:type="pct"/>
          </w:tcPr>
          <w:p w14:paraId="503E47C4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36FC5C49" w14:textId="77777777" w:rsidTr="003B564C">
        <w:tc>
          <w:tcPr>
            <w:tcW w:w="674" w:type="pct"/>
          </w:tcPr>
          <w:p w14:paraId="328227CA" w14:textId="50257CE5" w:rsidR="00A354E2" w:rsidRPr="00257C1F" w:rsidRDefault="00A354E2" w:rsidP="00A354E2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4 ARALIK 25</w:t>
            </w:r>
          </w:p>
        </w:tc>
        <w:tc>
          <w:tcPr>
            <w:tcW w:w="4326" w:type="pct"/>
            <w:gridSpan w:val="3"/>
          </w:tcPr>
          <w:p w14:paraId="463D413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6AB2B350" w14:textId="77777777" w:rsidTr="0058058D">
        <w:tc>
          <w:tcPr>
            <w:tcW w:w="674" w:type="pct"/>
            <w:vMerge w:val="restart"/>
            <w:textDirection w:val="btLr"/>
          </w:tcPr>
          <w:p w14:paraId="0A6D2CEC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PERŞEMBE</w:t>
            </w:r>
          </w:p>
        </w:tc>
        <w:tc>
          <w:tcPr>
            <w:tcW w:w="764" w:type="pct"/>
          </w:tcPr>
          <w:p w14:paraId="19610964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386" w:type="pct"/>
          </w:tcPr>
          <w:p w14:paraId="3AB208E3" w14:textId="463B8F65" w:rsidR="00A354E2" w:rsidRPr="005630F3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76" w:type="pct"/>
          </w:tcPr>
          <w:p w14:paraId="5B0BB1D9" w14:textId="77777777" w:rsidR="00A354E2" w:rsidRPr="005630F3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0E7DDBB3" w14:textId="77777777" w:rsidTr="0058058D">
        <w:tc>
          <w:tcPr>
            <w:tcW w:w="674" w:type="pct"/>
            <w:vMerge/>
          </w:tcPr>
          <w:p w14:paraId="6495E9F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663D83C4" w14:textId="77777777" w:rsidR="00A354E2" w:rsidRPr="00052C03" w:rsidRDefault="00A354E2" w:rsidP="00A354E2">
            <w:pPr>
              <w:pStyle w:val="ListeParagraf"/>
              <w:spacing w:after="0"/>
              <w:ind w:left="0"/>
              <w:rPr>
                <w:highlight w:val="yellow"/>
              </w:rPr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386" w:type="pct"/>
          </w:tcPr>
          <w:p w14:paraId="60F4EAA4" w14:textId="4FB5AA8C" w:rsidR="00A354E2" w:rsidRPr="005630F3" w:rsidRDefault="00A354E2" w:rsidP="00A354E2">
            <w:pPr>
              <w:pStyle w:val="ListeParagraf"/>
              <w:spacing w:after="0"/>
              <w:ind w:left="0"/>
            </w:pPr>
            <w:r>
              <w:t>Epilepsi</w:t>
            </w:r>
          </w:p>
        </w:tc>
        <w:tc>
          <w:tcPr>
            <w:tcW w:w="1176" w:type="pct"/>
          </w:tcPr>
          <w:p w14:paraId="2EDA79C2" w14:textId="73EA0CEF" w:rsidR="00A354E2" w:rsidRPr="005630F3" w:rsidRDefault="00A354E2" w:rsidP="00A354E2">
            <w:pPr>
              <w:pStyle w:val="ListeParagraf"/>
              <w:spacing w:after="0"/>
              <w:ind w:left="0"/>
            </w:pPr>
            <w:r>
              <w:t>Doç. Dr. Halil Çelik</w:t>
            </w:r>
          </w:p>
        </w:tc>
      </w:tr>
      <w:tr w:rsidR="00A354E2" w:rsidRPr="00257C1F" w14:paraId="39756F03" w14:textId="77777777" w:rsidTr="0058058D">
        <w:tc>
          <w:tcPr>
            <w:tcW w:w="674" w:type="pct"/>
            <w:vMerge/>
          </w:tcPr>
          <w:p w14:paraId="0D621BC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07D13CAD" w14:textId="77777777" w:rsidR="00A354E2" w:rsidRPr="00052C03" w:rsidRDefault="00A354E2" w:rsidP="00A354E2">
            <w:pPr>
              <w:pStyle w:val="ListeParagraf"/>
              <w:spacing w:after="0"/>
              <w:ind w:left="0"/>
              <w:rPr>
                <w:highlight w:val="yellow"/>
              </w:rPr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386" w:type="pct"/>
          </w:tcPr>
          <w:p w14:paraId="01116AFB" w14:textId="6CA60512" w:rsidR="00A354E2" w:rsidRPr="005630F3" w:rsidRDefault="00A354E2" w:rsidP="00A354E2">
            <w:pPr>
              <w:pStyle w:val="ListeParagraf"/>
              <w:spacing w:after="0"/>
              <w:ind w:left="0"/>
            </w:pPr>
            <w:proofErr w:type="spellStart"/>
            <w:r>
              <w:t>Febril</w:t>
            </w:r>
            <w:proofErr w:type="spellEnd"/>
            <w:r>
              <w:t xml:space="preserve"> Konvülsiyon</w:t>
            </w:r>
          </w:p>
        </w:tc>
        <w:tc>
          <w:tcPr>
            <w:tcW w:w="1176" w:type="pct"/>
          </w:tcPr>
          <w:p w14:paraId="1441C028" w14:textId="1F3F40FA" w:rsidR="00A354E2" w:rsidRPr="005630F3" w:rsidRDefault="00A354E2" w:rsidP="00A354E2">
            <w:pPr>
              <w:pStyle w:val="ListeParagraf"/>
              <w:spacing w:after="0"/>
              <w:ind w:left="0"/>
            </w:pPr>
            <w:r>
              <w:t>Doç. Dr. Halil Çelik</w:t>
            </w:r>
          </w:p>
        </w:tc>
      </w:tr>
      <w:tr w:rsidR="00A354E2" w:rsidRPr="00257C1F" w14:paraId="35FC7FA4" w14:textId="77777777" w:rsidTr="0058058D">
        <w:tc>
          <w:tcPr>
            <w:tcW w:w="674" w:type="pct"/>
            <w:vMerge/>
          </w:tcPr>
          <w:p w14:paraId="6930991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086D3AEF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386" w:type="pct"/>
          </w:tcPr>
          <w:p w14:paraId="617A8BCF" w14:textId="70682BE5" w:rsidR="00A354E2" w:rsidRPr="005630F3" w:rsidRDefault="00A354E2" w:rsidP="00A354E2">
            <w:pPr>
              <w:pStyle w:val="ListeParagraf"/>
              <w:spacing w:after="0"/>
              <w:ind w:left="0"/>
            </w:pPr>
            <w:r>
              <w:t>Hareket bozuklukları</w:t>
            </w:r>
          </w:p>
        </w:tc>
        <w:tc>
          <w:tcPr>
            <w:tcW w:w="1176" w:type="pct"/>
          </w:tcPr>
          <w:p w14:paraId="35526BC0" w14:textId="01E5319C" w:rsidR="00A354E2" w:rsidRPr="005630F3" w:rsidRDefault="00A354E2" w:rsidP="00A354E2">
            <w:pPr>
              <w:pStyle w:val="ListeParagraf"/>
              <w:spacing w:after="0"/>
              <w:ind w:left="0"/>
            </w:pPr>
            <w:r>
              <w:t>Doç. Dr. Halil Çelik</w:t>
            </w:r>
          </w:p>
        </w:tc>
      </w:tr>
      <w:tr w:rsidR="00A354E2" w:rsidRPr="00257C1F" w14:paraId="1C4DB37E" w14:textId="77777777" w:rsidTr="009157C2">
        <w:tc>
          <w:tcPr>
            <w:tcW w:w="674" w:type="pct"/>
            <w:vMerge/>
          </w:tcPr>
          <w:p w14:paraId="32B976B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100C36E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386" w:type="pct"/>
            <w:vAlign w:val="bottom"/>
          </w:tcPr>
          <w:p w14:paraId="3FA30F63" w14:textId="64029846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ÖĞLE ARASI</w:t>
            </w:r>
          </w:p>
        </w:tc>
        <w:tc>
          <w:tcPr>
            <w:tcW w:w="1176" w:type="pct"/>
          </w:tcPr>
          <w:p w14:paraId="6D92302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49603DA3" w14:textId="77777777" w:rsidTr="0058058D">
        <w:tc>
          <w:tcPr>
            <w:tcW w:w="674" w:type="pct"/>
            <w:vMerge/>
          </w:tcPr>
          <w:p w14:paraId="6BEB972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48129DB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386" w:type="pct"/>
          </w:tcPr>
          <w:p w14:paraId="0D395AB6" w14:textId="3916180C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Ataksi</w:t>
            </w:r>
          </w:p>
        </w:tc>
        <w:tc>
          <w:tcPr>
            <w:tcW w:w="1176" w:type="pct"/>
          </w:tcPr>
          <w:p w14:paraId="6C59BACD" w14:textId="008DF746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Doç. Dr. Halil Çelik</w:t>
            </w:r>
          </w:p>
        </w:tc>
      </w:tr>
      <w:tr w:rsidR="00A354E2" w:rsidRPr="00257C1F" w14:paraId="020D80D1" w14:textId="77777777" w:rsidTr="0058058D">
        <w:tc>
          <w:tcPr>
            <w:tcW w:w="674" w:type="pct"/>
            <w:vMerge/>
          </w:tcPr>
          <w:p w14:paraId="0C29771A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2DCACE9A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386" w:type="pct"/>
          </w:tcPr>
          <w:p w14:paraId="5864BF96" w14:textId="70409280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76" w:type="pct"/>
          </w:tcPr>
          <w:p w14:paraId="2C16CEEF" w14:textId="01D8ABB9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1B226CA3" w14:textId="77777777" w:rsidTr="0058058D">
        <w:tc>
          <w:tcPr>
            <w:tcW w:w="674" w:type="pct"/>
            <w:vMerge/>
          </w:tcPr>
          <w:p w14:paraId="5B138B2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17CEE82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386" w:type="pct"/>
          </w:tcPr>
          <w:p w14:paraId="77AC4653" w14:textId="753B2754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76" w:type="pct"/>
          </w:tcPr>
          <w:p w14:paraId="2712E686" w14:textId="78411E7A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718E2735" w14:textId="77777777" w:rsidTr="003B564C">
        <w:tc>
          <w:tcPr>
            <w:tcW w:w="674" w:type="pct"/>
          </w:tcPr>
          <w:p w14:paraId="12AE6769" w14:textId="71C8D8A6" w:rsidR="00A354E2" w:rsidRPr="00257C1F" w:rsidRDefault="00A354E2" w:rsidP="00A354E2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5 ARALIK 25</w:t>
            </w:r>
          </w:p>
        </w:tc>
        <w:tc>
          <w:tcPr>
            <w:tcW w:w="4326" w:type="pct"/>
            <w:gridSpan w:val="3"/>
          </w:tcPr>
          <w:p w14:paraId="47C1D17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41ACB906" w14:textId="77777777" w:rsidTr="0058058D">
        <w:tc>
          <w:tcPr>
            <w:tcW w:w="674" w:type="pct"/>
            <w:vMerge w:val="restart"/>
            <w:textDirection w:val="btLr"/>
          </w:tcPr>
          <w:p w14:paraId="7583200D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CUMA</w:t>
            </w:r>
          </w:p>
        </w:tc>
        <w:tc>
          <w:tcPr>
            <w:tcW w:w="764" w:type="pct"/>
          </w:tcPr>
          <w:p w14:paraId="4271800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386" w:type="pct"/>
          </w:tcPr>
          <w:p w14:paraId="174A0070" w14:textId="614883F6" w:rsidR="00A354E2" w:rsidRPr="0079420C" w:rsidRDefault="00A354E2" w:rsidP="00A354E2">
            <w:pPr>
              <w:pStyle w:val="ListeParagraf"/>
              <w:spacing w:after="0"/>
              <w:ind w:left="0"/>
            </w:pPr>
            <w:r>
              <w:t>Klinik U</w:t>
            </w:r>
            <w:r w:rsidRPr="00257C1F">
              <w:t xml:space="preserve">ygulama </w:t>
            </w:r>
          </w:p>
        </w:tc>
        <w:tc>
          <w:tcPr>
            <w:tcW w:w="1176" w:type="pct"/>
          </w:tcPr>
          <w:p w14:paraId="0CFF8562" w14:textId="77777777" w:rsidR="00A354E2" w:rsidRPr="0079420C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22729B59" w14:textId="77777777" w:rsidTr="0058058D">
        <w:tc>
          <w:tcPr>
            <w:tcW w:w="674" w:type="pct"/>
            <w:vMerge/>
          </w:tcPr>
          <w:p w14:paraId="1A42EC6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1474015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386" w:type="pct"/>
          </w:tcPr>
          <w:p w14:paraId="41650D60" w14:textId="35FB57F3" w:rsidR="00A354E2" w:rsidRPr="0079420C" w:rsidRDefault="00A354E2" w:rsidP="00A354E2">
            <w:pPr>
              <w:pStyle w:val="ListeParagraf"/>
              <w:spacing w:after="0"/>
              <w:ind w:left="0"/>
            </w:pPr>
            <w:r>
              <w:t>Poliklinik U</w:t>
            </w:r>
            <w:r w:rsidRPr="00257C1F">
              <w:t xml:space="preserve">ygulama </w:t>
            </w:r>
          </w:p>
        </w:tc>
        <w:tc>
          <w:tcPr>
            <w:tcW w:w="1176" w:type="pct"/>
          </w:tcPr>
          <w:p w14:paraId="5CBEE561" w14:textId="77777777" w:rsidR="00A354E2" w:rsidRPr="0079420C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0E851573" w14:textId="77777777" w:rsidTr="0058058D">
        <w:tc>
          <w:tcPr>
            <w:tcW w:w="674" w:type="pct"/>
            <w:vMerge/>
          </w:tcPr>
          <w:p w14:paraId="21BE686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20B7B3F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386" w:type="pct"/>
          </w:tcPr>
          <w:p w14:paraId="428023A9" w14:textId="739BE76C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Hipofiz Bozuklukları</w:t>
            </w:r>
          </w:p>
        </w:tc>
        <w:tc>
          <w:tcPr>
            <w:tcW w:w="1176" w:type="pct"/>
          </w:tcPr>
          <w:p w14:paraId="48E4D9D1" w14:textId="3F0A14F8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Dr. B. Dünya</w:t>
            </w:r>
          </w:p>
        </w:tc>
      </w:tr>
      <w:tr w:rsidR="00A354E2" w:rsidRPr="00257C1F" w14:paraId="5285BCA2" w14:textId="77777777" w:rsidTr="0058058D">
        <w:tc>
          <w:tcPr>
            <w:tcW w:w="674" w:type="pct"/>
            <w:vMerge/>
          </w:tcPr>
          <w:p w14:paraId="22948D2F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37F9049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386" w:type="pct"/>
          </w:tcPr>
          <w:p w14:paraId="6731D764" w14:textId="00D335F4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Hipofiz bozuklukları</w:t>
            </w:r>
          </w:p>
        </w:tc>
        <w:tc>
          <w:tcPr>
            <w:tcW w:w="1176" w:type="pct"/>
          </w:tcPr>
          <w:p w14:paraId="7E20FC8E" w14:textId="41C98C89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Dr. B. Dünya</w:t>
            </w:r>
          </w:p>
        </w:tc>
      </w:tr>
      <w:tr w:rsidR="00A354E2" w:rsidRPr="00257C1F" w14:paraId="4E751F71" w14:textId="77777777" w:rsidTr="00C8054E">
        <w:tc>
          <w:tcPr>
            <w:tcW w:w="674" w:type="pct"/>
            <w:vMerge/>
          </w:tcPr>
          <w:p w14:paraId="6FA2862A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4901E80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386" w:type="pct"/>
            <w:vAlign w:val="bottom"/>
          </w:tcPr>
          <w:p w14:paraId="692E33D2" w14:textId="41577DD6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ÖĞLE ARASI</w:t>
            </w:r>
          </w:p>
        </w:tc>
        <w:tc>
          <w:tcPr>
            <w:tcW w:w="1176" w:type="pct"/>
          </w:tcPr>
          <w:p w14:paraId="2C86E7BE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5EA2D47A" w14:textId="77777777" w:rsidTr="0058058D">
        <w:tc>
          <w:tcPr>
            <w:tcW w:w="674" w:type="pct"/>
            <w:vMerge/>
          </w:tcPr>
          <w:p w14:paraId="7E440D76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13C558CA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386" w:type="pct"/>
          </w:tcPr>
          <w:p w14:paraId="14EBE6AC" w14:textId="35FA4158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76" w:type="pct"/>
          </w:tcPr>
          <w:p w14:paraId="38FD0B2F" w14:textId="69CE9A1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2A4AF5EA" w14:textId="77777777" w:rsidTr="0058058D">
        <w:tc>
          <w:tcPr>
            <w:tcW w:w="674" w:type="pct"/>
            <w:vMerge/>
          </w:tcPr>
          <w:p w14:paraId="27BE345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46EA0C2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386" w:type="pct"/>
          </w:tcPr>
          <w:p w14:paraId="1BDFF567" w14:textId="11E6E550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76" w:type="pct"/>
          </w:tcPr>
          <w:p w14:paraId="79D638B8" w14:textId="6D312860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5968448C" w14:textId="77777777" w:rsidTr="0058058D">
        <w:tc>
          <w:tcPr>
            <w:tcW w:w="674" w:type="pct"/>
            <w:vMerge/>
          </w:tcPr>
          <w:p w14:paraId="18C8CA4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64" w:type="pct"/>
          </w:tcPr>
          <w:p w14:paraId="6A04EF7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386" w:type="pct"/>
          </w:tcPr>
          <w:p w14:paraId="5A62A03C" w14:textId="5CA9906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76" w:type="pct"/>
          </w:tcPr>
          <w:p w14:paraId="14AA040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</w:tbl>
    <w:p w14:paraId="101A92D1" w14:textId="77777777" w:rsidR="003B564C" w:rsidRPr="00257C1F" w:rsidRDefault="003B564C" w:rsidP="003B564C">
      <w:pPr>
        <w:pStyle w:val="ListeParagraf"/>
      </w:pPr>
    </w:p>
    <w:p w14:paraId="667F1B3D" w14:textId="77777777" w:rsidR="003B564C" w:rsidRPr="00257C1F" w:rsidRDefault="00076D01" w:rsidP="00B93481">
      <w:pPr>
        <w:ind w:left="708"/>
        <w:rPr>
          <w:b/>
          <w:sz w:val="28"/>
          <w:szCs w:val="28"/>
        </w:rPr>
      </w:pPr>
      <w:r w:rsidRPr="00257C1F">
        <w:rPr>
          <w:b/>
          <w:sz w:val="28"/>
          <w:szCs w:val="28"/>
        </w:rPr>
        <w:t>5.</w:t>
      </w:r>
      <w:r w:rsidR="003B564C" w:rsidRPr="00257C1F">
        <w:rPr>
          <w:b/>
          <w:sz w:val="28"/>
          <w:szCs w:val="28"/>
        </w:rPr>
        <w:t>HAFTA</w:t>
      </w:r>
    </w:p>
    <w:tbl>
      <w:tblPr>
        <w:tblStyle w:val="TabloKlavuzu"/>
        <w:tblW w:w="4994" w:type="pct"/>
        <w:tblInd w:w="720" w:type="dxa"/>
        <w:tblLook w:val="04A0" w:firstRow="1" w:lastRow="0" w:firstColumn="1" w:lastColumn="0" w:noHBand="0" w:noVBand="1"/>
      </w:tblPr>
      <w:tblGrid>
        <w:gridCol w:w="1516"/>
        <w:gridCol w:w="1317"/>
        <w:gridCol w:w="4842"/>
        <w:gridCol w:w="2167"/>
      </w:tblGrid>
      <w:tr w:rsidR="003B564C" w:rsidRPr="00257C1F" w14:paraId="5E6C2694" w14:textId="77777777" w:rsidTr="006E4152">
        <w:tc>
          <w:tcPr>
            <w:tcW w:w="770" w:type="pct"/>
          </w:tcPr>
          <w:p w14:paraId="3544DFA8" w14:textId="77777777" w:rsidR="003B564C" w:rsidRPr="00257C1F" w:rsidRDefault="003B564C" w:rsidP="003B564C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GÜN</w:t>
            </w:r>
          </w:p>
        </w:tc>
        <w:tc>
          <w:tcPr>
            <w:tcW w:w="669" w:type="pct"/>
          </w:tcPr>
          <w:p w14:paraId="2E450A79" w14:textId="77777777" w:rsidR="003B564C" w:rsidRPr="00257C1F" w:rsidRDefault="003B564C" w:rsidP="003B564C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SAAT</w:t>
            </w:r>
          </w:p>
        </w:tc>
        <w:tc>
          <w:tcPr>
            <w:tcW w:w="2460" w:type="pct"/>
          </w:tcPr>
          <w:p w14:paraId="29AF80A7" w14:textId="77777777" w:rsidR="003B564C" w:rsidRPr="00257C1F" w:rsidRDefault="003B564C" w:rsidP="003B564C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KONU</w:t>
            </w:r>
          </w:p>
        </w:tc>
        <w:tc>
          <w:tcPr>
            <w:tcW w:w="1101" w:type="pct"/>
          </w:tcPr>
          <w:p w14:paraId="4CE73F17" w14:textId="77777777" w:rsidR="003B564C" w:rsidRPr="00257C1F" w:rsidRDefault="003B564C" w:rsidP="003B564C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ÖĞRETİM ÜYESİ</w:t>
            </w:r>
          </w:p>
        </w:tc>
      </w:tr>
      <w:tr w:rsidR="00076D01" w:rsidRPr="00257C1F" w14:paraId="76173068" w14:textId="77777777" w:rsidTr="00E16438">
        <w:tc>
          <w:tcPr>
            <w:tcW w:w="770" w:type="pct"/>
          </w:tcPr>
          <w:p w14:paraId="7610D1B5" w14:textId="538B7561" w:rsidR="00076D01" w:rsidRPr="00257C1F" w:rsidRDefault="00E64B74" w:rsidP="00076D01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8 ARALIK</w:t>
            </w:r>
            <w:r w:rsidR="00594712">
              <w:rPr>
                <w:b/>
                <w:bCs/>
              </w:rPr>
              <w:t>25</w:t>
            </w:r>
          </w:p>
        </w:tc>
        <w:tc>
          <w:tcPr>
            <w:tcW w:w="4230" w:type="pct"/>
            <w:gridSpan w:val="3"/>
          </w:tcPr>
          <w:p w14:paraId="7E49F3B4" w14:textId="77777777" w:rsidR="00076D01" w:rsidRPr="00257C1F" w:rsidRDefault="00076D01" w:rsidP="00076D01">
            <w:pPr>
              <w:pStyle w:val="ListeParagraf"/>
              <w:spacing w:after="0"/>
              <w:ind w:left="0"/>
            </w:pPr>
          </w:p>
        </w:tc>
      </w:tr>
      <w:tr w:rsidR="00A354E2" w:rsidRPr="00257C1F" w14:paraId="258D7F66" w14:textId="77777777" w:rsidTr="006E4152">
        <w:tc>
          <w:tcPr>
            <w:tcW w:w="770" w:type="pct"/>
            <w:vMerge w:val="restart"/>
            <w:textDirection w:val="btLr"/>
          </w:tcPr>
          <w:p w14:paraId="72A8F4E6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PAZARTESİ</w:t>
            </w:r>
          </w:p>
        </w:tc>
        <w:tc>
          <w:tcPr>
            <w:tcW w:w="669" w:type="pct"/>
          </w:tcPr>
          <w:p w14:paraId="56C803C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460" w:type="pct"/>
          </w:tcPr>
          <w:p w14:paraId="5245DC9B" w14:textId="46ED9219" w:rsidR="00A354E2" w:rsidRPr="00072D6D" w:rsidRDefault="00A354E2" w:rsidP="00A354E2">
            <w:pPr>
              <w:pStyle w:val="ListeParagraf"/>
              <w:spacing w:after="0"/>
              <w:ind w:left="0"/>
            </w:pPr>
            <w:r>
              <w:t>Klinik U</w:t>
            </w:r>
            <w:r w:rsidRPr="00257C1F">
              <w:t xml:space="preserve">ygulama </w:t>
            </w:r>
          </w:p>
        </w:tc>
        <w:tc>
          <w:tcPr>
            <w:tcW w:w="1101" w:type="pct"/>
          </w:tcPr>
          <w:p w14:paraId="5D2D150D" w14:textId="77777777" w:rsidR="00A354E2" w:rsidRPr="00072D6D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54B2570D" w14:textId="77777777" w:rsidTr="006E4152">
        <w:tc>
          <w:tcPr>
            <w:tcW w:w="770" w:type="pct"/>
            <w:vMerge/>
          </w:tcPr>
          <w:p w14:paraId="405D203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4FA954EA" w14:textId="77777777" w:rsidR="00A354E2" w:rsidRPr="00052C03" w:rsidRDefault="00A354E2" w:rsidP="00A354E2">
            <w:pPr>
              <w:pStyle w:val="ListeParagraf"/>
              <w:spacing w:after="0"/>
              <w:ind w:left="0"/>
              <w:rPr>
                <w:highlight w:val="yellow"/>
              </w:rPr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460" w:type="pct"/>
          </w:tcPr>
          <w:p w14:paraId="2E2B6FAC" w14:textId="230AB428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oliklinik U</w:t>
            </w:r>
            <w:r w:rsidRPr="00257C1F">
              <w:t xml:space="preserve">ygulama </w:t>
            </w:r>
          </w:p>
        </w:tc>
        <w:tc>
          <w:tcPr>
            <w:tcW w:w="1101" w:type="pct"/>
          </w:tcPr>
          <w:p w14:paraId="5367EB1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71E1AA5C" w14:textId="77777777" w:rsidTr="006E4152">
        <w:tc>
          <w:tcPr>
            <w:tcW w:w="770" w:type="pct"/>
            <w:vMerge/>
          </w:tcPr>
          <w:p w14:paraId="58C2601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33EC5DEB" w14:textId="77777777" w:rsidR="00A354E2" w:rsidRPr="00052C03" w:rsidRDefault="00A354E2" w:rsidP="00A354E2">
            <w:pPr>
              <w:pStyle w:val="ListeParagraf"/>
              <w:spacing w:after="0"/>
              <w:ind w:left="0"/>
              <w:rPr>
                <w:highlight w:val="yellow"/>
              </w:rPr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460" w:type="pct"/>
          </w:tcPr>
          <w:p w14:paraId="0DDBCFE0" w14:textId="1007AFD3" w:rsidR="00A354E2" w:rsidRPr="00257C1F" w:rsidRDefault="00A354E2" w:rsidP="00A354E2">
            <w:pPr>
              <w:pStyle w:val="ListeParagraf"/>
              <w:spacing w:after="0"/>
              <w:ind w:left="0"/>
            </w:pPr>
            <w:proofErr w:type="spellStart"/>
            <w:r>
              <w:t>Kardiyomyopatiler</w:t>
            </w:r>
            <w:proofErr w:type="spellEnd"/>
          </w:p>
        </w:tc>
        <w:tc>
          <w:tcPr>
            <w:tcW w:w="1101" w:type="pct"/>
          </w:tcPr>
          <w:p w14:paraId="44C26D23" w14:textId="11F0FC49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H. Alp</w:t>
            </w:r>
          </w:p>
        </w:tc>
      </w:tr>
      <w:tr w:rsidR="00A354E2" w:rsidRPr="00257C1F" w14:paraId="14BB90BF" w14:textId="77777777" w:rsidTr="006E4152">
        <w:tc>
          <w:tcPr>
            <w:tcW w:w="770" w:type="pct"/>
            <w:vMerge/>
          </w:tcPr>
          <w:p w14:paraId="795172A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44A9160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460" w:type="pct"/>
          </w:tcPr>
          <w:p w14:paraId="25BE4FBA" w14:textId="650B2CB2" w:rsidR="00A354E2" w:rsidRPr="00072D6D" w:rsidRDefault="00A354E2" w:rsidP="00A354E2">
            <w:pPr>
              <w:pStyle w:val="ListeParagraf"/>
              <w:spacing w:after="0"/>
              <w:ind w:left="0"/>
            </w:pPr>
            <w:proofErr w:type="spellStart"/>
            <w:r>
              <w:t>Pulmoner</w:t>
            </w:r>
            <w:proofErr w:type="spellEnd"/>
            <w:r>
              <w:t xml:space="preserve"> hipertansiyon</w:t>
            </w:r>
          </w:p>
        </w:tc>
        <w:tc>
          <w:tcPr>
            <w:tcW w:w="1101" w:type="pct"/>
          </w:tcPr>
          <w:p w14:paraId="110555DC" w14:textId="78BEA0FF" w:rsidR="00A354E2" w:rsidRPr="00072D6D" w:rsidRDefault="00A354E2" w:rsidP="00A354E2">
            <w:pPr>
              <w:pStyle w:val="ListeParagraf"/>
              <w:spacing w:after="0"/>
              <w:ind w:left="0"/>
            </w:pPr>
            <w:r>
              <w:t>Prof. Dr. H. Alp</w:t>
            </w:r>
          </w:p>
        </w:tc>
      </w:tr>
      <w:tr w:rsidR="00A354E2" w:rsidRPr="00257C1F" w14:paraId="72DD69E6" w14:textId="77777777" w:rsidTr="006E4152">
        <w:tc>
          <w:tcPr>
            <w:tcW w:w="770" w:type="pct"/>
            <w:vMerge/>
          </w:tcPr>
          <w:p w14:paraId="7AACAF3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4DCB149E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460" w:type="pct"/>
          </w:tcPr>
          <w:p w14:paraId="02E2D56F" w14:textId="44334BE6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ÖĞLE ARASI</w:t>
            </w:r>
          </w:p>
        </w:tc>
        <w:tc>
          <w:tcPr>
            <w:tcW w:w="1101" w:type="pct"/>
          </w:tcPr>
          <w:p w14:paraId="5322A33E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4D453770" w14:textId="77777777" w:rsidTr="006E4152">
        <w:tc>
          <w:tcPr>
            <w:tcW w:w="770" w:type="pct"/>
            <w:vMerge/>
          </w:tcPr>
          <w:p w14:paraId="33348E5F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0246A90F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460" w:type="pct"/>
          </w:tcPr>
          <w:p w14:paraId="6BD0500E" w14:textId="7EF39ABB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Göğüs Ağrısı</w:t>
            </w:r>
          </w:p>
        </w:tc>
        <w:tc>
          <w:tcPr>
            <w:tcW w:w="1101" w:type="pct"/>
          </w:tcPr>
          <w:p w14:paraId="319C1E5A" w14:textId="6283F284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H. Alp</w:t>
            </w:r>
          </w:p>
        </w:tc>
      </w:tr>
      <w:tr w:rsidR="00A354E2" w:rsidRPr="00257C1F" w14:paraId="60244016" w14:textId="77777777" w:rsidTr="006E4152">
        <w:tc>
          <w:tcPr>
            <w:tcW w:w="770" w:type="pct"/>
            <w:vMerge/>
          </w:tcPr>
          <w:p w14:paraId="736CAE3C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2B6518E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460" w:type="pct"/>
          </w:tcPr>
          <w:p w14:paraId="60782490" w14:textId="7AFB9215" w:rsidR="00A354E2" w:rsidRPr="00257C1F" w:rsidRDefault="00A354E2" w:rsidP="00A354E2">
            <w:pPr>
              <w:pStyle w:val="ListeParagraf"/>
              <w:spacing w:after="0"/>
              <w:ind w:left="0"/>
            </w:pPr>
            <w:proofErr w:type="spellStart"/>
            <w:r>
              <w:t>Senkop</w:t>
            </w:r>
            <w:proofErr w:type="spellEnd"/>
          </w:p>
        </w:tc>
        <w:tc>
          <w:tcPr>
            <w:tcW w:w="1101" w:type="pct"/>
          </w:tcPr>
          <w:p w14:paraId="7C1F8452" w14:textId="2020318F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H. Alp</w:t>
            </w:r>
          </w:p>
        </w:tc>
      </w:tr>
      <w:tr w:rsidR="00A354E2" w:rsidRPr="00257C1F" w14:paraId="0EE409E8" w14:textId="77777777" w:rsidTr="006E4152">
        <w:tc>
          <w:tcPr>
            <w:tcW w:w="770" w:type="pct"/>
            <w:vMerge/>
          </w:tcPr>
          <w:p w14:paraId="69BB8766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5A46341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460" w:type="pct"/>
          </w:tcPr>
          <w:p w14:paraId="524A1121" w14:textId="348D8152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01" w:type="pct"/>
          </w:tcPr>
          <w:p w14:paraId="7E7FFB9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2BF14A52" w14:textId="77777777" w:rsidTr="00E16438">
        <w:tc>
          <w:tcPr>
            <w:tcW w:w="770" w:type="pct"/>
          </w:tcPr>
          <w:p w14:paraId="5D5CBD5B" w14:textId="33CC29F8" w:rsidR="00A354E2" w:rsidRPr="00257C1F" w:rsidRDefault="00A354E2" w:rsidP="00A354E2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9 ARALIK 25</w:t>
            </w:r>
          </w:p>
        </w:tc>
        <w:tc>
          <w:tcPr>
            <w:tcW w:w="4230" w:type="pct"/>
            <w:gridSpan w:val="3"/>
          </w:tcPr>
          <w:p w14:paraId="49D92F1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6C48EEB4" w14:textId="77777777" w:rsidTr="006E4152">
        <w:tc>
          <w:tcPr>
            <w:tcW w:w="770" w:type="pct"/>
            <w:vMerge w:val="restart"/>
            <w:textDirection w:val="btLr"/>
          </w:tcPr>
          <w:p w14:paraId="62BCFD02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SALI</w:t>
            </w:r>
          </w:p>
        </w:tc>
        <w:tc>
          <w:tcPr>
            <w:tcW w:w="669" w:type="pct"/>
          </w:tcPr>
          <w:p w14:paraId="0743320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460" w:type="pct"/>
          </w:tcPr>
          <w:p w14:paraId="37E343DC" w14:textId="33A6EBB9" w:rsidR="00A354E2" w:rsidRPr="00072D6D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01" w:type="pct"/>
          </w:tcPr>
          <w:p w14:paraId="24AF186E" w14:textId="77777777" w:rsidR="00A354E2" w:rsidRPr="00072D6D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56FC21D2" w14:textId="77777777" w:rsidTr="006E4152">
        <w:tc>
          <w:tcPr>
            <w:tcW w:w="770" w:type="pct"/>
            <w:vMerge/>
          </w:tcPr>
          <w:p w14:paraId="44FA58D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532E1348" w14:textId="77777777" w:rsidR="00A354E2" w:rsidRPr="00052C03" w:rsidRDefault="00A354E2" w:rsidP="00A354E2">
            <w:pPr>
              <w:pStyle w:val="ListeParagraf"/>
              <w:spacing w:after="0"/>
              <w:ind w:left="0"/>
              <w:rPr>
                <w:highlight w:val="yellow"/>
              </w:rPr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460" w:type="pct"/>
          </w:tcPr>
          <w:p w14:paraId="29A68454" w14:textId="05415E6F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Alt GİS kanamaları</w:t>
            </w:r>
          </w:p>
        </w:tc>
        <w:tc>
          <w:tcPr>
            <w:tcW w:w="1101" w:type="pct"/>
          </w:tcPr>
          <w:p w14:paraId="742F55D1" w14:textId="47F08EA2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Doç. Dr. Aylin Yücel</w:t>
            </w:r>
          </w:p>
        </w:tc>
      </w:tr>
      <w:tr w:rsidR="00A354E2" w:rsidRPr="00257C1F" w14:paraId="678B272A" w14:textId="77777777" w:rsidTr="006E4152">
        <w:tc>
          <w:tcPr>
            <w:tcW w:w="770" w:type="pct"/>
            <w:vMerge/>
          </w:tcPr>
          <w:p w14:paraId="21AA488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1CAD820B" w14:textId="77777777" w:rsidR="00A354E2" w:rsidRPr="00052C03" w:rsidRDefault="00A354E2" w:rsidP="00A354E2">
            <w:pPr>
              <w:pStyle w:val="ListeParagraf"/>
              <w:spacing w:after="0"/>
              <w:ind w:left="0"/>
              <w:rPr>
                <w:highlight w:val="yellow"/>
              </w:rPr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460" w:type="pct"/>
          </w:tcPr>
          <w:p w14:paraId="4762A468" w14:textId="62295CB2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Üst GİS kanamaları</w:t>
            </w:r>
          </w:p>
        </w:tc>
        <w:tc>
          <w:tcPr>
            <w:tcW w:w="1101" w:type="pct"/>
          </w:tcPr>
          <w:p w14:paraId="2E49FD67" w14:textId="29AC8302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Doç. Dr. Aylin Yücel</w:t>
            </w:r>
          </w:p>
        </w:tc>
      </w:tr>
      <w:tr w:rsidR="00A354E2" w:rsidRPr="00257C1F" w14:paraId="01DF45F5" w14:textId="77777777" w:rsidTr="006E4152">
        <w:tc>
          <w:tcPr>
            <w:tcW w:w="770" w:type="pct"/>
            <w:vMerge/>
          </w:tcPr>
          <w:p w14:paraId="606A72C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6EC284E0" w14:textId="77777777" w:rsidR="00A354E2" w:rsidRPr="00052C03" w:rsidRDefault="00A354E2" w:rsidP="00A354E2">
            <w:pPr>
              <w:pStyle w:val="ListeParagraf"/>
              <w:spacing w:after="0"/>
              <w:ind w:left="0"/>
              <w:rPr>
                <w:highlight w:val="yellow"/>
              </w:rPr>
            </w:pPr>
            <w:r>
              <w:t>11:15-12:00</w:t>
            </w:r>
          </w:p>
        </w:tc>
        <w:tc>
          <w:tcPr>
            <w:tcW w:w="2460" w:type="pct"/>
          </w:tcPr>
          <w:p w14:paraId="377068E1" w14:textId="6CACFDAF" w:rsidR="00A354E2" w:rsidRPr="00072D6D" w:rsidRDefault="00A354E2" w:rsidP="00A354E2">
            <w:pPr>
              <w:pStyle w:val="ListeParagraf"/>
              <w:spacing w:after="0"/>
              <w:ind w:left="0"/>
            </w:pPr>
            <w:r>
              <w:t>Çölyak hastalığı</w:t>
            </w:r>
          </w:p>
        </w:tc>
        <w:tc>
          <w:tcPr>
            <w:tcW w:w="1101" w:type="pct"/>
          </w:tcPr>
          <w:p w14:paraId="6E7461F7" w14:textId="28C90F4A" w:rsidR="00A354E2" w:rsidRPr="00072D6D" w:rsidRDefault="00A354E2" w:rsidP="00A354E2">
            <w:pPr>
              <w:pStyle w:val="ListeParagraf"/>
              <w:spacing w:after="0"/>
              <w:ind w:left="0"/>
            </w:pPr>
            <w:r>
              <w:t>Doç. Dr. Aylin Yücel</w:t>
            </w:r>
          </w:p>
        </w:tc>
      </w:tr>
      <w:tr w:rsidR="00A354E2" w:rsidRPr="00257C1F" w14:paraId="0AE92E10" w14:textId="77777777" w:rsidTr="00E3702D">
        <w:tc>
          <w:tcPr>
            <w:tcW w:w="770" w:type="pct"/>
            <w:vMerge/>
          </w:tcPr>
          <w:p w14:paraId="6D8B79F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1AD371F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460" w:type="pct"/>
            <w:vAlign w:val="bottom"/>
          </w:tcPr>
          <w:p w14:paraId="3CC720B7" w14:textId="43F0A549" w:rsidR="00A354E2" w:rsidRPr="00072D6D" w:rsidRDefault="00A354E2" w:rsidP="00A354E2">
            <w:pPr>
              <w:pStyle w:val="ListeParagraf"/>
              <w:spacing w:after="0"/>
              <w:ind w:left="0"/>
            </w:pPr>
            <w:r>
              <w:t>ÖĞLE ARASI</w:t>
            </w:r>
          </w:p>
        </w:tc>
        <w:tc>
          <w:tcPr>
            <w:tcW w:w="1101" w:type="pct"/>
          </w:tcPr>
          <w:p w14:paraId="3E3ED11D" w14:textId="77777777" w:rsidR="00A354E2" w:rsidRPr="00072D6D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4BC3BA8B" w14:textId="77777777" w:rsidTr="006E4152">
        <w:tc>
          <w:tcPr>
            <w:tcW w:w="770" w:type="pct"/>
            <w:vMerge/>
          </w:tcPr>
          <w:p w14:paraId="2E98DE3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399121D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460" w:type="pct"/>
          </w:tcPr>
          <w:p w14:paraId="0FCB4038" w14:textId="7C549015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01" w:type="pct"/>
          </w:tcPr>
          <w:p w14:paraId="036B7066" w14:textId="6B3F7411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63596E6A" w14:textId="77777777" w:rsidTr="006E4152">
        <w:tc>
          <w:tcPr>
            <w:tcW w:w="770" w:type="pct"/>
            <w:vMerge/>
          </w:tcPr>
          <w:p w14:paraId="2ED836E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37BEC536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460" w:type="pct"/>
          </w:tcPr>
          <w:p w14:paraId="2CA0702D" w14:textId="4F5D5F3C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01" w:type="pct"/>
          </w:tcPr>
          <w:p w14:paraId="21FC33BC" w14:textId="532862A6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663294CE" w14:textId="77777777" w:rsidTr="006E4152">
        <w:tc>
          <w:tcPr>
            <w:tcW w:w="770" w:type="pct"/>
            <w:vMerge/>
          </w:tcPr>
          <w:p w14:paraId="78EDBE6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53AE9D2E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460" w:type="pct"/>
          </w:tcPr>
          <w:p w14:paraId="6CD0E239" w14:textId="4C1B4DF9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01" w:type="pct"/>
          </w:tcPr>
          <w:p w14:paraId="24838FD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10D3E9A4" w14:textId="77777777" w:rsidTr="00E16438">
        <w:tc>
          <w:tcPr>
            <w:tcW w:w="770" w:type="pct"/>
          </w:tcPr>
          <w:p w14:paraId="3D839148" w14:textId="431BEBE6" w:rsidR="00A354E2" w:rsidRPr="00257C1F" w:rsidRDefault="00A354E2" w:rsidP="00A354E2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0 ARALIK 25</w:t>
            </w:r>
          </w:p>
        </w:tc>
        <w:tc>
          <w:tcPr>
            <w:tcW w:w="4230" w:type="pct"/>
            <w:gridSpan w:val="3"/>
          </w:tcPr>
          <w:p w14:paraId="7B6946F4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2689A375" w14:textId="77777777" w:rsidTr="006E4152">
        <w:tc>
          <w:tcPr>
            <w:tcW w:w="770" w:type="pct"/>
            <w:vMerge w:val="restart"/>
            <w:textDirection w:val="btLr"/>
          </w:tcPr>
          <w:p w14:paraId="2CB6FABE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ÇARŞAMBA</w:t>
            </w:r>
          </w:p>
        </w:tc>
        <w:tc>
          <w:tcPr>
            <w:tcW w:w="669" w:type="pct"/>
          </w:tcPr>
          <w:p w14:paraId="02BE0D6A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460" w:type="pct"/>
          </w:tcPr>
          <w:p w14:paraId="50154C6F" w14:textId="59C31A76" w:rsidR="00A354E2" w:rsidRPr="00A11D76" w:rsidRDefault="00A354E2" w:rsidP="00A354E2">
            <w:pPr>
              <w:pStyle w:val="ListeParagraf"/>
              <w:spacing w:after="0"/>
              <w:ind w:left="0"/>
            </w:pPr>
            <w:r>
              <w:t>Klinik U</w:t>
            </w:r>
            <w:r w:rsidRPr="00257C1F">
              <w:t xml:space="preserve">ygulama </w:t>
            </w:r>
          </w:p>
        </w:tc>
        <w:tc>
          <w:tcPr>
            <w:tcW w:w="1101" w:type="pct"/>
          </w:tcPr>
          <w:p w14:paraId="5C222F9E" w14:textId="77777777" w:rsidR="00A354E2" w:rsidRPr="00A11D76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339F90D7" w14:textId="77777777" w:rsidTr="006E4152">
        <w:tc>
          <w:tcPr>
            <w:tcW w:w="770" w:type="pct"/>
            <w:vMerge/>
          </w:tcPr>
          <w:p w14:paraId="095077EE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6F15905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460" w:type="pct"/>
          </w:tcPr>
          <w:p w14:paraId="294E6FBC" w14:textId="2CDB08A5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oliklinik U</w:t>
            </w:r>
            <w:r w:rsidRPr="00257C1F">
              <w:t xml:space="preserve">ygulama </w:t>
            </w:r>
          </w:p>
        </w:tc>
        <w:tc>
          <w:tcPr>
            <w:tcW w:w="1101" w:type="pct"/>
          </w:tcPr>
          <w:p w14:paraId="41213FF6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4876D8A4" w14:textId="77777777" w:rsidTr="006E4152">
        <w:tc>
          <w:tcPr>
            <w:tcW w:w="770" w:type="pct"/>
            <w:vMerge/>
          </w:tcPr>
          <w:p w14:paraId="0B84651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71270D2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460" w:type="pct"/>
          </w:tcPr>
          <w:p w14:paraId="02307D4B" w14:textId="32E10A6C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 xml:space="preserve">Alerjik </w:t>
            </w:r>
            <w:proofErr w:type="spellStart"/>
            <w:r>
              <w:t>rinit</w:t>
            </w:r>
            <w:proofErr w:type="spellEnd"/>
          </w:p>
        </w:tc>
        <w:tc>
          <w:tcPr>
            <w:tcW w:w="1101" w:type="pct"/>
          </w:tcPr>
          <w:p w14:paraId="19435DEC" w14:textId="7E59A381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Ş.N. Güner</w:t>
            </w:r>
          </w:p>
        </w:tc>
      </w:tr>
      <w:tr w:rsidR="00A354E2" w:rsidRPr="00257C1F" w14:paraId="44D66A51" w14:textId="77777777" w:rsidTr="006E4152">
        <w:tc>
          <w:tcPr>
            <w:tcW w:w="770" w:type="pct"/>
            <w:vMerge/>
          </w:tcPr>
          <w:p w14:paraId="1261D50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4E3587D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460" w:type="pct"/>
          </w:tcPr>
          <w:p w14:paraId="76AA16D4" w14:textId="6E75B227" w:rsidR="00A354E2" w:rsidRPr="00A11D76" w:rsidRDefault="00A354E2" w:rsidP="00A354E2">
            <w:pPr>
              <w:pStyle w:val="ListeParagraf"/>
              <w:spacing w:after="0"/>
              <w:ind w:left="0"/>
            </w:pPr>
            <w:proofErr w:type="spellStart"/>
            <w:r>
              <w:t>Astma</w:t>
            </w:r>
            <w:proofErr w:type="spellEnd"/>
            <w:r>
              <w:t xml:space="preserve"> bronşiyale</w:t>
            </w:r>
          </w:p>
        </w:tc>
        <w:tc>
          <w:tcPr>
            <w:tcW w:w="1101" w:type="pct"/>
          </w:tcPr>
          <w:p w14:paraId="763AB248" w14:textId="34407F4D" w:rsidR="00A354E2" w:rsidRPr="00A11D76" w:rsidRDefault="00A354E2" w:rsidP="00A354E2">
            <w:pPr>
              <w:pStyle w:val="ListeParagraf"/>
              <w:spacing w:after="0"/>
              <w:ind w:left="0"/>
            </w:pPr>
            <w:r>
              <w:t>Prof. Dr. Ş.N. Güner</w:t>
            </w:r>
          </w:p>
        </w:tc>
      </w:tr>
      <w:tr w:rsidR="00A354E2" w:rsidRPr="00257C1F" w14:paraId="28FB1016" w14:textId="77777777" w:rsidTr="006E4152">
        <w:tc>
          <w:tcPr>
            <w:tcW w:w="770" w:type="pct"/>
            <w:vMerge/>
          </w:tcPr>
          <w:p w14:paraId="70B9907F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19E947A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460" w:type="pct"/>
          </w:tcPr>
          <w:p w14:paraId="256DD01E" w14:textId="4AE9EC8A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ÖĞLE ARASI</w:t>
            </w:r>
          </w:p>
        </w:tc>
        <w:tc>
          <w:tcPr>
            <w:tcW w:w="1101" w:type="pct"/>
          </w:tcPr>
          <w:p w14:paraId="00D5E69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140CDA4C" w14:textId="77777777" w:rsidTr="006E4152">
        <w:tc>
          <w:tcPr>
            <w:tcW w:w="770" w:type="pct"/>
            <w:vMerge/>
          </w:tcPr>
          <w:p w14:paraId="42A4D37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485064EA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460" w:type="pct"/>
          </w:tcPr>
          <w:p w14:paraId="4F3C327C" w14:textId="7E021CFC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İlaç – Besin alerjileri</w:t>
            </w:r>
          </w:p>
        </w:tc>
        <w:tc>
          <w:tcPr>
            <w:tcW w:w="1101" w:type="pct"/>
          </w:tcPr>
          <w:p w14:paraId="536991D7" w14:textId="321EF4EC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Ş.N. Güner</w:t>
            </w:r>
          </w:p>
        </w:tc>
      </w:tr>
      <w:tr w:rsidR="00A354E2" w:rsidRPr="00257C1F" w14:paraId="3DABD7E5" w14:textId="77777777" w:rsidTr="006E4152">
        <w:tc>
          <w:tcPr>
            <w:tcW w:w="770" w:type="pct"/>
            <w:vMerge/>
          </w:tcPr>
          <w:p w14:paraId="4C1F4C6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67C21CF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460" w:type="pct"/>
          </w:tcPr>
          <w:p w14:paraId="1CDE6057" w14:textId="2C0652FC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Anaflaksi</w:t>
            </w:r>
          </w:p>
        </w:tc>
        <w:tc>
          <w:tcPr>
            <w:tcW w:w="1101" w:type="pct"/>
          </w:tcPr>
          <w:p w14:paraId="1A22A1F4" w14:textId="09AA64B1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Ş.N. Güner</w:t>
            </w:r>
          </w:p>
        </w:tc>
      </w:tr>
      <w:tr w:rsidR="00A354E2" w:rsidRPr="00257C1F" w14:paraId="71033955" w14:textId="77777777" w:rsidTr="006E4152">
        <w:tc>
          <w:tcPr>
            <w:tcW w:w="770" w:type="pct"/>
            <w:vMerge/>
          </w:tcPr>
          <w:p w14:paraId="0486464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2E42123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460" w:type="pct"/>
          </w:tcPr>
          <w:p w14:paraId="37C0AED4" w14:textId="7DA8EE00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01" w:type="pct"/>
          </w:tcPr>
          <w:p w14:paraId="75FFCA5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324F1E7C" w14:textId="77777777" w:rsidTr="00E16438">
        <w:tc>
          <w:tcPr>
            <w:tcW w:w="770" w:type="pct"/>
          </w:tcPr>
          <w:p w14:paraId="23BB7348" w14:textId="70FA69EE" w:rsidR="00A354E2" w:rsidRPr="00257C1F" w:rsidRDefault="00A354E2" w:rsidP="00A354E2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1 ARALIK 25</w:t>
            </w:r>
          </w:p>
        </w:tc>
        <w:tc>
          <w:tcPr>
            <w:tcW w:w="4230" w:type="pct"/>
            <w:gridSpan w:val="3"/>
          </w:tcPr>
          <w:p w14:paraId="69425F4E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3414930E" w14:textId="77777777" w:rsidTr="006E4152">
        <w:tc>
          <w:tcPr>
            <w:tcW w:w="770" w:type="pct"/>
            <w:vMerge w:val="restart"/>
            <w:textDirection w:val="btLr"/>
          </w:tcPr>
          <w:p w14:paraId="20514B26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PERŞEMBE</w:t>
            </w:r>
          </w:p>
        </w:tc>
        <w:tc>
          <w:tcPr>
            <w:tcW w:w="669" w:type="pct"/>
          </w:tcPr>
          <w:p w14:paraId="69BCAAF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460" w:type="pct"/>
          </w:tcPr>
          <w:p w14:paraId="05F70452" w14:textId="52EC4D4C" w:rsidR="00A354E2" w:rsidRPr="00A11D76" w:rsidRDefault="00A354E2" w:rsidP="00A354E2">
            <w:pPr>
              <w:pStyle w:val="ListeParagraf"/>
              <w:spacing w:after="0"/>
              <w:ind w:left="0"/>
            </w:pPr>
            <w:r>
              <w:t>Klinik U</w:t>
            </w:r>
            <w:r w:rsidRPr="00257C1F">
              <w:t xml:space="preserve">ygulama </w:t>
            </w:r>
          </w:p>
        </w:tc>
        <w:tc>
          <w:tcPr>
            <w:tcW w:w="1101" w:type="pct"/>
          </w:tcPr>
          <w:p w14:paraId="706D81AC" w14:textId="77777777" w:rsidR="00A354E2" w:rsidRPr="00A11D76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6C3F9114" w14:textId="77777777" w:rsidTr="006E4152">
        <w:tc>
          <w:tcPr>
            <w:tcW w:w="770" w:type="pct"/>
            <w:vMerge/>
          </w:tcPr>
          <w:p w14:paraId="145A4566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66250E34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460" w:type="pct"/>
          </w:tcPr>
          <w:p w14:paraId="369ECAEA" w14:textId="4E5E308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oliklinik U</w:t>
            </w:r>
            <w:r w:rsidRPr="00257C1F">
              <w:t xml:space="preserve">ygulama </w:t>
            </w:r>
          </w:p>
        </w:tc>
        <w:tc>
          <w:tcPr>
            <w:tcW w:w="1101" w:type="pct"/>
          </w:tcPr>
          <w:p w14:paraId="04DB4DA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764F1B35" w14:textId="77777777" w:rsidTr="006E4152">
        <w:tc>
          <w:tcPr>
            <w:tcW w:w="770" w:type="pct"/>
            <w:vMerge/>
          </w:tcPr>
          <w:p w14:paraId="5DADA50C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69A1B61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460" w:type="pct"/>
          </w:tcPr>
          <w:p w14:paraId="7BD29BEA" w14:textId="2671506C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Kas – Eklem ağrısı</w:t>
            </w:r>
          </w:p>
        </w:tc>
        <w:tc>
          <w:tcPr>
            <w:tcW w:w="1101" w:type="pct"/>
          </w:tcPr>
          <w:p w14:paraId="59B455DE" w14:textId="6426FB53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Ş. Arslan</w:t>
            </w:r>
          </w:p>
        </w:tc>
      </w:tr>
      <w:tr w:rsidR="00A354E2" w:rsidRPr="00257C1F" w14:paraId="6FE6BAD9" w14:textId="77777777" w:rsidTr="006E4152">
        <w:tc>
          <w:tcPr>
            <w:tcW w:w="770" w:type="pct"/>
            <w:vMerge/>
          </w:tcPr>
          <w:p w14:paraId="53D3C03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7D827A8F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460" w:type="pct"/>
          </w:tcPr>
          <w:p w14:paraId="11A4CC11" w14:textId="468492EB" w:rsidR="00A354E2" w:rsidRPr="00A11D76" w:rsidRDefault="00A354E2" w:rsidP="00A354E2">
            <w:pPr>
              <w:pStyle w:val="ListeParagraf"/>
              <w:spacing w:after="0"/>
              <w:ind w:left="0"/>
            </w:pPr>
            <w:r>
              <w:t>JİA</w:t>
            </w:r>
          </w:p>
        </w:tc>
        <w:tc>
          <w:tcPr>
            <w:tcW w:w="1101" w:type="pct"/>
          </w:tcPr>
          <w:p w14:paraId="7A35756C" w14:textId="67050D32" w:rsidR="00A354E2" w:rsidRPr="00A11D76" w:rsidRDefault="00A354E2" w:rsidP="00A354E2">
            <w:pPr>
              <w:pStyle w:val="ListeParagraf"/>
              <w:spacing w:after="0"/>
              <w:ind w:left="0"/>
            </w:pPr>
            <w:r>
              <w:t>Prof. Dr. Ş. Arslan</w:t>
            </w:r>
          </w:p>
        </w:tc>
      </w:tr>
      <w:tr w:rsidR="00A354E2" w:rsidRPr="00257C1F" w14:paraId="1D6BABD8" w14:textId="77777777" w:rsidTr="006E4152">
        <w:tc>
          <w:tcPr>
            <w:tcW w:w="770" w:type="pct"/>
            <w:vMerge/>
          </w:tcPr>
          <w:p w14:paraId="019B188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3609036E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460" w:type="pct"/>
          </w:tcPr>
          <w:p w14:paraId="12D56DA1" w14:textId="47D83079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ÖĞLE ARASI</w:t>
            </w:r>
          </w:p>
        </w:tc>
        <w:tc>
          <w:tcPr>
            <w:tcW w:w="1101" w:type="pct"/>
          </w:tcPr>
          <w:p w14:paraId="20DB703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4698A302" w14:textId="77777777" w:rsidTr="006E4152">
        <w:tc>
          <w:tcPr>
            <w:tcW w:w="770" w:type="pct"/>
            <w:vMerge/>
          </w:tcPr>
          <w:p w14:paraId="46AC3F1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58FDCD24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460" w:type="pct"/>
          </w:tcPr>
          <w:p w14:paraId="1BB3D238" w14:textId="4BC86EB8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 xml:space="preserve">SLE </w:t>
            </w:r>
          </w:p>
        </w:tc>
        <w:tc>
          <w:tcPr>
            <w:tcW w:w="1101" w:type="pct"/>
          </w:tcPr>
          <w:p w14:paraId="5C9476A6" w14:textId="634C5DBC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Ş. Arslan</w:t>
            </w:r>
          </w:p>
        </w:tc>
      </w:tr>
      <w:tr w:rsidR="00A354E2" w:rsidRPr="00257C1F" w14:paraId="186DE0B2" w14:textId="77777777" w:rsidTr="006E4152">
        <w:tc>
          <w:tcPr>
            <w:tcW w:w="770" w:type="pct"/>
            <w:vMerge/>
          </w:tcPr>
          <w:p w14:paraId="68B2625C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1E744D1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460" w:type="pct"/>
          </w:tcPr>
          <w:p w14:paraId="6EBD89B9" w14:textId="4901B639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HSP</w:t>
            </w:r>
          </w:p>
        </w:tc>
        <w:tc>
          <w:tcPr>
            <w:tcW w:w="1101" w:type="pct"/>
          </w:tcPr>
          <w:p w14:paraId="78596468" w14:textId="4F12EE7E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Ş. Arslan</w:t>
            </w:r>
          </w:p>
        </w:tc>
      </w:tr>
      <w:tr w:rsidR="00A354E2" w:rsidRPr="00257C1F" w14:paraId="2D531246" w14:textId="77777777" w:rsidTr="006E4152">
        <w:tc>
          <w:tcPr>
            <w:tcW w:w="770" w:type="pct"/>
            <w:vMerge/>
          </w:tcPr>
          <w:p w14:paraId="4A51CA54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3ECBE52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460" w:type="pct"/>
          </w:tcPr>
          <w:p w14:paraId="2F233E45" w14:textId="5D5CA7CA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01" w:type="pct"/>
          </w:tcPr>
          <w:p w14:paraId="7618B7E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518A53CA" w14:textId="77777777" w:rsidTr="00E16438">
        <w:tc>
          <w:tcPr>
            <w:tcW w:w="770" w:type="pct"/>
          </w:tcPr>
          <w:p w14:paraId="66F0D1AE" w14:textId="5B8C65C8" w:rsidR="00A354E2" w:rsidRPr="00257C1F" w:rsidRDefault="00A354E2" w:rsidP="00A354E2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2 ARALIK 25</w:t>
            </w:r>
          </w:p>
        </w:tc>
        <w:tc>
          <w:tcPr>
            <w:tcW w:w="4230" w:type="pct"/>
            <w:gridSpan w:val="3"/>
          </w:tcPr>
          <w:p w14:paraId="3FA900A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540032CD" w14:textId="77777777" w:rsidTr="006E4152">
        <w:tc>
          <w:tcPr>
            <w:tcW w:w="770" w:type="pct"/>
            <w:vMerge w:val="restart"/>
            <w:textDirection w:val="btLr"/>
          </w:tcPr>
          <w:p w14:paraId="42BD5FC6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CUMA</w:t>
            </w:r>
          </w:p>
        </w:tc>
        <w:tc>
          <w:tcPr>
            <w:tcW w:w="669" w:type="pct"/>
          </w:tcPr>
          <w:p w14:paraId="760FFE4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460" w:type="pct"/>
          </w:tcPr>
          <w:p w14:paraId="5E9AD158" w14:textId="765CED0D" w:rsidR="00A354E2" w:rsidRPr="00BE5F9D" w:rsidRDefault="00A354E2" w:rsidP="00A354E2">
            <w:pPr>
              <w:pStyle w:val="ListeParagraf"/>
              <w:spacing w:after="0"/>
              <w:ind w:left="0"/>
              <w:rPr>
                <w:highlight w:val="cyan"/>
              </w:rPr>
            </w:pPr>
            <w:r>
              <w:t>Klinik U</w:t>
            </w:r>
            <w:r w:rsidRPr="00257C1F">
              <w:t xml:space="preserve">ygulama </w:t>
            </w:r>
          </w:p>
        </w:tc>
        <w:tc>
          <w:tcPr>
            <w:tcW w:w="1101" w:type="pct"/>
          </w:tcPr>
          <w:p w14:paraId="745DF801" w14:textId="77777777" w:rsidR="00A354E2" w:rsidRPr="00BE5F9D" w:rsidRDefault="00A354E2" w:rsidP="00A354E2">
            <w:pPr>
              <w:pStyle w:val="ListeParagraf"/>
              <w:spacing w:after="0"/>
              <w:ind w:left="0"/>
              <w:rPr>
                <w:highlight w:val="cyan"/>
              </w:rPr>
            </w:pPr>
          </w:p>
        </w:tc>
      </w:tr>
      <w:tr w:rsidR="00A354E2" w:rsidRPr="00257C1F" w14:paraId="4DA103AB" w14:textId="77777777" w:rsidTr="006E4152">
        <w:tc>
          <w:tcPr>
            <w:tcW w:w="770" w:type="pct"/>
            <w:vMerge/>
          </w:tcPr>
          <w:p w14:paraId="26A9C6CE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5A3C88A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460" w:type="pct"/>
          </w:tcPr>
          <w:p w14:paraId="5F526061" w14:textId="65FEF1EC" w:rsidR="00A354E2" w:rsidRPr="00BE5F9D" w:rsidRDefault="00A354E2" w:rsidP="00A354E2">
            <w:pPr>
              <w:pStyle w:val="ListeParagraf"/>
              <w:spacing w:after="0"/>
              <w:ind w:left="0"/>
              <w:rPr>
                <w:highlight w:val="cyan"/>
              </w:rPr>
            </w:pPr>
            <w:r>
              <w:t>Poliklinik U</w:t>
            </w:r>
            <w:r w:rsidRPr="00257C1F">
              <w:t xml:space="preserve">ygulama </w:t>
            </w:r>
          </w:p>
        </w:tc>
        <w:tc>
          <w:tcPr>
            <w:tcW w:w="1101" w:type="pct"/>
          </w:tcPr>
          <w:p w14:paraId="7648458C" w14:textId="77777777" w:rsidR="00A354E2" w:rsidRPr="00BE5F9D" w:rsidRDefault="00A354E2" w:rsidP="00A354E2">
            <w:pPr>
              <w:pStyle w:val="ListeParagraf"/>
              <w:spacing w:after="0"/>
              <w:ind w:left="0"/>
              <w:rPr>
                <w:highlight w:val="cyan"/>
              </w:rPr>
            </w:pPr>
          </w:p>
        </w:tc>
      </w:tr>
      <w:tr w:rsidR="00A354E2" w:rsidRPr="00257C1F" w14:paraId="1D1371AB" w14:textId="77777777" w:rsidTr="006E4152">
        <w:tc>
          <w:tcPr>
            <w:tcW w:w="770" w:type="pct"/>
            <w:vMerge/>
          </w:tcPr>
          <w:p w14:paraId="3516A20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4053618E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460" w:type="pct"/>
          </w:tcPr>
          <w:p w14:paraId="59D24B18" w14:textId="70C5F966" w:rsidR="00A354E2" w:rsidRPr="00257C1F" w:rsidRDefault="00A354E2" w:rsidP="00A354E2">
            <w:pPr>
              <w:pStyle w:val="ListeParagraf"/>
              <w:spacing w:after="0"/>
              <w:ind w:left="0"/>
            </w:pPr>
            <w:proofErr w:type="spellStart"/>
            <w:r w:rsidRPr="006F1631">
              <w:t>Kongenital</w:t>
            </w:r>
            <w:proofErr w:type="spellEnd"/>
            <w:r w:rsidRPr="006F1631">
              <w:t xml:space="preserve"> hipotiroidi</w:t>
            </w:r>
          </w:p>
        </w:tc>
        <w:tc>
          <w:tcPr>
            <w:tcW w:w="1101" w:type="pct"/>
          </w:tcPr>
          <w:p w14:paraId="7397AEA2" w14:textId="75FDA0CF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Dr. B. Dünya</w:t>
            </w:r>
          </w:p>
        </w:tc>
      </w:tr>
      <w:tr w:rsidR="00A354E2" w:rsidRPr="00257C1F" w14:paraId="2FAA208F" w14:textId="77777777" w:rsidTr="006E4152">
        <w:tc>
          <w:tcPr>
            <w:tcW w:w="770" w:type="pct"/>
            <w:vMerge/>
          </w:tcPr>
          <w:p w14:paraId="0DFC677E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271B135C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460" w:type="pct"/>
          </w:tcPr>
          <w:p w14:paraId="54C267F1" w14:textId="1E0F0EA0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Adrenal yetmezlik</w:t>
            </w:r>
          </w:p>
        </w:tc>
        <w:tc>
          <w:tcPr>
            <w:tcW w:w="1101" w:type="pct"/>
          </w:tcPr>
          <w:p w14:paraId="411A793E" w14:textId="42B0D97B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Dr. B. Dünya</w:t>
            </w:r>
          </w:p>
        </w:tc>
      </w:tr>
      <w:tr w:rsidR="00A354E2" w:rsidRPr="00257C1F" w14:paraId="6904D31E" w14:textId="77777777" w:rsidTr="006E4152">
        <w:tc>
          <w:tcPr>
            <w:tcW w:w="770" w:type="pct"/>
            <w:vMerge/>
          </w:tcPr>
          <w:p w14:paraId="2CAFCA0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6EE6D56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460" w:type="pct"/>
          </w:tcPr>
          <w:p w14:paraId="289575E2" w14:textId="159416DB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ÖĞLE ARASI</w:t>
            </w:r>
          </w:p>
        </w:tc>
        <w:tc>
          <w:tcPr>
            <w:tcW w:w="1101" w:type="pct"/>
          </w:tcPr>
          <w:p w14:paraId="08D8320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1CF73972" w14:textId="77777777" w:rsidTr="006E4152">
        <w:tc>
          <w:tcPr>
            <w:tcW w:w="770" w:type="pct"/>
            <w:vMerge/>
          </w:tcPr>
          <w:p w14:paraId="7924212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7A18CDA6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460" w:type="pct"/>
          </w:tcPr>
          <w:p w14:paraId="24965C82" w14:textId="6D3D9ADC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Diyabetik ketoasidoz</w:t>
            </w:r>
          </w:p>
        </w:tc>
        <w:tc>
          <w:tcPr>
            <w:tcW w:w="1101" w:type="pct"/>
          </w:tcPr>
          <w:p w14:paraId="37679CCD" w14:textId="6F6AD8D0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Dr. B. Dünya</w:t>
            </w:r>
          </w:p>
        </w:tc>
      </w:tr>
      <w:tr w:rsidR="00A354E2" w:rsidRPr="00257C1F" w14:paraId="086C6827" w14:textId="77777777" w:rsidTr="006E4152">
        <w:tc>
          <w:tcPr>
            <w:tcW w:w="770" w:type="pct"/>
            <w:vMerge/>
          </w:tcPr>
          <w:p w14:paraId="53637D24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2AC4A6C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460" w:type="pct"/>
          </w:tcPr>
          <w:p w14:paraId="553F95FB" w14:textId="710C9D2B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uberte sorunları</w:t>
            </w:r>
          </w:p>
        </w:tc>
        <w:tc>
          <w:tcPr>
            <w:tcW w:w="1101" w:type="pct"/>
          </w:tcPr>
          <w:p w14:paraId="0369AF08" w14:textId="0BF67356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Dr. B. Dünya</w:t>
            </w:r>
          </w:p>
        </w:tc>
      </w:tr>
      <w:tr w:rsidR="00A354E2" w:rsidRPr="00257C1F" w14:paraId="29ADF011" w14:textId="77777777" w:rsidTr="006E4152">
        <w:tc>
          <w:tcPr>
            <w:tcW w:w="770" w:type="pct"/>
            <w:vMerge/>
          </w:tcPr>
          <w:p w14:paraId="41E4540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6F7811F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460" w:type="pct"/>
          </w:tcPr>
          <w:p w14:paraId="6C561BE0" w14:textId="22036C0F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101" w:type="pct"/>
          </w:tcPr>
          <w:p w14:paraId="3E7856F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</w:tbl>
    <w:p w14:paraId="10DF92F2" w14:textId="77777777" w:rsidR="003B564C" w:rsidRPr="00257C1F" w:rsidRDefault="003B564C" w:rsidP="003B564C">
      <w:pPr>
        <w:pStyle w:val="ListeParagraf"/>
      </w:pPr>
    </w:p>
    <w:p w14:paraId="6C150E6D" w14:textId="77777777" w:rsidR="003B564C" w:rsidRPr="00257C1F" w:rsidRDefault="001F30B6" w:rsidP="008051DE">
      <w:pPr>
        <w:ind w:left="708"/>
        <w:rPr>
          <w:b/>
          <w:sz w:val="28"/>
          <w:szCs w:val="28"/>
        </w:rPr>
      </w:pPr>
      <w:r w:rsidRPr="00257C1F">
        <w:rPr>
          <w:b/>
          <w:sz w:val="28"/>
          <w:szCs w:val="28"/>
        </w:rPr>
        <w:t>6.</w:t>
      </w:r>
      <w:r w:rsidR="003B564C" w:rsidRPr="00257C1F">
        <w:rPr>
          <w:b/>
          <w:sz w:val="28"/>
          <w:szCs w:val="28"/>
        </w:rPr>
        <w:t>HAFTA</w:t>
      </w:r>
    </w:p>
    <w:tbl>
      <w:tblPr>
        <w:tblStyle w:val="TabloKlavuzu"/>
        <w:tblW w:w="4994" w:type="pct"/>
        <w:tblInd w:w="720" w:type="dxa"/>
        <w:tblLook w:val="04A0" w:firstRow="1" w:lastRow="0" w:firstColumn="1" w:lastColumn="0" w:noHBand="0" w:noVBand="1"/>
      </w:tblPr>
      <w:tblGrid>
        <w:gridCol w:w="1516"/>
        <w:gridCol w:w="1415"/>
        <w:gridCol w:w="4449"/>
        <w:gridCol w:w="2462"/>
      </w:tblGrid>
      <w:tr w:rsidR="003B564C" w:rsidRPr="00257C1F" w14:paraId="53939258" w14:textId="77777777" w:rsidTr="005C5CA7">
        <w:tc>
          <w:tcPr>
            <w:tcW w:w="770" w:type="pct"/>
          </w:tcPr>
          <w:p w14:paraId="7ED7547E" w14:textId="77777777" w:rsidR="003B564C" w:rsidRPr="00257C1F" w:rsidRDefault="003B564C" w:rsidP="003B564C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GÜN</w:t>
            </w:r>
          </w:p>
        </w:tc>
        <w:tc>
          <w:tcPr>
            <w:tcW w:w="719" w:type="pct"/>
          </w:tcPr>
          <w:p w14:paraId="25D1715E" w14:textId="77777777" w:rsidR="003B564C" w:rsidRPr="00257C1F" w:rsidRDefault="003B564C" w:rsidP="003B564C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SAAT</w:t>
            </w:r>
          </w:p>
        </w:tc>
        <w:tc>
          <w:tcPr>
            <w:tcW w:w="2260" w:type="pct"/>
          </w:tcPr>
          <w:p w14:paraId="6EF6E5E8" w14:textId="77777777" w:rsidR="003B564C" w:rsidRPr="00257C1F" w:rsidRDefault="003B564C" w:rsidP="003B564C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KONU</w:t>
            </w:r>
          </w:p>
        </w:tc>
        <w:tc>
          <w:tcPr>
            <w:tcW w:w="1251" w:type="pct"/>
          </w:tcPr>
          <w:p w14:paraId="10DEEF6B" w14:textId="77777777" w:rsidR="003B564C" w:rsidRPr="00257C1F" w:rsidRDefault="003B564C" w:rsidP="003B564C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ÖĞRETİM ÜYESİ</w:t>
            </w:r>
          </w:p>
        </w:tc>
      </w:tr>
      <w:tr w:rsidR="003F7A48" w:rsidRPr="00257C1F" w14:paraId="16541874" w14:textId="77777777" w:rsidTr="002A247B">
        <w:tc>
          <w:tcPr>
            <w:tcW w:w="770" w:type="pct"/>
          </w:tcPr>
          <w:p w14:paraId="5F6215D4" w14:textId="41310CCA" w:rsidR="003F7A48" w:rsidRPr="00257C1F" w:rsidRDefault="002A247B" w:rsidP="003F7A48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5</w:t>
            </w:r>
            <w:r w:rsidR="00594712">
              <w:rPr>
                <w:b/>
                <w:bCs/>
              </w:rPr>
              <w:t xml:space="preserve"> </w:t>
            </w:r>
            <w:r w:rsidR="00FF7551">
              <w:rPr>
                <w:b/>
                <w:bCs/>
              </w:rPr>
              <w:t>ARALIK</w:t>
            </w:r>
            <w:r w:rsidR="00594712">
              <w:rPr>
                <w:b/>
                <w:bCs/>
              </w:rPr>
              <w:t xml:space="preserve"> 25</w:t>
            </w:r>
          </w:p>
        </w:tc>
        <w:tc>
          <w:tcPr>
            <w:tcW w:w="4230" w:type="pct"/>
            <w:gridSpan w:val="3"/>
          </w:tcPr>
          <w:p w14:paraId="50EC5A61" w14:textId="77777777" w:rsidR="003F7A48" w:rsidRPr="00257C1F" w:rsidRDefault="003F7A48" w:rsidP="003F7A48">
            <w:pPr>
              <w:pStyle w:val="ListeParagraf"/>
              <w:spacing w:after="0"/>
              <w:ind w:left="0"/>
            </w:pPr>
          </w:p>
        </w:tc>
      </w:tr>
      <w:tr w:rsidR="00A354E2" w:rsidRPr="00257C1F" w14:paraId="6A42CB2E" w14:textId="77777777" w:rsidTr="005C5CA7">
        <w:tc>
          <w:tcPr>
            <w:tcW w:w="770" w:type="pct"/>
            <w:vMerge w:val="restart"/>
            <w:textDirection w:val="btLr"/>
          </w:tcPr>
          <w:p w14:paraId="333ACC1E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PAZARTESİ</w:t>
            </w:r>
          </w:p>
        </w:tc>
        <w:tc>
          <w:tcPr>
            <w:tcW w:w="719" w:type="pct"/>
          </w:tcPr>
          <w:p w14:paraId="71B57AA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260" w:type="pct"/>
          </w:tcPr>
          <w:p w14:paraId="5A2F5E1D" w14:textId="4EE072DB" w:rsidR="00A354E2" w:rsidRPr="00257C1F" w:rsidRDefault="00A354E2" w:rsidP="00A354E2">
            <w:pPr>
              <w:pStyle w:val="ListeParagraf"/>
              <w:spacing w:after="0"/>
              <w:ind w:left="0"/>
              <w:rPr>
                <w:b/>
              </w:rPr>
            </w:pPr>
            <w:r>
              <w:t>Klinik U</w:t>
            </w:r>
            <w:r w:rsidRPr="00257C1F">
              <w:t xml:space="preserve">ygulama </w:t>
            </w:r>
          </w:p>
        </w:tc>
        <w:tc>
          <w:tcPr>
            <w:tcW w:w="1251" w:type="pct"/>
          </w:tcPr>
          <w:p w14:paraId="663A6BB4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041D5179" w14:textId="77777777" w:rsidTr="005C5CA7">
        <w:tc>
          <w:tcPr>
            <w:tcW w:w="770" w:type="pct"/>
            <w:vMerge/>
          </w:tcPr>
          <w:p w14:paraId="1F79880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1464C9C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260" w:type="pct"/>
          </w:tcPr>
          <w:p w14:paraId="799E2245" w14:textId="13A32C54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oliklinik U</w:t>
            </w:r>
            <w:r w:rsidRPr="00257C1F">
              <w:t xml:space="preserve">ygulama </w:t>
            </w:r>
          </w:p>
        </w:tc>
        <w:tc>
          <w:tcPr>
            <w:tcW w:w="1251" w:type="pct"/>
          </w:tcPr>
          <w:p w14:paraId="4295B3BE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2D4596F9" w14:textId="77777777" w:rsidTr="005C5CA7">
        <w:tc>
          <w:tcPr>
            <w:tcW w:w="770" w:type="pct"/>
            <w:vMerge/>
          </w:tcPr>
          <w:p w14:paraId="73CB537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5A4CF0A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260" w:type="pct"/>
          </w:tcPr>
          <w:p w14:paraId="54B88E48" w14:textId="0437B58E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Ateşli çocuğa yaklaşım</w:t>
            </w:r>
          </w:p>
        </w:tc>
        <w:tc>
          <w:tcPr>
            <w:tcW w:w="1251" w:type="pct"/>
          </w:tcPr>
          <w:p w14:paraId="47373DAB" w14:textId="683CB252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D. Odabaş</w:t>
            </w:r>
          </w:p>
        </w:tc>
      </w:tr>
      <w:tr w:rsidR="00A354E2" w:rsidRPr="00257C1F" w14:paraId="63CAA9B7" w14:textId="77777777" w:rsidTr="005C5CA7">
        <w:tc>
          <w:tcPr>
            <w:tcW w:w="770" w:type="pct"/>
            <w:vMerge/>
          </w:tcPr>
          <w:p w14:paraId="61BD9DB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4258EF84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260" w:type="pct"/>
          </w:tcPr>
          <w:p w14:paraId="68E979F6" w14:textId="7B91D44B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SSS enfeksiyonları</w:t>
            </w:r>
          </w:p>
        </w:tc>
        <w:tc>
          <w:tcPr>
            <w:tcW w:w="1251" w:type="pct"/>
          </w:tcPr>
          <w:p w14:paraId="5FF8B87E" w14:textId="248A3FA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D. Odabaş</w:t>
            </w:r>
          </w:p>
        </w:tc>
      </w:tr>
      <w:tr w:rsidR="00A354E2" w:rsidRPr="00257C1F" w14:paraId="23DB02C1" w14:textId="77777777" w:rsidTr="005C5CA7">
        <w:tc>
          <w:tcPr>
            <w:tcW w:w="770" w:type="pct"/>
            <w:vMerge/>
          </w:tcPr>
          <w:p w14:paraId="70DDB98E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052461E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260" w:type="pct"/>
          </w:tcPr>
          <w:p w14:paraId="5FCC317B" w14:textId="66B8ADA0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ÖĞLE ARASI</w:t>
            </w:r>
          </w:p>
        </w:tc>
        <w:tc>
          <w:tcPr>
            <w:tcW w:w="1251" w:type="pct"/>
          </w:tcPr>
          <w:p w14:paraId="37932ABA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21412DC9" w14:textId="77777777" w:rsidTr="005C5CA7">
        <w:tc>
          <w:tcPr>
            <w:tcW w:w="770" w:type="pct"/>
            <w:vMerge/>
          </w:tcPr>
          <w:p w14:paraId="2405702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7FAC009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260" w:type="pct"/>
          </w:tcPr>
          <w:p w14:paraId="049FE087" w14:textId="55E9C9A9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Döküntülü hastalıklar</w:t>
            </w:r>
          </w:p>
        </w:tc>
        <w:tc>
          <w:tcPr>
            <w:tcW w:w="1251" w:type="pct"/>
          </w:tcPr>
          <w:p w14:paraId="047540BC" w14:textId="04EA3FE0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D. Odabaş</w:t>
            </w:r>
          </w:p>
        </w:tc>
      </w:tr>
      <w:tr w:rsidR="00A354E2" w:rsidRPr="00257C1F" w14:paraId="3B42A6D0" w14:textId="77777777" w:rsidTr="005C5CA7">
        <w:tc>
          <w:tcPr>
            <w:tcW w:w="770" w:type="pct"/>
            <w:vMerge/>
          </w:tcPr>
          <w:p w14:paraId="5C86486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269506E4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260" w:type="pct"/>
          </w:tcPr>
          <w:p w14:paraId="3E362063" w14:textId="29A121EF" w:rsidR="00A354E2" w:rsidRPr="00257C1F" w:rsidRDefault="00A354E2" w:rsidP="00A354E2">
            <w:pPr>
              <w:pStyle w:val="ListeParagraf"/>
              <w:spacing w:after="0"/>
              <w:ind w:left="0"/>
            </w:pPr>
            <w:proofErr w:type="spellStart"/>
            <w:r>
              <w:t>Pertüssüs</w:t>
            </w:r>
            <w:proofErr w:type="spellEnd"/>
            <w:r>
              <w:t xml:space="preserve"> </w:t>
            </w:r>
            <w:proofErr w:type="spellStart"/>
            <w:r>
              <w:t>like</w:t>
            </w:r>
            <w:proofErr w:type="spellEnd"/>
            <w:r>
              <w:t xml:space="preserve"> hastalıklar</w:t>
            </w:r>
          </w:p>
        </w:tc>
        <w:tc>
          <w:tcPr>
            <w:tcW w:w="1251" w:type="pct"/>
          </w:tcPr>
          <w:p w14:paraId="3D853B59" w14:textId="259F9216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D. Odabaş</w:t>
            </w:r>
          </w:p>
        </w:tc>
      </w:tr>
      <w:tr w:rsidR="00A354E2" w:rsidRPr="00257C1F" w14:paraId="5B944932" w14:textId="77777777" w:rsidTr="005C5CA7">
        <w:tc>
          <w:tcPr>
            <w:tcW w:w="770" w:type="pct"/>
            <w:vMerge/>
          </w:tcPr>
          <w:p w14:paraId="07065F7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1A89334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260" w:type="pct"/>
          </w:tcPr>
          <w:p w14:paraId="1C80AC25" w14:textId="1220D06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251" w:type="pct"/>
          </w:tcPr>
          <w:p w14:paraId="0F58C54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488D8E79" w14:textId="77777777" w:rsidTr="002A247B">
        <w:tc>
          <w:tcPr>
            <w:tcW w:w="770" w:type="pct"/>
          </w:tcPr>
          <w:p w14:paraId="62C8E34C" w14:textId="1377EDB9" w:rsidR="00A354E2" w:rsidRPr="00257C1F" w:rsidRDefault="00A354E2" w:rsidP="00A354E2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6 ARALIK 25</w:t>
            </w:r>
          </w:p>
        </w:tc>
        <w:tc>
          <w:tcPr>
            <w:tcW w:w="4230" w:type="pct"/>
            <w:gridSpan w:val="3"/>
          </w:tcPr>
          <w:p w14:paraId="4FC4B62C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298BA4CB" w14:textId="77777777" w:rsidTr="005C5CA7">
        <w:tc>
          <w:tcPr>
            <w:tcW w:w="770" w:type="pct"/>
            <w:vMerge w:val="restart"/>
            <w:textDirection w:val="btLr"/>
          </w:tcPr>
          <w:p w14:paraId="799FA5A6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SALI</w:t>
            </w:r>
          </w:p>
        </w:tc>
        <w:tc>
          <w:tcPr>
            <w:tcW w:w="719" w:type="pct"/>
          </w:tcPr>
          <w:p w14:paraId="7CA2CE8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260" w:type="pct"/>
          </w:tcPr>
          <w:p w14:paraId="0CD93F26" w14:textId="6E2C9B62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Klinik U</w:t>
            </w:r>
            <w:r w:rsidRPr="00257C1F">
              <w:t xml:space="preserve">ygulama </w:t>
            </w:r>
          </w:p>
        </w:tc>
        <w:tc>
          <w:tcPr>
            <w:tcW w:w="1251" w:type="pct"/>
          </w:tcPr>
          <w:p w14:paraId="05585A44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3D0B9C38" w14:textId="77777777" w:rsidTr="005C5CA7">
        <w:tc>
          <w:tcPr>
            <w:tcW w:w="770" w:type="pct"/>
            <w:vMerge/>
          </w:tcPr>
          <w:p w14:paraId="6D3DBB2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744215A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260" w:type="pct"/>
          </w:tcPr>
          <w:p w14:paraId="2646320A" w14:textId="4051F789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oliklinik U</w:t>
            </w:r>
            <w:r w:rsidRPr="00257C1F">
              <w:t xml:space="preserve">ygulama </w:t>
            </w:r>
          </w:p>
        </w:tc>
        <w:tc>
          <w:tcPr>
            <w:tcW w:w="1251" w:type="pct"/>
          </w:tcPr>
          <w:p w14:paraId="6DFA794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59F254BF" w14:textId="77777777" w:rsidTr="005C5CA7">
        <w:tc>
          <w:tcPr>
            <w:tcW w:w="770" w:type="pct"/>
            <w:vMerge/>
          </w:tcPr>
          <w:p w14:paraId="0174DAE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7AFE792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260" w:type="pct"/>
          </w:tcPr>
          <w:p w14:paraId="0F79BD16" w14:textId="53474D4E" w:rsidR="00A354E2" w:rsidRPr="00257C1F" w:rsidRDefault="00A354E2" w:rsidP="00A354E2">
            <w:pPr>
              <w:pStyle w:val="ListeParagraf"/>
              <w:spacing w:after="0"/>
              <w:ind w:left="0"/>
            </w:pPr>
            <w:proofErr w:type="spellStart"/>
            <w:r>
              <w:t>Kongenital</w:t>
            </w:r>
            <w:proofErr w:type="spellEnd"/>
            <w:r>
              <w:t xml:space="preserve"> kalp hastalıkları</w:t>
            </w:r>
          </w:p>
        </w:tc>
        <w:tc>
          <w:tcPr>
            <w:tcW w:w="1251" w:type="pct"/>
          </w:tcPr>
          <w:p w14:paraId="4C57A8C4" w14:textId="716D7A55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H. Alp</w:t>
            </w:r>
          </w:p>
        </w:tc>
      </w:tr>
      <w:tr w:rsidR="00A354E2" w:rsidRPr="00257C1F" w14:paraId="6BEEFC94" w14:textId="77777777" w:rsidTr="005C5CA7">
        <w:tc>
          <w:tcPr>
            <w:tcW w:w="770" w:type="pct"/>
            <w:vMerge/>
          </w:tcPr>
          <w:p w14:paraId="40AA12A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579A86C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260" w:type="pct"/>
          </w:tcPr>
          <w:p w14:paraId="5E307E24" w14:textId="0FFAF649" w:rsidR="00A354E2" w:rsidRPr="00257C1F" w:rsidRDefault="00A354E2" w:rsidP="00A354E2">
            <w:pPr>
              <w:pStyle w:val="ListeParagraf"/>
              <w:spacing w:after="0"/>
              <w:ind w:left="0"/>
            </w:pPr>
            <w:proofErr w:type="spellStart"/>
            <w:r>
              <w:t>Kongenital</w:t>
            </w:r>
            <w:proofErr w:type="spellEnd"/>
            <w:r>
              <w:t xml:space="preserve"> kalp hastalıkları</w:t>
            </w:r>
          </w:p>
        </w:tc>
        <w:tc>
          <w:tcPr>
            <w:tcW w:w="1251" w:type="pct"/>
          </w:tcPr>
          <w:p w14:paraId="056417BA" w14:textId="29C6F51C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H. Alp</w:t>
            </w:r>
          </w:p>
        </w:tc>
      </w:tr>
      <w:tr w:rsidR="00A354E2" w:rsidRPr="00257C1F" w14:paraId="7605D9F6" w14:textId="77777777" w:rsidTr="005C5CA7">
        <w:tc>
          <w:tcPr>
            <w:tcW w:w="770" w:type="pct"/>
            <w:vMerge/>
          </w:tcPr>
          <w:p w14:paraId="4A5CBAF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627C8F1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260" w:type="pct"/>
          </w:tcPr>
          <w:p w14:paraId="5F8A092B" w14:textId="50B5FB8D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ÖĞLE ARASI</w:t>
            </w:r>
          </w:p>
        </w:tc>
        <w:tc>
          <w:tcPr>
            <w:tcW w:w="1251" w:type="pct"/>
          </w:tcPr>
          <w:p w14:paraId="4D8EB014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10EE1528" w14:textId="77777777" w:rsidTr="005C5CA7">
        <w:tc>
          <w:tcPr>
            <w:tcW w:w="770" w:type="pct"/>
            <w:vMerge/>
          </w:tcPr>
          <w:p w14:paraId="5987A56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43E0738C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260" w:type="pct"/>
          </w:tcPr>
          <w:p w14:paraId="14BD9EA0" w14:textId="70803BE4" w:rsidR="00A354E2" w:rsidRPr="00257C1F" w:rsidRDefault="00A354E2" w:rsidP="00A354E2">
            <w:pPr>
              <w:pStyle w:val="ListeParagraf"/>
              <w:spacing w:after="0"/>
              <w:ind w:left="0"/>
            </w:pPr>
            <w:proofErr w:type="spellStart"/>
            <w:r>
              <w:t>Kongenital</w:t>
            </w:r>
            <w:proofErr w:type="spellEnd"/>
            <w:r>
              <w:t xml:space="preserve"> kalp hastalıkları</w:t>
            </w:r>
          </w:p>
        </w:tc>
        <w:tc>
          <w:tcPr>
            <w:tcW w:w="1251" w:type="pct"/>
          </w:tcPr>
          <w:p w14:paraId="497B0EA8" w14:textId="02869AB5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H. Alp</w:t>
            </w:r>
          </w:p>
        </w:tc>
      </w:tr>
      <w:tr w:rsidR="00A354E2" w:rsidRPr="00257C1F" w14:paraId="047067F7" w14:textId="77777777" w:rsidTr="005C5CA7">
        <w:tc>
          <w:tcPr>
            <w:tcW w:w="770" w:type="pct"/>
            <w:vMerge/>
          </w:tcPr>
          <w:p w14:paraId="18AE560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7326403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260" w:type="pct"/>
          </w:tcPr>
          <w:p w14:paraId="1D7ABF13" w14:textId="00E9D56B" w:rsidR="00A354E2" w:rsidRPr="00257C1F" w:rsidRDefault="00A354E2" w:rsidP="00A354E2">
            <w:pPr>
              <w:pStyle w:val="ListeParagraf"/>
              <w:spacing w:after="0"/>
              <w:ind w:left="0"/>
            </w:pPr>
            <w:proofErr w:type="spellStart"/>
            <w:r>
              <w:t>Kongenital</w:t>
            </w:r>
            <w:proofErr w:type="spellEnd"/>
            <w:r>
              <w:t xml:space="preserve"> kalp hastalıkları</w:t>
            </w:r>
          </w:p>
        </w:tc>
        <w:tc>
          <w:tcPr>
            <w:tcW w:w="1251" w:type="pct"/>
          </w:tcPr>
          <w:p w14:paraId="0900F2D4" w14:textId="25AD1E2D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H. Alp</w:t>
            </w:r>
          </w:p>
        </w:tc>
      </w:tr>
      <w:tr w:rsidR="00A354E2" w:rsidRPr="00257C1F" w14:paraId="1688BFD3" w14:textId="77777777" w:rsidTr="005C5CA7">
        <w:tc>
          <w:tcPr>
            <w:tcW w:w="770" w:type="pct"/>
            <w:vMerge/>
          </w:tcPr>
          <w:p w14:paraId="6751240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2EDF19D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260" w:type="pct"/>
          </w:tcPr>
          <w:p w14:paraId="3FEE76DD" w14:textId="55C1EDFB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251" w:type="pct"/>
          </w:tcPr>
          <w:p w14:paraId="3A52D38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7E1E8CE8" w14:textId="77777777" w:rsidTr="002A247B">
        <w:tc>
          <w:tcPr>
            <w:tcW w:w="770" w:type="pct"/>
          </w:tcPr>
          <w:p w14:paraId="1733D1D4" w14:textId="4A345117" w:rsidR="00A354E2" w:rsidRPr="00257C1F" w:rsidRDefault="00A354E2" w:rsidP="00A354E2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7 ARALIK 25</w:t>
            </w:r>
          </w:p>
        </w:tc>
        <w:tc>
          <w:tcPr>
            <w:tcW w:w="4230" w:type="pct"/>
            <w:gridSpan w:val="3"/>
          </w:tcPr>
          <w:p w14:paraId="3A05732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4D99A7C1" w14:textId="77777777" w:rsidTr="005C5CA7">
        <w:tc>
          <w:tcPr>
            <w:tcW w:w="770" w:type="pct"/>
            <w:vMerge w:val="restart"/>
            <w:textDirection w:val="btLr"/>
          </w:tcPr>
          <w:p w14:paraId="75108AE7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ÇARŞAMBA</w:t>
            </w:r>
          </w:p>
        </w:tc>
        <w:tc>
          <w:tcPr>
            <w:tcW w:w="719" w:type="pct"/>
          </w:tcPr>
          <w:p w14:paraId="16ADAC0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260" w:type="pct"/>
          </w:tcPr>
          <w:p w14:paraId="1FADD9AC" w14:textId="4B3D60BE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Klinik U</w:t>
            </w:r>
            <w:r w:rsidRPr="00257C1F">
              <w:t xml:space="preserve">ygulama </w:t>
            </w:r>
          </w:p>
        </w:tc>
        <w:tc>
          <w:tcPr>
            <w:tcW w:w="1251" w:type="pct"/>
          </w:tcPr>
          <w:p w14:paraId="6B844D6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27A1B28C" w14:textId="77777777" w:rsidTr="005C5CA7">
        <w:tc>
          <w:tcPr>
            <w:tcW w:w="770" w:type="pct"/>
            <w:vMerge/>
          </w:tcPr>
          <w:p w14:paraId="1AC57A6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24F5420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260" w:type="pct"/>
          </w:tcPr>
          <w:p w14:paraId="6FF27EAC" w14:textId="0CB536C3" w:rsidR="00A354E2" w:rsidRPr="00257C1F" w:rsidRDefault="00A354E2" w:rsidP="00A354E2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t>Poliklinik U</w:t>
            </w:r>
            <w:r w:rsidRPr="00257C1F">
              <w:t xml:space="preserve">ygulama </w:t>
            </w:r>
          </w:p>
        </w:tc>
        <w:tc>
          <w:tcPr>
            <w:tcW w:w="1251" w:type="pct"/>
          </w:tcPr>
          <w:p w14:paraId="44F289EA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19C651C0" w14:textId="77777777" w:rsidTr="005C5CA7">
        <w:tc>
          <w:tcPr>
            <w:tcW w:w="770" w:type="pct"/>
            <w:vMerge/>
          </w:tcPr>
          <w:p w14:paraId="014B64DA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4468B75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260" w:type="pct"/>
          </w:tcPr>
          <w:p w14:paraId="004D7A25" w14:textId="5D5E5C1F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251" w:type="pct"/>
          </w:tcPr>
          <w:p w14:paraId="3753829B" w14:textId="3F4BE35E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2AF8488B" w14:textId="77777777" w:rsidTr="005C5CA7">
        <w:tc>
          <w:tcPr>
            <w:tcW w:w="770" w:type="pct"/>
            <w:vMerge/>
          </w:tcPr>
          <w:p w14:paraId="683AE1A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35EFB8A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260" w:type="pct"/>
          </w:tcPr>
          <w:p w14:paraId="488AE715" w14:textId="28DD3860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251" w:type="pct"/>
          </w:tcPr>
          <w:p w14:paraId="13CFEE5E" w14:textId="0800FC5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7A3175FE" w14:textId="77777777" w:rsidTr="00221953">
        <w:tc>
          <w:tcPr>
            <w:tcW w:w="770" w:type="pct"/>
            <w:vMerge/>
          </w:tcPr>
          <w:p w14:paraId="1203BF6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34D2DA7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260" w:type="pct"/>
            <w:vAlign w:val="bottom"/>
          </w:tcPr>
          <w:p w14:paraId="1814C1DB" w14:textId="28E9E41F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ÖĞLE ARASI</w:t>
            </w:r>
          </w:p>
        </w:tc>
        <w:tc>
          <w:tcPr>
            <w:tcW w:w="1251" w:type="pct"/>
          </w:tcPr>
          <w:p w14:paraId="6F5DBD3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0AA5CAC5" w14:textId="77777777" w:rsidTr="005C5CA7">
        <w:tc>
          <w:tcPr>
            <w:tcW w:w="770" w:type="pct"/>
            <w:vMerge/>
          </w:tcPr>
          <w:p w14:paraId="5688915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503C075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260" w:type="pct"/>
          </w:tcPr>
          <w:p w14:paraId="29F1E3C1" w14:textId="4E4062E6" w:rsidR="00A354E2" w:rsidRPr="00257C1F" w:rsidRDefault="00A354E2" w:rsidP="00A354E2">
            <w:pPr>
              <w:pStyle w:val="ListeParagraf"/>
              <w:spacing w:after="0"/>
              <w:ind w:left="0"/>
            </w:pPr>
            <w:proofErr w:type="spellStart"/>
            <w:r>
              <w:t>Romatik</w:t>
            </w:r>
            <w:proofErr w:type="spellEnd"/>
            <w:r>
              <w:t xml:space="preserve"> Fever</w:t>
            </w:r>
          </w:p>
        </w:tc>
        <w:tc>
          <w:tcPr>
            <w:tcW w:w="1251" w:type="pct"/>
          </w:tcPr>
          <w:p w14:paraId="3FBB2C78" w14:textId="36330F5C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H. Alp</w:t>
            </w:r>
          </w:p>
        </w:tc>
      </w:tr>
      <w:tr w:rsidR="00A354E2" w:rsidRPr="00257C1F" w14:paraId="5B911A17" w14:textId="77777777" w:rsidTr="005C5CA7">
        <w:tc>
          <w:tcPr>
            <w:tcW w:w="770" w:type="pct"/>
            <w:vMerge/>
          </w:tcPr>
          <w:p w14:paraId="15608C8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33FB1FC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260" w:type="pct"/>
          </w:tcPr>
          <w:p w14:paraId="43FE28B9" w14:textId="6EF1EE88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Kalp yetmezliği</w:t>
            </w:r>
          </w:p>
        </w:tc>
        <w:tc>
          <w:tcPr>
            <w:tcW w:w="1251" w:type="pct"/>
          </w:tcPr>
          <w:p w14:paraId="086D137B" w14:textId="5FE1044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H. Alp</w:t>
            </w:r>
          </w:p>
        </w:tc>
      </w:tr>
      <w:tr w:rsidR="00A354E2" w:rsidRPr="00257C1F" w14:paraId="32809CD2" w14:textId="77777777" w:rsidTr="005C5CA7">
        <w:tc>
          <w:tcPr>
            <w:tcW w:w="770" w:type="pct"/>
            <w:vMerge/>
          </w:tcPr>
          <w:p w14:paraId="68A2DE56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4B387E5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260" w:type="pct"/>
          </w:tcPr>
          <w:p w14:paraId="51543F3A" w14:textId="71A5D8DA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251" w:type="pct"/>
          </w:tcPr>
          <w:p w14:paraId="280A699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0C3FFD86" w14:textId="77777777" w:rsidTr="002A247B">
        <w:tc>
          <w:tcPr>
            <w:tcW w:w="770" w:type="pct"/>
          </w:tcPr>
          <w:p w14:paraId="0B0CE029" w14:textId="1C427796" w:rsidR="00A354E2" w:rsidRPr="00257C1F" w:rsidRDefault="00A354E2" w:rsidP="00A354E2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8 ARALIK 25</w:t>
            </w:r>
          </w:p>
        </w:tc>
        <w:tc>
          <w:tcPr>
            <w:tcW w:w="4230" w:type="pct"/>
            <w:gridSpan w:val="3"/>
          </w:tcPr>
          <w:p w14:paraId="08003D6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5574C39D" w14:textId="77777777" w:rsidTr="005C5CA7">
        <w:tc>
          <w:tcPr>
            <w:tcW w:w="770" w:type="pct"/>
            <w:vMerge w:val="restart"/>
            <w:textDirection w:val="btLr"/>
          </w:tcPr>
          <w:p w14:paraId="0DEDA924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PERŞEMBE</w:t>
            </w:r>
          </w:p>
        </w:tc>
        <w:tc>
          <w:tcPr>
            <w:tcW w:w="719" w:type="pct"/>
          </w:tcPr>
          <w:p w14:paraId="717E8B0A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260" w:type="pct"/>
          </w:tcPr>
          <w:p w14:paraId="1EA8EAFB" w14:textId="027D0548" w:rsidR="00A354E2" w:rsidRPr="008C5993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251" w:type="pct"/>
          </w:tcPr>
          <w:p w14:paraId="514B6BD6" w14:textId="77777777" w:rsidR="00A354E2" w:rsidRPr="008C5993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78609EA5" w14:textId="77777777" w:rsidTr="005C5CA7">
        <w:tc>
          <w:tcPr>
            <w:tcW w:w="770" w:type="pct"/>
            <w:vMerge/>
          </w:tcPr>
          <w:p w14:paraId="7B8133D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26AE250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260" w:type="pct"/>
          </w:tcPr>
          <w:p w14:paraId="01CF75A8" w14:textId="114045CB" w:rsidR="00A354E2" w:rsidRPr="008C5993" w:rsidRDefault="00A354E2" w:rsidP="00A354E2">
            <w:pPr>
              <w:pStyle w:val="ListeParagraf"/>
              <w:spacing w:after="0"/>
              <w:ind w:left="0"/>
              <w:rPr>
                <w:b/>
                <w:bCs/>
              </w:rPr>
            </w:pPr>
          </w:p>
        </w:tc>
        <w:tc>
          <w:tcPr>
            <w:tcW w:w="1251" w:type="pct"/>
          </w:tcPr>
          <w:p w14:paraId="0EE16807" w14:textId="77777777" w:rsidR="00A354E2" w:rsidRPr="008C5993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49D511DD" w14:textId="77777777" w:rsidTr="005C5CA7">
        <w:tc>
          <w:tcPr>
            <w:tcW w:w="770" w:type="pct"/>
            <w:vMerge/>
          </w:tcPr>
          <w:p w14:paraId="2DB3297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4D496D2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260" w:type="pct"/>
          </w:tcPr>
          <w:p w14:paraId="14ED453E" w14:textId="576B5CD1" w:rsidR="00A354E2" w:rsidRPr="008C5993" w:rsidRDefault="00A354E2" w:rsidP="00A354E2">
            <w:pPr>
              <w:pStyle w:val="ListeParagraf"/>
              <w:spacing w:after="0"/>
              <w:ind w:left="0"/>
            </w:pPr>
            <w:r>
              <w:t>Sıvı elektrolit dengesi ve bozuklukları</w:t>
            </w:r>
          </w:p>
        </w:tc>
        <w:tc>
          <w:tcPr>
            <w:tcW w:w="1251" w:type="pct"/>
          </w:tcPr>
          <w:p w14:paraId="6D86075B" w14:textId="4CD499D3" w:rsidR="00A354E2" w:rsidRPr="008C5993" w:rsidRDefault="00A354E2" w:rsidP="00A354E2">
            <w:pPr>
              <w:pStyle w:val="ListeParagraf"/>
              <w:spacing w:after="0"/>
              <w:ind w:left="0"/>
            </w:pPr>
            <w:r>
              <w:t>Prof. Dr. Ş. Arslan</w:t>
            </w:r>
          </w:p>
        </w:tc>
      </w:tr>
      <w:tr w:rsidR="00A354E2" w:rsidRPr="00257C1F" w14:paraId="0AD5EF7F" w14:textId="77777777" w:rsidTr="005C5CA7">
        <w:tc>
          <w:tcPr>
            <w:tcW w:w="770" w:type="pct"/>
            <w:vMerge/>
          </w:tcPr>
          <w:p w14:paraId="0E1B230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421B91E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260" w:type="pct"/>
          </w:tcPr>
          <w:p w14:paraId="36B9BE10" w14:textId="131E185C" w:rsidR="00A354E2" w:rsidRPr="008C5993" w:rsidRDefault="00A354E2" w:rsidP="00A354E2">
            <w:pPr>
              <w:pStyle w:val="ListeParagraf"/>
              <w:spacing w:after="0"/>
              <w:ind w:left="0"/>
            </w:pPr>
            <w:r>
              <w:t>Sıvı elektrolit dengesi ve bozuklukları</w:t>
            </w:r>
          </w:p>
        </w:tc>
        <w:tc>
          <w:tcPr>
            <w:tcW w:w="1251" w:type="pct"/>
          </w:tcPr>
          <w:p w14:paraId="0EBD2F8D" w14:textId="049939B2" w:rsidR="00A354E2" w:rsidRPr="008C5993" w:rsidRDefault="00A354E2" w:rsidP="00A354E2">
            <w:pPr>
              <w:pStyle w:val="ListeParagraf"/>
              <w:spacing w:after="0"/>
              <w:ind w:left="0"/>
            </w:pPr>
            <w:r>
              <w:t>Prof. Dr. Ş. Arslan</w:t>
            </w:r>
          </w:p>
        </w:tc>
      </w:tr>
      <w:tr w:rsidR="00A354E2" w:rsidRPr="00257C1F" w14:paraId="53C017FD" w14:textId="77777777" w:rsidTr="005C5CA7">
        <w:tc>
          <w:tcPr>
            <w:tcW w:w="770" w:type="pct"/>
            <w:vMerge/>
          </w:tcPr>
          <w:p w14:paraId="4C51824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6DFEA40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260" w:type="pct"/>
          </w:tcPr>
          <w:p w14:paraId="5CE82F2F" w14:textId="054724F4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ÖĞLE ARASI</w:t>
            </w:r>
          </w:p>
        </w:tc>
        <w:tc>
          <w:tcPr>
            <w:tcW w:w="1251" w:type="pct"/>
          </w:tcPr>
          <w:p w14:paraId="5266FB36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4D7264E5" w14:textId="77777777" w:rsidTr="005C5CA7">
        <w:tc>
          <w:tcPr>
            <w:tcW w:w="770" w:type="pct"/>
            <w:vMerge/>
          </w:tcPr>
          <w:p w14:paraId="0B6528C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42DAAC1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260" w:type="pct"/>
          </w:tcPr>
          <w:p w14:paraId="5A08DEF9" w14:textId="15615C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Sıvı elektrolit dengesi ve bozuklukları</w:t>
            </w:r>
          </w:p>
        </w:tc>
        <w:tc>
          <w:tcPr>
            <w:tcW w:w="1251" w:type="pct"/>
          </w:tcPr>
          <w:p w14:paraId="215ED086" w14:textId="53250112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Ş. Arslan</w:t>
            </w:r>
          </w:p>
        </w:tc>
      </w:tr>
      <w:tr w:rsidR="00A354E2" w:rsidRPr="00257C1F" w14:paraId="300D6022" w14:textId="77777777" w:rsidTr="005C5CA7">
        <w:tc>
          <w:tcPr>
            <w:tcW w:w="770" w:type="pct"/>
            <w:vMerge/>
          </w:tcPr>
          <w:p w14:paraId="3895723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584B9DB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260" w:type="pct"/>
          </w:tcPr>
          <w:p w14:paraId="67ED76D9" w14:textId="4DA6E016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Sıvı elektrolit dengesi ve bozuklukları</w:t>
            </w:r>
          </w:p>
        </w:tc>
        <w:tc>
          <w:tcPr>
            <w:tcW w:w="1251" w:type="pct"/>
          </w:tcPr>
          <w:p w14:paraId="1BF56416" w14:textId="15EF8FF3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Ş. Arslan</w:t>
            </w:r>
          </w:p>
        </w:tc>
      </w:tr>
      <w:tr w:rsidR="00A354E2" w:rsidRPr="00257C1F" w14:paraId="2210864A" w14:textId="77777777" w:rsidTr="005C5CA7">
        <w:tc>
          <w:tcPr>
            <w:tcW w:w="770" w:type="pct"/>
            <w:vMerge/>
          </w:tcPr>
          <w:p w14:paraId="0C2DBE6A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51EE959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260" w:type="pct"/>
          </w:tcPr>
          <w:p w14:paraId="48EE8F36" w14:textId="1E93DE7E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251" w:type="pct"/>
          </w:tcPr>
          <w:p w14:paraId="02F8E90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0A57AF07" w14:textId="77777777" w:rsidTr="002A247B">
        <w:tc>
          <w:tcPr>
            <w:tcW w:w="770" w:type="pct"/>
          </w:tcPr>
          <w:p w14:paraId="6EFC8911" w14:textId="59CE7504" w:rsidR="00A354E2" w:rsidRPr="00257C1F" w:rsidRDefault="00A354E2" w:rsidP="00A354E2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9 ARALIK 25</w:t>
            </w:r>
          </w:p>
        </w:tc>
        <w:tc>
          <w:tcPr>
            <w:tcW w:w="4230" w:type="pct"/>
            <w:gridSpan w:val="3"/>
          </w:tcPr>
          <w:p w14:paraId="69234D4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44548239" w14:textId="77777777" w:rsidTr="005C5CA7">
        <w:tc>
          <w:tcPr>
            <w:tcW w:w="770" w:type="pct"/>
            <w:vMerge w:val="restart"/>
            <w:textDirection w:val="btLr"/>
          </w:tcPr>
          <w:p w14:paraId="60E24F0C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CUMA</w:t>
            </w:r>
          </w:p>
        </w:tc>
        <w:tc>
          <w:tcPr>
            <w:tcW w:w="719" w:type="pct"/>
          </w:tcPr>
          <w:p w14:paraId="64FF5F5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260" w:type="pct"/>
          </w:tcPr>
          <w:p w14:paraId="33F98098" w14:textId="29CB5148" w:rsidR="00A354E2" w:rsidRPr="00F83E34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251" w:type="pct"/>
          </w:tcPr>
          <w:p w14:paraId="05C727F4" w14:textId="77777777" w:rsidR="00A354E2" w:rsidRPr="00F83E34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636180EB" w14:textId="77777777" w:rsidTr="005C5CA7">
        <w:tc>
          <w:tcPr>
            <w:tcW w:w="770" w:type="pct"/>
            <w:vMerge/>
          </w:tcPr>
          <w:p w14:paraId="7914A29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27AE6B8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260" w:type="pct"/>
          </w:tcPr>
          <w:p w14:paraId="6960BAE4" w14:textId="3FE94534" w:rsidR="00A354E2" w:rsidRPr="000B46FF" w:rsidRDefault="00A354E2" w:rsidP="00A354E2">
            <w:pPr>
              <w:pStyle w:val="ListeParagraf"/>
              <w:spacing w:after="0"/>
              <w:ind w:left="0"/>
            </w:pPr>
            <w:r>
              <w:t>Disritmiler</w:t>
            </w:r>
          </w:p>
        </w:tc>
        <w:tc>
          <w:tcPr>
            <w:tcW w:w="1251" w:type="pct"/>
          </w:tcPr>
          <w:p w14:paraId="3EEE9F49" w14:textId="7310A8D7" w:rsidR="00A354E2" w:rsidRPr="000B46FF" w:rsidRDefault="00A354E2" w:rsidP="00A354E2">
            <w:pPr>
              <w:pStyle w:val="ListeParagraf"/>
              <w:spacing w:after="0"/>
              <w:ind w:left="0"/>
            </w:pPr>
            <w:r>
              <w:t>Prof. Dr. H. Alp</w:t>
            </w:r>
          </w:p>
        </w:tc>
      </w:tr>
      <w:tr w:rsidR="00A354E2" w:rsidRPr="00257C1F" w14:paraId="00B400B6" w14:textId="77777777" w:rsidTr="005C5CA7">
        <w:tc>
          <w:tcPr>
            <w:tcW w:w="770" w:type="pct"/>
            <w:vMerge/>
          </w:tcPr>
          <w:p w14:paraId="2E9BA99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24C4CC4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260" w:type="pct"/>
          </w:tcPr>
          <w:p w14:paraId="2CDCDCBD" w14:textId="612A2ED9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Disritmiler</w:t>
            </w:r>
          </w:p>
        </w:tc>
        <w:tc>
          <w:tcPr>
            <w:tcW w:w="1251" w:type="pct"/>
          </w:tcPr>
          <w:p w14:paraId="300D138E" w14:textId="2A5426A8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H. Alp</w:t>
            </w:r>
          </w:p>
        </w:tc>
      </w:tr>
      <w:tr w:rsidR="00A354E2" w:rsidRPr="00257C1F" w14:paraId="1F62D0B5" w14:textId="77777777" w:rsidTr="005C5CA7">
        <w:tc>
          <w:tcPr>
            <w:tcW w:w="770" w:type="pct"/>
            <w:vMerge/>
          </w:tcPr>
          <w:p w14:paraId="148BFC9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596608B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260" w:type="pct"/>
          </w:tcPr>
          <w:p w14:paraId="3A695459" w14:textId="795BBD1D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ÖĞLE ARASI</w:t>
            </w:r>
          </w:p>
        </w:tc>
        <w:tc>
          <w:tcPr>
            <w:tcW w:w="1251" w:type="pct"/>
          </w:tcPr>
          <w:p w14:paraId="75D59FDD" w14:textId="28D0A44E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369ACE0E" w14:textId="77777777" w:rsidTr="005C5CA7">
        <w:tc>
          <w:tcPr>
            <w:tcW w:w="770" w:type="pct"/>
            <w:vMerge/>
          </w:tcPr>
          <w:p w14:paraId="2CED672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2A9A196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260" w:type="pct"/>
          </w:tcPr>
          <w:p w14:paraId="74CC8782" w14:textId="4F7309AE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Enfektif endokardit</w:t>
            </w:r>
          </w:p>
        </w:tc>
        <w:tc>
          <w:tcPr>
            <w:tcW w:w="1251" w:type="pct"/>
          </w:tcPr>
          <w:p w14:paraId="65778E4B" w14:textId="0B4733B4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H. Alp</w:t>
            </w:r>
          </w:p>
        </w:tc>
      </w:tr>
      <w:tr w:rsidR="00A354E2" w:rsidRPr="00257C1F" w14:paraId="1AA7CE9A" w14:textId="77777777" w:rsidTr="005C5CA7">
        <w:tc>
          <w:tcPr>
            <w:tcW w:w="770" w:type="pct"/>
            <w:vMerge/>
          </w:tcPr>
          <w:p w14:paraId="6BDFBDC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017FB10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260" w:type="pct"/>
          </w:tcPr>
          <w:p w14:paraId="1AB7A653" w14:textId="45972B8D" w:rsidR="00A354E2" w:rsidRPr="00257C1F" w:rsidRDefault="00A354E2" w:rsidP="00A354E2">
            <w:pPr>
              <w:pStyle w:val="ListeParagraf"/>
              <w:spacing w:after="0"/>
              <w:ind w:left="0"/>
            </w:pPr>
            <w:proofErr w:type="spellStart"/>
            <w:proofErr w:type="gramStart"/>
            <w:r>
              <w:t>Myokardit</w:t>
            </w:r>
            <w:proofErr w:type="spellEnd"/>
            <w:r>
              <w:t xml:space="preserve"> -</w:t>
            </w:r>
            <w:proofErr w:type="gramEnd"/>
            <w:r>
              <w:t xml:space="preserve"> </w:t>
            </w:r>
            <w:proofErr w:type="spellStart"/>
            <w:r>
              <w:t>perikardit</w:t>
            </w:r>
            <w:proofErr w:type="spellEnd"/>
          </w:p>
        </w:tc>
        <w:tc>
          <w:tcPr>
            <w:tcW w:w="1251" w:type="pct"/>
          </w:tcPr>
          <w:p w14:paraId="127481E4" w14:textId="536E8BAD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H. Alp</w:t>
            </w:r>
          </w:p>
        </w:tc>
      </w:tr>
      <w:tr w:rsidR="00A354E2" w:rsidRPr="00257C1F" w14:paraId="281080B1" w14:textId="77777777" w:rsidTr="005C5CA7">
        <w:tc>
          <w:tcPr>
            <w:tcW w:w="770" w:type="pct"/>
            <w:vMerge/>
          </w:tcPr>
          <w:p w14:paraId="32AD9FB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49D4B5F6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260" w:type="pct"/>
          </w:tcPr>
          <w:p w14:paraId="00558057" w14:textId="4D2F3324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251" w:type="pct"/>
          </w:tcPr>
          <w:p w14:paraId="6B293CDB" w14:textId="03287E8E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2A6B0CEC" w14:textId="77777777" w:rsidTr="005C5CA7">
        <w:tc>
          <w:tcPr>
            <w:tcW w:w="770" w:type="pct"/>
            <w:vMerge/>
          </w:tcPr>
          <w:p w14:paraId="1C25D42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719" w:type="pct"/>
          </w:tcPr>
          <w:p w14:paraId="7248AB7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260" w:type="pct"/>
          </w:tcPr>
          <w:p w14:paraId="68E5EEA2" w14:textId="26C9D6DA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1251" w:type="pct"/>
          </w:tcPr>
          <w:p w14:paraId="58009BEF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</w:tbl>
    <w:p w14:paraId="67DB7F31" w14:textId="77777777" w:rsidR="00072484" w:rsidRPr="00257C1F" w:rsidRDefault="00072484" w:rsidP="00E82ACA">
      <w:pPr>
        <w:ind w:left="360"/>
        <w:rPr>
          <w:b/>
          <w:sz w:val="28"/>
          <w:szCs w:val="28"/>
        </w:rPr>
      </w:pPr>
    </w:p>
    <w:p w14:paraId="6AAB6340" w14:textId="77777777" w:rsidR="00730CD0" w:rsidRPr="00257C1F" w:rsidRDefault="00E82ACA" w:rsidP="003D7850">
      <w:pPr>
        <w:ind w:left="708"/>
        <w:rPr>
          <w:b/>
          <w:sz w:val="28"/>
          <w:szCs w:val="28"/>
        </w:rPr>
      </w:pPr>
      <w:r w:rsidRPr="00257C1F">
        <w:rPr>
          <w:b/>
          <w:sz w:val="28"/>
          <w:szCs w:val="28"/>
        </w:rPr>
        <w:t>7.</w:t>
      </w:r>
      <w:r w:rsidR="00730CD0" w:rsidRPr="00257C1F">
        <w:rPr>
          <w:b/>
          <w:sz w:val="28"/>
          <w:szCs w:val="28"/>
        </w:rPr>
        <w:t>HAFTA</w:t>
      </w:r>
    </w:p>
    <w:tbl>
      <w:tblPr>
        <w:tblStyle w:val="TabloKlavuzu"/>
        <w:tblW w:w="4994" w:type="pct"/>
        <w:tblInd w:w="720" w:type="dxa"/>
        <w:tblLook w:val="04A0" w:firstRow="1" w:lastRow="0" w:firstColumn="1" w:lastColumn="0" w:noHBand="0" w:noVBand="1"/>
      </w:tblPr>
      <w:tblGrid>
        <w:gridCol w:w="1515"/>
        <w:gridCol w:w="1315"/>
        <w:gridCol w:w="5063"/>
        <w:gridCol w:w="1949"/>
      </w:tblGrid>
      <w:tr w:rsidR="00730CD0" w:rsidRPr="00257C1F" w14:paraId="41819776" w14:textId="77777777" w:rsidTr="00F73248">
        <w:tc>
          <w:tcPr>
            <w:tcW w:w="770" w:type="pct"/>
          </w:tcPr>
          <w:p w14:paraId="4C0B7008" w14:textId="77777777" w:rsidR="00730CD0" w:rsidRPr="00257C1F" w:rsidRDefault="00730CD0" w:rsidP="00C746A7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GÜN</w:t>
            </w:r>
          </w:p>
        </w:tc>
        <w:tc>
          <w:tcPr>
            <w:tcW w:w="668" w:type="pct"/>
          </w:tcPr>
          <w:p w14:paraId="6DD5BE51" w14:textId="77777777" w:rsidR="00730CD0" w:rsidRPr="00257C1F" w:rsidRDefault="00730CD0" w:rsidP="00C746A7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SAAT</w:t>
            </w:r>
          </w:p>
        </w:tc>
        <w:tc>
          <w:tcPr>
            <w:tcW w:w="2572" w:type="pct"/>
          </w:tcPr>
          <w:p w14:paraId="3BF31A58" w14:textId="77777777" w:rsidR="00730CD0" w:rsidRPr="00257C1F" w:rsidRDefault="00730CD0" w:rsidP="00C746A7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KONU</w:t>
            </w:r>
          </w:p>
        </w:tc>
        <w:tc>
          <w:tcPr>
            <w:tcW w:w="990" w:type="pct"/>
          </w:tcPr>
          <w:p w14:paraId="7846719D" w14:textId="77777777" w:rsidR="00730CD0" w:rsidRPr="00257C1F" w:rsidRDefault="00730CD0" w:rsidP="00C746A7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ÖĞRETİM ÜYESİ</w:t>
            </w:r>
          </w:p>
        </w:tc>
      </w:tr>
      <w:tr w:rsidR="00E82ACA" w:rsidRPr="00257C1F" w14:paraId="4E2A154B" w14:textId="77777777" w:rsidTr="00F73248">
        <w:tc>
          <w:tcPr>
            <w:tcW w:w="770" w:type="pct"/>
          </w:tcPr>
          <w:p w14:paraId="239C546C" w14:textId="499FD294" w:rsidR="00E82ACA" w:rsidRPr="00257C1F" w:rsidRDefault="00F73248" w:rsidP="00E82ACA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22</w:t>
            </w:r>
            <w:r w:rsidR="00594712">
              <w:rPr>
                <w:b/>
                <w:bCs/>
              </w:rPr>
              <w:t xml:space="preserve"> </w:t>
            </w:r>
            <w:r w:rsidR="00FF7551">
              <w:rPr>
                <w:b/>
                <w:bCs/>
              </w:rPr>
              <w:t>ARALIK</w:t>
            </w:r>
            <w:r w:rsidR="00594712">
              <w:rPr>
                <w:b/>
                <w:bCs/>
              </w:rPr>
              <w:t xml:space="preserve"> 25</w:t>
            </w:r>
          </w:p>
        </w:tc>
        <w:tc>
          <w:tcPr>
            <w:tcW w:w="4230" w:type="pct"/>
            <w:gridSpan w:val="3"/>
          </w:tcPr>
          <w:p w14:paraId="3F5F82CF" w14:textId="77777777" w:rsidR="00E82ACA" w:rsidRPr="00257C1F" w:rsidRDefault="00E82ACA" w:rsidP="00E82ACA">
            <w:pPr>
              <w:pStyle w:val="ListeParagraf"/>
              <w:spacing w:after="0"/>
              <w:ind w:left="0"/>
            </w:pPr>
          </w:p>
        </w:tc>
      </w:tr>
      <w:tr w:rsidR="00A354E2" w:rsidRPr="00257C1F" w14:paraId="0F8B69F2" w14:textId="77777777" w:rsidTr="00F73248">
        <w:tc>
          <w:tcPr>
            <w:tcW w:w="770" w:type="pct"/>
            <w:vMerge w:val="restart"/>
            <w:textDirection w:val="btLr"/>
          </w:tcPr>
          <w:p w14:paraId="3F7FACC5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PAZARTESİ</w:t>
            </w:r>
          </w:p>
        </w:tc>
        <w:tc>
          <w:tcPr>
            <w:tcW w:w="668" w:type="pct"/>
          </w:tcPr>
          <w:p w14:paraId="2013E93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572" w:type="pct"/>
          </w:tcPr>
          <w:p w14:paraId="36E5DEA8" w14:textId="4BAFEB4F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Klinik U</w:t>
            </w:r>
            <w:r w:rsidRPr="00257C1F">
              <w:t xml:space="preserve">ygulama </w:t>
            </w:r>
          </w:p>
        </w:tc>
        <w:tc>
          <w:tcPr>
            <w:tcW w:w="990" w:type="pct"/>
          </w:tcPr>
          <w:p w14:paraId="2B9BB56A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1A217F6A" w14:textId="77777777" w:rsidTr="00F73248">
        <w:tc>
          <w:tcPr>
            <w:tcW w:w="770" w:type="pct"/>
            <w:vMerge/>
          </w:tcPr>
          <w:p w14:paraId="726C127F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370E8B1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572" w:type="pct"/>
          </w:tcPr>
          <w:p w14:paraId="43FA11F9" w14:textId="36E302CD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oliklinik U</w:t>
            </w:r>
            <w:r w:rsidRPr="00257C1F">
              <w:t xml:space="preserve">ygulama </w:t>
            </w:r>
          </w:p>
        </w:tc>
        <w:tc>
          <w:tcPr>
            <w:tcW w:w="990" w:type="pct"/>
          </w:tcPr>
          <w:p w14:paraId="6B904E8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247A53F8" w14:textId="77777777" w:rsidTr="00F73248">
        <w:tc>
          <w:tcPr>
            <w:tcW w:w="770" w:type="pct"/>
            <w:vMerge/>
          </w:tcPr>
          <w:p w14:paraId="1221CE6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35F8883C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572" w:type="pct"/>
          </w:tcPr>
          <w:p w14:paraId="1A8F2377" w14:textId="60B991E3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Hipertansiyon</w:t>
            </w:r>
          </w:p>
        </w:tc>
        <w:tc>
          <w:tcPr>
            <w:tcW w:w="990" w:type="pct"/>
          </w:tcPr>
          <w:p w14:paraId="00505284" w14:textId="4A1E969E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Ş. Arslan</w:t>
            </w:r>
          </w:p>
        </w:tc>
      </w:tr>
      <w:tr w:rsidR="00A354E2" w:rsidRPr="00257C1F" w14:paraId="6309DEB2" w14:textId="77777777" w:rsidTr="00F73248">
        <w:tc>
          <w:tcPr>
            <w:tcW w:w="770" w:type="pct"/>
            <w:vMerge/>
          </w:tcPr>
          <w:p w14:paraId="03F4058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4385936A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572" w:type="pct"/>
          </w:tcPr>
          <w:p w14:paraId="76753540" w14:textId="12850D7C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Akut böbrek yetmezliği</w:t>
            </w:r>
          </w:p>
        </w:tc>
        <w:tc>
          <w:tcPr>
            <w:tcW w:w="990" w:type="pct"/>
          </w:tcPr>
          <w:p w14:paraId="0988E019" w14:textId="1562F89C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Ş. Arslan</w:t>
            </w:r>
          </w:p>
        </w:tc>
      </w:tr>
      <w:tr w:rsidR="00A354E2" w:rsidRPr="00257C1F" w14:paraId="00FD3E3D" w14:textId="77777777" w:rsidTr="00F73248">
        <w:tc>
          <w:tcPr>
            <w:tcW w:w="770" w:type="pct"/>
            <w:vMerge/>
          </w:tcPr>
          <w:p w14:paraId="0CB134AC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053E747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572" w:type="pct"/>
          </w:tcPr>
          <w:p w14:paraId="4805D13E" w14:textId="10E832BF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ÖĞLE ARASI</w:t>
            </w:r>
          </w:p>
        </w:tc>
        <w:tc>
          <w:tcPr>
            <w:tcW w:w="990" w:type="pct"/>
          </w:tcPr>
          <w:p w14:paraId="2239083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7A2735BC" w14:textId="77777777" w:rsidTr="00F73248">
        <w:tc>
          <w:tcPr>
            <w:tcW w:w="770" w:type="pct"/>
            <w:vMerge/>
          </w:tcPr>
          <w:p w14:paraId="0E49613C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302401AE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572" w:type="pct"/>
          </w:tcPr>
          <w:p w14:paraId="70614F1B" w14:textId="36EF7419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D vitamini</w:t>
            </w:r>
          </w:p>
        </w:tc>
        <w:tc>
          <w:tcPr>
            <w:tcW w:w="990" w:type="pct"/>
          </w:tcPr>
          <w:p w14:paraId="6024ADAA" w14:textId="1B45AB1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Ş. Arslan</w:t>
            </w:r>
          </w:p>
        </w:tc>
      </w:tr>
      <w:tr w:rsidR="00A354E2" w:rsidRPr="00257C1F" w14:paraId="62203CF9" w14:textId="77777777" w:rsidTr="00F73248">
        <w:tc>
          <w:tcPr>
            <w:tcW w:w="770" w:type="pct"/>
            <w:vMerge/>
          </w:tcPr>
          <w:p w14:paraId="4D456B7A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7B38FCA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572" w:type="pct"/>
          </w:tcPr>
          <w:p w14:paraId="5441DB53" w14:textId="5AC15A2F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Raşitizm</w:t>
            </w:r>
          </w:p>
        </w:tc>
        <w:tc>
          <w:tcPr>
            <w:tcW w:w="990" w:type="pct"/>
          </w:tcPr>
          <w:p w14:paraId="7D87E9C6" w14:textId="46ADAC31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Ş. Arslan</w:t>
            </w:r>
          </w:p>
        </w:tc>
      </w:tr>
      <w:tr w:rsidR="00A354E2" w:rsidRPr="00257C1F" w14:paraId="31C56A63" w14:textId="77777777" w:rsidTr="00F73248">
        <w:tc>
          <w:tcPr>
            <w:tcW w:w="770" w:type="pct"/>
            <w:vMerge/>
          </w:tcPr>
          <w:p w14:paraId="09D019F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0F80D5BA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572" w:type="pct"/>
          </w:tcPr>
          <w:p w14:paraId="5C93EE80" w14:textId="5319DBB1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990" w:type="pct"/>
          </w:tcPr>
          <w:p w14:paraId="32318B9A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38265D1D" w14:textId="77777777" w:rsidTr="00F73248">
        <w:tc>
          <w:tcPr>
            <w:tcW w:w="770" w:type="pct"/>
          </w:tcPr>
          <w:p w14:paraId="7D8F30D4" w14:textId="4F37E1E5" w:rsidR="00A354E2" w:rsidRPr="00257C1F" w:rsidRDefault="00A354E2" w:rsidP="00A354E2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23 ARALIK 25</w:t>
            </w:r>
          </w:p>
        </w:tc>
        <w:tc>
          <w:tcPr>
            <w:tcW w:w="4230" w:type="pct"/>
            <w:gridSpan w:val="3"/>
          </w:tcPr>
          <w:p w14:paraId="79511F3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3B492794" w14:textId="77777777" w:rsidTr="00F73248">
        <w:tc>
          <w:tcPr>
            <w:tcW w:w="770" w:type="pct"/>
            <w:vMerge w:val="restart"/>
            <w:textDirection w:val="btLr"/>
          </w:tcPr>
          <w:p w14:paraId="32CEF1EF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SALI</w:t>
            </w:r>
          </w:p>
        </w:tc>
        <w:tc>
          <w:tcPr>
            <w:tcW w:w="668" w:type="pct"/>
          </w:tcPr>
          <w:p w14:paraId="482433D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572" w:type="pct"/>
          </w:tcPr>
          <w:p w14:paraId="2FE5AD07" w14:textId="220E02FF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990" w:type="pct"/>
          </w:tcPr>
          <w:p w14:paraId="192BAAEE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73193ADD" w14:textId="77777777" w:rsidTr="00F73248">
        <w:tc>
          <w:tcPr>
            <w:tcW w:w="770" w:type="pct"/>
            <w:vMerge/>
          </w:tcPr>
          <w:p w14:paraId="00803EAC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52F1012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572" w:type="pct"/>
          </w:tcPr>
          <w:p w14:paraId="02C64FFA" w14:textId="0D0A9B52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Dosya Hazırlama</w:t>
            </w:r>
          </w:p>
        </w:tc>
        <w:tc>
          <w:tcPr>
            <w:tcW w:w="990" w:type="pct"/>
          </w:tcPr>
          <w:p w14:paraId="0CF6CCBE" w14:textId="47D9896A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Fatih Akın</w:t>
            </w:r>
          </w:p>
        </w:tc>
      </w:tr>
      <w:tr w:rsidR="00A354E2" w:rsidRPr="00257C1F" w14:paraId="6F6C6018" w14:textId="77777777" w:rsidTr="00F73248">
        <w:tc>
          <w:tcPr>
            <w:tcW w:w="770" w:type="pct"/>
            <w:vMerge/>
          </w:tcPr>
          <w:p w14:paraId="29F416B4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1417CDA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572" w:type="pct"/>
          </w:tcPr>
          <w:p w14:paraId="70389C4F" w14:textId="2EF293AF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Acilde çocuk hasta</w:t>
            </w:r>
          </w:p>
        </w:tc>
        <w:tc>
          <w:tcPr>
            <w:tcW w:w="990" w:type="pct"/>
          </w:tcPr>
          <w:p w14:paraId="46D18872" w14:textId="4E28615A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Fatih Akın</w:t>
            </w:r>
          </w:p>
        </w:tc>
      </w:tr>
      <w:tr w:rsidR="00A354E2" w:rsidRPr="00257C1F" w14:paraId="430D5AA4" w14:textId="77777777" w:rsidTr="00F73248">
        <w:tc>
          <w:tcPr>
            <w:tcW w:w="770" w:type="pct"/>
            <w:vMerge/>
          </w:tcPr>
          <w:p w14:paraId="2BAF5B0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0143DB0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572" w:type="pct"/>
          </w:tcPr>
          <w:p w14:paraId="2335AFCC" w14:textId="70059A48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Temel yaşam desteği</w:t>
            </w:r>
          </w:p>
        </w:tc>
        <w:tc>
          <w:tcPr>
            <w:tcW w:w="990" w:type="pct"/>
          </w:tcPr>
          <w:p w14:paraId="5DA5F74E" w14:textId="612AC52D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Abdullah Yazar</w:t>
            </w:r>
          </w:p>
        </w:tc>
      </w:tr>
      <w:tr w:rsidR="00A354E2" w:rsidRPr="00257C1F" w14:paraId="126FEA92" w14:textId="77777777" w:rsidTr="00F73248">
        <w:tc>
          <w:tcPr>
            <w:tcW w:w="770" w:type="pct"/>
            <w:vMerge/>
          </w:tcPr>
          <w:p w14:paraId="725B2BE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2EB127F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572" w:type="pct"/>
          </w:tcPr>
          <w:p w14:paraId="5D564AB3" w14:textId="27AB8BB2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990" w:type="pct"/>
          </w:tcPr>
          <w:p w14:paraId="527CA26C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0B8F4451" w14:textId="77777777" w:rsidTr="00F73248">
        <w:tc>
          <w:tcPr>
            <w:tcW w:w="770" w:type="pct"/>
            <w:vMerge/>
          </w:tcPr>
          <w:p w14:paraId="6A8694A4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48013ADC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572" w:type="pct"/>
          </w:tcPr>
          <w:p w14:paraId="723BD73F" w14:textId="305817E5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İleri yaşam desteği</w:t>
            </w:r>
          </w:p>
        </w:tc>
        <w:tc>
          <w:tcPr>
            <w:tcW w:w="990" w:type="pct"/>
          </w:tcPr>
          <w:p w14:paraId="7CBD771B" w14:textId="42BFFC34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Abdullah Yazar</w:t>
            </w:r>
          </w:p>
        </w:tc>
      </w:tr>
      <w:tr w:rsidR="00A354E2" w:rsidRPr="00257C1F" w14:paraId="28705585" w14:textId="77777777" w:rsidTr="00F73248">
        <w:tc>
          <w:tcPr>
            <w:tcW w:w="770" w:type="pct"/>
            <w:vMerge/>
          </w:tcPr>
          <w:p w14:paraId="123C947F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3919810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572" w:type="pct"/>
          </w:tcPr>
          <w:p w14:paraId="22781940" w14:textId="52AFF408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İleri yaşam desteği</w:t>
            </w:r>
          </w:p>
        </w:tc>
        <w:tc>
          <w:tcPr>
            <w:tcW w:w="990" w:type="pct"/>
          </w:tcPr>
          <w:p w14:paraId="746D8410" w14:textId="61366016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rof. Dr. Abdullah Yazar</w:t>
            </w:r>
          </w:p>
        </w:tc>
      </w:tr>
      <w:tr w:rsidR="00A354E2" w:rsidRPr="00257C1F" w14:paraId="6D6B176A" w14:textId="77777777" w:rsidTr="00F73248">
        <w:tc>
          <w:tcPr>
            <w:tcW w:w="770" w:type="pct"/>
            <w:vMerge/>
          </w:tcPr>
          <w:p w14:paraId="788DA4F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6CFE3C7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572" w:type="pct"/>
          </w:tcPr>
          <w:p w14:paraId="7061BB8D" w14:textId="55AF3CA1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990" w:type="pct"/>
          </w:tcPr>
          <w:p w14:paraId="7064FDD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0E578925" w14:textId="77777777" w:rsidTr="00F73248">
        <w:tc>
          <w:tcPr>
            <w:tcW w:w="770" w:type="pct"/>
          </w:tcPr>
          <w:p w14:paraId="406E3684" w14:textId="196B47D0" w:rsidR="00A354E2" w:rsidRPr="00257C1F" w:rsidRDefault="00A354E2" w:rsidP="00A354E2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24 ARALIK 25</w:t>
            </w:r>
          </w:p>
        </w:tc>
        <w:tc>
          <w:tcPr>
            <w:tcW w:w="4230" w:type="pct"/>
            <w:gridSpan w:val="3"/>
          </w:tcPr>
          <w:p w14:paraId="5F2E4D4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7E3A4EDF" w14:textId="77777777" w:rsidTr="00F73248">
        <w:tc>
          <w:tcPr>
            <w:tcW w:w="770" w:type="pct"/>
            <w:vMerge w:val="restart"/>
            <w:textDirection w:val="btLr"/>
          </w:tcPr>
          <w:p w14:paraId="4F34F694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ÇARŞAMBA</w:t>
            </w:r>
          </w:p>
        </w:tc>
        <w:tc>
          <w:tcPr>
            <w:tcW w:w="668" w:type="pct"/>
          </w:tcPr>
          <w:p w14:paraId="3DE4771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572" w:type="pct"/>
          </w:tcPr>
          <w:p w14:paraId="00B87EDA" w14:textId="76F57C4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Klinik U</w:t>
            </w:r>
            <w:r w:rsidRPr="00257C1F">
              <w:t xml:space="preserve">ygulama </w:t>
            </w:r>
          </w:p>
        </w:tc>
        <w:tc>
          <w:tcPr>
            <w:tcW w:w="990" w:type="pct"/>
          </w:tcPr>
          <w:p w14:paraId="40E72319" w14:textId="77777777" w:rsidR="00A354E2" w:rsidRPr="00257C1F" w:rsidRDefault="00A354E2" w:rsidP="00A354E2">
            <w:pPr>
              <w:pStyle w:val="ListeParagraf"/>
              <w:spacing w:after="0"/>
              <w:ind w:left="0"/>
              <w:rPr>
                <w:sz w:val="20"/>
                <w:szCs w:val="20"/>
              </w:rPr>
            </w:pPr>
          </w:p>
        </w:tc>
      </w:tr>
      <w:tr w:rsidR="00A354E2" w:rsidRPr="00257C1F" w14:paraId="4E46A175" w14:textId="77777777" w:rsidTr="00F73248">
        <w:tc>
          <w:tcPr>
            <w:tcW w:w="770" w:type="pct"/>
            <w:vMerge/>
          </w:tcPr>
          <w:p w14:paraId="1DF0AFAF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35908AFE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572" w:type="pct"/>
          </w:tcPr>
          <w:p w14:paraId="0530F184" w14:textId="42AD9D6A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oliklinik U</w:t>
            </w:r>
            <w:r w:rsidRPr="00257C1F">
              <w:t xml:space="preserve">ygulama </w:t>
            </w:r>
          </w:p>
        </w:tc>
        <w:tc>
          <w:tcPr>
            <w:tcW w:w="990" w:type="pct"/>
          </w:tcPr>
          <w:p w14:paraId="41AE141E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06765316" w14:textId="77777777" w:rsidTr="00F73248">
        <w:tc>
          <w:tcPr>
            <w:tcW w:w="770" w:type="pct"/>
            <w:vMerge/>
          </w:tcPr>
          <w:p w14:paraId="06ACE83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3254356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572" w:type="pct"/>
          </w:tcPr>
          <w:p w14:paraId="6390B010" w14:textId="308D6636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990" w:type="pct"/>
          </w:tcPr>
          <w:p w14:paraId="40BF503F" w14:textId="2D3A4C49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4F3BE2BE" w14:textId="77777777" w:rsidTr="00F73248">
        <w:tc>
          <w:tcPr>
            <w:tcW w:w="770" w:type="pct"/>
            <w:vMerge/>
          </w:tcPr>
          <w:p w14:paraId="045E307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2C74EA1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572" w:type="pct"/>
          </w:tcPr>
          <w:p w14:paraId="1C445C8E" w14:textId="27830354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990" w:type="pct"/>
          </w:tcPr>
          <w:p w14:paraId="059F66EA" w14:textId="3B96E95A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11479881" w14:textId="77777777" w:rsidTr="00F73248">
        <w:tc>
          <w:tcPr>
            <w:tcW w:w="770" w:type="pct"/>
            <w:vMerge/>
          </w:tcPr>
          <w:p w14:paraId="477674A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26661E8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572" w:type="pct"/>
          </w:tcPr>
          <w:p w14:paraId="36AD3406" w14:textId="68237AFD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990" w:type="pct"/>
          </w:tcPr>
          <w:p w14:paraId="2DB1990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0090E25B" w14:textId="77777777" w:rsidTr="00F73248">
        <w:tc>
          <w:tcPr>
            <w:tcW w:w="770" w:type="pct"/>
            <w:vMerge/>
          </w:tcPr>
          <w:p w14:paraId="02B237E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0A1649E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572" w:type="pct"/>
          </w:tcPr>
          <w:p w14:paraId="141D8E8B" w14:textId="052AC25E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990" w:type="pct"/>
          </w:tcPr>
          <w:p w14:paraId="4CF22561" w14:textId="34323512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3DA4A2C9" w14:textId="77777777" w:rsidTr="00F73248">
        <w:tc>
          <w:tcPr>
            <w:tcW w:w="770" w:type="pct"/>
            <w:vMerge/>
          </w:tcPr>
          <w:p w14:paraId="51486C4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626E30D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572" w:type="pct"/>
          </w:tcPr>
          <w:p w14:paraId="38538523" w14:textId="4C009D1B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990" w:type="pct"/>
          </w:tcPr>
          <w:p w14:paraId="772766EE" w14:textId="546F46EC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628D1CDB" w14:textId="77777777" w:rsidTr="00F73248">
        <w:tc>
          <w:tcPr>
            <w:tcW w:w="770" w:type="pct"/>
            <w:vMerge/>
          </w:tcPr>
          <w:p w14:paraId="7005C944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29072426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572" w:type="pct"/>
          </w:tcPr>
          <w:p w14:paraId="120295C2" w14:textId="4E97F8B0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990" w:type="pct"/>
          </w:tcPr>
          <w:p w14:paraId="0837DFB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09726D1D" w14:textId="77777777" w:rsidTr="00F73248">
        <w:tc>
          <w:tcPr>
            <w:tcW w:w="770" w:type="pct"/>
          </w:tcPr>
          <w:p w14:paraId="5A98E70E" w14:textId="7D4C3085" w:rsidR="00A354E2" w:rsidRPr="00257C1F" w:rsidRDefault="00A354E2" w:rsidP="00A354E2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25 ARALIK 25</w:t>
            </w:r>
          </w:p>
        </w:tc>
        <w:tc>
          <w:tcPr>
            <w:tcW w:w="4230" w:type="pct"/>
            <w:gridSpan w:val="3"/>
          </w:tcPr>
          <w:p w14:paraId="36E4FAB3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43BE7FB4" w14:textId="77777777" w:rsidTr="00F73248">
        <w:tc>
          <w:tcPr>
            <w:tcW w:w="770" w:type="pct"/>
            <w:vMerge w:val="restart"/>
            <w:textDirection w:val="btLr"/>
          </w:tcPr>
          <w:p w14:paraId="05D09AF9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PERŞEMBE</w:t>
            </w:r>
          </w:p>
        </w:tc>
        <w:tc>
          <w:tcPr>
            <w:tcW w:w="668" w:type="pct"/>
          </w:tcPr>
          <w:p w14:paraId="2ED6071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572" w:type="pct"/>
          </w:tcPr>
          <w:p w14:paraId="63DAE5E1" w14:textId="12628C08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Klinik U</w:t>
            </w:r>
            <w:r w:rsidRPr="00257C1F">
              <w:t xml:space="preserve">ygulama </w:t>
            </w:r>
          </w:p>
        </w:tc>
        <w:tc>
          <w:tcPr>
            <w:tcW w:w="990" w:type="pct"/>
          </w:tcPr>
          <w:p w14:paraId="5FB1D17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1495F133" w14:textId="77777777" w:rsidTr="00F73248">
        <w:tc>
          <w:tcPr>
            <w:tcW w:w="770" w:type="pct"/>
            <w:vMerge/>
          </w:tcPr>
          <w:p w14:paraId="7E35E75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74F800D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572" w:type="pct"/>
          </w:tcPr>
          <w:p w14:paraId="69452007" w14:textId="69A2C58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Poliklinik U</w:t>
            </w:r>
            <w:r w:rsidRPr="00257C1F">
              <w:t xml:space="preserve">ygulama </w:t>
            </w:r>
          </w:p>
        </w:tc>
        <w:tc>
          <w:tcPr>
            <w:tcW w:w="990" w:type="pct"/>
          </w:tcPr>
          <w:p w14:paraId="1BEAAA5A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22BC11F5" w14:textId="77777777" w:rsidTr="00F73248">
        <w:tc>
          <w:tcPr>
            <w:tcW w:w="770" w:type="pct"/>
            <w:vMerge/>
          </w:tcPr>
          <w:p w14:paraId="5752F556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249ACCD8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572" w:type="pct"/>
          </w:tcPr>
          <w:p w14:paraId="61B143D2" w14:textId="1B53A9AB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990" w:type="pct"/>
          </w:tcPr>
          <w:p w14:paraId="6883C8D2" w14:textId="465A9003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6387DDCD" w14:textId="77777777" w:rsidTr="00F73248">
        <w:tc>
          <w:tcPr>
            <w:tcW w:w="770" w:type="pct"/>
            <w:vMerge/>
          </w:tcPr>
          <w:p w14:paraId="2409AC8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222CD704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572" w:type="pct"/>
          </w:tcPr>
          <w:p w14:paraId="2D4186BA" w14:textId="7BAACB2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990" w:type="pct"/>
          </w:tcPr>
          <w:p w14:paraId="45DA51FB" w14:textId="73A0D225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3317991B" w14:textId="77777777" w:rsidTr="00F73248">
        <w:tc>
          <w:tcPr>
            <w:tcW w:w="770" w:type="pct"/>
            <w:vMerge/>
          </w:tcPr>
          <w:p w14:paraId="6E54F69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4C84AEA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572" w:type="pct"/>
          </w:tcPr>
          <w:p w14:paraId="192D5F0A" w14:textId="62407ECB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990" w:type="pct"/>
          </w:tcPr>
          <w:p w14:paraId="7CA3CDB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417BD901" w14:textId="77777777" w:rsidTr="00F73248">
        <w:tc>
          <w:tcPr>
            <w:tcW w:w="770" w:type="pct"/>
            <w:vMerge/>
          </w:tcPr>
          <w:p w14:paraId="2B59807E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23A339E4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572" w:type="pct"/>
          </w:tcPr>
          <w:p w14:paraId="47F0AAAE" w14:textId="2AF8BD33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990" w:type="pct"/>
          </w:tcPr>
          <w:p w14:paraId="76D0C0A8" w14:textId="5F4D13AD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24DCEC2F" w14:textId="77777777" w:rsidTr="00F73248">
        <w:tc>
          <w:tcPr>
            <w:tcW w:w="770" w:type="pct"/>
            <w:vMerge/>
          </w:tcPr>
          <w:p w14:paraId="4740CB76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1BCA4E6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572" w:type="pct"/>
          </w:tcPr>
          <w:p w14:paraId="3B2D90EB" w14:textId="5C8F7B6D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990" w:type="pct"/>
          </w:tcPr>
          <w:p w14:paraId="5E1D4B41" w14:textId="237F0FD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65FB9041" w14:textId="77777777" w:rsidTr="00F73248">
        <w:tc>
          <w:tcPr>
            <w:tcW w:w="770" w:type="pct"/>
            <w:vMerge/>
          </w:tcPr>
          <w:p w14:paraId="4A5D8C4F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01DC864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572" w:type="pct"/>
          </w:tcPr>
          <w:p w14:paraId="0416E6AC" w14:textId="077EFA04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990" w:type="pct"/>
          </w:tcPr>
          <w:p w14:paraId="7D9C0869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0E767B4E" w14:textId="77777777" w:rsidTr="00F73248">
        <w:tc>
          <w:tcPr>
            <w:tcW w:w="770" w:type="pct"/>
          </w:tcPr>
          <w:p w14:paraId="7EDA02B9" w14:textId="7C02189C" w:rsidR="00A354E2" w:rsidRPr="00257C1F" w:rsidRDefault="00A354E2" w:rsidP="00A354E2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26 ARALIK 25</w:t>
            </w:r>
          </w:p>
        </w:tc>
        <w:tc>
          <w:tcPr>
            <w:tcW w:w="4230" w:type="pct"/>
            <w:gridSpan w:val="3"/>
          </w:tcPr>
          <w:p w14:paraId="0CA76FBE" w14:textId="77777777" w:rsidR="00A354E2" w:rsidRPr="00EB0AA7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0799C5A3" w14:textId="77777777" w:rsidTr="00F73248">
        <w:tc>
          <w:tcPr>
            <w:tcW w:w="770" w:type="pct"/>
            <w:vMerge w:val="restart"/>
            <w:textDirection w:val="btLr"/>
          </w:tcPr>
          <w:p w14:paraId="72652A69" w14:textId="77777777" w:rsidR="00A354E2" w:rsidRPr="00257C1F" w:rsidRDefault="00A354E2" w:rsidP="00A354E2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CUMA</w:t>
            </w:r>
          </w:p>
        </w:tc>
        <w:tc>
          <w:tcPr>
            <w:tcW w:w="668" w:type="pct"/>
          </w:tcPr>
          <w:p w14:paraId="2E18FE80" w14:textId="77777777" w:rsidR="00A354E2" w:rsidRPr="00EB0AA7" w:rsidRDefault="00A354E2" w:rsidP="00A354E2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572" w:type="pct"/>
          </w:tcPr>
          <w:p w14:paraId="0FE82DD3" w14:textId="4E938062" w:rsidR="00A354E2" w:rsidRPr="008E3B4A" w:rsidRDefault="00A354E2" w:rsidP="00A354E2">
            <w:pPr>
              <w:pStyle w:val="ListeParagraf"/>
              <w:spacing w:after="0"/>
              <w:ind w:left="0"/>
              <w:rPr>
                <w:highlight w:val="cyan"/>
              </w:rPr>
            </w:pPr>
            <w:r>
              <w:t>Klinik U</w:t>
            </w:r>
            <w:r w:rsidRPr="00257C1F">
              <w:t xml:space="preserve">ygulama </w:t>
            </w:r>
          </w:p>
        </w:tc>
        <w:tc>
          <w:tcPr>
            <w:tcW w:w="990" w:type="pct"/>
          </w:tcPr>
          <w:p w14:paraId="5932A967" w14:textId="77777777" w:rsidR="00A354E2" w:rsidRPr="008E3B4A" w:rsidRDefault="00A354E2" w:rsidP="00A354E2">
            <w:pPr>
              <w:pStyle w:val="ListeParagraf"/>
              <w:spacing w:after="0"/>
              <w:ind w:left="0"/>
              <w:rPr>
                <w:sz w:val="20"/>
                <w:szCs w:val="20"/>
                <w:highlight w:val="cyan"/>
              </w:rPr>
            </w:pPr>
          </w:p>
        </w:tc>
      </w:tr>
      <w:tr w:rsidR="00A354E2" w:rsidRPr="00257C1F" w14:paraId="32184AEB" w14:textId="77777777" w:rsidTr="00F73248">
        <w:trPr>
          <w:trHeight w:val="58"/>
        </w:trPr>
        <w:tc>
          <w:tcPr>
            <w:tcW w:w="770" w:type="pct"/>
            <w:vMerge/>
          </w:tcPr>
          <w:p w14:paraId="313FC34D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76342694" w14:textId="77777777" w:rsidR="00A354E2" w:rsidRPr="00EB0AA7" w:rsidRDefault="00A354E2" w:rsidP="00A354E2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572" w:type="pct"/>
          </w:tcPr>
          <w:p w14:paraId="49B8F227" w14:textId="0BB10579" w:rsidR="00A354E2" w:rsidRPr="008E3B4A" w:rsidRDefault="00A354E2" w:rsidP="00A354E2">
            <w:pPr>
              <w:pStyle w:val="ListeParagraf"/>
              <w:spacing w:after="0"/>
              <w:ind w:left="0"/>
              <w:rPr>
                <w:b/>
                <w:highlight w:val="cyan"/>
              </w:rPr>
            </w:pPr>
            <w:r>
              <w:t>Poliklinik U</w:t>
            </w:r>
            <w:r w:rsidRPr="00257C1F">
              <w:t xml:space="preserve">ygulama </w:t>
            </w:r>
          </w:p>
        </w:tc>
        <w:tc>
          <w:tcPr>
            <w:tcW w:w="990" w:type="pct"/>
          </w:tcPr>
          <w:p w14:paraId="572E9BB5" w14:textId="77777777" w:rsidR="00A354E2" w:rsidRPr="008E3B4A" w:rsidRDefault="00A354E2" w:rsidP="00A354E2">
            <w:pPr>
              <w:pStyle w:val="ListeParagraf"/>
              <w:spacing w:after="0"/>
              <w:ind w:left="0"/>
              <w:rPr>
                <w:sz w:val="20"/>
                <w:szCs w:val="20"/>
                <w:highlight w:val="cyan"/>
              </w:rPr>
            </w:pPr>
          </w:p>
        </w:tc>
      </w:tr>
      <w:tr w:rsidR="00A354E2" w:rsidRPr="00257C1F" w14:paraId="46D8E3D3" w14:textId="77777777" w:rsidTr="00F73248">
        <w:tc>
          <w:tcPr>
            <w:tcW w:w="770" w:type="pct"/>
            <w:vMerge/>
          </w:tcPr>
          <w:p w14:paraId="68FEDCE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146C96D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572" w:type="pct"/>
          </w:tcPr>
          <w:p w14:paraId="24E31CDB" w14:textId="579C8FED" w:rsidR="00A354E2" w:rsidRPr="006F1631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990" w:type="pct"/>
          </w:tcPr>
          <w:p w14:paraId="37D6CF3B" w14:textId="6D725E6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76F9205E" w14:textId="77777777" w:rsidTr="00F73248">
        <w:tc>
          <w:tcPr>
            <w:tcW w:w="770" w:type="pct"/>
            <w:vMerge/>
          </w:tcPr>
          <w:p w14:paraId="09A8E3E2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2F3AFA7E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572" w:type="pct"/>
          </w:tcPr>
          <w:p w14:paraId="04A87FC1" w14:textId="39F8D9E5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990" w:type="pct"/>
          </w:tcPr>
          <w:p w14:paraId="4F39C9A2" w14:textId="2C4A505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77EF97B6" w14:textId="77777777" w:rsidTr="00F73248">
        <w:tc>
          <w:tcPr>
            <w:tcW w:w="770" w:type="pct"/>
            <w:vMerge/>
          </w:tcPr>
          <w:p w14:paraId="4E5BB227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2ECE73B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572" w:type="pct"/>
          </w:tcPr>
          <w:p w14:paraId="4138E188" w14:textId="1ACBFA30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990" w:type="pct"/>
          </w:tcPr>
          <w:p w14:paraId="3E30F9E5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4C1E4A00" w14:textId="77777777" w:rsidTr="00F73248">
        <w:tc>
          <w:tcPr>
            <w:tcW w:w="770" w:type="pct"/>
            <w:vMerge/>
          </w:tcPr>
          <w:p w14:paraId="3D9C12EF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278F315E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572" w:type="pct"/>
          </w:tcPr>
          <w:p w14:paraId="3B65B51F" w14:textId="108A37B0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990" w:type="pct"/>
          </w:tcPr>
          <w:p w14:paraId="47E23529" w14:textId="1E49CEAB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58ACD43C" w14:textId="77777777" w:rsidTr="00F73248">
        <w:tc>
          <w:tcPr>
            <w:tcW w:w="770" w:type="pct"/>
            <w:vMerge/>
          </w:tcPr>
          <w:p w14:paraId="4109AF40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2B950E81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572" w:type="pct"/>
          </w:tcPr>
          <w:p w14:paraId="105A460E" w14:textId="54E1EE72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990" w:type="pct"/>
          </w:tcPr>
          <w:p w14:paraId="723E3CBB" w14:textId="21870BF1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  <w:tr w:rsidR="00A354E2" w:rsidRPr="00257C1F" w14:paraId="64D32FF0" w14:textId="77777777" w:rsidTr="00F73248">
        <w:tc>
          <w:tcPr>
            <w:tcW w:w="770" w:type="pct"/>
            <w:vMerge/>
          </w:tcPr>
          <w:p w14:paraId="7956D6D6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668" w:type="pct"/>
          </w:tcPr>
          <w:p w14:paraId="137CD62B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572" w:type="pct"/>
          </w:tcPr>
          <w:p w14:paraId="3730DE01" w14:textId="7A8579B5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  <w:tc>
          <w:tcPr>
            <w:tcW w:w="990" w:type="pct"/>
          </w:tcPr>
          <w:p w14:paraId="68C1908C" w14:textId="77777777" w:rsidR="00A354E2" w:rsidRPr="00257C1F" w:rsidRDefault="00A354E2" w:rsidP="00A354E2">
            <w:pPr>
              <w:pStyle w:val="ListeParagraf"/>
              <w:spacing w:after="0"/>
              <w:ind w:left="0"/>
            </w:pPr>
          </w:p>
        </w:tc>
      </w:tr>
    </w:tbl>
    <w:p w14:paraId="14E2E54E" w14:textId="77777777" w:rsidR="00496F0E" w:rsidRDefault="00496F0E" w:rsidP="0086484A">
      <w:pPr>
        <w:ind w:left="708"/>
        <w:rPr>
          <w:b/>
          <w:sz w:val="28"/>
          <w:szCs w:val="28"/>
        </w:rPr>
      </w:pPr>
    </w:p>
    <w:p w14:paraId="10EE0481" w14:textId="77777777" w:rsidR="007F01BA" w:rsidRDefault="007F01BA" w:rsidP="0086484A">
      <w:pPr>
        <w:ind w:left="708"/>
        <w:rPr>
          <w:b/>
          <w:sz w:val="28"/>
          <w:szCs w:val="28"/>
        </w:rPr>
      </w:pPr>
    </w:p>
    <w:p w14:paraId="3917CC61" w14:textId="77777777" w:rsidR="007F01BA" w:rsidRDefault="007F01BA" w:rsidP="0086484A">
      <w:pPr>
        <w:ind w:left="708"/>
        <w:rPr>
          <w:b/>
          <w:sz w:val="28"/>
          <w:szCs w:val="28"/>
        </w:rPr>
      </w:pPr>
    </w:p>
    <w:p w14:paraId="1BF4CB7A" w14:textId="77777777" w:rsidR="007F01BA" w:rsidRDefault="007F01BA" w:rsidP="0086484A">
      <w:pPr>
        <w:ind w:left="708"/>
        <w:rPr>
          <w:b/>
          <w:sz w:val="28"/>
          <w:szCs w:val="28"/>
        </w:rPr>
      </w:pPr>
    </w:p>
    <w:p w14:paraId="33DA5217" w14:textId="77777777" w:rsidR="007F01BA" w:rsidRDefault="007F01BA" w:rsidP="0086484A">
      <w:pPr>
        <w:ind w:left="708"/>
        <w:rPr>
          <w:b/>
          <w:sz w:val="28"/>
          <w:szCs w:val="28"/>
        </w:rPr>
      </w:pPr>
    </w:p>
    <w:p w14:paraId="5F839004" w14:textId="77777777" w:rsidR="00730CD0" w:rsidRPr="00257C1F" w:rsidRDefault="00EC5E4E" w:rsidP="0086484A">
      <w:pPr>
        <w:ind w:left="708"/>
        <w:rPr>
          <w:b/>
          <w:sz w:val="28"/>
          <w:szCs w:val="28"/>
        </w:rPr>
      </w:pPr>
      <w:r w:rsidRPr="00257C1F">
        <w:rPr>
          <w:b/>
          <w:sz w:val="28"/>
          <w:szCs w:val="28"/>
        </w:rPr>
        <w:t>8.</w:t>
      </w:r>
      <w:r w:rsidR="00730CD0" w:rsidRPr="00257C1F">
        <w:rPr>
          <w:b/>
          <w:sz w:val="28"/>
          <w:szCs w:val="28"/>
        </w:rPr>
        <w:t>HAFTA</w:t>
      </w:r>
    </w:p>
    <w:tbl>
      <w:tblPr>
        <w:tblStyle w:val="TabloKlavuzu"/>
        <w:tblW w:w="4994" w:type="pct"/>
        <w:tblInd w:w="720" w:type="dxa"/>
        <w:tblLook w:val="04A0" w:firstRow="1" w:lastRow="0" w:firstColumn="1" w:lastColumn="0" w:noHBand="0" w:noVBand="1"/>
      </w:tblPr>
      <w:tblGrid>
        <w:gridCol w:w="1516"/>
        <w:gridCol w:w="1317"/>
        <w:gridCol w:w="4779"/>
        <w:gridCol w:w="2230"/>
      </w:tblGrid>
      <w:tr w:rsidR="00730CD0" w:rsidRPr="00257C1F" w14:paraId="4744BF8E" w14:textId="77777777" w:rsidTr="00FE4016">
        <w:tc>
          <w:tcPr>
            <w:tcW w:w="770" w:type="pct"/>
          </w:tcPr>
          <w:p w14:paraId="5538C983" w14:textId="77777777" w:rsidR="00730CD0" w:rsidRPr="00257C1F" w:rsidRDefault="00730CD0" w:rsidP="00C746A7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GÜN</w:t>
            </w:r>
          </w:p>
        </w:tc>
        <w:tc>
          <w:tcPr>
            <w:tcW w:w="669" w:type="pct"/>
          </w:tcPr>
          <w:p w14:paraId="7E977B2E" w14:textId="77777777" w:rsidR="00730CD0" w:rsidRPr="00257C1F" w:rsidRDefault="00730CD0" w:rsidP="00C746A7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SAAT</w:t>
            </w:r>
          </w:p>
        </w:tc>
        <w:tc>
          <w:tcPr>
            <w:tcW w:w="2428" w:type="pct"/>
          </w:tcPr>
          <w:p w14:paraId="145D96B0" w14:textId="77777777" w:rsidR="00730CD0" w:rsidRPr="00257C1F" w:rsidRDefault="00730CD0" w:rsidP="00C746A7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KONU</w:t>
            </w:r>
          </w:p>
        </w:tc>
        <w:tc>
          <w:tcPr>
            <w:tcW w:w="1133" w:type="pct"/>
          </w:tcPr>
          <w:p w14:paraId="656AA4E5" w14:textId="77777777" w:rsidR="00730CD0" w:rsidRPr="00257C1F" w:rsidRDefault="00730CD0" w:rsidP="00C746A7">
            <w:pPr>
              <w:pStyle w:val="ListeParagraf"/>
              <w:spacing w:after="0"/>
              <w:ind w:left="0"/>
              <w:rPr>
                <w:b/>
                <w:bCs/>
              </w:rPr>
            </w:pPr>
            <w:r w:rsidRPr="00257C1F">
              <w:rPr>
                <w:b/>
                <w:bCs/>
              </w:rPr>
              <w:t>ÖĞRETİM ÜYESİ</w:t>
            </w:r>
          </w:p>
        </w:tc>
      </w:tr>
      <w:tr w:rsidR="00730CD0" w:rsidRPr="00257C1F" w14:paraId="5A71682D" w14:textId="77777777" w:rsidTr="00D66DAB">
        <w:tc>
          <w:tcPr>
            <w:tcW w:w="770" w:type="pct"/>
          </w:tcPr>
          <w:p w14:paraId="337586AD" w14:textId="2CC9F311" w:rsidR="00730CD0" w:rsidRPr="00257C1F" w:rsidRDefault="00594712" w:rsidP="00B05554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  <w:r w:rsidR="00396C12">
              <w:rPr>
                <w:b/>
                <w:bCs/>
              </w:rPr>
              <w:t>9</w:t>
            </w:r>
            <w:r>
              <w:rPr>
                <w:b/>
                <w:bCs/>
              </w:rPr>
              <w:t xml:space="preserve"> </w:t>
            </w:r>
            <w:r w:rsidR="00FF7551">
              <w:rPr>
                <w:b/>
                <w:bCs/>
              </w:rPr>
              <w:t>ARALIK</w:t>
            </w:r>
            <w:r>
              <w:rPr>
                <w:b/>
                <w:bCs/>
              </w:rPr>
              <w:t xml:space="preserve"> 25</w:t>
            </w:r>
          </w:p>
        </w:tc>
        <w:tc>
          <w:tcPr>
            <w:tcW w:w="4230" w:type="pct"/>
            <w:gridSpan w:val="3"/>
          </w:tcPr>
          <w:p w14:paraId="3EBC5764" w14:textId="77777777" w:rsidR="00730CD0" w:rsidRPr="00EB0AA7" w:rsidRDefault="00730CD0" w:rsidP="00C746A7">
            <w:pPr>
              <w:pStyle w:val="ListeParagraf"/>
              <w:spacing w:after="0"/>
              <w:ind w:left="0"/>
            </w:pPr>
          </w:p>
        </w:tc>
      </w:tr>
      <w:tr w:rsidR="00AB2456" w:rsidRPr="00257C1F" w14:paraId="4DC7F11D" w14:textId="77777777" w:rsidTr="00FE4016">
        <w:tc>
          <w:tcPr>
            <w:tcW w:w="770" w:type="pct"/>
            <w:vMerge w:val="restart"/>
            <w:textDirection w:val="btLr"/>
          </w:tcPr>
          <w:p w14:paraId="4BB65FD0" w14:textId="77777777" w:rsidR="00AB2456" w:rsidRPr="00257C1F" w:rsidRDefault="00AB2456" w:rsidP="00AB2456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PAZARTESİ</w:t>
            </w:r>
          </w:p>
        </w:tc>
        <w:tc>
          <w:tcPr>
            <w:tcW w:w="669" w:type="pct"/>
          </w:tcPr>
          <w:p w14:paraId="2E8683C2" w14:textId="77777777" w:rsidR="00AB2456" w:rsidRPr="00EB0AA7" w:rsidRDefault="00AB2456" w:rsidP="00AB2456">
            <w:pPr>
              <w:pStyle w:val="ListeParagraf"/>
              <w:spacing w:after="0"/>
              <w:ind w:left="0"/>
            </w:pPr>
            <w:r w:rsidRPr="00EC305F">
              <w:t>08:30-09:1</w:t>
            </w:r>
            <w:r>
              <w:t>5</w:t>
            </w:r>
          </w:p>
        </w:tc>
        <w:tc>
          <w:tcPr>
            <w:tcW w:w="2428" w:type="pct"/>
          </w:tcPr>
          <w:p w14:paraId="7979711B" w14:textId="77777777" w:rsidR="00AB2456" w:rsidRPr="00EB0AA7" w:rsidRDefault="00AB2456" w:rsidP="00AB2456">
            <w:pPr>
              <w:pStyle w:val="ListeParagraf"/>
              <w:spacing w:after="0"/>
              <w:ind w:left="0"/>
            </w:pPr>
            <w:r>
              <w:t>Klinik U</w:t>
            </w:r>
            <w:r w:rsidRPr="00257C1F">
              <w:t xml:space="preserve">ygulama </w:t>
            </w:r>
          </w:p>
        </w:tc>
        <w:tc>
          <w:tcPr>
            <w:tcW w:w="1133" w:type="pct"/>
          </w:tcPr>
          <w:p w14:paraId="42F50B86" w14:textId="77777777" w:rsidR="00AB2456" w:rsidRPr="00EB0AA7" w:rsidRDefault="00AB2456" w:rsidP="00AB2456">
            <w:pPr>
              <w:pStyle w:val="ListeParagraf"/>
              <w:spacing w:after="0"/>
              <w:ind w:left="0"/>
            </w:pPr>
          </w:p>
        </w:tc>
      </w:tr>
      <w:tr w:rsidR="00AB2456" w:rsidRPr="00257C1F" w14:paraId="7A7310A4" w14:textId="77777777" w:rsidTr="00FE4016">
        <w:tc>
          <w:tcPr>
            <w:tcW w:w="770" w:type="pct"/>
            <w:vMerge/>
          </w:tcPr>
          <w:p w14:paraId="0A79D2C9" w14:textId="77777777" w:rsidR="00AB2456" w:rsidRPr="00257C1F" w:rsidRDefault="00AB2456" w:rsidP="00AB2456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7E98160C" w14:textId="77777777" w:rsidR="00AB2456" w:rsidRPr="00257C1F" w:rsidRDefault="00AB2456" w:rsidP="00AB2456">
            <w:pPr>
              <w:pStyle w:val="ListeParagraf"/>
              <w:spacing w:after="0"/>
              <w:ind w:left="0"/>
            </w:pPr>
            <w:r w:rsidRPr="00257C1F">
              <w:t>09:2</w:t>
            </w:r>
            <w:r>
              <w:t>5</w:t>
            </w:r>
            <w:r w:rsidRPr="00257C1F">
              <w:t>-10:</w:t>
            </w:r>
            <w:r>
              <w:t>10</w:t>
            </w:r>
          </w:p>
        </w:tc>
        <w:tc>
          <w:tcPr>
            <w:tcW w:w="2428" w:type="pct"/>
          </w:tcPr>
          <w:p w14:paraId="2B92D0EF" w14:textId="77777777" w:rsidR="00AB2456" w:rsidRPr="00257C1F" w:rsidRDefault="00AB2456" w:rsidP="00AB2456">
            <w:pPr>
              <w:pStyle w:val="ListeParagraf"/>
              <w:spacing w:after="0"/>
              <w:ind w:left="0"/>
            </w:pPr>
            <w:r>
              <w:t>Poliklinik U</w:t>
            </w:r>
            <w:r w:rsidRPr="00257C1F">
              <w:t xml:space="preserve">ygulama </w:t>
            </w:r>
          </w:p>
        </w:tc>
        <w:tc>
          <w:tcPr>
            <w:tcW w:w="1133" w:type="pct"/>
          </w:tcPr>
          <w:p w14:paraId="3A661CFE" w14:textId="77777777" w:rsidR="00AB2456" w:rsidRPr="00257C1F" w:rsidRDefault="00AB2456" w:rsidP="00AB2456">
            <w:pPr>
              <w:pStyle w:val="ListeParagraf"/>
              <w:spacing w:after="0"/>
              <w:ind w:left="0"/>
            </w:pPr>
          </w:p>
        </w:tc>
      </w:tr>
      <w:tr w:rsidR="001D6664" w:rsidRPr="00257C1F" w14:paraId="00FDF5E4" w14:textId="77777777" w:rsidTr="00FE4016">
        <w:tc>
          <w:tcPr>
            <w:tcW w:w="770" w:type="pct"/>
            <w:vMerge/>
          </w:tcPr>
          <w:p w14:paraId="2B5251A6" w14:textId="77777777" w:rsidR="001D6664" w:rsidRPr="00257C1F" w:rsidRDefault="001D6664" w:rsidP="001D6664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101320B4" w14:textId="77777777" w:rsidR="001D6664" w:rsidRPr="00257C1F" w:rsidRDefault="001D6664" w:rsidP="001D6664">
            <w:pPr>
              <w:pStyle w:val="ListeParagraf"/>
              <w:spacing w:after="0"/>
              <w:ind w:left="0"/>
            </w:pPr>
            <w:r w:rsidRPr="00257C1F">
              <w:t>10:</w:t>
            </w:r>
            <w:r>
              <w:t>2</w:t>
            </w:r>
            <w:r w:rsidRPr="00257C1F">
              <w:t>0-1</w:t>
            </w:r>
            <w:r>
              <w:t>1:05</w:t>
            </w:r>
          </w:p>
        </w:tc>
        <w:tc>
          <w:tcPr>
            <w:tcW w:w="2428" w:type="pct"/>
          </w:tcPr>
          <w:p w14:paraId="48DA533C" w14:textId="40155CDC" w:rsidR="001D6664" w:rsidRPr="00257C1F" w:rsidRDefault="001D6664" w:rsidP="001D6664">
            <w:pPr>
              <w:pStyle w:val="ListeParagraf"/>
              <w:spacing w:after="0"/>
              <w:ind w:left="0"/>
            </w:pPr>
          </w:p>
        </w:tc>
        <w:tc>
          <w:tcPr>
            <w:tcW w:w="1133" w:type="pct"/>
          </w:tcPr>
          <w:p w14:paraId="7AB80753" w14:textId="4A692DF8" w:rsidR="001D6664" w:rsidRPr="00257C1F" w:rsidRDefault="001D6664" w:rsidP="001D6664">
            <w:pPr>
              <w:pStyle w:val="ListeParagraf"/>
              <w:spacing w:after="0"/>
              <w:ind w:left="0"/>
            </w:pPr>
          </w:p>
        </w:tc>
      </w:tr>
      <w:tr w:rsidR="001D6664" w:rsidRPr="00257C1F" w14:paraId="4743E4D7" w14:textId="77777777" w:rsidTr="00FE4016">
        <w:tc>
          <w:tcPr>
            <w:tcW w:w="770" w:type="pct"/>
            <w:vMerge/>
          </w:tcPr>
          <w:p w14:paraId="29CECD53" w14:textId="77777777" w:rsidR="001D6664" w:rsidRPr="00257C1F" w:rsidRDefault="001D6664" w:rsidP="001D6664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7DA7A40B" w14:textId="77777777" w:rsidR="001D6664" w:rsidRPr="00257C1F" w:rsidRDefault="001D6664" w:rsidP="001D6664">
            <w:pPr>
              <w:pStyle w:val="ListeParagraf"/>
              <w:spacing w:after="0"/>
              <w:ind w:left="0"/>
            </w:pPr>
            <w:r>
              <w:t>11:15-12:00</w:t>
            </w:r>
          </w:p>
        </w:tc>
        <w:tc>
          <w:tcPr>
            <w:tcW w:w="2428" w:type="pct"/>
          </w:tcPr>
          <w:p w14:paraId="234D3CDC" w14:textId="02B405F0" w:rsidR="001D6664" w:rsidRPr="00257C1F" w:rsidRDefault="001D6664" w:rsidP="001D6664">
            <w:pPr>
              <w:pStyle w:val="ListeParagraf"/>
              <w:spacing w:after="0"/>
              <w:ind w:left="0"/>
            </w:pPr>
          </w:p>
        </w:tc>
        <w:tc>
          <w:tcPr>
            <w:tcW w:w="1133" w:type="pct"/>
          </w:tcPr>
          <w:p w14:paraId="652493B8" w14:textId="0E9845A2" w:rsidR="001D6664" w:rsidRPr="00257C1F" w:rsidRDefault="001D6664" w:rsidP="001D6664">
            <w:pPr>
              <w:pStyle w:val="ListeParagraf"/>
              <w:spacing w:after="0"/>
              <w:ind w:left="0"/>
            </w:pPr>
          </w:p>
        </w:tc>
      </w:tr>
      <w:tr w:rsidR="001D6664" w:rsidRPr="00257C1F" w14:paraId="3A074B98" w14:textId="77777777" w:rsidTr="00FE4016">
        <w:tc>
          <w:tcPr>
            <w:tcW w:w="770" w:type="pct"/>
            <w:vMerge/>
          </w:tcPr>
          <w:p w14:paraId="12AEF4A2" w14:textId="77777777" w:rsidR="001D6664" w:rsidRPr="00257C1F" w:rsidRDefault="001D6664" w:rsidP="001D6664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5CEBAD3D" w14:textId="77777777" w:rsidR="001D6664" w:rsidRPr="00257C1F" w:rsidRDefault="001D6664" w:rsidP="001D6664">
            <w:pPr>
              <w:pStyle w:val="ListeParagraf"/>
              <w:spacing w:after="0"/>
              <w:ind w:left="0"/>
            </w:pPr>
            <w:r w:rsidRPr="00257C1F">
              <w:t>12:00-1</w:t>
            </w:r>
            <w:r>
              <w:t>3</w:t>
            </w:r>
            <w:r w:rsidRPr="00257C1F">
              <w:t>:</w:t>
            </w:r>
            <w:r>
              <w:t>30</w:t>
            </w:r>
          </w:p>
        </w:tc>
        <w:tc>
          <w:tcPr>
            <w:tcW w:w="2428" w:type="pct"/>
          </w:tcPr>
          <w:p w14:paraId="5861D473" w14:textId="4F547080" w:rsidR="001D6664" w:rsidRPr="00257C1F" w:rsidRDefault="001D6664" w:rsidP="001D6664">
            <w:pPr>
              <w:pStyle w:val="ListeParagraf"/>
              <w:spacing w:after="0"/>
              <w:ind w:left="0"/>
            </w:pPr>
          </w:p>
        </w:tc>
        <w:tc>
          <w:tcPr>
            <w:tcW w:w="1133" w:type="pct"/>
          </w:tcPr>
          <w:p w14:paraId="3C203112" w14:textId="77777777" w:rsidR="001D6664" w:rsidRPr="00257C1F" w:rsidRDefault="001D6664" w:rsidP="001D6664">
            <w:pPr>
              <w:pStyle w:val="ListeParagraf"/>
              <w:spacing w:after="0"/>
              <w:ind w:left="0"/>
            </w:pPr>
          </w:p>
        </w:tc>
      </w:tr>
      <w:tr w:rsidR="001D6664" w:rsidRPr="00257C1F" w14:paraId="533AD905" w14:textId="77777777" w:rsidTr="00FE4016">
        <w:tc>
          <w:tcPr>
            <w:tcW w:w="770" w:type="pct"/>
            <w:vMerge/>
          </w:tcPr>
          <w:p w14:paraId="44EBC7B5" w14:textId="77777777" w:rsidR="001D6664" w:rsidRPr="00257C1F" w:rsidRDefault="001D6664" w:rsidP="001D6664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24593B27" w14:textId="77777777" w:rsidR="001D6664" w:rsidRPr="00257C1F" w:rsidRDefault="001D6664" w:rsidP="001D6664">
            <w:pPr>
              <w:pStyle w:val="ListeParagraf"/>
              <w:spacing w:after="0"/>
              <w:ind w:left="0"/>
            </w:pPr>
            <w:r w:rsidRPr="00257C1F">
              <w:t>13:30-1</w:t>
            </w:r>
            <w:r>
              <w:t>4</w:t>
            </w:r>
            <w:r w:rsidRPr="00257C1F">
              <w:t>:</w:t>
            </w:r>
            <w:r>
              <w:t>15</w:t>
            </w:r>
          </w:p>
        </w:tc>
        <w:tc>
          <w:tcPr>
            <w:tcW w:w="2428" w:type="pct"/>
          </w:tcPr>
          <w:p w14:paraId="0E3F1D30" w14:textId="65509CA5" w:rsidR="001D6664" w:rsidRPr="00257C1F" w:rsidRDefault="001D6664" w:rsidP="001D6664">
            <w:pPr>
              <w:pStyle w:val="ListeParagraf"/>
              <w:spacing w:after="0"/>
              <w:ind w:left="0"/>
            </w:pPr>
          </w:p>
        </w:tc>
        <w:tc>
          <w:tcPr>
            <w:tcW w:w="1133" w:type="pct"/>
          </w:tcPr>
          <w:p w14:paraId="264F81FF" w14:textId="756CADB3" w:rsidR="001D6664" w:rsidRPr="00257C1F" w:rsidRDefault="001D6664" w:rsidP="001D6664">
            <w:pPr>
              <w:pStyle w:val="ListeParagraf"/>
              <w:spacing w:after="0"/>
              <w:ind w:left="0"/>
            </w:pPr>
          </w:p>
        </w:tc>
      </w:tr>
      <w:tr w:rsidR="001D6664" w:rsidRPr="00257C1F" w14:paraId="5F2E0DA4" w14:textId="77777777" w:rsidTr="00FE4016">
        <w:tc>
          <w:tcPr>
            <w:tcW w:w="770" w:type="pct"/>
            <w:vMerge/>
          </w:tcPr>
          <w:p w14:paraId="13A4764D" w14:textId="77777777" w:rsidR="001D6664" w:rsidRPr="00257C1F" w:rsidRDefault="001D6664" w:rsidP="001D6664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275B2784" w14:textId="77777777" w:rsidR="001D6664" w:rsidRPr="00257C1F" w:rsidRDefault="001D6664" w:rsidP="001D6664">
            <w:pPr>
              <w:pStyle w:val="ListeParagraf"/>
              <w:spacing w:after="0"/>
              <w:ind w:left="0"/>
            </w:pPr>
            <w:r w:rsidRPr="00257C1F">
              <w:t>1</w:t>
            </w:r>
            <w:r>
              <w:t>4:25-15:10</w:t>
            </w:r>
          </w:p>
        </w:tc>
        <w:tc>
          <w:tcPr>
            <w:tcW w:w="2428" w:type="pct"/>
          </w:tcPr>
          <w:p w14:paraId="6F07A7A0" w14:textId="7F252CCF" w:rsidR="001D6664" w:rsidRPr="00257C1F" w:rsidRDefault="001D6664" w:rsidP="001D6664">
            <w:pPr>
              <w:pStyle w:val="ListeParagraf"/>
              <w:spacing w:after="0"/>
              <w:ind w:left="0"/>
            </w:pPr>
          </w:p>
        </w:tc>
        <w:tc>
          <w:tcPr>
            <w:tcW w:w="1133" w:type="pct"/>
          </w:tcPr>
          <w:p w14:paraId="13B69991" w14:textId="60964014" w:rsidR="001D6664" w:rsidRPr="00257C1F" w:rsidRDefault="001D6664" w:rsidP="001D6664">
            <w:pPr>
              <w:pStyle w:val="ListeParagraf"/>
              <w:spacing w:after="0"/>
              <w:ind w:left="0"/>
            </w:pPr>
          </w:p>
        </w:tc>
      </w:tr>
      <w:tr w:rsidR="00AB2456" w:rsidRPr="00257C1F" w14:paraId="68B41B02" w14:textId="77777777" w:rsidTr="00FE4016">
        <w:tc>
          <w:tcPr>
            <w:tcW w:w="770" w:type="pct"/>
            <w:vMerge/>
          </w:tcPr>
          <w:p w14:paraId="04CE2EBD" w14:textId="77777777" w:rsidR="00AB2456" w:rsidRPr="00257C1F" w:rsidRDefault="00AB2456" w:rsidP="00AB2456">
            <w:pPr>
              <w:pStyle w:val="ListeParagraf"/>
              <w:spacing w:after="0"/>
              <w:ind w:left="0"/>
            </w:pPr>
          </w:p>
        </w:tc>
        <w:tc>
          <w:tcPr>
            <w:tcW w:w="669" w:type="pct"/>
          </w:tcPr>
          <w:p w14:paraId="74E3BA2F" w14:textId="77777777" w:rsidR="00AB2456" w:rsidRPr="00257C1F" w:rsidRDefault="00AB2456" w:rsidP="00AB2456">
            <w:pPr>
              <w:pStyle w:val="ListeParagraf"/>
              <w:spacing w:after="0"/>
              <w:ind w:left="0"/>
            </w:pPr>
            <w:r>
              <w:t>15:20-17:00</w:t>
            </w:r>
          </w:p>
        </w:tc>
        <w:tc>
          <w:tcPr>
            <w:tcW w:w="2428" w:type="pct"/>
          </w:tcPr>
          <w:p w14:paraId="5F6A9FBF" w14:textId="77777777" w:rsidR="00AB2456" w:rsidRPr="00257C1F" w:rsidRDefault="00AB2456" w:rsidP="00AB2456">
            <w:pPr>
              <w:pStyle w:val="ListeParagraf"/>
              <w:spacing w:after="0"/>
              <w:ind w:left="0"/>
            </w:pPr>
            <w:r w:rsidRPr="00257C1F">
              <w:t>Bağımsız Çalışma Saati</w:t>
            </w:r>
          </w:p>
        </w:tc>
        <w:tc>
          <w:tcPr>
            <w:tcW w:w="1133" w:type="pct"/>
          </w:tcPr>
          <w:p w14:paraId="187F5A33" w14:textId="77777777" w:rsidR="00AB2456" w:rsidRPr="00257C1F" w:rsidRDefault="00AB2456" w:rsidP="00AB2456">
            <w:pPr>
              <w:pStyle w:val="ListeParagraf"/>
              <w:spacing w:after="0"/>
              <w:ind w:left="0"/>
            </w:pPr>
          </w:p>
        </w:tc>
      </w:tr>
      <w:tr w:rsidR="000972F6" w:rsidRPr="00257C1F" w14:paraId="410053A6" w14:textId="77777777" w:rsidTr="00D66DAB">
        <w:tc>
          <w:tcPr>
            <w:tcW w:w="770" w:type="pct"/>
          </w:tcPr>
          <w:p w14:paraId="607D1CAD" w14:textId="2C10B21E" w:rsidR="000972F6" w:rsidRPr="00257C1F" w:rsidRDefault="00396C12" w:rsidP="000972F6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30</w:t>
            </w:r>
            <w:r w:rsidR="00594712">
              <w:rPr>
                <w:b/>
                <w:bCs/>
              </w:rPr>
              <w:t xml:space="preserve"> </w:t>
            </w:r>
            <w:r w:rsidR="00FF7551">
              <w:rPr>
                <w:b/>
                <w:bCs/>
              </w:rPr>
              <w:t>ARALIK</w:t>
            </w:r>
            <w:r w:rsidR="00594712">
              <w:rPr>
                <w:b/>
                <w:bCs/>
              </w:rPr>
              <w:t xml:space="preserve"> 25</w:t>
            </w:r>
          </w:p>
        </w:tc>
        <w:tc>
          <w:tcPr>
            <w:tcW w:w="4230" w:type="pct"/>
            <w:gridSpan w:val="3"/>
          </w:tcPr>
          <w:p w14:paraId="3AC209D7" w14:textId="77777777" w:rsidR="000972F6" w:rsidRPr="00257C1F" w:rsidRDefault="000972F6" w:rsidP="000972F6">
            <w:pPr>
              <w:pStyle w:val="ListeParagraf"/>
              <w:spacing w:after="0"/>
              <w:ind w:left="0"/>
            </w:pPr>
          </w:p>
        </w:tc>
      </w:tr>
      <w:tr w:rsidR="00FE4016" w:rsidRPr="00257C1F" w14:paraId="636EAB29" w14:textId="77777777" w:rsidTr="00367B6B">
        <w:trPr>
          <w:trHeight w:val="2541"/>
        </w:trPr>
        <w:tc>
          <w:tcPr>
            <w:tcW w:w="770" w:type="pct"/>
            <w:textDirection w:val="btLr"/>
          </w:tcPr>
          <w:p w14:paraId="4495D947" w14:textId="77777777" w:rsidR="00FE4016" w:rsidRPr="00257C1F" w:rsidRDefault="00FE4016" w:rsidP="00AB2456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SALI</w:t>
            </w:r>
          </w:p>
        </w:tc>
        <w:tc>
          <w:tcPr>
            <w:tcW w:w="669" w:type="pct"/>
          </w:tcPr>
          <w:p w14:paraId="43BD47B1" w14:textId="1C65395E" w:rsidR="00FE4016" w:rsidRPr="00257C1F" w:rsidRDefault="00FE4016" w:rsidP="00AB2456">
            <w:pPr>
              <w:pStyle w:val="ListeParagraf"/>
              <w:spacing w:after="0"/>
              <w:ind w:left="0"/>
            </w:pPr>
          </w:p>
        </w:tc>
        <w:tc>
          <w:tcPr>
            <w:tcW w:w="2428" w:type="pct"/>
          </w:tcPr>
          <w:p w14:paraId="4F743568" w14:textId="1090DBC6" w:rsidR="00FE4016" w:rsidRPr="009F03FE" w:rsidRDefault="009F03FE" w:rsidP="00AB2456">
            <w:pPr>
              <w:pStyle w:val="ListeParagraf"/>
              <w:spacing w:after="0"/>
              <w:ind w:left="0"/>
              <w:rPr>
                <w:sz w:val="44"/>
                <w:szCs w:val="44"/>
              </w:rPr>
            </w:pPr>
            <w:r w:rsidRPr="009F03FE">
              <w:rPr>
                <w:sz w:val="44"/>
                <w:szCs w:val="44"/>
              </w:rPr>
              <w:t>SERBEST ÇALIŞMA</w:t>
            </w:r>
          </w:p>
        </w:tc>
        <w:tc>
          <w:tcPr>
            <w:tcW w:w="1133" w:type="pct"/>
          </w:tcPr>
          <w:p w14:paraId="3831A408" w14:textId="77777777" w:rsidR="00FE4016" w:rsidRPr="00257C1F" w:rsidRDefault="00FE4016" w:rsidP="00AB2456">
            <w:pPr>
              <w:pStyle w:val="ListeParagraf"/>
              <w:spacing w:after="0"/>
              <w:ind w:left="0"/>
            </w:pPr>
          </w:p>
        </w:tc>
      </w:tr>
      <w:tr w:rsidR="000972F6" w:rsidRPr="00257C1F" w14:paraId="72FEF8C0" w14:textId="77777777" w:rsidTr="00D66DAB">
        <w:tc>
          <w:tcPr>
            <w:tcW w:w="770" w:type="pct"/>
          </w:tcPr>
          <w:p w14:paraId="3B4BCCDA" w14:textId="1AB31DCF" w:rsidR="000972F6" w:rsidRPr="00257C1F" w:rsidRDefault="00396C12" w:rsidP="000972F6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31</w:t>
            </w:r>
            <w:r w:rsidR="00594712">
              <w:rPr>
                <w:b/>
                <w:bCs/>
              </w:rPr>
              <w:t xml:space="preserve"> </w:t>
            </w:r>
            <w:r w:rsidR="00FF7551">
              <w:rPr>
                <w:b/>
                <w:bCs/>
              </w:rPr>
              <w:t>ARALIK</w:t>
            </w:r>
            <w:r w:rsidR="00594712">
              <w:rPr>
                <w:b/>
                <w:bCs/>
              </w:rPr>
              <w:t xml:space="preserve"> 25</w:t>
            </w:r>
          </w:p>
        </w:tc>
        <w:tc>
          <w:tcPr>
            <w:tcW w:w="4230" w:type="pct"/>
            <w:gridSpan w:val="3"/>
          </w:tcPr>
          <w:p w14:paraId="65FE974B" w14:textId="77777777" w:rsidR="000972F6" w:rsidRPr="00257C1F" w:rsidRDefault="000972F6" w:rsidP="000972F6">
            <w:pPr>
              <w:pStyle w:val="ListeParagraf"/>
              <w:spacing w:after="0"/>
              <w:ind w:left="0"/>
            </w:pPr>
          </w:p>
        </w:tc>
      </w:tr>
      <w:tr w:rsidR="00FE4016" w:rsidRPr="00257C1F" w14:paraId="5CF7CE52" w14:textId="77777777" w:rsidTr="00655FFD">
        <w:trPr>
          <w:trHeight w:val="2541"/>
        </w:trPr>
        <w:tc>
          <w:tcPr>
            <w:tcW w:w="770" w:type="pct"/>
            <w:textDirection w:val="btLr"/>
          </w:tcPr>
          <w:p w14:paraId="3A99DC28" w14:textId="77777777" w:rsidR="00FE4016" w:rsidRPr="00257C1F" w:rsidRDefault="00FE4016" w:rsidP="00FE4016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ÇARŞAMBA</w:t>
            </w:r>
          </w:p>
        </w:tc>
        <w:tc>
          <w:tcPr>
            <w:tcW w:w="669" w:type="pct"/>
          </w:tcPr>
          <w:p w14:paraId="3B9FAE7E" w14:textId="45EFC6A4" w:rsidR="00FE4016" w:rsidRPr="00257C1F" w:rsidRDefault="00FE4016" w:rsidP="00FE4016">
            <w:pPr>
              <w:pStyle w:val="ListeParagraf"/>
              <w:spacing w:after="0"/>
              <w:ind w:left="0"/>
            </w:pPr>
            <w:r w:rsidRPr="002F365E">
              <w:rPr>
                <w:sz w:val="40"/>
                <w:szCs w:val="40"/>
              </w:rPr>
              <w:t>09:00 – 12:00</w:t>
            </w:r>
          </w:p>
        </w:tc>
        <w:tc>
          <w:tcPr>
            <w:tcW w:w="2428" w:type="pct"/>
          </w:tcPr>
          <w:p w14:paraId="77F5E7F2" w14:textId="1AA4598C" w:rsidR="00FE4016" w:rsidRPr="00751EE3" w:rsidRDefault="00FE4016" w:rsidP="00FE4016">
            <w:pPr>
              <w:pStyle w:val="ListeParagraf"/>
              <w:spacing w:after="0"/>
              <w:ind w:left="0"/>
            </w:pPr>
            <w:r w:rsidRPr="002F365E">
              <w:rPr>
                <w:sz w:val="44"/>
                <w:szCs w:val="44"/>
              </w:rPr>
              <w:t>TEORİK SINAV</w:t>
            </w:r>
          </w:p>
        </w:tc>
        <w:tc>
          <w:tcPr>
            <w:tcW w:w="1133" w:type="pct"/>
          </w:tcPr>
          <w:p w14:paraId="2FD01664" w14:textId="77777777" w:rsidR="00FE4016" w:rsidRPr="00751EE3" w:rsidRDefault="00FE4016" w:rsidP="00FE4016">
            <w:pPr>
              <w:pStyle w:val="ListeParagraf"/>
              <w:spacing w:after="0"/>
              <w:ind w:left="0"/>
            </w:pPr>
          </w:p>
        </w:tc>
      </w:tr>
      <w:tr w:rsidR="00FE4016" w:rsidRPr="00257C1F" w14:paraId="1FE0C239" w14:textId="77777777" w:rsidTr="00D66DAB">
        <w:tc>
          <w:tcPr>
            <w:tcW w:w="770" w:type="pct"/>
          </w:tcPr>
          <w:p w14:paraId="70E1C00A" w14:textId="08094540" w:rsidR="00FE4016" w:rsidRPr="00257C1F" w:rsidRDefault="00FE4016" w:rsidP="00FE4016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 OCAK 26</w:t>
            </w:r>
          </w:p>
        </w:tc>
        <w:tc>
          <w:tcPr>
            <w:tcW w:w="4230" w:type="pct"/>
            <w:gridSpan w:val="3"/>
          </w:tcPr>
          <w:p w14:paraId="1F912FBA" w14:textId="77777777" w:rsidR="00FE4016" w:rsidRPr="00751EE3" w:rsidRDefault="00FE4016" w:rsidP="00FE4016">
            <w:pPr>
              <w:pStyle w:val="ListeParagraf"/>
              <w:spacing w:after="0"/>
              <w:ind w:left="0"/>
            </w:pPr>
          </w:p>
        </w:tc>
      </w:tr>
      <w:tr w:rsidR="00FE4016" w:rsidRPr="00257C1F" w14:paraId="18A0C2F0" w14:textId="77777777" w:rsidTr="00FE4016">
        <w:trPr>
          <w:trHeight w:val="2194"/>
        </w:trPr>
        <w:tc>
          <w:tcPr>
            <w:tcW w:w="770" w:type="pct"/>
            <w:textDirection w:val="btLr"/>
          </w:tcPr>
          <w:p w14:paraId="0C87BB68" w14:textId="77777777" w:rsidR="00FE4016" w:rsidRPr="00257C1F" w:rsidRDefault="00FE4016" w:rsidP="00FE4016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PERŞEMBE</w:t>
            </w:r>
          </w:p>
        </w:tc>
        <w:tc>
          <w:tcPr>
            <w:tcW w:w="669" w:type="pct"/>
          </w:tcPr>
          <w:p w14:paraId="4E2D4F2F" w14:textId="4C8E6153" w:rsidR="00FE4016" w:rsidRPr="002F365E" w:rsidRDefault="00FE4016" w:rsidP="00FE4016">
            <w:pPr>
              <w:pStyle w:val="ListeParagraf"/>
              <w:spacing w:after="0"/>
              <w:ind w:left="0"/>
              <w:rPr>
                <w:sz w:val="40"/>
                <w:szCs w:val="40"/>
              </w:rPr>
            </w:pPr>
          </w:p>
        </w:tc>
        <w:tc>
          <w:tcPr>
            <w:tcW w:w="2428" w:type="pct"/>
          </w:tcPr>
          <w:p w14:paraId="3B43A613" w14:textId="421336E3" w:rsidR="00FE4016" w:rsidRPr="002F365E" w:rsidRDefault="00FE4016" w:rsidP="00FE4016">
            <w:pPr>
              <w:pStyle w:val="ListeParagraf"/>
              <w:spacing w:after="0"/>
              <w:ind w:left="0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YILBAŞI TATİLİ</w:t>
            </w:r>
          </w:p>
        </w:tc>
        <w:tc>
          <w:tcPr>
            <w:tcW w:w="1133" w:type="pct"/>
          </w:tcPr>
          <w:p w14:paraId="2D47053D" w14:textId="77777777" w:rsidR="00FE4016" w:rsidRPr="00EB0AA7" w:rsidRDefault="00FE4016" w:rsidP="00FE4016">
            <w:pPr>
              <w:pStyle w:val="ListeParagraf"/>
              <w:spacing w:after="0"/>
              <w:ind w:left="0"/>
              <w:rPr>
                <w:sz w:val="20"/>
                <w:szCs w:val="20"/>
              </w:rPr>
            </w:pPr>
          </w:p>
        </w:tc>
      </w:tr>
      <w:tr w:rsidR="00FE4016" w:rsidRPr="00257C1F" w14:paraId="7D0AD5F4" w14:textId="77777777" w:rsidTr="00D66DAB">
        <w:tc>
          <w:tcPr>
            <w:tcW w:w="770" w:type="pct"/>
          </w:tcPr>
          <w:p w14:paraId="6A63397E" w14:textId="0D04F82C" w:rsidR="00FE4016" w:rsidRPr="00257C1F" w:rsidRDefault="00FE4016" w:rsidP="00FE4016">
            <w:pPr>
              <w:pStyle w:val="ListeParagraf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2 OCAK 26</w:t>
            </w:r>
          </w:p>
        </w:tc>
        <w:tc>
          <w:tcPr>
            <w:tcW w:w="4230" w:type="pct"/>
            <w:gridSpan w:val="3"/>
          </w:tcPr>
          <w:p w14:paraId="7BA17B79" w14:textId="77777777" w:rsidR="00FE4016" w:rsidRPr="00257C1F" w:rsidRDefault="00FE4016" w:rsidP="00FE4016">
            <w:pPr>
              <w:pStyle w:val="ListeParagraf"/>
              <w:spacing w:after="0"/>
              <w:ind w:left="0"/>
            </w:pPr>
          </w:p>
        </w:tc>
      </w:tr>
      <w:tr w:rsidR="00FE4016" w:rsidRPr="00257C1F" w14:paraId="485B5549" w14:textId="77777777" w:rsidTr="00FE4016">
        <w:trPr>
          <w:trHeight w:val="2222"/>
        </w:trPr>
        <w:tc>
          <w:tcPr>
            <w:tcW w:w="770" w:type="pct"/>
            <w:textDirection w:val="btLr"/>
          </w:tcPr>
          <w:p w14:paraId="23BEDB5E" w14:textId="77777777" w:rsidR="00FE4016" w:rsidRPr="00257C1F" w:rsidRDefault="00FE4016" w:rsidP="00FE4016">
            <w:pPr>
              <w:pStyle w:val="ListeParagraf"/>
              <w:spacing w:after="0"/>
              <w:ind w:left="113" w:right="113"/>
              <w:jc w:val="center"/>
              <w:rPr>
                <w:sz w:val="32"/>
                <w:szCs w:val="32"/>
              </w:rPr>
            </w:pPr>
            <w:r w:rsidRPr="00257C1F">
              <w:rPr>
                <w:sz w:val="32"/>
                <w:szCs w:val="32"/>
              </w:rPr>
              <w:t>CUMA</w:t>
            </w:r>
          </w:p>
        </w:tc>
        <w:tc>
          <w:tcPr>
            <w:tcW w:w="669" w:type="pct"/>
          </w:tcPr>
          <w:p w14:paraId="6BF26403" w14:textId="77777777" w:rsidR="00FE4016" w:rsidRPr="002F365E" w:rsidRDefault="00FE4016" w:rsidP="00FE4016">
            <w:pPr>
              <w:pStyle w:val="ListeParagraf"/>
              <w:spacing w:after="0"/>
              <w:ind w:left="0"/>
              <w:rPr>
                <w:sz w:val="40"/>
                <w:szCs w:val="40"/>
              </w:rPr>
            </w:pPr>
            <w:r w:rsidRPr="002F365E">
              <w:rPr>
                <w:sz w:val="40"/>
                <w:szCs w:val="40"/>
              </w:rPr>
              <w:t>09:00 – 16:00</w:t>
            </w:r>
          </w:p>
        </w:tc>
        <w:tc>
          <w:tcPr>
            <w:tcW w:w="2428" w:type="pct"/>
          </w:tcPr>
          <w:p w14:paraId="4CF3B024" w14:textId="77777777" w:rsidR="00FE4016" w:rsidRPr="002F365E" w:rsidRDefault="00FE4016" w:rsidP="00FE4016">
            <w:pPr>
              <w:pStyle w:val="ListeParagraf"/>
              <w:spacing w:after="0"/>
              <w:ind w:left="0"/>
              <w:rPr>
                <w:sz w:val="44"/>
                <w:szCs w:val="44"/>
                <w:highlight w:val="cyan"/>
              </w:rPr>
            </w:pPr>
            <w:r w:rsidRPr="002F365E">
              <w:rPr>
                <w:sz w:val="44"/>
                <w:szCs w:val="44"/>
              </w:rPr>
              <w:t>SÖZLÜ SINAV</w:t>
            </w:r>
          </w:p>
        </w:tc>
        <w:tc>
          <w:tcPr>
            <w:tcW w:w="1133" w:type="pct"/>
          </w:tcPr>
          <w:p w14:paraId="3BB92208" w14:textId="77777777" w:rsidR="00FE4016" w:rsidRPr="00555D26" w:rsidRDefault="00FE4016" w:rsidP="00FE4016">
            <w:pPr>
              <w:pStyle w:val="ListeParagraf"/>
              <w:spacing w:after="0"/>
              <w:ind w:left="0"/>
              <w:rPr>
                <w:highlight w:val="cyan"/>
              </w:rPr>
            </w:pPr>
          </w:p>
        </w:tc>
      </w:tr>
    </w:tbl>
    <w:p w14:paraId="72E3BD30" w14:textId="77777777" w:rsidR="00730CD0" w:rsidRPr="00257C1F" w:rsidRDefault="00730CD0" w:rsidP="00730CD0">
      <w:pPr>
        <w:pStyle w:val="ListeParagraf"/>
      </w:pPr>
    </w:p>
    <w:p w14:paraId="25DDDB51" w14:textId="77777777" w:rsidR="004F7AF7" w:rsidRPr="00257C1F" w:rsidRDefault="004F7AF7" w:rsidP="0044231E">
      <w:pPr>
        <w:ind w:left="360"/>
        <w:rPr>
          <w:b/>
          <w:sz w:val="28"/>
          <w:szCs w:val="28"/>
        </w:rPr>
      </w:pPr>
    </w:p>
    <w:sectPr w:rsidR="004F7AF7" w:rsidRPr="00257C1F" w:rsidSect="001A16FD">
      <w:footerReference w:type="default" r:id="rId8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DD94D2" w14:textId="77777777" w:rsidR="0003737E" w:rsidRDefault="0003737E" w:rsidP="005E3200">
      <w:pPr>
        <w:spacing w:after="0" w:line="240" w:lineRule="auto"/>
      </w:pPr>
      <w:r>
        <w:separator/>
      </w:r>
    </w:p>
  </w:endnote>
  <w:endnote w:type="continuationSeparator" w:id="0">
    <w:p w14:paraId="2259E83E" w14:textId="77777777" w:rsidR="0003737E" w:rsidRDefault="0003737E" w:rsidP="005E32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64520058"/>
      <w:docPartObj>
        <w:docPartGallery w:val="Page Numbers (Bottom of Page)"/>
        <w:docPartUnique/>
      </w:docPartObj>
    </w:sdtPr>
    <w:sdtContent>
      <w:p w14:paraId="60015E27" w14:textId="391B8155" w:rsidR="005E3200" w:rsidRDefault="005E3200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BE5FE4E" w14:textId="77777777" w:rsidR="005E3200" w:rsidRDefault="005E320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6550D5" w14:textId="77777777" w:rsidR="0003737E" w:rsidRDefault="0003737E" w:rsidP="005E3200">
      <w:pPr>
        <w:spacing w:after="0" w:line="240" w:lineRule="auto"/>
      </w:pPr>
      <w:r>
        <w:separator/>
      </w:r>
    </w:p>
  </w:footnote>
  <w:footnote w:type="continuationSeparator" w:id="0">
    <w:p w14:paraId="648CE393" w14:textId="77777777" w:rsidR="0003737E" w:rsidRDefault="0003737E" w:rsidP="005E32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E5CF2"/>
    <w:multiLevelType w:val="hybridMultilevel"/>
    <w:tmpl w:val="DBAA84F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5102CA"/>
    <w:multiLevelType w:val="hybridMultilevel"/>
    <w:tmpl w:val="5BBCBF8A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2B2B96"/>
    <w:multiLevelType w:val="hybridMultilevel"/>
    <w:tmpl w:val="DBAA84F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5D664F"/>
    <w:multiLevelType w:val="hybridMultilevel"/>
    <w:tmpl w:val="DBAA84F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536A77"/>
    <w:multiLevelType w:val="hybridMultilevel"/>
    <w:tmpl w:val="DBAA84F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161594"/>
    <w:multiLevelType w:val="hybridMultilevel"/>
    <w:tmpl w:val="DBAA84F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0A54D5"/>
    <w:multiLevelType w:val="hybridMultilevel"/>
    <w:tmpl w:val="99B0816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EE4CDE"/>
    <w:multiLevelType w:val="hybridMultilevel"/>
    <w:tmpl w:val="DBAA84FA"/>
    <w:lvl w:ilvl="0" w:tplc="041F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658E391B"/>
    <w:multiLevelType w:val="hybridMultilevel"/>
    <w:tmpl w:val="DBAA84F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567DD3"/>
    <w:multiLevelType w:val="hybridMultilevel"/>
    <w:tmpl w:val="35CAE9EA"/>
    <w:lvl w:ilvl="0" w:tplc="AB429AC6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E9B0F57"/>
    <w:multiLevelType w:val="hybridMultilevel"/>
    <w:tmpl w:val="DBAA84F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6F0377"/>
    <w:multiLevelType w:val="hybridMultilevel"/>
    <w:tmpl w:val="DBAA84F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D1666F"/>
    <w:multiLevelType w:val="hybridMultilevel"/>
    <w:tmpl w:val="499A311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6241451">
    <w:abstractNumId w:val="7"/>
  </w:num>
  <w:num w:numId="2" w16cid:durableId="844131498">
    <w:abstractNumId w:val="2"/>
  </w:num>
  <w:num w:numId="3" w16cid:durableId="1814129680">
    <w:abstractNumId w:val="8"/>
  </w:num>
  <w:num w:numId="4" w16cid:durableId="1188131224">
    <w:abstractNumId w:val="10"/>
  </w:num>
  <w:num w:numId="5" w16cid:durableId="652366767">
    <w:abstractNumId w:val="4"/>
  </w:num>
  <w:num w:numId="6" w16cid:durableId="158273136">
    <w:abstractNumId w:val="3"/>
  </w:num>
  <w:num w:numId="7" w16cid:durableId="387847371">
    <w:abstractNumId w:val="5"/>
  </w:num>
  <w:num w:numId="8" w16cid:durableId="608970416">
    <w:abstractNumId w:val="0"/>
  </w:num>
  <w:num w:numId="9" w16cid:durableId="792748033">
    <w:abstractNumId w:val="11"/>
  </w:num>
  <w:num w:numId="10" w16cid:durableId="2086798082">
    <w:abstractNumId w:val="6"/>
  </w:num>
  <w:num w:numId="11" w16cid:durableId="30737123">
    <w:abstractNumId w:val="12"/>
  </w:num>
  <w:num w:numId="12" w16cid:durableId="806625899">
    <w:abstractNumId w:val="9"/>
  </w:num>
  <w:num w:numId="13" w16cid:durableId="5990218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xMDI2Nbe0MDO3MDZQ0lEKTi0uzszPAykwqgUAdPtqmywAAAA="/>
  </w:docVars>
  <w:rsids>
    <w:rsidRoot w:val="00086762"/>
    <w:rsid w:val="00001228"/>
    <w:rsid w:val="0000167C"/>
    <w:rsid w:val="00001BFC"/>
    <w:rsid w:val="00002758"/>
    <w:rsid w:val="000027DB"/>
    <w:rsid w:val="00003428"/>
    <w:rsid w:val="00011460"/>
    <w:rsid w:val="00012576"/>
    <w:rsid w:val="00013924"/>
    <w:rsid w:val="00015205"/>
    <w:rsid w:val="00015CC5"/>
    <w:rsid w:val="000230D6"/>
    <w:rsid w:val="000250C1"/>
    <w:rsid w:val="00027AAE"/>
    <w:rsid w:val="00027F2B"/>
    <w:rsid w:val="00027F37"/>
    <w:rsid w:val="0003078A"/>
    <w:rsid w:val="00030A84"/>
    <w:rsid w:val="000334E6"/>
    <w:rsid w:val="00035E8E"/>
    <w:rsid w:val="0003737E"/>
    <w:rsid w:val="00042D90"/>
    <w:rsid w:val="00052C03"/>
    <w:rsid w:val="00053B2C"/>
    <w:rsid w:val="0005602F"/>
    <w:rsid w:val="000566C2"/>
    <w:rsid w:val="000566EC"/>
    <w:rsid w:val="000634B5"/>
    <w:rsid w:val="000640F3"/>
    <w:rsid w:val="00064670"/>
    <w:rsid w:val="00064F47"/>
    <w:rsid w:val="00070309"/>
    <w:rsid w:val="00070605"/>
    <w:rsid w:val="00071596"/>
    <w:rsid w:val="000720A7"/>
    <w:rsid w:val="00072484"/>
    <w:rsid w:val="00072D6D"/>
    <w:rsid w:val="00074CF9"/>
    <w:rsid w:val="00074D43"/>
    <w:rsid w:val="00076D01"/>
    <w:rsid w:val="00083C43"/>
    <w:rsid w:val="00083CD1"/>
    <w:rsid w:val="00084316"/>
    <w:rsid w:val="00086762"/>
    <w:rsid w:val="000921D0"/>
    <w:rsid w:val="00095D6F"/>
    <w:rsid w:val="000972F6"/>
    <w:rsid w:val="00097B13"/>
    <w:rsid w:val="00097B9C"/>
    <w:rsid w:val="000A09E3"/>
    <w:rsid w:val="000A1CF9"/>
    <w:rsid w:val="000A41CD"/>
    <w:rsid w:val="000A45EA"/>
    <w:rsid w:val="000A6442"/>
    <w:rsid w:val="000A6E2E"/>
    <w:rsid w:val="000A725E"/>
    <w:rsid w:val="000B0F93"/>
    <w:rsid w:val="000B163B"/>
    <w:rsid w:val="000B4678"/>
    <w:rsid w:val="000B46FF"/>
    <w:rsid w:val="000B60BA"/>
    <w:rsid w:val="000B6417"/>
    <w:rsid w:val="000B728F"/>
    <w:rsid w:val="000C484A"/>
    <w:rsid w:val="000C5205"/>
    <w:rsid w:val="000C7BAE"/>
    <w:rsid w:val="000D0F53"/>
    <w:rsid w:val="000D3204"/>
    <w:rsid w:val="000D33F4"/>
    <w:rsid w:val="000D6172"/>
    <w:rsid w:val="000D76C6"/>
    <w:rsid w:val="000E645B"/>
    <w:rsid w:val="000E6DAA"/>
    <w:rsid w:val="000E73FF"/>
    <w:rsid w:val="000F1120"/>
    <w:rsid w:val="000F21B9"/>
    <w:rsid w:val="000F4E97"/>
    <w:rsid w:val="000F5275"/>
    <w:rsid w:val="000F7D80"/>
    <w:rsid w:val="0010063F"/>
    <w:rsid w:val="001014E0"/>
    <w:rsid w:val="00104975"/>
    <w:rsid w:val="00106159"/>
    <w:rsid w:val="0010799B"/>
    <w:rsid w:val="00111E24"/>
    <w:rsid w:val="00120611"/>
    <w:rsid w:val="00121014"/>
    <w:rsid w:val="00124F02"/>
    <w:rsid w:val="001276D1"/>
    <w:rsid w:val="001316B4"/>
    <w:rsid w:val="0013409E"/>
    <w:rsid w:val="001352C1"/>
    <w:rsid w:val="00141E76"/>
    <w:rsid w:val="001429E7"/>
    <w:rsid w:val="00143A98"/>
    <w:rsid w:val="00145EDB"/>
    <w:rsid w:val="00146917"/>
    <w:rsid w:val="0015089A"/>
    <w:rsid w:val="001522E0"/>
    <w:rsid w:val="00155F17"/>
    <w:rsid w:val="001567E3"/>
    <w:rsid w:val="00161362"/>
    <w:rsid w:val="00163D97"/>
    <w:rsid w:val="00165E43"/>
    <w:rsid w:val="00170CD6"/>
    <w:rsid w:val="00171B20"/>
    <w:rsid w:val="00174855"/>
    <w:rsid w:val="00182661"/>
    <w:rsid w:val="00186BEC"/>
    <w:rsid w:val="00191F67"/>
    <w:rsid w:val="00196E9A"/>
    <w:rsid w:val="0019798E"/>
    <w:rsid w:val="001A137D"/>
    <w:rsid w:val="001A14B0"/>
    <w:rsid w:val="001A16FD"/>
    <w:rsid w:val="001A1700"/>
    <w:rsid w:val="001A3241"/>
    <w:rsid w:val="001A3A1D"/>
    <w:rsid w:val="001A4A6E"/>
    <w:rsid w:val="001B2ADC"/>
    <w:rsid w:val="001B32BC"/>
    <w:rsid w:val="001B34D1"/>
    <w:rsid w:val="001B3A32"/>
    <w:rsid w:val="001B41B7"/>
    <w:rsid w:val="001B48BB"/>
    <w:rsid w:val="001C0728"/>
    <w:rsid w:val="001C0A36"/>
    <w:rsid w:val="001C26CC"/>
    <w:rsid w:val="001C3DC4"/>
    <w:rsid w:val="001C6B1E"/>
    <w:rsid w:val="001C723D"/>
    <w:rsid w:val="001D0992"/>
    <w:rsid w:val="001D2775"/>
    <w:rsid w:val="001D2CFB"/>
    <w:rsid w:val="001D6664"/>
    <w:rsid w:val="001E0A56"/>
    <w:rsid w:val="001E122B"/>
    <w:rsid w:val="001E155F"/>
    <w:rsid w:val="001E1B3A"/>
    <w:rsid w:val="001E3B08"/>
    <w:rsid w:val="001E4826"/>
    <w:rsid w:val="001E6C09"/>
    <w:rsid w:val="001F1C97"/>
    <w:rsid w:val="001F30B6"/>
    <w:rsid w:val="001F355A"/>
    <w:rsid w:val="001F3E28"/>
    <w:rsid w:val="001F5AC6"/>
    <w:rsid w:val="001F786A"/>
    <w:rsid w:val="0020014C"/>
    <w:rsid w:val="00200F43"/>
    <w:rsid w:val="00211FBD"/>
    <w:rsid w:val="002126AA"/>
    <w:rsid w:val="00216739"/>
    <w:rsid w:val="0021699B"/>
    <w:rsid w:val="0022188D"/>
    <w:rsid w:val="0022385F"/>
    <w:rsid w:val="0022398F"/>
    <w:rsid w:val="00227B35"/>
    <w:rsid w:val="002309C1"/>
    <w:rsid w:val="0023144B"/>
    <w:rsid w:val="002344C0"/>
    <w:rsid w:val="0023509B"/>
    <w:rsid w:val="002350AA"/>
    <w:rsid w:val="002354B4"/>
    <w:rsid w:val="00235CAB"/>
    <w:rsid w:val="0023607F"/>
    <w:rsid w:val="002366B3"/>
    <w:rsid w:val="00237EA6"/>
    <w:rsid w:val="0024147E"/>
    <w:rsid w:val="00241F52"/>
    <w:rsid w:val="00242CB5"/>
    <w:rsid w:val="00250A55"/>
    <w:rsid w:val="00250AB2"/>
    <w:rsid w:val="0025135D"/>
    <w:rsid w:val="00251801"/>
    <w:rsid w:val="00254189"/>
    <w:rsid w:val="00256B77"/>
    <w:rsid w:val="00257BCD"/>
    <w:rsid w:val="00257C1F"/>
    <w:rsid w:val="002619F4"/>
    <w:rsid w:val="00262C32"/>
    <w:rsid w:val="0026613C"/>
    <w:rsid w:val="00266A87"/>
    <w:rsid w:val="00276308"/>
    <w:rsid w:val="002837D5"/>
    <w:rsid w:val="00284CC9"/>
    <w:rsid w:val="00284DAF"/>
    <w:rsid w:val="002850FE"/>
    <w:rsid w:val="002853C4"/>
    <w:rsid w:val="0029168D"/>
    <w:rsid w:val="00291A12"/>
    <w:rsid w:val="00292339"/>
    <w:rsid w:val="00294D4F"/>
    <w:rsid w:val="002960A1"/>
    <w:rsid w:val="002A07E6"/>
    <w:rsid w:val="002A1B07"/>
    <w:rsid w:val="002A1CF2"/>
    <w:rsid w:val="002A247B"/>
    <w:rsid w:val="002A4732"/>
    <w:rsid w:val="002B4A80"/>
    <w:rsid w:val="002B4E37"/>
    <w:rsid w:val="002C0B20"/>
    <w:rsid w:val="002C48E7"/>
    <w:rsid w:val="002D3596"/>
    <w:rsid w:val="002E0B1D"/>
    <w:rsid w:val="002E239F"/>
    <w:rsid w:val="002E55DC"/>
    <w:rsid w:val="002E73C8"/>
    <w:rsid w:val="002F27A3"/>
    <w:rsid w:val="002F365E"/>
    <w:rsid w:val="002F63BB"/>
    <w:rsid w:val="002F6801"/>
    <w:rsid w:val="00302903"/>
    <w:rsid w:val="0030313D"/>
    <w:rsid w:val="00305213"/>
    <w:rsid w:val="003138E6"/>
    <w:rsid w:val="00316553"/>
    <w:rsid w:val="00322A50"/>
    <w:rsid w:val="00323AED"/>
    <w:rsid w:val="00325FB7"/>
    <w:rsid w:val="00327986"/>
    <w:rsid w:val="00334D84"/>
    <w:rsid w:val="00335C0F"/>
    <w:rsid w:val="00340E80"/>
    <w:rsid w:val="00343939"/>
    <w:rsid w:val="0034405D"/>
    <w:rsid w:val="00345E50"/>
    <w:rsid w:val="00347B13"/>
    <w:rsid w:val="0035604A"/>
    <w:rsid w:val="00362D53"/>
    <w:rsid w:val="00363EAA"/>
    <w:rsid w:val="0036466C"/>
    <w:rsid w:val="00367F72"/>
    <w:rsid w:val="00372622"/>
    <w:rsid w:val="0037472E"/>
    <w:rsid w:val="0037517C"/>
    <w:rsid w:val="00377641"/>
    <w:rsid w:val="003900AA"/>
    <w:rsid w:val="003901D5"/>
    <w:rsid w:val="00390AF5"/>
    <w:rsid w:val="0039348D"/>
    <w:rsid w:val="00393A62"/>
    <w:rsid w:val="00394CF6"/>
    <w:rsid w:val="00396C12"/>
    <w:rsid w:val="003A188C"/>
    <w:rsid w:val="003A36E3"/>
    <w:rsid w:val="003A79B6"/>
    <w:rsid w:val="003B2F50"/>
    <w:rsid w:val="003B3D34"/>
    <w:rsid w:val="003B4537"/>
    <w:rsid w:val="003B52A8"/>
    <w:rsid w:val="003B564C"/>
    <w:rsid w:val="003B76A6"/>
    <w:rsid w:val="003C0F89"/>
    <w:rsid w:val="003C1D2F"/>
    <w:rsid w:val="003C2E80"/>
    <w:rsid w:val="003C3542"/>
    <w:rsid w:val="003C3A2C"/>
    <w:rsid w:val="003C3D70"/>
    <w:rsid w:val="003C6F1E"/>
    <w:rsid w:val="003C7131"/>
    <w:rsid w:val="003D6A39"/>
    <w:rsid w:val="003D75BE"/>
    <w:rsid w:val="003D7850"/>
    <w:rsid w:val="003E54C0"/>
    <w:rsid w:val="003E5791"/>
    <w:rsid w:val="003F5164"/>
    <w:rsid w:val="003F5DA3"/>
    <w:rsid w:val="003F7A48"/>
    <w:rsid w:val="00400567"/>
    <w:rsid w:val="00405E7C"/>
    <w:rsid w:val="00406145"/>
    <w:rsid w:val="00406B5A"/>
    <w:rsid w:val="00413840"/>
    <w:rsid w:val="00413954"/>
    <w:rsid w:val="00413FF7"/>
    <w:rsid w:val="00417E7F"/>
    <w:rsid w:val="00420331"/>
    <w:rsid w:val="004211A6"/>
    <w:rsid w:val="004241C1"/>
    <w:rsid w:val="00427D55"/>
    <w:rsid w:val="00427F73"/>
    <w:rsid w:val="00432290"/>
    <w:rsid w:val="00437E0A"/>
    <w:rsid w:val="0044231E"/>
    <w:rsid w:val="004469F3"/>
    <w:rsid w:val="004544C3"/>
    <w:rsid w:val="00456D38"/>
    <w:rsid w:val="0045702B"/>
    <w:rsid w:val="004575A9"/>
    <w:rsid w:val="0046235F"/>
    <w:rsid w:val="00463993"/>
    <w:rsid w:val="00463DD3"/>
    <w:rsid w:val="00466B23"/>
    <w:rsid w:val="004673AF"/>
    <w:rsid w:val="00472FF9"/>
    <w:rsid w:val="0047521B"/>
    <w:rsid w:val="00480FD9"/>
    <w:rsid w:val="004824B4"/>
    <w:rsid w:val="00494699"/>
    <w:rsid w:val="00496F0E"/>
    <w:rsid w:val="0049782C"/>
    <w:rsid w:val="004A1FF1"/>
    <w:rsid w:val="004A4778"/>
    <w:rsid w:val="004A7AE3"/>
    <w:rsid w:val="004B5311"/>
    <w:rsid w:val="004B68FA"/>
    <w:rsid w:val="004C011C"/>
    <w:rsid w:val="004C1A04"/>
    <w:rsid w:val="004C1B14"/>
    <w:rsid w:val="004C63C7"/>
    <w:rsid w:val="004D2468"/>
    <w:rsid w:val="004D42A7"/>
    <w:rsid w:val="004D5561"/>
    <w:rsid w:val="004D5BE3"/>
    <w:rsid w:val="004F2494"/>
    <w:rsid w:val="004F3532"/>
    <w:rsid w:val="004F6FE4"/>
    <w:rsid w:val="004F7AF7"/>
    <w:rsid w:val="00500C86"/>
    <w:rsid w:val="005015A6"/>
    <w:rsid w:val="0050176D"/>
    <w:rsid w:val="00502723"/>
    <w:rsid w:val="00512236"/>
    <w:rsid w:val="00513790"/>
    <w:rsid w:val="00516DFE"/>
    <w:rsid w:val="00520076"/>
    <w:rsid w:val="00520380"/>
    <w:rsid w:val="00522D6A"/>
    <w:rsid w:val="00523B45"/>
    <w:rsid w:val="005267F3"/>
    <w:rsid w:val="00532DBA"/>
    <w:rsid w:val="00535833"/>
    <w:rsid w:val="00542F58"/>
    <w:rsid w:val="00546B41"/>
    <w:rsid w:val="0055348C"/>
    <w:rsid w:val="00553F74"/>
    <w:rsid w:val="005541DB"/>
    <w:rsid w:val="0055478D"/>
    <w:rsid w:val="00555D26"/>
    <w:rsid w:val="00556839"/>
    <w:rsid w:val="005573F0"/>
    <w:rsid w:val="00561AC3"/>
    <w:rsid w:val="00562D29"/>
    <w:rsid w:val="005630F3"/>
    <w:rsid w:val="0056354B"/>
    <w:rsid w:val="00566004"/>
    <w:rsid w:val="00567BC0"/>
    <w:rsid w:val="00570E3E"/>
    <w:rsid w:val="00573822"/>
    <w:rsid w:val="00574FDE"/>
    <w:rsid w:val="005766A0"/>
    <w:rsid w:val="00576FF7"/>
    <w:rsid w:val="005777BF"/>
    <w:rsid w:val="00577E64"/>
    <w:rsid w:val="0058058D"/>
    <w:rsid w:val="005831DF"/>
    <w:rsid w:val="00584489"/>
    <w:rsid w:val="00584E4A"/>
    <w:rsid w:val="00584FAF"/>
    <w:rsid w:val="0058574E"/>
    <w:rsid w:val="00586297"/>
    <w:rsid w:val="00590606"/>
    <w:rsid w:val="005924D4"/>
    <w:rsid w:val="0059397C"/>
    <w:rsid w:val="00593B94"/>
    <w:rsid w:val="00594712"/>
    <w:rsid w:val="005A1E30"/>
    <w:rsid w:val="005A2A2E"/>
    <w:rsid w:val="005A38AB"/>
    <w:rsid w:val="005A555C"/>
    <w:rsid w:val="005B1D91"/>
    <w:rsid w:val="005B2699"/>
    <w:rsid w:val="005B3C65"/>
    <w:rsid w:val="005B5603"/>
    <w:rsid w:val="005B5DCF"/>
    <w:rsid w:val="005C3B75"/>
    <w:rsid w:val="005C5CA7"/>
    <w:rsid w:val="005C5DDD"/>
    <w:rsid w:val="005C7C52"/>
    <w:rsid w:val="005D3ECA"/>
    <w:rsid w:val="005D4652"/>
    <w:rsid w:val="005D7F79"/>
    <w:rsid w:val="005E2655"/>
    <w:rsid w:val="005E3200"/>
    <w:rsid w:val="005E5448"/>
    <w:rsid w:val="005E66D5"/>
    <w:rsid w:val="005E7849"/>
    <w:rsid w:val="005F3151"/>
    <w:rsid w:val="00600449"/>
    <w:rsid w:val="00602201"/>
    <w:rsid w:val="0060315D"/>
    <w:rsid w:val="00607712"/>
    <w:rsid w:val="00607E54"/>
    <w:rsid w:val="00612263"/>
    <w:rsid w:val="00613EC5"/>
    <w:rsid w:val="006166D9"/>
    <w:rsid w:val="00620DB5"/>
    <w:rsid w:val="006253CA"/>
    <w:rsid w:val="006255C0"/>
    <w:rsid w:val="00627BB3"/>
    <w:rsid w:val="00627D62"/>
    <w:rsid w:val="0063022E"/>
    <w:rsid w:val="00634114"/>
    <w:rsid w:val="00640222"/>
    <w:rsid w:val="00640E64"/>
    <w:rsid w:val="0064380B"/>
    <w:rsid w:val="00655AB2"/>
    <w:rsid w:val="00657246"/>
    <w:rsid w:val="006579DF"/>
    <w:rsid w:val="00663FCC"/>
    <w:rsid w:val="00664A39"/>
    <w:rsid w:val="00666F24"/>
    <w:rsid w:val="00667A8F"/>
    <w:rsid w:val="006775A0"/>
    <w:rsid w:val="006801A7"/>
    <w:rsid w:val="00680815"/>
    <w:rsid w:val="00680EB3"/>
    <w:rsid w:val="00682EF6"/>
    <w:rsid w:val="006855E5"/>
    <w:rsid w:val="00685785"/>
    <w:rsid w:val="00685D77"/>
    <w:rsid w:val="00686467"/>
    <w:rsid w:val="0069086E"/>
    <w:rsid w:val="006916DF"/>
    <w:rsid w:val="00691826"/>
    <w:rsid w:val="00695461"/>
    <w:rsid w:val="006A1ED3"/>
    <w:rsid w:val="006A2F98"/>
    <w:rsid w:val="006A5E5F"/>
    <w:rsid w:val="006B05C4"/>
    <w:rsid w:val="006B308D"/>
    <w:rsid w:val="006B6234"/>
    <w:rsid w:val="006B64CE"/>
    <w:rsid w:val="006C1BCD"/>
    <w:rsid w:val="006C1D2E"/>
    <w:rsid w:val="006C5259"/>
    <w:rsid w:val="006D0593"/>
    <w:rsid w:val="006D5F15"/>
    <w:rsid w:val="006D6C9B"/>
    <w:rsid w:val="006E05F3"/>
    <w:rsid w:val="006E27F4"/>
    <w:rsid w:val="006E27F7"/>
    <w:rsid w:val="006E4152"/>
    <w:rsid w:val="006E67DB"/>
    <w:rsid w:val="006F1631"/>
    <w:rsid w:val="006F1BA5"/>
    <w:rsid w:val="006F2B06"/>
    <w:rsid w:val="006F5AF8"/>
    <w:rsid w:val="0070058A"/>
    <w:rsid w:val="0070312B"/>
    <w:rsid w:val="007066F8"/>
    <w:rsid w:val="007163CF"/>
    <w:rsid w:val="00721668"/>
    <w:rsid w:val="00730520"/>
    <w:rsid w:val="00730CD0"/>
    <w:rsid w:val="00733501"/>
    <w:rsid w:val="00733774"/>
    <w:rsid w:val="007344E2"/>
    <w:rsid w:val="00734B4E"/>
    <w:rsid w:val="00736808"/>
    <w:rsid w:val="007406E1"/>
    <w:rsid w:val="00742626"/>
    <w:rsid w:val="00751EE3"/>
    <w:rsid w:val="00752B19"/>
    <w:rsid w:val="00753D27"/>
    <w:rsid w:val="00754962"/>
    <w:rsid w:val="007555BB"/>
    <w:rsid w:val="00755E72"/>
    <w:rsid w:val="00756320"/>
    <w:rsid w:val="007652D9"/>
    <w:rsid w:val="0076632C"/>
    <w:rsid w:val="00767272"/>
    <w:rsid w:val="0076783A"/>
    <w:rsid w:val="0077110A"/>
    <w:rsid w:val="007767D9"/>
    <w:rsid w:val="00781247"/>
    <w:rsid w:val="00781F36"/>
    <w:rsid w:val="007827E9"/>
    <w:rsid w:val="007841FF"/>
    <w:rsid w:val="00785E9E"/>
    <w:rsid w:val="0079420C"/>
    <w:rsid w:val="007949D0"/>
    <w:rsid w:val="007964C3"/>
    <w:rsid w:val="007A136D"/>
    <w:rsid w:val="007A1FC4"/>
    <w:rsid w:val="007A46B7"/>
    <w:rsid w:val="007A493D"/>
    <w:rsid w:val="007B0C96"/>
    <w:rsid w:val="007B1126"/>
    <w:rsid w:val="007B7672"/>
    <w:rsid w:val="007C202E"/>
    <w:rsid w:val="007C2D8F"/>
    <w:rsid w:val="007C2E61"/>
    <w:rsid w:val="007C5C81"/>
    <w:rsid w:val="007D15F0"/>
    <w:rsid w:val="007D29EF"/>
    <w:rsid w:val="007D3268"/>
    <w:rsid w:val="007D4382"/>
    <w:rsid w:val="007E2665"/>
    <w:rsid w:val="007E54CC"/>
    <w:rsid w:val="007E6E7E"/>
    <w:rsid w:val="007F01BA"/>
    <w:rsid w:val="007F2B23"/>
    <w:rsid w:val="00800A58"/>
    <w:rsid w:val="008051DE"/>
    <w:rsid w:val="00814B29"/>
    <w:rsid w:val="00816C03"/>
    <w:rsid w:val="00837286"/>
    <w:rsid w:val="0084002F"/>
    <w:rsid w:val="0084551F"/>
    <w:rsid w:val="00845F57"/>
    <w:rsid w:val="00846891"/>
    <w:rsid w:val="00847AF7"/>
    <w:rsid w:val="00847B38"/>
    <w:rsid w:val="00852C7C"/>
    <w:rsid w:val="0085500B"/>
    <w:rsid w:val="00857115"/>
    <w:rsid w:val="00861B71"/>
    <w:rsid w:val="0086336A"/>
    <w:rsid w:val="0086484A"/>
    <w:rsid w:val="008663FE"/>
    <w:rsid w:val="008703AC"/>
    <w:rsid w:val="0087060F"/>
    <w:rsid w:val="00873440"/>
    <w:rsid w:val="00877038"/>
    <w:rsid w:val="00877A9B"/>
    <w:rsid w:val="00882D42"/>
    <w:rsid w:val="00885AA6"/>
    <w:rsid w:val="00887921"/>
    <w:rsid w:val="008918BA"/>
    <w:rsid w:val="00891FAC"/>
    <w:rsid w:val="00892C1D"/>
    <w:rsid w:val="00892D95"/>
    <w:rsid w:val="00892F63"/>
    <w:rsid w:val="00893EF4"/>
    <w:rsid w:val="00893F80"/>
    <w:rsid w:val="00894035"/>
    <w:rsid w:val="00895015"/>
    <w:rsid w:val="008A0C54"/>
    <w:rsid w:val="008A1EF9"/>
    <w:rsid w:val="008A56DE"/>
    <w:rsid w:val="008A574B"/>
    <w:rsid w:val="008A7E24"/>
    <w:rsid w:val="008B01CF"/>
    <w:rsid w:val="008B254B"/>
    <w:rsid w:val="008B2E48"/>
    <w:rsid w:val="008B5424"/>
    <w:rsid w:val="008C1015"/>
    <w:rsid w:val="008C5993"/>
    <w:rsid w:val="008C6057"/>
    <w:rsid w:val="008C7078"/>
    <w:rsid w:val="008D19A5"/>
    <w:rsid w:val="008D3974"/>
    <w:rsid w:val="008D45B7"/>
    <w:rsid w:val="008D6A16"/>
    <w:rsid w:val="008E05D9"/>
    <w:rsid w:val="008E3B4A"/>
    <w:rsid w:val="008E520B"/>
    <w:rsid w:val="008E7290"/>
    <w:rsid w:val="008E74EF"/>
    <w:rsid w:val="008F143D"/>
    <w:rsid w:val="008F154F"/>
    <w:rsid w:val="008F1D09"/>
    <w:rsid w:val="008F4337"/>
    <w:rsid w:val="008F62FE"/>
    <w:rsid w:val="008F670B"/>
    <w:rsid w:val="008F6DE0"/>
    <w:rsid w:val="008F6FB9"/>
    <w:rsid w:val="008F754C"/>
    <w:rsid w:val="009003E8"/>
    <w:rsid w:val="00906375"/>
    <w:rsid w:val="00907A16"/>
    <w:rsid w:val="0091063F"/>
    <w:rsid w:val="00913FF7"/>
    <w:rsid w:val="009151E5"/>
    <w:rsid w:val="00915CEA"/>
    <w:rsid w:val="00916807"/>
    <w:rsid w:val="0091709A"/>
    <w:rsid w:val="009276AC"/>
    <w:rsid w:val="00927721"/>
    <w:rsid w:val="009322D6"/>
    <w:rsid w:val="009340D6"/>
    <w:rsid w:val="00940B12"/>
    <w:rsid w:val="00940CFB"/>
    <w:rsid w:val="00941BAD"/>
    <w:rsid w:val="00944349"/>
    <w:rsid w:val="00954439"/>
    <w:rsid w:val="00954B98"/>
    <w:rsid w:val="00955C4F"/>
    <w:rsid w:val="00955E40"/>
    <w:rsid w:val="00966268"/>
    <w:rsid w:val="009664E8"/>
    <w:rsid w:val="009672AB"/>
    <w:rsid w:val="00973766"/>
    <w:rsid w:val="00974C2E"/>
    <w:rsid w:val="009757A6"/>
    <w:rsid w:val="00977559"/>
    <w:rsid w:val="00981551"/>
    <w:rsid w:val="00983521"/>
    <w:rsid w:val="00985416"/>
    <w:rsid w:val="00987D8A"/>
    <w:rsid w:val="00992BD9"/>
    <w:rsid w:val="009A173F"/>
    <w:rsid w:val="009A2207"/>
    <w:rsid w:val="009A5264"/>
    <w:rsid w:val="009A5B8A"/>
    <w:rsid w:val="009B2579"/>
    <w:rsid w:val="009B2DA2"/>
    <w:rsid w:val="009B3618"/>
    <w:rsid w:val="009B4649"/>
    <w:rsid w:val="009B4B2D"/>
    <w:rsid w:val="009C1322"/>
    <w:rsid w:val="009C26E8"/>
    <w:rsid w:val="009C42DA"/>
    <w:rsid w:val="009C653E"/>
    <w:rsid w:val="009D56C7"/>
    <w:rsid w:val="009D597A"/>
    <w:rsid w:val="009E0BC9"/>
    <w:rsid w:val="009E3735"/>
    <w:rsid w:val="009E49C0"/>
    <w:rsid w:val="009E7965"/>
    <w:rsid w:val="009F03FE"/>
    <w:rsid w:val="009F0661"/>
    <w:rsid w:val="009F085E"/>
    <w:rsid w:val="009F0C9B"/>
    <w:rsid w:val="009F1834"/>
    <w:rsid w:val="009F3B80"/>
    <w:rsid w:val="00A01524"/>
    <w:rsid w:val="00A041DB"/>
    <w:rsid w:val="00A06366"/>
    <w:rsid w:val="00A07E83"/>
    <w:rsid w:val="00A11D76"/>
    <w:rsid w:val="00A1387C"/>
    <w:rsid w:val="00A13D74"/>
    <w:rsid w:val="00A16C63"/>
    <w:rsid w:val="00A240D8"/>
    <w:rsid w:val="00A26FBD"/>
    <w:rsid w:val="00A278DB"/>
    <w:rsid w:val="00A34696"/>
    <w:rsid w:val="00A354E2"/>
    <w:rsid w:val="00A455F0"/>
    <w:rsid w:val="00A46717"/>
    <w:rsid w:val="00A4763B"/>
    <w:rsid w:val="00A53C7F"/>
    <w:rsid w:val="00A61EF2"/>
    <w:rsid w:val="00A65B71"/>
    <w:rsid w:val="00A737D7"/>
    <w:rsid w:val="00A772FF"/>
    <w:rsid w:val="00A77EC7"/>
    <w:rsid w:val="00A805EA"/>
    <w:rsid w:val="00A8478E"/>
    <w:rsid w:val="00A847DA"/>
    <w:rsid w:val="00A96914"/>
    <w:rsid w:val="00AA49B3"/>
    <w:rsid w:val="00AA7E46"/>
    <w:rsid w:val="00AB1D01"/>
    <w:rsid w:val="00AB2456"/>
    <w:rsid w:val="00AB3524"/>
    <w:rsid w:val="00AB68A2"/>
    <w:rsid w:val="00AC26D9"/>
    <w:rsid w:val="00AC3CD2"/>
    <w:rsid w:val="00AC428C"/>
    <w:rsid w:val="00AC4777"/>
    <w:rsid w:val="00AC49F8"/>
    <w:rsid w:val="00AC550D"/>
    <w:rsid w:val="00AD0F15"/>
    <w:rsid w:val="00AD762B"/>
    <w:rsid w:val="00AD7CEE"/>
    <w:rsid w:val="00AE1334"/>
    <w:rsid w:val="00AE3E03"/>
    <w:rsid w:val="00AE6F0D"/>
    <w:rsid w:val="00AE7858"/>
    <w:rsid w:val="00AF163F"/>
    <w:rsid w:val="00AF30AB"/>
    <w:rsid w:val="00AF4B7B"/>
    <w:rsid w:val="00AF5FD1"/>
    <w:rsid w:val="00AF6EA9"/>
    <w:rsid w:val="00AF7305"/>
    <w:rsid w:val="00B001E4"/>
    <w:rsid w:val="00B04B83"/>
    <w:rsid w:val="00B05554"/>
    <w:rsid w:val="00B0646C"/>
    <w:rsid w:val="00B1531D"/>
    <w:rsid w:val="00B1597F"/>
    <w:rsid w:val="00B17912"/>
    <w:rsid w:val="00B22414"/>
    <w:rsid w:val="00B233E6"/>
    <w:rsid w:val="00B26096"/>
    <w:rsid w:val="00B305EB"/>
    <w:rsid w:val="00B341B8"/>
    <w:rsid w:val="00B44E0D"/>
    <w:rsid w:val="00B46976"/>
    <w:rsid w:val="00B52200"/>
    <w:rsid w:val="00B53E1C"/>
    <w:rsid w:val="00B547B1"/>
    <w:rsid w:val="00B608B7"/>
    <w:rsid w:val="00B611E1"/>
    <w:rsid w:val="00B61399"/>
    <w:rsid w:val="00B652FB"/>
    <w:rsid w:val="00B7090E"/>
    <w:rsid w:val="00B70A23"/>
    <w:rsid w:val="00B72D44"/>
    <w:rsid w:val="00B74454"/>
    <w:rsid w:val="00B752A9"/>
    <w:rsid w:val="00B75E26"/>
    <w:rsid w:val="00B77545"/>
    <w:rsid w:val="00B82336"/>
    <w:rsid w:val="00B90A7C"/>
    <w:rsid w:val="00B931DD"/>
    <w:rsid w:val="00B93481"/>
    <w:rsid w:val="00B94259"/>
    <w:rsid w:val="00BA077B"/>
    <w:rsid w:val="00BA09AC"/>
    <w:rsid w:val="00BA16B3"/>
    <w:rsid w:val="00BA1A9B"/>
    <w:rsid w:val="00BA3A31"/>
    <w:rsid w:val="00BA7B22"/>
    <w:rsid w:val="00BB57FB"/>
    <w:rsid w:val="00BC267C"/>
    <w:rsid w:val="00BC4A4B"/>
    <w:rsid w:val="00BD167D"/>
    <w:rsid w:val="00BD22A3"/>
    <w:rsid w:val="00BD4E24"/>
    <w:rsid w:val="00BD593A"/>
    <w:rsid w:val="00BE0877"/>
    <w:rsid w:val="00BE50B8"/>
    <w:rsid w:val="00BE5F9D"/>
    <w:rsid w:val="00BE7CF0"/>
    <w:rsid w:val="00BF368D"/>
    <w:rsid w:val="00BF4FA8"/>
    <w:rsid w:val="00BF4FBC"/>
    <w:rsid w:val="00BF797B"/>
    <w:rsid w:val="00C0160F"/>
    <w:rsid w:val="00C0283F"/>
    <w:rsid w:val="00C05E15"/>
    <w:rsid w:val="00C06868"/>
    <w:rsid w:val="00C138C2"/>
    <w:rsid w:val="00C24F01"/>
    <w:rsid w:val="00C33851"/>
    <w:rsid w:val="00C36872"/>
    <w:rsid w:val="00C417B5"/>
    <w:rsid w:val="00C44542"/>
    <w:rsid w:val="00C448FA"/>
    <w:rsid w:val="00C456E7"/>
    <w:rsid w:val="00C467C9"/>
    <w:rsid w:val="00C47FB4"/>
    <w:rsid w:val="00C56CD3"/>
    <w:rsid w:val="00C60BC1"/>
    <w:rsid w:val="00C61ECD"/>
    <w:rsid w:val="00C63181"/>
    <w:rsid w:val="00C63422"/>
    <w:rsid w:val="00C660D0"/>
    <w:rsid w:val="00C6649E"/>
    <w:rsid w:val="00C66B58"/>
    <w:rsid w:val="00C71B82"/>
    <w:rsid w:val="00C7461B"/>
    <w:rsid w:val="00C746A7"/>
    <w:rsid w:val="00C750D6"/>
    <w:rsid w:val="00C75129"/>
    <w:rsid w:val="00C75B04"/>
    <w:rsid w:val="00C75F54"/>
    <w:rsid w:val="00C80FA0"/>
    <w:rsid w:val="00C8127F"/>
    <w:rsid w:val="00C81399"/>
    <w:rsid w:val="00C82DC3"/>
    <w:rsid w:val="00C83EBC"/>
    <w:rsid w:val="00C90851"/>
    <w:rsid w:val="00C961A4"/>
    <w:rsid w:val="00CA0E07"/>
    <w:rsid w:val="00CA17E8"/>
    <w:rsid w:val="00CA271E"/>
    <w:rsid w:val="00CA2FB4"/>
    <w:rsid w:val="00CA382E"/>
    <w:rsid w:val="00CA47B7"/>
    <w:rsid w:val="00CB2525"/>
    <w:rsid w:val="00CB50FC"/>
    <w:rsid w:val="00CB5780"/>
    <w:rsid w:val="00CC1201"/>
    <w:rsid w:val="00CC1225"/>
    <w:rsid w:val="00CD07DA"/>
    <w:rsid w:val="00CD10B0"/>
    <w:rsid w:val="00CD189B"/>
    <w:rsid w:val="00CD31AE"/>
    <w:rsid w:val="00CD64C0"/>
    <w:rsid w:val="00CE699F"/>
    <w:rsid w:val="00CE6E38"/>
    <w:rsid w:val="00CE7DD9"/>
    <w:rsid w:val="00CF0BAA"/>
    <w:rsid w:val="00CF1587"/>
    <w:rsid w:val="00CF1B97"/>
    <w:rsid w:val="00CF24BB"/>
    <w:rsid w:val="00CF7018"/>
    <w:rsid w:val="00CF7875"/>
    <w:rsid w:val="00D01C5A"/>
    <w:rsid w:val="00D124D7"/>
    <w:rsid w:val="00D12B3A"/>
    <w:rsid w:val="00D23A2A"/>
    <w:rsid w:val="00D265BE"/>
    <w:rsid w:val="00D315EF"/>
    <w:rsid w:val="00D31AA1"/>
    <w:rsid w:val="00D31E61"/>
    <w:rsid w:val="00D33E26"/>
    <w:rsid w:val="00D44E97"/>
    <w:rsid w:val="00D46526"/>
    <w:rsid w:val="00D5260F"/>
    <w:rsid w:val="00D62895"/>
    <w:rsid w:val="00D63D36"/>
    <w:rsid w:val="00D65107"/>
    <w:rsid w:val="00D666CE"/>
    <w:rsid w:val="00D66DAB"/>
    <w:rsid w:val="00D66DE2"/>
    <w:rsid w:val="00D67A81"/>
    <w:rsid w:val="00D703EB"/>
    <w:rsid w:val="00D72855"/>
    <w:rsid w:val="00D76FA2"/>
    <w:rsid w:val="00D772D7"/>
    <w:rsid w:val="00D8668C"/>
    <w:rsid w:val="00D91A12"/>
    <w:rsid w:val="00D947D3"/>
    <w:rsid w:val="00D9731F"/>
    <w:rsid w:val="00DA577D"/>
    <w:rsid w:val="00DA603E"/>
    <w:rsid w:val="00DA74FE"/>
    <w:rsid w:val="00DB1986"/>
    <w:rsid w:val="00DB4477"/>
    <w:rsid w:val="00DD04A7"/>
    <w:rsid w:val="00DD0AA4"/>
    <w:rsid w:val="00DD46C2"/>
    <w:rsid w:val="00DE213F"/>
    <w:rsid w:val="00DE3091"/>
    <w:rsid w:val="00DE3F94"/>
    <w:rsid w:val="00DE4DB1"/>
    <w:rsid w:val="00DE7D11"/>
    <w:rsid w:val="00DF75B0"/>
    <w:rsid w:val="00DF7A89"/>
    <w:rsid w:val="00E00B9E"/>
    <w:rsid w:val="00E01140"/>
    <w:rsid w:val="00E04A25"/>
    <w:rsid w:val="00E05DC0"/>
    <w:rsid w:val="00E12278"/>
    <w:rsid w:val="00E16438"/>
    <w:rsid w:val="00E16FCB"/>
    <w:rsid w:val="00E17D62"/>
    <w:rsid w:val="00E20E89"/>
    <w:rsid w:val="00E22736"/>
    <w:rsid w:val="00E24716"/>
    <w:rsid w:val="00E24F85"/>
    <w:rsid w:val="00E25C40"/>
    <w:rsid w:val="00E277D9"/>
    <w:rsid w:val="00E307D5"/>
    <w:rsid w:val="00E36338"/>
    <w:rsid w:val="00E456D6"/>
    <w:rsid w:val="00E51F44"/>
    <w:rsid w:val="00E5532D"/>
    <w:rsid w:val="00E57E35"/>
    <w:rsid w:val="00E60590"/>
    <w:rsid w:val="00E60C09"/>
    <w:rsid w:val="00E62A35"/>
    <w:rsid w:val="00E64B74"/>
    <w:rsid w:val="00E664C7"/>
    <w:rsid w:val="00E715D3"/>
    <w:rsid w:val="00E80271"/>
    <w:rsid w:val="00E80592"/>
    <w:rsid w:val="00E8189A"/>
    <w:rsid w:val="00E82ACA"/>
    <w:rsid w:val="00E83EF4"/>
    <w:rsid w:val="00E873BC"/>
    <w:rsid w:val="00E87688"/>
    <w:rsid w:val="00E919B9"/>
    <w:rsid w:val="00E91CBF"/>
    <w:rsid w:val="00E93192"/>
    <w:rsid w:val="00E9552A"/>
    <w:rsid w:val="00E97D07"/>
    <w:rsid w:val="00EA2E31"/>
    <w:rsid w:val="00EB0AA7"/>
    <w:rsid w:val="00EC1BDA"/>
    <w:rsid w:val="00EC22A6"/>
    <w:rsid w:val="00EC2EDC"/>
    <w:rsid w:val="00EC305F"/>
    <w:rsid w:val="00EC46D4"/>
    <w:rsid w:val="00EC56A7"/>
    <w:rsid w:val="00EC5E4E"/>
    <w:rsid w:val="00ED018D"/>
    <w:rsid w:val="00ED0244"/>
    <w:rsid w:val="00ED1273"/>
    <w:rsid w:val="00ED229A"/>
    <w:rsid w:val="00ED3311"/>
    <w:rsid w:val="00ED3DDF"/>
    <w:rsid w:val="00ED505C"/>
    <w:rsid w:val="00ED6FA0"/>
    <w:rsid w:val="00ED7C1C"/>
    <w:rsid w:val="00EE0473"/>
    <w:rsid w:val="00EE0FD5"/>
    <w:rsid w:val="00EE3C29"/>
    <w:rsid w:val="00EF2AD2"/>
    <w:rsid w:val="00EF3A8A"/>
    <w:rsid w:val="00EF4936"/>
    <w:rsid w:val="00F01D29"/>
    <w:rsid w:val="00F06F00"/>
    <w:rsid w:val="00F079F9"/>
    <w:rsid w:val="00F07E5C"/>
    <w:rsid w:val="00F11062"/>
    <w:rsid w:val="00F14739"/>
    <w:rsid w:val="00F14A62"/>
    <w:rsid w:val="00F21058"/>
    <w:rsid w:val="00F21E01"/>
    <w:rsid w:val="00F31C35"/>
    <w:rsid w:val="00F321F0"/>
    <w:rsid w:val="00F337AD"/>
    <w:rsid w:val="00F42775"/>
    <w:rsid w:val="00F45049"/>
    <w:rsid w:val="00F45483"/>
    <w:rsid w:val="00F47628"/>
    <w:rsid w:val="00F51511"/>
    <w:rsid w:val="00F5426D"/>
    <w:rsid w:val="00F57378"/>
    <w:rsid w:val="00F57C69"/>
    <w:rsid w:val="00F62135"/>
    <w:rsid w:val="00F65B78"/>
    <w:rsid w:val="00F67450"/>
    <w:rsid w:val="00F6787D"/>
    <w:rsid w:val="00F70059"/>
    <w:rsid w:val="00F70B9D"/>
    <w:rsid w:val="00F71FF2"/>
    <w:rsid w:val="00F720A1"/>
    <w:rsid w:val="00F73248"/>
    <w:rsid w:val="00F736EC"/>
    <w:rsid w:val="00F74747"/>
    <w:rsid w:val="00F808CF"/>
    <w:rsid w:val="00F809D9"/>
    <w:rsid w:val="00F81856"/>
    <w:rsid w:val="00F83E34"/>
    <w:rsid w:val="00F909A7"/>
    <w:rsid w:val="00F919F9"/>
    <w:rsid w:val="00F92914"/>
    <w:rsid w:val="00F92A36"/>
    <w:rsid w:val="00F945F2"/>
    <w:rsid w:val="00F94ED9"/>
    <w:rsid w:val="00F951B0"/>
    <w:rsid w:val="00FA53AE"/>
    <w:rsid w:val="00FA695C"/>
    <w:rsid w:val="00FA74A4"/>
    <w:rsid w:val="00FB324A"/>
    <w:rsid w:val="00FB5664"/>
    <w:rsid w:val="00FB637B"/>
    <w:rsid w:val="00FB642D"/>
    <w:rsid w:val="00FC52EF"/>
    <w:rsid w:val="00FC5A1F"/>
    <w:rsid w:val="00FC786C"/>
    <w:rsid w:val="00FD0C9B"/>
    <w:rsid w:val="00FD3E41"/>
    <w:rsid w:val="00FD43D9"/>
    <w:rsid w:val="00FD6038"/>
    <w:rsid w:val="00FE3EAD"/>
    <w:rsid w:val="00FE4016"/>
    <w:rsid w:val="00FE62EE"/>
    <w:rsid w:val="00FF24D6"/>
    <w:rsid w:val="00FF4EBB"/>
    <w:rsid w:val="00FF5302"/>
    <w:rsid w:val="00FF75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935CEA"/>
  <w15:docId w15:val="{BC1FD0E4-0E3A-4E34-8DEE-F512D9DA5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6762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86762"/>
    <w:pPr>
      <w:ind w:left="720"/>
      <w:contextualSpacing/>
    </w:pPr>
  </w:style>
  <w:style w:type="table" w:styleId="TabloKlavuzu">
    <w:name w:val="Table Grid"/>
    <w:basedOn w:val="NormalTablo"/>
    <w:uiPriority w:val="39"/>
    <w:rsid w:val="000867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5E32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E3200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5E32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E3200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01BBEB-4286-4069-9C21-03C98B099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0</Pages>
  <Words>1533</Words>
  <Characters>9986</Characters>
  <Application>Microsoft Office Word</Application>
  <DocSecurity>0</DocSecurity>
  <Lines>1997</Lines>
  <Paragraphs>88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10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</dc:creator>
  <cp:lastModifiedBy>Şükrü ARSLAN</cp:lastModifiedBy>
  <cp:revision>67</cp:revision>
  <cp:lastPrinted>2025-11-05T12:56:00Z</cp:lastPrinted>
  <dcterms:created xsi:type="dcterms:W3CDTF">2025-10-06T13:40:00Z</dcterms:created>
  <dcterms:modified xsi:type="dcterms:W3CDTF">2025-11-05T13:02:00Z</dcterms:modified>
</cp:coreProperties>
</file>